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C1126" w14:textId="77777777" w:rsidR="004D40EA" w:rsidRPr="00387071" w:rsidRDefault="004D40EA" w:rsidP="004D40EA">
      <w:pPr>
        <w:spacing w:after="0" w:line="240" w:lineRule="auto"/>
        <w:jc w:val="center"/>
        <w:rPr>
          <w:rFonts w:ascii="Times New Roman" w:eastAsia="Times New Roman" w:hAnsi="Times New Roman" w:cs="Times New Roman"/>
          <w:sz w:val="24"/>
          <w:szCs w:val="24"/>
          <w:lang w:val="en-US" w:eastAsia="en-US"/>
        </w:rPr>
      </w:pPr>
      <w:r w:rsidRPr="00387071">
        <w:rPr>
          <w:rFonts w:ascii="Arial" w:eastAsia="Times New Roman" w:hAnsi="Arial" w:cs="Arial"/>
          <w:b/>
          <w:bCs/>
          <w:color w:val="000000"/>
          <w:sz w:val="24"/>
          <w:szCs w:val="24"/>
          <w:lang w:val="en-US" w:eastAsia="en-US"/>
        </w:rPr>
        <w:t>CHAPTER IV</w:t>
      </w:r>
    </w:p>
    <w:p w14:paraId="7EBAB08C" w14:textId="77777777" w:rsidR="004D40EA" w:rsidRPr="00387071" w:rsidRDefault="004D40EA" w:rsidP="004D40EA">
      <w:pPr>
        <w:spacing w:after="0" w:line="240" w:lineRule="auto"/>
        <w:jc w:val="center"/>
        <w:rPr>
          <w:rFonts w:ascii="Times New Roman" w:eastAsia="Times New Roman" w:hAnsi="Times New Roman" w:cs="Times New Roman"/>
          <w:sz w:val="24"/>
          <w:szCs w:val="24"/>
          <w:lang w:val="en-US" w:eastAsia="en-US"/>
        </w:rPr>
      </w:pPr>
      <w:r w:rsidRPr="00387071">
        <w:rPr>
          <w:rFonts w:ascii="Arial" w:eastAsia="Times New Roman" w:hAnsi="Arial" w:cs="Arial"/>
          <w:b/>
          <w:bCs/>
          <w:color w:val="000000"/>
          <w:sz w:val="24"/>
          <w:szCs w:val="24"/>
          <w:lang w:val="en-US" w:eastAsia="en-US"/>
        </w:rPr>
        <w:t>PRESENTATION, ANALYSIS AND INTERPRETATION OF DATA</w:t>
      </w:r>
    </w:p>
    <w:p w14:paraId="5B13F194" w14:textId="77777777" w:rsidR="004D40EA" w:rsidRPr="00387071" w:rsidRDefault="004D40EA" w:rsidP="004D40EA">
      <w:pPr>
        <w:spacing w:before="240" w:after="240" w:line="480" w:lineRule="auto"/>
        <w:jc w:val="both"/>
        <w:rPr>
          <w:rFonts w:ascii="Times New Roman" w:eastAsia="Times New Roman" w:hAnsi="Times New Roman" w:cs="Times New Roman"/>
          <w:sz w:val="24"/>
          <w:szCs w:val="24"/>
          <w:lang w:val="en-US" w:eastAsia="en-US"/>
        </w:rPr>
      </w:pPr>
      <w:r w:rsidRPr="00387071">
        <w:rPr>
          <w:rFonts w:ascii="Arial" w:eastAsia="Times New Roman" w:hAnsi="Arial" w:cs="Arial"/>
          <w:color w:val="000000"/>
          <w:sz w:val="24"/>
          <w:szCs w:val="24"/>
          <w:lang w:val="en-US" w:eastAsia="en-US"/>
        </w:rPr>
        <w:t>      </w:t>
      </w:r>
      <w:r w:rsidRPr="00387071">
        <w:rPr>
          <w:rFonts w:ascii="Arial" w:eastAsia="Times New Roman" w:hAnsi="Arial" w:cs="Arial"/>
          <w:color w:val="000000"/>
          <w:sz w:val="24"/>
          <w:szCs w:val="24"/>
          <w:lang w:val="en-US" w:eastAsia="en-US"/>
        </w:rPr>
        <w:tab/>
        <w:t>This chapter includes the system testing, analysis and interpretation of data, and presentation gathered by the researchers. These are presented in tables following the sequence of the research problem regarding the effectiveness of the system.</w:t>
      </w:r>
    </w:p>
    <w:p w14:paraId="2727AB62" w14:textId="77777777" w:rsidR="004D40EA" w:rsidRPr="00387071" w:rsidRDefault="004D40EA" w:rsidP="004D40EA">
      <w:pPr>
        <w:spacing w:before="240" w:after="240" w:line="480" w:lineRule="auto"/>
        <w:jc w:val="both"/>
        <w:rPr>
          <w:rFonts w:ascii="Times New Roman" w:eastAsia="Times New Roman" w:hAnsi="Times New Roman" w:cs="Times New Roman"/>
          <w:sz w:val="24"/>
          <w:szCs w:val="24"/>
          <w:lang w:val="en-US" w:eastAsia="en-US"/>
        </w:rPr>
      </w:pPr>
      <w:r w:rsidRPr="00387071">
        <w:rPr>
          <w:rFonts w:ascii="Arial" w:eastAsia="Times New Roman" w:hAnsi="Arial" w:cs="Arial"/>
          <w:b/>
          <w:bCs/>
          <w:color w:val="000000"/>
          <w:sz w:val="24"/>
          <w:szCs w:val="24"/>
          <w:lang w:val="en-US" w:eastAsia="en-US"/>
        </w:rPr>
        <w:t>System Testing</w:t>
      </w:r>
    </w:p>
    <w:p w14:paraId="37E6A8AB" w14:textId="77777777" w:rsidR="004D40EA" w:rsidRPr="00387071" w:rsidRDefault="004D40EA" w:rsidP="004D40EA">
      <w:pPr>
        <w:spacing w:before="240" w:after="240" w:line="480" w:lineRule="auto"/>
        <w:jc w:val="both"/>
        <w:rPr>
          <w:rFonts w:ascii="Times New Roman" w:eastAsia="Times New Roman" w:hAnsi="Times New Roman" w:cs="Times New Roman"/>
          <w:sz w:val="24"/>
          <w:szCs w:val="24"/>
          <w:lang w:val="en-US" w:eastAsia="en-US"/>
        </w:rPr>
      </w:pPr>
      <w:r w:rsidRPr="00387071">
        <w:rPr>
          <w:rFonts w:ascii="Arial" w:eastAsia="Times New Roman" w:hAnsi="Arial" w:cs="Arial"/>
          <w:b/>
          <w:bCs/>
          <w:color w:val="000000"/>
          <w:sz w:val="24"/>
          <w:szCs w:val="24"/>
          <w:lang w:val="en-US" w:eastAsia="en-US"/>
        </w:rPr>
        <w:t>      </w:t>
      </w:r>
      <w:r w:rsidRPr="00387071">
        <w:rPr>
          <w:rFonts w:ascii="Arial" w:eastAsia="Times New Roman" w:hAnsi="Arial" w:cs="Arial"/>
          <w:b/>
          <w:bCs/>
          <w:color w:val="000000"/>
          <w:sz w:val="24"/>
          <w:szCs w:val="24"/>
          <w:lang w:val="en-US" w:eastAsia="en-US"/>
        </w:rPr>
        <w:tab/>
      </w:r>
      <w:r w:rsidRPr="00387071">
        <w:rPr>
          <w:rFonts w:ascii="Arial" w:eastAsia="Times New Roman" w:hAnsi="Arial" w:cs="Arial"/>
          <w:color w:val="000000"/>
          <w:sz w:val="24"/>
          <w:szCs w:val="24"/>
          <w:lang w:val="en-US" w:eastAsia="en-US"/>
        </w:rPr>
        <w:t>This study involves a type of software testing in which the entire and integrated software undergoes testing with specific test cases. The aim of this testing is to assess the system's conformity with the stated requirements. To reach the desired outcomes, the researchers carried out the testing process, which included debugging of the program if errors were encountered. Several rounds of testing were performed to determine if the objectives of the study were met. To evaluate the system, the researchers conducted a post-evaluation survey and asked the respondents to use the system to determine its proper functioning. The testing was carried out by the researchers with the assistance of individuals experienced in face-to-face admission and entrance examinations, and the client. This testing was performed to determine the potential of the system for carrying out the client's process and to assess its usefulness for incoming students at Sta. Teresa College.</w:t>
      </w:r>
    </w:p>
    <w:p w14:paraId="26E16856" w14:textId="77777777" w:rsidR="004D40EA" w:rsidRPr="00387071" w:rsidRDefault="004D40EA" w:rsidP="004D40EA">
      <w:pPr>
        <w:spacing w:before="240" w:after="240" w:line="480" w:lineRule="auto"/>
        <w:jc w:val="both"/>
        <w:rPr>
          <w:rFonts w:ascii="Times New Roman" w:eastAsia="Times New Roman" w:hAnsi="Times New Roman" w:cs="Times New Roman"/>
          <w:sz w:val="24"/>
          <w:szCs w:val="24"/>
          <w:lang w:val="en-US" w:eastAsia="en-US"/>
        </w:rPr>
      </w:pPr>
      <w:r w:rsidRPr="00387071">
        <w:rPr>
          <w:rFonts w:ascii="Arial" w:eastAsia="Times New Roman" w:hAnsi="Arial" w:cs="Arial"/>
          <w:color w:val="000000"/>
          <w:sz w:val="24"/>
          <w:szCs w:val="24"/>
          <w:lang w:val="en-US" w:eastAsia="en-US"/>
        </w:rPr>
        <w:t> </w:t>
      </w:r>
    </w:p>
    <w:p w14:paraId="306C7845" w14:textId="77777777" w:rsidR="004D40EA" w:rsidRDefault="004D40EA" w:rsidP="004D40EA">
      <w:pPr>
        <w:spacing w:before="240" w:after="240" w:line="480" w:lineRule="auto"/>
        <w:jc w:val="both"/>
        <w:rPr>
          <w:rFonts w:ascii="Arial" w:eastAsia="Times New Roman" w:hAnsi="Arial" w:cs="Arial"/>
          <w:b/>
          <w:bCs/>
          <w:color w:val="000000"/>
          <w:sz w:val="24"/>
          <w:szCs w:val="24"/>
          <w:lang w:val="en-US" w:eastAsia="en-US"/>
        </w:rPr>
      </w:pPr>
      <w:r w:rsidRPr="00742308">
        <w:rPr>
          <w:rFonts w:ascii="Arial" w:eastAsia="Times New Roman" w:hAnsi="Arial" w:cs="Arial"/>
          <w:b/>
          <w:bCs/>
          <w:color w:val="000000"/>
          <w:sz w:val="24"/>
          <w:szCs w:val="24"/>
          <w:lang w:val="en-US" w:eastAsia="en-US"/>
        </w:rPr>
        <w:lastRenderedPageBreak/>
        <w:t>Analysis and Interpretation of Data</w:t>
      </w:r>
    </w:p>
    <w:p w14:paraId="4C4EBE6A" w14:textId="77777777" w:rsidR="004D40EA" w:rsidRPr="000E1895" w:rsidRDefault="004D40EA" w:rsidP="004D40EA">
      <w:pPr>
        <w:pStyle w:val="NormalWeb"/>
        <w:spacing w:line="480" w:lineRule="auto"/>
        <w:ind w:firstLine="720"/>
        <w:jc w:val="both"/>
        <w:rPr>
          <w:rFonts w:ascii="Arial" w:hAnsi="Arial" w:cs="Arial"/>
        </w:rPr>
      </w:pPr>
      <w:r w:rsidRPr="000E1895">
        <w:rPr>
          <w:rFonts w:ascii="Arial" w:hAnsi="Arial" w:cs="Arial"/>
        </w:rPr>
        <w:t>Data analysis and interpretation is the process of giving the information that has been obtained meaning and identifying the conclusions, relevance, and consequences of the results. It was a crucial and great stage in the study process. In every research study, data gathering is followed by analysis. Data analysis and interpretation were performed with the intention of turning the gathered information into reliable evidence of how the system turned out to be.</w:t>
      </w:r>
    </w:p>
    <w:p w14:paraId="03EBD010" w14:textId="77777777" w:rsidR="004D40EA" w:rsidRPr="006F063E" w:rsidRDefault="004D40EA" w:rsidP="004D40EA">
      <w:pPr>
        <w:spacing w:before="240" w:after="240" w:line="480" w:lineRule="auto"/>
        <w:ind w:firstLine="720"/>
        <w:jc w:val="both"/>
        <w:rPr>
          <w:rFonts w:ascii="Arial" w:eastAsia="Times New Roman" w:hAnsi="Arial" w:cs="Arial"/>
          <w:color w:val="000000"/>
          <w:sz w:val="24"/>
          <w:szCs w:val="24"/>
          <w:lang w:val="en-US" w:eastAsia="en-US"/>
        </w:rPr>
      </w:pPr>
      <w:r w:rsidRPr="00387071">
        <w:rPr>
          <w:rFonts w:ascii="Arial" w:eastAsia="Times New Roman" w:hAnsi="Arial" w:cs="Arial"/>
          <w:color w:val="000000"/>
          <w:sz w:val="24"/>
          <w:szCs w:val="24"/>
          <w:lang w:val="en-US" w:eastAsia="en-US"/>
        </w:rPr>
        <w:t xml:space="preserve">The researchers conducted a post-survey evaluation for </w:t>
      </w:r>
      <w:r>
        <w:rPr>
          <w:rFonts w:ascii="Arial" w:eastAsia="Times New Roman" w:hAnsi="Arial" w:cs="Arial"/>
          <w:color w:val="000000"/>
          <w:sz w:val="24"/>
          <w:szCs w:val="24"/>
          <w:lang w:val="en-US" w:eastAsia="en-US"/>
        </w:rPr>
        <w:t>fifty</w:t>
      </w:r>
      <w:r w:rsidRPr="00387071">
        <w:rPr>
          <w:rFonts w:ascii="Arial" w:eastAsia="Times New Roman" w:hAnsi="Arial" w:cs="Arial"/>
          <w:color w:val="000000"/>
          <w:sz w:val="24"/>
          <w:szCs w:val="24"/>
          <w:lang w:val="en-US" w:eastAsia="en-US"/>
        </w:rPr>
        <w:t xml:space="preserve"> (</w:t>
      </w:r>
      <w:r>
        <w:rPr>
          <w:rFonts w:ascii="Arial" w:eastAsia="Times New Roman" w:hAnsi="Arial" w:cs="Arial"/>
          <w:color w:val="000000"/>
          <w:sz w:val="24"/>
          <w:szCs w:val="24"/>
          <w:lang w:val="en-US" w:eastAsia="en-US"/>
        </w:rPr>
        <w:t>50</w:t>
      </w:r>
      <w:r w:rsidRPr="00387071">
        <w:rPr>
          <w:rFonts w:ascii="Arial" w:eastAsia="Times New Roman" w:hAnsi="Arial" w:cs="Arial"/>
          <w:color w:val="000000"/>
          <w:sz w:val="24"/>
          <w:szCs w:val="24"/>
          <w:lang w:val="en-US" w:eastAsia="en-US"/>
        </w:rPr>
        <w:t>) respondents to determine if the objectives set for this online admission and online entrance examination have been reached. Also, the researchers tested the system online to know if it works properly.</w:t>
      </w:r>
    </w:p>
    <w:p w14:paraId="0899AA57" w14:textId="77777777" w:rsidR="004D40EA" w:rsidRPr="00A33D97" w:rsidRDefault="004D40EA" w:rsidP="004D40EA">
      <w:pPr>
        <w:pStyle w:val="DoubleSpace"/>
        <w:rPr>
          <w:color w:val="000000" w:themeColor="text1"/>
        </w:rPr>
      </w:pPr>
      <w:r>
        <w:rPr>
          <w:b/>
          <w:color w:val="000000" w:themeColor="text1"/>
        </w:rPr>
        <w:t>Standard</w:t>
      </w:r>
      <w:r w:rsidRPr="00A33D97">
        <w:rPr>
          <w:b/>
          <w:color w:val="000000" w:themeColor="text1"/>
        </w:rPr>
        <w:t xml:space="preserve">s of the </w:t>
      </w:r>
      <w:r>
        <w:rPr>
          <w:b/>
          <w:color w:val="000000" w:themeColor="text1"/>
        </w:rPr>
        <w:t>System</w:t>
      </w:r>
      <w:r w:rsidRPr="00A33D97">
        <w:rPr>
          <w:b/>
          <w:color w:val="000000" w:themeColor="text1"/>
        </w:rPr>
        <w:t>.</w:t>
      </w:r>
      <w:r w:rsidRPr="00A33D97">
        <w:rPr>
          <w:color w:val="000000" w:themeColor="text1"/>
        </w:rPr>
        <w:t xml:space="preserve"> The student-respondents assessed the different </w:t>
      </w:r>
      <w:r>
        <w:rPr>
          <w:color w:val="000000" w:themeColor="text1"/>
        </w:rPr>
        <w:t>standard</w:t>
      </w:r>
      <w:r w:rsidRPr="00A33D97">
        <w:rPr>
          <w:color w:val="000000" w:themeColor="text1"/>
        </w:rPr>
        <w:t xml:space="preserve">s of the </w:t>
      </w:r>
      <w:r>
        <w:rPr>
          <w:color w:val="000000" w:themeColor="text1"/>
        </w:rPr>
        <w:t>system</w:t>
      </w:r>
      <w:r w:rsidRPr="00A33D97">
        <w:rPr>
          <w:color w:val="000000" w:themeColor="text1"/>
        </w:rPr>
        <w:t xml:space="preserve"> in terms of functionality, reliability, usability, efficiency, portability </w:t>
      </w:r>
      <w:r>
        <w:rPr>
          <w:color w:val="000000" w:themeColor="text1"/>
        </w:rPr>
        <w:t>and maintainability</w:t>
      </w:r>
      <w:r w:rsidRPr="00A33D97">
        <w:rPr>
          <w:color w:val="000000" w:themeColor="text1"/>
        </w:rPr>
        <w:t xml:space="preserve">. </w:t>
      </w:r>
    </w:p>
    <w:p w14:paraId="0A288BBF" w14:textId="77777777" w:rsidR="004D40EA" w:rsidRDefault="004D40EA" w:rsidP="004D40EA">
      <w:pPr>
        <w:spacing w:line="480" w:lineRule="auto"/>
        <w:ind w:firstLine="720"/>
        <w:jc w:val="both"/>
        <w:rPr>
          <w:rFonts w:ascii="Arial" w:hAnsi="Arial" w:cs="Arial"/>
          <w:color w:val="000000" w:themeColor="text1"/>
          <w:sz w:val="24"/>
          <w:szCs w:val="24"/>
        </w:rPr>
      </w:pPr>
      <w:r w:rsidRPr="00A33D97">
        <w:rPr>
          <w:rFonts w:ascii="Arial" w:hAnsi="Arial" w:cs="Arial"/>
          <w:b/>
          <w:color w:val="000000" w:themeColor="text1"/>
          <w:sz w:val="24"/>
          <w:szCs w:val="24"/>
        </w:rPr>
        <w:t xml:space="preserve">Functionality.  </w:t>
      </w:r>
      <w:r w:rsidRPr="00A33D97">
        <w:rPr>
          <w:rFonts w:ascii="Arial" w:hAnsi="Arial" w:cs="Arial"/>
          <w:color w:val="000000" w:themeColor="text1"/>
          <w:sz w:val="24"/>
          <w:szCs w:val="24"/>
        </w:rPr>
        <w:t>Tab</w:t>
      </w:r>
      <w:r>
        <w:rPr>
          <w:rFonts w:ascii="Arial" w:hAnsi="Arial" w:cs="Arial"/>
          <w:color w:val="000000" w:themeColor="text1"/>
          <w:sz w:val="24"/>
          <w:szCs w:val="24"/>
        </w:rPr>
        <w:t>le 5</w:t>
      </w:r>
      <w:r w:rsidRPr="00A33D97">
        <w:rPr>
          <w:rFonts w:ascii="Arial" w:hAnsi="Arial" w:cs="Arial"/>
          <w:color w:val="000000" w:themeColor="text1"/>
          <w:sz w:val="24"/>
          <w:szCs w:val="24"/>
        </w:rPr>
        <w:t xml:space="preserve"> presents the post-survey assessment of the respondents on the functionality of the </w:t>
      </w:r>
      <w:r>
        <w:rPr>
          <w:rFonts w:ascii="Arial" w:hAnsi="Arial" w:cs="Arial"/>
          <w:color w:val="000000" w:themeColor="text1"/>
          <w:sz w:val="24"/>
          <w:szCs w:val="24"/>
        </w:rPr>
        <w:t>system</w:t>
      </w:r>
      <w:r w:rsidRPr="00A33D97">
        <w:rPr>
          <w:rFonts w:ascii="Arial" w:hAnsi="Arial" w:cs="Arial"/>
          <w:color w:val="000000" w:themeColor="text1"/>
          <w:sz w:val="24"/>
          <w:szCs w:val="24"/>
        </w:rPr>
        <w:t>.</w:t>
      </w:r>
    </w:p>
    <w:p w14:paraId="5085E472" w14:textId="77777777" w:rsidR="004D40EA" w:rsidRDefault="004D40EA" w:rsidP="004D40EA">
      <w:pPr>
        <w:spacing w:line="480" w:lineRule="auto"/>
        <w:ind w:firstLine="720"/>
        <w:jc w:val="both"/>
        <w:rPr>
          <w:rFonts w:ascii="Arial" w:hAnsi="Arial" w:cs="Arial"/>
          <w:color w:val="000000" w:themeColor="text1"/>
          <w:sz w:val="24"/>
          <w:szCs w:val="24"/>
        </w:rPr>
      </w:pPr>
    </w:p>
    <w:p w14:paraId="3B99BCE3" w14:textId="77777777" w:rsidR="004D40EA" w:rsidRDefault="004D40EA" w:rsidP="004D40EA">
      <w:pPr>
        <w:spacing w:line="480" w:lineRule="auto"/>
        <w:ind w:firstLine="720"/>
        <w:jc w:val="both"/>
        <w:rPr>
          <w:rFonts w:ascii="Arial" w:hAnsi="Arial" w:cs="Arial"/>
          <w:color w:val="000000" w:themeColor="text1"/>
          <w:sz w:val="24"/>
          <w:szCs w:val="24"/>
        </w:rPr>
      </w:pPr>
    </w:p>
    <w:p w14:paraId="13F01148" w14:textId="77777777" w:rsidR="004D40EA" w:rsidRPr="00A33D97" w:rsidRDefault="004D40EA" w:rsidP="004D40EA">
      <w:pPr>
        <w:spacing w:line="480" w:lineRule="auto"/>
        <w:ind w:firstLine="720"/>
        <w:jc w:val="both"/>
        <w:rPr>
          <w:rFonts w:ascii="Arial" w:hAnsi="Arial" w:cs="Arial"/>
          <w:b/>
          <w:color w:val="000000" w:themeColor="text1"/>
          <w:sz w:val="24"/>
          <w:szCs w:val="24"/>
        </w:rPr>
      </w:pPr>
    </w:p>
    <w:p w14:paraId="7BD3AF33" w14:textId="77777777" w:rsidR="004D40EA" w:rsidRPr="00A33D97" w:rsidRDefault="004D40EA" w:rsidP="004D40EA">
      <w:pPr>
        <w:spacing w:after="0" w:line="480" w:lineRule="auto"/>
        <w:jc w:val="center"/>
        <w:rPr>
          <w:rFonts w:ascii="Arial" w:hAnsi="Arial" w:cs="Arial"/>
          <w:b/>
          <w:color w:val="000000" w:themeColor="text1"/>
          <w:sz w:val="24"/>
          <w:szCs w:val="24"/>
        </w:rPr>
      </w:pPr>
      <w:r>
        <w:rPr>
          <w:rFonts w:ascii="Arial" w:hAnsi="Arial" w:cs="Arial"/>
          <w:b/>
          <w:color w:val="000000" w:themeColor="text1"/>
          <w:sz w:val="24"/>
          <w:szCs w:val="24"/>
        </w:rPr>
        <w:lastRenderedPageBreak/>
        <w:t xml:space="preserve">Table 5. </w:t>
      </w:r>
      <w:r w:rsidRPr="00A33D97">
        <w:rPr>
          <w:rFonts w:ascii="Arial" w:hAnsi="Arial" w:cs="Arial"/>
          <w:b/>
          <w:color w:val="000000" w:themeColor="text1"/>
          <w:sz w:val="24"/>
          <w:szCs w:val="24"/>
        </w:rPr>
        <w:t>Functionality</w:t>
      </w:r>
      <w:r>
        <w:rPr>
          <w:rFonts w:ascii="Arial" w:hAnsi="Arial" w:cs="Arial"/>
          <w:b/>
          <w:color w:val="000000" w:themeColor="text1"/>
          <w:sz w:val="24"/>
          <w:szCs w:val="24"/>
        </w:rPr>
        <w:t xml:space="preserve"> of the System</w:t>
      </w:r>
    </w:p>
    <w:tbl>
      <w:tblPr>
        <w:tblStyle w:val="TableGrid"/>
        <w:tblW w:w="872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473"/>
        <w:gridCol w:w="830"/>
        <w:gridCol w:w="1660"/>
        <w:gridCol w:w="1763"/>
      </w:tblGrid>
      <w:tr w:rsidR="004D40EA" w:rsidRPr="00A33D97" w14:paraId="54D89EC6" w14:textId="77777777" w:rsidTr="009C45A7">
        <w:trPr>
          <w:trHeight w:val="548"/>
        </w:trPr>
        <w:tc>
          <w:tcPr>
            <w:tcW w:w="4473" w:type="dxa"/>
          </w:tcPr>
          <w:p w14:paraId="02F532A3" w14:textId="77777777" w:rsidR="004D40EA" w:rsidRPr="00A33D97" w:rsidRDefault="004D40EA" w:rsidP="009C45A7">
            <w:pPr>
              <w:spacing w:after="0" w:line="240" w:lineRule="auto"/>
              <w:rPr>
                <w:rFonts w:ascii="Arial" w:hAnsi="Arial" w:cs="Arial"/>
                <w:b/>
                <w:color w:val="000000" w:themeColor="text1"/>
                <w:sz w:val="24"/>
                <w:szCs w:val="24"/>
              </w:rPr>
            </w:pPr>
          </w:p>
        </w:tc>
        <w:tc>
          <w:tcPr>
            <w:tcW w:w="830" w:type="dxa"/>
          </w:tcPr>
          <w:p w14:paraId="13A45B7A"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Mean</w:t>
            </w:r>
          </w:p>
        </w:tc>
        <w:tc>
          <w:tcPr>
            <w:tcW w:w="1660" w:type="dxa"/>
          </w:tcPr>
          <w:p w14:paraId="23561D02"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Standard Deviation</w:t>
            </w:r>
          </w:p>
        </w:tc>
        <w:tc>
          <w:tcPr>
            <w:tcW w:w="1763" w:type="dxa"/>
          </w:tcPr>
          <w:p w14:paraId="39A39D5C"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Verbal Interpretation</w:t>
            </w:r>
          </w:p>
        </w:tc>
      </w:tr>
      <w:tr w:rsidR="004D40EA" w:rsidRPr="00A33D97" w14:paraId="592A2EFC" w14:textId="77777777" w:rsidTr="009C45A7">
        <w:trPr>
          <w:trHeight w:val="548"/>
        </w:trPr>
        <w:tc>
          <w:tcPr>
            <w:tcW w:w="4473" w:type="dxa"/>
          </w:tcPr>
          <w:p w14:paraId="154FEF4B" w14:textId="77777777" w:rsidR="004D40EA" w:rsidRPr="00DD480C" w:rsidRDefault="004D40EA" w:rsidP="009C45A7">
            <w:pPr>
              <w:pStyle w:val="TableParagraph"/>
              <w:spacing w:line="271" w:lineRule="exact"/>
              <w:ind w:left="127"/>
              <w:rPr>
                <w:rFonts w:ascii="Arial"/>
                <w:b/>
                <w:sz w:val="24"/>
              </w:rPr>
            </w:pPr>
            <w:r w:rsidRPr="00DD480C">
              <w:rPr>
                <w:rFonts w:ascii="Arial"/>
                <w:b/>
                <w:sz w:val="24"/>
              </w:rPr>
              <w:t>Accurateness</w:t>
            </w:r>
          </w:p>
          <w:p w14:paraId="369BD029" w14:textId="77777777" w:rsidR="004D40EA" w:rsidRPr="00A33D97" w:rsidRDefault="004D40EA" w:rsidP="009C45A7">
            <w:pPr>
              <w:spacing w:after="0" w:line="240" w:lineRule="auto"/>
              <w:rPr>
                <w:rFonts w:ascii="Arial" w:hAnsi="Arial" w:cs="Arial"/>
                <w:b/>
                <w:color w:val="000000" w:themeColor="text1"/>
                <w:sz w:val="24"/>
                <w:szCs w:val="24"/>
              </w:rPr>
            </w:pPr>
            <w:r w:rsidRPr="00DD480C">
              <w:rPr>
                <w:rFonts w:ascii="Arial" w:hAnsi="Arial" w:cs="Arial"/>
                <w:sz w:val="24"/>
                <w:szCs w:val="24"/>
              </w:rPr>
              <w:t>The software provides correct output</w:t>
            </w:r>
          </w:p>
        </w:tc>
        <w:tc>
          <w:tcPr>
            <w:tcW w:w="830" w:type="dxa"/>
            <w:vAlign w:val="center"/>
          </w:tcPr>
          <w:p w14:paraId="128D8C6A"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42</w:t>
            </w:r>
          </w:p>
        </w:tc>
        <w:tc>
          <w:tcPr>
            <w:tcW w:w="1660" w:type="dxa"/>
            <w:vAlign w:val="center"/>
          </w:tcPr>
          <w:p w14:paraId="5B5077FA"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57</w:t>
            </w:r>
          </w:p>
        </w:tc>
        <w:tc>
          <w:tcPr>
            <w:tcW w:w="1763" w:type="dxa"/>
          </w:tcPr>
          <w:p w14:paraId="391797E0"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E437D">
              <w:rPr>
                <w:rFonts w:ascii="Arial" w:hAnsi="Arial" w:cs="Arial"/>
                <w:color w:val="000000" w:themeColor="text1"/>
                <w:sz w:val="24"/>
                <w:szCs w:val="24"/>
              </w:rPr>
              <w:t>Moderately Effective</w:t>
            </w:r>
          </w:p>
        </w:tc>
      </w:tr>
      <w:tr w:rsidR="004D40EA" w:rsidRPr="00A33D97" w14:paraId="4235E2FA" w14:textId="77777777" w:rsidTr="009C45A7">
        <w:trPr>
          <w:trHeight w:val="548"/>
        </w:trPr>
        <w:tc>
          <w:tcPr>
            <w:tcW w:w="4473" w:type="dxa"/>
          </w:tcPr>
          <w:p w14:paraId="425965BE" w14:textId="77777777" w:rsidR="004D40EA" w:rsidRPr="00DD480C" w:rsidRDefault="004D40EA" w:rsidP="009C45A7">
            <w:pPr>
              <w:pStyle w:val="TableParagraph"/>
              <w:spacing w:line="271" w:lineRule="exact"/>
              <w:ind w:left="127"/>
              <w:rPr>
                <w:rFonts w:ascii="Arial"/>
                <w:b/>
                <w:sz w:val="24"/>
              </w:rPr>
            </w:pPr>
            <w:r w:rsidRPr="00DD480C">
              <w:rPr>
                <w:rFonts w:ascii="Arial"/>
                <w:b/>
                <w:sz w:val="24"/>
              </w:rPr>
              <w:t>Suitability</w:t>
            </w:r>
          </w:p>
          <w:p w14:paraId="7AA10EF3" w14:textId="77777777" w:rsidR="004D40EA" w:rsidRPr="00DD480C" w:rsidRDefault="004D40EA" w:rsidP="004D40EA">
            <w:pPr>
              <w:pStyle w:val="ListParagraph"/>
              <w:numPr>
                <w:ilvl w:val="0"/>
                <w:numId w:val="9"/>
              </w:numPr>
              <w:spacing w:after="0" w:line="240" w:lineRule="auto"/>
              <w:rPr>
                <w:rFonts w:ascii="Arial" w:hAnsi="Arial" w:cs="Arial"/>
                <w:sz w:val="24"/>
                <w:szCs w:val="24"/>
              </w:rPr>
            </w:pPr>
            <w:r w:rsidRPr="00DD480C">
              <w:rPr>
                <w:rFonts w:ascii="Arial" w:hAnsi="Arial" w:cs="Arial"/>
                <w:sz w:val="24"/>
                <w:szCs w:val="24"/>
              </w:rPr>
              <w:t>The software provides an appropriate set of functions for</w:t>
            </w:r>
          </w:p>
          <w:p w14:paraId="0FC773D2" w14:textId="77777777" w:rsidR="004D40EA" w:rsidRPr="00A33D97" w:rsidRDefault="004D40EA" w:rsidP="009C45A7">
            <w:pPr>
              <w:spacing w:after="0" w:line="240" w:lineRule="auto"/>
              <w:ind w:firstLine="347"/>
              <w:rPr>
                <w:rFonts w:ascii="Arial" w:hAnsi="Arial" w:cs="Arial"/>
                <w:b/>
                <w:color w:val="000000" w:themeColor="text1"/>
                <w:sz w:val="24"/>
                <w:szCs w:val="24"/>
              </w:rPr>
            </w:pPr>
            <w:r w:rsidRPr="00DD480C">
              <w:rPr>
                <w:rFonts w:ascii="Arial" w:hAnsi="Arial" w:cs="Arial"/>
                <w:sz w:val="24"/>
                <w:szCs w:val="24"/>
              </w:rPr>
              <w:t>specified tasks and user objectives.</w:t>
            </w:r>
          </w:p>
        </w:tc>
        <w:tc>
          <w:tcPr>
            <w:tcW w:w="830" w:type="dxa"/>
            <w:vAlign w:val="center"/>
          </w:tcPr>
          <w:p w14:paraId="71B2F65C"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36</w:t>
            </w:r>
          </w:p>
        </w:tc>
        <w:tc>
          <w:tcPr>
            <w:tcW w:w="1660" w:type="dxa"/>
            <w:vAlign w:val="center"/>
          </w:tcPr>
          <w:p w14:paraId="79A214AA"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60</w:t>
            </w:r>
          </w:p>
        </w:tc>
        <w:tc>
          <w:tcPr>
            <w:tcW w:w="1763" w:type="dxa"/>
          </w:tcPr>
          <w:p w14:paraId="59FFB7AA"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E437D">
              <w:rPr>
                <w:rFonts w:ascii="Arial" w:hAnsi="Arial" w:cs="Arial"/>
                <w:color w:val="000000" w:themeColor="text1"/>
                <w:sz w:val="24"/>
                <w:szCs w:val="24"/>
              </w:rPr>
              <w:t>Moderately Effective</w:t>
            </w:r>
          </w:p>
        </w:tc>
      </w:tr>
      <w:tr w:rsidR="004D40EA" w:rsidRPr="00A33D97" w14:paraId="6279AF33" w14:textId="77777777" w:rsidTr="009C45A7">
        <w:trPr>
          <w:trHeight w:val="935"/>
        </w:trPr>
        <w:tc>
          <w:tcPr>
            <w:tcW w:w="4473" w:type="dxa"/>
          </w:tcPr>
          <w:p w14:paraId="28517214" w14:textId="77777777" w:rsidR="004D40EA" w:rsidRPr="00DD480C" w:rsidRDefault="004D40EA" w:rsidP="009C45A7">
            <w:pPr>
              <w:pStyle w:val="TableParagraph"/>
              <w:spacing w:line="274" w:lineRule="exact"/>
              <w:ind w:left="127"/>
              <w:rPr>
                <w:rFonts w:ascii="Arial"/>
                <w:b/>
                <w:sz w:val="24"/>
              </w:rPr>
            </w:pPr>
            <w:r w:rsidRPr="00DD480C">
              <w:rPr>
                <w:rFonts w:ascii="Arial"/>
                <w:b/>
                <w:sz w:val="24"/>
              </w:rPr>
              <w:t>Security</w:t>
            </w:r>
          </w:p>
          <w:p w14:paraId="57923A43" w14:textId="77777777" w:rsidR="004D40EA" w:rsidRDefault="004D40EA" w:rsidP="009C45A7">
            <w:pPr>
              <w:spacing w:after="0" w:line="240" w:lineRule="auto"/>
              <w:ind w:left="400"/>
              <w:jc w:val="both"/>
              <w:rPr>
                <w:sz w:val="24"/>
                <w:szCs w:val="24"/>
              </w:rPr>
            </w:pPr>
            <w:r w:rsidRPr="00DD480C">
              <w:rPr>
                <w:rFonts w:ascii="Arial" w:hAnsi="Arial" w:cs="Arial"/>
                <w:sz w:val="24"/>
                <w:szCs w:val="24"/>
              </w:rPr>
              <w:t>The software protects data from unauthorized persons or systems.</w:t>
            </w:r>
          </w:p>
        </w:tc>
        <w:tc>
          <w:tcPr>
            <w:tcW w:w="830" w:type="dxa"/>
            <w:vAlign w:val="center"/>
          </w:tcPr>
          <w:p w14:paraId="1FD203BE"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3.32</w:t>
            </w:r>
          </w:p>
        </w:tc>
        <w:tc>
          <w:tcPr>
            <w:tcW w:w="1660" w:type="dxa"/>
            <w:vAlign w:val="center"/>
          </w:tcPr>
          <w:p w14:paraId="56E65CF9"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0.55</w:t>
            </w:r>
          </w:p>
        </w:tc>
        <w:tc>
          <w:tcPr>
            <w:tcW w:w="1763" w:type="dxa"/>
          </w:tcPr>
          <w:p w14:paraId="5E89AB33" w14:textId="77777777" w:rsidR="004D40EA" w:rsidRDefault="004D40EA" w:rsidP="009C45A7">
            <w:pPr>
              <w:spacing w:after="0" w:line="240" w:lineRule="auto"/>
              <w:jc w:val="center"/>
            </w:pPr>
            <w:r w:rsidRPr="00AE437D">
              <w:rPr>
                <w:rFonts w:ascii="Arial" w:hAnsi="Arial" w:cs="Arial"/>
                <w:color w:val="000000" w:themeColor="text1"/>
                <w:sz w:val="24"/>
                <w:szCs w:val="24"/>
              </w:rPr>
              <w:t>Moderately Effective</w:t>
            </w:r>
          </w:p>
        </w:tc>
      </w:tr>
      <w:tr w:rsidR="004D40EA" w:rsidRPr="00A33D97" w14:paraId="34027B22" w14:textId="77777777" w:rsidTr="009C45A7">
        <w:trPr>
          <w:trHeight w:val="800"/>
        </w:trPr>
        <w:tc>
          <w:tcPr>
            <w:tcW w:w="4473" w:type="dxa"/>
          </w:tcPr>
          <w:p w14:paraId="7143120A" w14:textId="77777777" w:rsidR="004D40EA" w:rsidRPr="00DD480C" w:rsidRDefault="004D40EA" w:rsidP="009C45A7">
            <w:pPr>
              <w:pStyle w:val="TableParagraph"/>
              <w:spacing w:line="274" w:lineRule="exact"/>
              <w:ind w:left="127"/>
              <w:rPr>
                <w:rFonts w:ascii="Arial"/>
                <w:b/>
                <w:sz w:val="24"/>
              </w:rPr>
            </w:pPr>
            <w:r w:rsidRPr="00DD480C">
              <w:rPr>
                <w:rFonts w:ascii="Arial"/>
                <w:b/>
                <w:sz w:val="24"/>
              </w:rPr>
              <w:t>Interoperability</w:t>
            </w:r>
          </w:p>
          <w:p w14:paraId="3517F3A8" w14:textId="77777777" w:rsidR="004D40EA" w:rsidRDefault="004D40EA" w:rsidP="009C45A7">
            <w:pPr>
              <w:spacing w:after="0" w:line="240" w:lineRule="auto"/>
              <w:ind w:left="400"/>
              <w:jc w:val="both"/>
              <w:rPr>
                <w:sz w:val="24"/>
                <w:szCs w:val="24"/>
              </w:rPr>
            </w:pPr>
            <w:r w:rsidRPr="00DD480C">
              <w:rPr>
                <w:rFonts w:ascii="Arial" w:hAnsi="Arial" w:cs="Arial"/>
                <w:sz w:val="24"/>
                <w:szCs w:val="24"/>
              </w:rPr>
              <w:t>The software interacts with other components or systems.</w:t>
            </w:r>
          </w:p>
        </w:tc>
        <w:tc>
          <w:tcPr>
            <w:tcW w:w="830" w:type="dxa"/>
            <w:vAlign w:val="center"/>
          </w:tcPr>
          <w:p w14:paraId="72EB4EC4"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3.24</w:t>
            </w:r>
          </w:p>
        </w:tc>
        <w:tc>
          <w:tcPr>
            <w:tcW w:w="1660" w:type="dxa"/>
            <w:vAlign w:val="center"/>
          </w:tcPr>
          <w:p w14:paraId="4839B422"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0.66</w:t>
            </w:r>
          </w:p>
        </w:tc>
        <w:tc>
          <w:tcPr>
            <w:tcW w:w="1763" w:type="dxa"/>
          </w:tcPr>
          <w:p w14:paraId="68C04ACD" w14:textId="77777777" w:rsidR="004D40EA" w:rsidRDefault="004D40EA" w:rsidP="009C45A7">
            <w:pPr>
              <w:spacing w:after="0" w:line="240" w:lineRule="auto"/>
              <w:jc w:val="center"/>
            </w:pPr>
            <w:r w:rsidRPr="00AE437D">
              <w:rPr>
                <w:rFonts w:ascii="Arial" w:hAnsi="Arial" w:cs="Arial"/>
                <w:color w:val="000000" w:themeColor="text1"/>
                <w:sz w:val="24"/>
                <w:szCs w:val="24"/>
              </w:rPr>
              <w:t>Moderately Effective</w:t>
            </w:r>
          </w:p>
        </w:tc>
      </w:tr>
      <w:tr w:rsidR="004D40EA" w:rsidRPr="00A33D97" w14:paraId="6BC62B8D" w14:textId="77777777" w:rsidTr="009C45A7">
        <w:tc>
          <w:tcPr>
            <w:tcW w:w="4473" w:type="dxa"/>
          </w:tcPr>
          <w:p w14:paraId="5E3A86F7"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Weighted Mean</w:t>
            </w:r>
          </w:p>
        </w:tc>
        <w:tc>
          <w:tcPr>
            <w:tcW w:w="830" w:type="dxa"/>
            <w:vAlign w:val="bottom"/>
          </w:tcPr>
          <w:p w14:paraId="065893BE" w14:textId="77777777" w:rsidR="004D40EA" w:rsidRDefault="004D40EA" w:rsidP="009C45A7">
            <w:pPr>
              <w:spacing w:after="0" w:line="240" w:lineRule="auto"/>
              <w:jc w:val="center"/>
              <w:rPr>
                <w:rFonts w:ascii="Arial" w:hAnsi="Arial" w:cs="Arial"/>
                <w:b/>
                <w:bCs/>
                <w:color w:val="000000"/>
                <w:sz w:val="24"/>
                <w:szCs w:val="24"/>
              </w:rPr>
            </w:pPr>
            <w:r>
              <w:rPr>
                <w:rFonts w:ascii="Arial" w:hAnsi="Arial" w:cs="Arial"/>
                <w:b/>
                <w:bCs/>
                <w:color w:val="000000"/>
              </w:rPr>
              <w:t>3.34</w:t>
            </w:r>
          </w:p>
        </w:tc>
        <w:tc>
          <w:tcPr>
            <w:tcW w:w="1660" w:type="dxa"/>
            <w:vAlign w:val="bottom"/>
          </w:tcPr>
          <w:p w14:paraId="0F28839E" w14:textId="77777777" w:rsidR="004D40EA" w:rsidRDefault="004D40EA" w:rsidP="009C45A7">
            <w:pPr>
              <w:spacing w:after="0" w:line="240" w:lineRule="auto"/>
              <w:jc w:val="center"/>
              <w:rPr>
                <w:rFonts w:ascii="Arial" w:hAnsi="Arial" w:cs="Arial"/>
                <w:b/>
                <w:bCs/>
                <w:color w:val="000000"/>
                <w:sz w:val="24"/>
                <w:szCs w:val="24"/>
              </w:rPr>
            </w:pPr>
            <w:r>
              <w:rPr>
                <w:rFonts w:ascii="Arial" w:hAnsi="Arial" w:cs="Arial"/>
                <w:b/>
                <w:bCs/>
                <w:color w:val="000000"/>
              </w:rPr>
              <w:t>0.60</w:t>
            </w:r>
          </w:p>
        </w:tc>
        <w:tc>
          <w:tcPr>
            <w:tcW w:w="1763" w:type="dxa"/>
          </w:tcPr>
          <w:p w14:paraId="204E0297" w14:textId="77777777" w:rsidR="004D40EA" w:rsidRPr="00757E70" w:rsidRDefault="004D40EA" w:rsidP="009C45A7">
            <w:pPr>
              <w:spacing w:after="0" w:line="240" w:lineRule="auto"/>
              <w:jc w:val="center"/>
              <w:rPr>
                <w:b/>
                <w:bCs/>
              </w:rPr>
            </w:pPr>
            <w:r w:rsidRPr="00757E70">
              <w:rPr>
                <w:rFonts w:ascii="Arial" w:hAnsi="Arial" w:cs="Arial"/>
                <w:b/>
                <w:bCs/>
                <w:color w:val="000000" w:themeColor="text1"/>
                <w:sz w:val="24"/>
                <w:szCs w:val="24"/>
              </w:rPr>
              <w:t>Moderately Effective</w:t>
            </w:r>
          </w:p>
        </w:tc>
      </w:tr>
    </w:tbl>
    <w:p w14:paraId="2C81B21D"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r>
    </w:p>
    <w:p w14:paraId="069ADFF9" w14:textId="77777777" w:rsidR="004D40EA" w:rsidRPr="00E0064A" w:rsidRDefault="004D40EA" w:rsidP="004D40EA">
      <w:pPr>
        <w:spacing w:after="0" w:line="480" w:lineRule="auto"/>
        <w:ind w:firstLine="720"/>
        <w:jc w:val="both"/>
        <w:rPr>
          <w:rFonts w:ascii="Arial" w:hAnsi="Arial" w:cs="Arial"/>
          <w:sz w:val="24"/>
          <w:szCs w:val="24"/>
        </w:rPr>
      </w:pPr>
      <w:r w:rsidRPr="00E0064A">
        <w:rPr>
          <w:rFonts w:ascii="Arial" w:hAnsi="Arial" w:cs="Arial"/>
          <w:sz w:val="24"/>
          <w:szCs w:val="24"/>
        </w:rPr>
        <w:t xml:space="preserve">It can be seen from the table that the overall </w:t>
      </w:r>
      <w:r>
        <w:rPr>
          <w:rFonts w:ascii="Arial" w:hAnsi="Arial" w:cs="Arial"/>
          <w:sz w:val="24"/>
          <w:szCs w:val="24"/>
        </w:rPr>
        <w:t>assessed level</w:t>
      </w:r>
      <w:r w:rsidRPr="00E0064A">
        <w:rPr>
          <w:rFonts w:ascii="Arial" w:hAnsi="Arial" w:cs="Arial"/>
          <w:sz w:val="24"/>
          <w:szCs w:val="24"/>
        </w:rPr>
        <w:t xml:space="preserve"> functionality of the </w:t>
      </w:r>
      <w:r>
        <w:rPr>
          <w:rFonts w:ascii="Arial" w:hAnsi="Arial" w:cs="Arial"/>
          <w:sz w:val="24"/>
          <w:szCs w:val="24"/>
        </w:rPr>
        <w:t>system is moderately effective based on the</w:t>
      </w:r>
      <w:r w:rsidRPr="00E0064A">
        <w:rPr>
          <w:rFonts w:ascii="Arial" w:hAnsi="Arial" w:cs="Arial"/>
          <w:sz w:val="24"/>
          <w:szCs w:val="24"/>
        </w:rPr>
        <w:t xml:space="preserve"> obtained a weighted mean of 3.</w:t>
      </w:r>
      <w:r>
        <w:rPr>
          <w:rFonts w:ascii="Arial" w:hAnsi="Arial" w:cs="Arial"/>
          <w:sz w:val="24"/>
          <w:szCs w:val="24"/>
        </w:rPr>
        <w:t>34.</w:t>
      </w:r>
      <w:r w:rsidRPr="00E0064A">
        <w:rPr>
          <w:rFonts w:ascii="Arial" w:hAnsi="Arial" w:cs="Arial"/>
          <w:sz w:val="24"/>
          <w:szCs w:val="24"/>
        </w:rPr>
        <w:t xml:space="preserve"> The respondents assessed that the s</w:t>
      </w:r>
      <w:r>
        <w:rPr>
          <w:rFonts w:ascii="Arial" w:hAnsi="Arial" w:cs="Arial"/>
          <w:sz w:val="24"/>
          <w:szCs w:val="24"/>
        </w:rPr>
        <w:t>ystem</w:t>
      </w:r>
      <w:r w:rsidRPr="00E0064A">
        <w:rPr>
          <w:rFonts w:ascii="Arial" w:hAnsi="Arial" w:cs="Arial"/>
          <w:sz w:val="24"/>
          <w:szCs w:val="24"/>
        </w:rPr>
        <w:t xml:space="preserve"> is </w:t>
      </w:r>
      <w:r>
        <w:rPr>
          <w:rFonts w:ascii="Arial" w:hAnsi="Arial" w:cs="Arial"/>
          <w:sz w:val="24"/>
          <w:szCs w:val="24"/>
        </w:rPr>
        <w:t xml:space="preserve">providing correct output as moderately </w:t>
      </w:r>
      <w:r w:rsidRPr="00E0064A">
        <w:rPr>
          <w:rFonts w:ascii="Arial" w:hAnsi="Arial" w:cs="Arial"/>
          <w:sz w:val="24"/>
          <w:szCs w:val="24"/>
        </w:rPr>
        <w:t>effective. This item got the highest mean of 3.</w:t>
      </w:r>
      <w:r>
        <w:rPr>
          <w:rFonts w:ascii="Arial" w:hAnsi="Arial" w:cs="Arial"/>
          <w:sz w:val="24"/>
          <w:szCs w:val="24"/>
        </w:rPr>
        <w:t>42</w:t>
      </w:r>
      <w:r w:rsidRPr="00E0064A">
        <w:rPr>
          <w:rFonts w:ascii="Arial" w:hAnsi="Arial" w:cs="Arial"/>
          <w:sz w:val="24"/>
          <w:szCs w:val="24"/>
        </w:rPr>
        <w:t xml:space="preserve"> with standard deviation of 0.</w:t>
      </w:r>
      <w:r>
        <w:rPr>
          <w:rFonts w:ascii="Arial" w:hAnsi="Arial" w:cs="Arial"/>
          <w:sz w:val="24"/>
          <w:szCs w:val="24"/>
        </w:rPr>
        <w:t>57</w:t>
      </w:r>
      <w:r w:rsidRPr="00E0064A">
        <w:rPr>
          <w:rFonts w:ascii="Arial" w:hAnsi="Arial" w:cs="Arial"/>
          <w:sz w:val="24"/>
          <w:szCs w:val="24"/>
        </w:rPr>
        <w:t xml:space="preserve"> This indicates that the</w:t>
      </w:r>
      <w:r>
        <w:rPr>
          <w:rFonts w:ascii="Arial" w:hAnsi="Arial" w:cs="Arial"/>
          <w:sz w:val="24"/>
          <w:szCs w:val="24"/>
        </w:rPr>
        <w:t xml:space="preserve"> respondents regard first the accurateness due to the software correct output</w:t>
      </w:r>
      <w:r w:rsidRPr="00E0064A">
        <w:rPr>
          <w:rFonts w:ascii="Arial" w:hAnsi="Arial" w:cs="Arial"/>
          <w:sz w:val="24"/>
          <w:szCs w:val="24"/>
        </w:rPr>
        <w:t>.</w:t>
      </w:r>
    </w:p>
    <w:p w14:paraId="7E8F1A56" w14:textId="77777777" w:rsidR="004D40EA" w:rsidRPr="00E0064A" w:rsidRDefault="004D40EA" w:rsidP="004D40EA">
      <w:pPr>
        <w:spacing w:after="0" w:line="480" w:lineRule="auto"/>
        <w:ind w:firstLine="720"/>
        <w:jc w:val="both"/>
        <w:rPr>
          <w:rFonts w:ascii="Arial" w:hAnsi="Arial" w:cs="Arial"/>
          <w:sz w:val="24"/>
          <w:szCs w:val="24"/>
        </w:rPr>
      </w:pPr>
      <w:r w:rsidRPr="00E0064A">
        <w:rPr>
          <w:rFonts w:ascii="Arial" w:hAnsi="Arial" w:cs="Arial"/>
          <w:sz w:val="24"/>
          <w:szCs w:val="24"/>
        </w:rPr>
        <w:t xml:space="preserve">Moreover, </w:t>
      </w:r>
      <w:r>
        <w:rPr>
          <w:rFonts w:ascii="Arial" w:hAnsi="Arial" w:cs="Arial"/>
          <w:sz w:val="24"/>
          <w:szCs w:val="24"/>
        </w:rPr>
        <w:t xml:space="preserve">the </w:t>
      </w:r>
      <w:r w:rsidRPr="00E0064A">
        <w:rPr>
          <w:rFonts w:ascii="Arial" w:hAnsi="Arial" w:cs="Arial"/>
          <w:sz w:val="24"/>
          <w:szCs w:val="24"/>
        </w:rPr>
        <w:t xml:space="preserve">suitability and </w:t>
      </w:r>
      <w:r>
        <w:rPr>
          <w:rFonts w:ascii="Arial" w:hAnsi="Arial" w:cs="Arial"/>
          <w:sz w:val="24"/>
          <w:szCs w:val="24"/>
        </w:rPr>
        <w:t>security of the system are assessed by the respondents as moderately effective. These items obtained</w:t>
      </w:r>
      <w:r w:rsidRPr="00E0064A">
        <w:rPr>
          <w:rFonts w:ascii="Arial" w:hAnsi="Arial" w:cs="Arial"/>
          <w:sz w:val="24"/>
          <w:szCs w:val="24"/>
        </w:rPr>
        <w:t xml:space="preserve"> </w:t>
      </w:r>
      <w:r>
        <w:rPr>
          <w:rFonts w:ascii="Arial" w:hAnsi="Arial" w:cs="Arial"/>
          <w:sz w:val="24"/>
          <w:szCs w:val="24"/>
        </w:rPr>
        <w:t xml:space="preserve">corresponding </w:t>
      </w:r>
      <w:r w:rsidRPr="00E0064A">
        <w:rPr>
          <w:rFonts w:ascii="Arial" w:hAnsi="Arial" w:cs="Arial"/>
          <w:sz w:val="24"/>
          <w:szCs w:val="24"/>
        </w:rPr>
        <w:t>mean</w:t>
      </w:r>
      <w:r>
        <w:rPr>
          <w:rFonts w:ascii="Arial" w:hAnsi="Arial" w:cs="Arial"/>
          <w:sz w:val="24"/>
          <w:szCs w:val="24"/>
        </w:rPr>
        <w:t>s</w:t>
      </w:r>
      <w:r w:rsidRPr="00E0064A">
        <w:rPr>
          <w:rFonts w:ascii="Arial" w:hAnsi="Arial" w:cs="Arial"/>
          <w:sz w:val="24"/>
          <w:szCs w:val="24"/>
        </w:rPr>
        <w:t xml:space="preserve"> of </w:t>
      </w:r>
      <w:r>
        <w:rPr>
          <w:rFonts w:ascii="Arial" w:hAnsi="Arial" w:cs="Arial"/>
          <w:sz w:val="24"/>
          <w:szCs w:val="24"/>
        </w:rPr>
        <w:t>3.36 and 3.32</w:t>
      </w:r>
      <w:r w:rsidRPr="00E0064A">
        <w:rPr>
          <w:rFonts w:ascii="Arial" w:hAnsi="Arial" w:cs="Arial"/>
          <w:sz w:val="24"/>
          <w:szCs w:val="24"/>
        </w:rPr>
        <w:t>; respectively</w:t>
      </w:r>
      <w:r>
        <w:rPr>
          <w:rFonts w:ascii="Arial" w:hAnsi="Arial" w:cs="Arial"/>
          <w:sz w:val="24"/>
          <w:szCs w:val="24"/>
        </w:rPr>
        <w:t xml:space="preserve">. </w:t>
      </w:r>
      <w:r w:rsidRPr="00E0064A">
        <w:rPr>
          <w:rFonts w:ascii="Arial" w:hAnsi="Arial" w:cs="Arial"/>
          <w:sz w:val="24"/>
          <w:szCs w:val="24"/>
        </w:rPr>
        <w:t xml:space="preserve">This could mean that the </w:t>
      </w:r>
      <w:r>
        <w:rPr>
          <w:rFonts w:ascii="Arial" w:hAnsi="Arial" w:cs="Arial"/>
          <w:sz w:val="24"/>
          <w:szCs w:val="24"/>
        </w:rPr>
        <w:t xml:space="preserve">system is providing </w:t>
      </w:r>
      <w:r w:rsidRPr="00E0064A">
        <w:rPr>
          <w:rFonts w:ascii="Arial" w:hAnsi="Arial" w:cs="Arial"/>
          <w:sz w:val="24"/>
          <w:szCs w:val="24"/>
        </w:rPr>
        <w:t>appropriate set of functions for specified tasks and user objectives</w:t>
      </w:r>
      <w:r>
        <w:rPr>
          <w:rFonts w:ascii="Arial" w:hAnsi="Arial" w:cs="Arial"/>
          <w:sz w:val="24"/>
          <w:szCs w:val="24"/>
        </w:rPr>
        <w:t xml:space="preserve">. Moreover, it is protecting data from unauthorized persons or systems. </w:t>
      </w:r>
    </w:p>
    <w:p w14:paraId="52F24F00" w14:textId="77777777" w:rsidR="004D40EA" w:rsidRPr="006F063E" w:rsidRDefault="004D40EA" w:rsidP="004D40EA">
      <w:pPr>
        <w:spacing w:after="0" w:line="480" w:lineRule="auto"/>
        <w:ind w:firstLine="720"/>
        <w:jc w:val="both"/>
        <w:rPr>
          <w:rFonts w:ascii="Arial" w:hAnsi="Arial" w:cs="Arial"/>
          <w:sz w:val="24"/>
          <w:szCs w:val="24"/>
        </w:rPr>
      </w:pPr>
      <w:r w:rsidRPr="00E0064A">
        <w:rPr>
          <w:rFonts w:ascii="Arial" w:hAnsi="Arial" w:cs="Arial"/>
          <w:sz w:val="24"/>
          <w:szCs w:val="24"/>
        </w:rPr>
        <w:lastRenderedPageBreak/>
        <w:t xml:space="preserve">It can be noted that the </w:t>
      </w:r>
      <w:r>
        <w:rPr>
          <w:rFonts w:ascii="Arial" w:hAnsi="Arial" w:cs="Arial"/>
          <w:sz w:val="24"/>
          <w:szCs w:val="24"/>
        </w:rPr>
        <w:t xml:space="preserve">interoperability </w:t>
      </w:r>
      <w:r w:rsidRPr="00E0064A">
        <w:rPr>
          <w:rFonts w:ascii="Arial" w:hAnsi="Arial" w:cs="Arial"/>
          <w:sz w:val="24"/>
          <w:szCs w:val="24"/>
        </w:rPr>
        <w:t>of the system was rated by the respondents with the lowest mean of 3.</w:t>
      </w:r>
      <w:r>
        <w:rPr>
          <w:rFonts w:ascii="Arial" w:hAnsi="Arial" w:cs="Arial"/>
          <w:sz w:val="24"/>
          <w:szCs w:val="24"/>
        </w:rPr>
        <w:t>24</w:t>
      </w:r>
      <w:r w:rsidRPr="00E0064A">
        <w:rPr>
          <w:rFonts w:ascii="Arial" w:hAnsi="Arial" w:cs="Arial"/>
          <w:sz w:val="24"/>
          <w:szCs w:val="24"/>
        </w:rPr>
        <w:t xml:space="preserve"> with standard deviation of 0.6</w:t>
      </w:r>
      <w:r>
        <w:rPr>
          <w:rFonts w:ascii="Arial" w:hAnsi="Arial" w:cs="Arial"/>
          <w:sz w:val="24"/>
          <w:szCs w:val="24"/>
        </w:rPr>
        <w:t>6</w:t>
      </w:r>
      <w:r w:rsidRPr="00E0064A">
        <w:rPr>
          <w:rFonts w:ascii="Arial" w:hAnsi="Arial" w:cs="Arial"/>
          <w:sz w:val="24"/>
          <w:szCs w:val="24"/>
        </w:rPr>
        <w:t xml:space="preserve">. This indicates that </w:t>
      </w:r>
      <w:r>
        <w:rPr>
          <w:rFonts w:ascii="Arial" w:hAnsi="Arial" w:cs="Arial"/>
          <w:sz w:val="24"/>
          <w:szCs w:val="24"/>
        </w:rPr>
        <w:t>the software is interacting with other components or systems</w:t>
      </w:r>
      <w:r w:rsidRPr="00E0064A">
        <w:rPr>
          <w:rFonts w:ascii="Arial" w:hAnsi="Arial" w:cs="Arial"/>
          <w:sz w:val="24"/>
          <w:szCs w:val="24"/>
        </w:rPr>
        <w:t xml:space="preserve"> with </w:t>
      </w:r>
      <w:r>
        <w:rPr>
          <w:rFonts w:ascii="Arial" w:hAnsi="Arial" w:cs="Arial"/>
          <w:sz w:val="24"/>
          <w:szCs w:val="24"/>
        </w:rPr>
        <w:t xml:space="preserve">moderate </w:t>
      </w:r>
      <w:r w:rsidRPr="00E0064A">
        <w:rPr>
          <w:rFonts w:ascii="Arial" w:hAnsi="Arial" w:cs="Arial"/>
          <w:sz w:val="24"/>
          <w:szCs w:val="24"/>
        </w:rPr>
        <w:t>effectiveness.</w:t>
      </w:r>
      <w:r>
        <w:rPr>
          <w:rFonts w:ascii="Arial" w:hAnsi="Arial" w:cs="Arial"/>
          <w:sz w:val="24"/>
          <w:szCs w:val="24"/>
        </w:rPr>
        <w:t xml:space="preserve"> </w:t>
      </w:r>
    </w:p>
    <w:p w14:paraId="34CD9349" w14:textId="77777777" w:rsidR="004D40EA" w:rsidRPr="00E0064A" w:rsidRDefault="004D40EA" w:rsidP="004D40EA">
      <w:pPr>
        <w:spacing w:after="0" w:line="480" w:lineRule="auto"/>
        <w:ind w:firstLine="720"/>
        <w:rPr>
          <w:rFonts w:ascii="Arial" w:hAnsi="Arial" w:cs="Arial"/>
          <w:b/>
          <w:sz w:val="24"/>
          <w:szCs w:val="24"/>
        </w:rPr>
      </w:pPr>
      <w:r w:rsidRPr="00E0064A">
        <w:rPr>
          <w:rFonts w:ascii="Arial" w:hAnsi="Arial" w:cs="Arial"/>
          <w:b/>
          <w:sz w:val="24"/>
          <w:szCs w:val="24"/>
        </w:rPr>
        <w:t xml:space="preserve">Reliability.  </w:t>
      </w:r>
      <w:r w:rsidRPr="00E0064A">
        <w:rPr>
          <w:rFonts w:ascii="Arial" w:hAnsi="Arial" w:cs="Arial"/>
          <w:sz w:val="24"/>
          <w:szCs w:val="24"/>
        </w:rPr>
        <w:t xml:space="preserve">The students’ post-survey assessment on the reliability of the system is shown in Table </w:t>
      </w:r>
      <w:r>
        <w:rPr>
          <w:rFonts w:ascii="Arial" w:hAnsi="Arial" w:cs="Arial"/>
          <w:sz w:val="24"/>
          <w:szCs w:val="24"/>
        </w:rPr>
        <w:t>6</w:t>
      </w:r>
      <w:r w:rsidRPr="00E0064A">
        <w:rPr>
          <w:rFonts w:ascii="Arial" w:hAnsi="Arial" w:cs="Arial"/>
          <w:sz w:val="24"/>
          <w:szCs w:val="24"/>
        </w:rPr>
        <w:t>.</w:t>
      </w:r>
    </w:p>
    <w:p w14:paraId="4D981AA8" w14:textId="77777777" w:rsidR="004D40EA" w:rsidRPr="00E0064A" w:rsidRDefault="004D40EA" w:rsidP="004D40EA">
      <w:pPr>
        <w:spacing w:after="0"/>
        <w:jc w:val="center"/>
        <w:rPr>
          <w:rFonts w:ascii="Arial" w:hAnsi="Arial" w:cs="Arial"/>
          <w:b/>
          <w:sz w:val="24"/>
          <w:szCs w:val="24"/>
        </w:rPr>
      </w:pPr>
      <w:r w:rsidRPr="00E0064A">
        <w:rPr>
          <w:rFonts w:ascii="Arial" w:hAnsi="Arial" w:cs="Arial"/>
          <w:b/>
          <w:sz w:val="24"/>
          <w:szCs w:val="24"/>
        </w:rPr>
        <w:t xml:space="preserve">Table </w:t>
      </w:r>
      <w:r>
        <w:rPr>
          <w:rFonts w:ascii="Arial" w:hAnsi="Arial" w:cs="Arial"/>
          <w:b/>
          <w:sz w:val="24"/>
          <w:szCs w:val="24"/>
        </w:rPr>
        <w:t>6</w:t>
      </w:r>
      <w:r w:rsidRPr="00E0064A">
        <w:rPr>
          <w:rFonts w:ascii="Arial" w:hAnsi="Arial" w:cs="Arial"/>
          <w:b/>
          <w:sz w:val="24"/>
          <w:szCs w:val="24"/>
        </w:rPr>
        <w:t>. Reliability of the Application</w:t>
      </w:r>
    </w:p>
    <w:p w14:paraId="5F436F47" w14:textId="77777777" w:rsidR="004D40EA" w:rsidRPr="00E0064A" w:rsidRDefault="004D40EA" w:rsidP="004D40EA">
      <w:pPr>
        <w:spacing w:after="0"/>
        <w:jc w:val="center"/>
        <w:rPr>
          <w:rFonts w:ascii="Arial" w:hAnsi="Arial" w:cs="Arial"/>
          <w:b/>
          <w:sz w:val="24"/>
          <w:szCs w:val="24"/>
        </w:rPr>
      </w:pPr>
    </w:p>
    <w:p w14:paraId="3910E53D" w14:textId="77777777" w:rsidR="004D40EA" w:rsidRPr="00E0064A" w:rsidRDefault="004D40EA" w:rsidP="004D40EA">
      <w:pPr>
        <w:spacing w:after="0"/>
        <w:jc w:val="center"/>
        <w:rPr>
          <w:rFonts w:ascii="Arial" w:hAnsi="Arial" w:cs="Arial"/>
          <w:b/>
          <w:sz w:val="14"/>
          <w:szCs w:val="24"/>
        </w:rPr>
      </w:pPr>
    </w:p>
    <w:tbl>
      <w:tblPr>
        <w:tblStyle w:val="TableGrid"/>
        <w:tblW w:w="8491"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135"/>
        <w:gridCol w:w="830"/>
        <w:gridCol w:w="1763"/>
        <w:gridCol w:w="1763"/>
      </w:tblGrid>
      <w:tr w:rsidR="004D40EA" w:rsidRPr="00E0064A" w14:paraId="4119F241" w14:textId="77777777" w:rsidTr="009C45A7">
        <w:trPr>
          <w:trHeight w:val="485"/>
        </w:trPr>
        <w:tc>
          <w:tcPr>
            <w:tcW w:w="4135" w:type="dxa"/>
          </w:tcPr>
          <w:p w14:paraId="583724F5" w14:textId="77777777" w:rsidR="004D40EA" w:rsidRPr="00E0064A" w:rsidRDefault="004D40EA" w:rsidP="009C45A7">
            <w:pPr>
              <w:spacing w:after="0" w:line="240" w:lineRule="auto"/>
              <w:jc w:val="center"/>
              <w:rPr>
                <w:rFonts w:ascii="Arial" w:hAnsi="Arial" w:cs="Arial"/>
                <w:b/>
                <w:sz w:val="24"/>
                <w:szCs w:val="24"/>
              </w:rPr>
            </w:pPr>
          </w:p>
        </w:tc>
        <w:tc>
          <w:tcPr>
            <w:tcW w:w="830" w:type="dxa"/>
          </w:tcPr>
          <w:p w14:paraId="5691B600" w14:textId="77777777" w:rsidR="004D40EA" w:rsidRPr="00E0064A" w:rsidRDefault="004D40EA" w:rsidP="009C45A7">
            <w:pPr>
              <w:spacing w:after="0" w:line="240" w:lineRule="auto"/>
              <w:jc w:val="center"/>
              <w:rPr>
                <w:rFonts w:ascii="Arial" w:hAnsi="Arial" w:cs="Arial"/>
                <w:b/>
                <w:sz w:val="24"/>
                <w:szCs w:val="24"/>
              </w:rPr>
            </w:pPr>
            <w:r w:rsidRPr="00E0064A">
              <w:rPr>
                <w:rFonts w:ascii="Arial" w:hAnsi="Arial" w:cs="Arial"/>
                <w:b/>
                <w:sz w:val="24"/>
                <w:szCs w:val="24"/>
              </w:rPr>
              <w:t>Mean</w:t>
            </w:r>
          </w:p>
        </w:tc>
        <w:tc>
          <w:tcPr>
            <w:tcW w:w="1763" w:type="dxa"/>
          </w:tcPr>
          <w:p w14:paraId="2F000687" w14:textId="77777777" w:rsidR="004D40EA" w:rsidRPr="00E0064A" w:rsidRDefault="004D40EA" w:rsidP="009C45A7">
            <w:pPr>
              <w:spacing w:after="0" w:line="240" w:lineRule="auto"/>
              <w:jc w:val="center"/>
              <w:rPr>
                <w:rFonts w:ascii="Arial" w:hAnsi="Arial" w:cs="Arial"/>
                <w:b/>
                <w:sz w:val="24"/>
                <w:szCs w:val="24"/>
              </w:rPr>
            </w:pPr>
            <w:r w:rsidRPr="00E0064A">
              <w:rPr>
                <w:rFonts w:ascii="Arial" w:hAnsi="Arial" w:cs="Arial"/>
                <w:b/>
                <w:sz w:val="24"/>
                <w:szCs w:val="24"/>
              </w:rPr>
              <w:t>Standard Deviation</w:t>
            </w:r>
          </w:p>
        </w:tc>
        <w:tc>
          <w:tcPr>
            <w:tcW w:w="1763" w:type="dxa"/>
          </w:tcPr>
          <w:p w14:paraId="2F072B6E" w14:textId="77777777" w:rsidR="004D40EA" w:rsidRPr="00E0064A" w:rsidRDefault="004D40EA" w:rsidP="009C45A7">
            <w:pPr>
              <w:spacing w:after="0" w:line="240" w:lineRule="auto"/>
              <w:jc w:val="center"/>
              <w:rPr>
                <w:rFonts w:ascii="Arial" w:hAnsi="Arial" w:cs="Arial"/>
                <w:b/>
                <w:sz w:val="24"/>
                <w:szCs w:val="24"/>
              </w:rPr>
            </w:pPr>
            <w:r w:rsidRPr="00E0064A">
              <w:rPr>
                <w:rFonts w:ascii="Arial" w:hAnsi="Arial" w:cs="Arial"/>
                <w:b/>
                <w:sz w:val="24"/>
                <w:szCs w:val="24"/>
              </w:rPr>
              <w:t>Verbal Interpretation</w:t>
            </w:r>
          </w:p>
        </w:tc>
      </w:tr>
      <w:tr w:rsidR="004D40EA" w:rsidRPr="00E0064A" w14:paraId="5001FB03" w14:textId="77777777" w:rsidTr="009C45A7">
        <w:tc>
          <w:tcPr>
            <w:tcW w:w="4135" w:type="dxa"/>
          </w:tcPr>
          <w:p w14:paraId="1B6F728B" w14:textId="77777777" w:rsidR="004D40EA" w:rsidRDefault="004D40EA" w:rsidP="009C45A7">
            <w:pPr>
              <w:pStyle w:val="TableParagraph"/>
              <w:spacing w:line="271" w:lineRule="exact"/>
              <w:ind w:left="127"/>
              <w:rPr>
                <w:rFonts w:ascii="Arial"/>
                <w:b/>
                <w:sz w:val="24"/>
              </w:rPr>
            </w:pPr>
            <w:r>
              <w:rPr>
                <w:rFonts w:ascii="Arial"/>
                <w:b/>
                <w:sz w:val="24"/>
              </w:rPr>
              <w:t>Recoverability</w:t>
            </w:r>
          </w:p>
          <w:p w14:paraId="1D8A0A8D" w14:textId="77777777" w:rsidR="004D40EA" w:rsidRPr="00E0064A" w:rsidRDefault="004D40EA" w:rsidP="009C45A7">
            <w:pPr>
              <w:spacing w:after="0" w:line="240" w:lineRule="auto"/>
              <w:jc w:val="center"/>
              <w:rPr>
                <w:rFonts w:ascii="Arial" w:hAnsi="Arial" w:cs="Arial"/>
                <w:b/>
                <w:sz w:val="24"/>
                <w:szCs w:val="24"/>
              </w:rPr>
            </w:pPr>
            <w:r>
              <w:rPr>
                <w:rFonts w:ascii="Arial" w:hAnsi="Arial" w:cs="Arial"/>
                <w:sz w:val="24"/>
                <w:szCs w:val="24"/>
              </w:rPr>
              <w:t xml:space="preserve">The </w:t>
            </w:r>
            <w:r w:rsidRPr="00376EFB">
              <w:rPr>
                <w:rFonts w:ascii="Arial" w:hAnsi="Arial" w:cs="Arial"/>
                <w:sz w:val="24"/>
                <w:szCs w:val="24"/>
              </w:rPr>
              <w:t>software brings back to previous full operation after failure.</w:t>
            </w:r>
          </w:p>
        </w:tc>
        <w:tc>
          <w:tcPr>
            <w:tcW w:w="830" w:type="dxa"/>
            <w:vAlign w:val="center"/>
          </w:tcPr>
          <w:p w14:paraId="53C384B6" w14:textId="77777777" w:rsidR="004D40EA" w:rsidRPr="00E0064A" w:rsidRDefault="004D40EA" w:rsidP="009C45A7">
            <w:pPr>
              <w:spacing w:after="0" w:line="240" w:lineRule="auto"/>
              <w:jc w:val="center"/>
              <w:rPr>
                <w:rFonts w:ascii="Arial" w:hAnsi="Arial" w:cs="Arial"/>
                <w:b/>
                <w:sz w:val="24"/>
                <w:szCs w:val="24"/>
              </w:rPr>
            </w:pPr>
            <w:r>
              <w:rPr>
                <w:rFonts w:ascii="Arial" w:hAnsi="Arial" w:cs="Arial"/>
                <w:color w:val="000000"/>
              </w:rPr>
              <w:t>3.26</w:t>
            </w:r>
          </w:p>
        </w:tc>
        <w:tc>
          <w:tcPr>
            <w:tcW w:w="1763" w:type="dxa"/>
            <w:vAlign w:val="center"/>
          </w:tcPr>
          <w:p w14:paraId="0EC70A85" w14:textId="77777777" w:rsidR="004D40EA" w:rsidRPr="00E0064A" w:rsidRDefault="004D40EA" w:rsidP="009C45A7">
            <w:pPr>
              <w:spacing w:after="0" w:line="240" w:lineRule="auto"/>
              <w:jc w:val="center"/>
              <w:rPr>
                <w:rFonts w:ascii="Arial" w:hAnsi="Arial" w:cs="Arial"/>
                <w:b/>
                <w:sz w:val="24"/>
                <w:szCs w:val="24"/>
              </w:rPr>
            </w:pPr>
            <w:r>
              <w:rPr>
                <w:rFonts w:ascii="Arial" w:hAnsi="Arial" w:cs="Arial"/>
                <w:color w:val="000000"/>
              </w:rPr>
              <w:t>0.63</w:t>
            </w:r>
          </w:p>
        </w:tc>
        <w:tc>
          <w:tcPr>
            <w:tcW w:w="1763" w:type="dxa"/>
          </w:tcPr>
          <w:p w14:paraId="04EB3FFA" w14:textId="77777777" w:rsidR="004D40EA" w:rsidRPr="00E0064A" w:rsidRDefault="004D40EA" w:rsidP="009C45A7">
            <w:pPr>
              <w:spacing w:after="0" w:line="240" w:lineRule="auto"/>
              <w:jc w:val="center"/>
              <w:rPr>
                <w:rFonts w:ascii="Arial" w:hAnsi="Arial" w:cs="Arial"/>
                <w:b/>
                <w:sz w:val="24"/>
                <w:szCs w:val="24"/>
              </w:rPr>
            </w:pPr>
            <w:r w:rsidRPr="00B60831">
              <w:rPr>
                <w:rFonts w:ascii="Arial" w:hAnsi="Arial" w:cs="Arial"/>
                <w:color w:val="000000" w:themeColor="text1"/>
                <w:sz w:val="24"/>
                <w:szCs w:val="24"/>
              </w:rPr>
              <w:t>Moderately Effective</w:t>
            </w:r>
          </w:p>
        </w:tc>
      </w:tr>
      <w:tr w:rsidR="004D40EA" w:rsidRPr="00E0064A" w14:paraId="411BA913" w14:textId="77777777" w:rsidTr="009C45A7">
        <w:tc>
          <w:tcPr>
            <w:tcW w:w="4135" w:type="dxa"/>
          </w:tcPr>
          <w:p w14:paraId="77078DD5" w14:textId="77777777" w:rsidR="004D40EA" w:rsidRDefault="004D40EA" w:rsidP="009C45A7">
            <w:pPr>
              <w:rPr>
                <w:rFonts w:ascii="Arial" w:hAnsi="Arial" w:cs="Arial"/>
                <w:b/>
                <w:bCs/>
                <w:sz w:val="24"/>
                <w:szCs w:val="24"/>
              </w:rPr>
            </w:pPr>
            <w:r>
              <w:rPr>
                <w:rFonts w:ascii="Arial" w:hAnsi="Arial" w:cs="Arial"/>
                <w:b/>
                <w:bCs/>
                <w:sz w:val="24"/>
                <w:szCs w:val="24"/>
              </w:rPr>
              <w:t>Fault tolerance</w:t>
            </w:r>
          </w:p>
          <w:p w14:paraId="77D92C39" w14:textId="77777777" w:rsidR="004D40EA" w:rsidRPr="00E0064A" w:rsidRDefault="004D40EA" w:rsidP="009C45A7">
            <w:pPr>
              <w:spacing w:after="0" w:line="240" w:lineRule="auto"/>
              <w:jc w:val="both"/>
              <w:rPr>
                <w:b/>
                <w:sz w:val="24"/>
                <w:szCs w:val="24"/>
              </w:rPr>
            </w:pPr>
            <w:r w:rsidRPr="00C678BC">
              <w:rPr>
                <w:rFonts w:ascii="Arial" w:hAnsi="Arial" w:cs="Arial"/>
                <w:sz w:val="24"/>
                <w:szCs w:val="24"/>
              </w:rPr>
              <w:t>The software maintains the same level of performance.</w:t>
            </w:r>
          </w:p>
        </w:tc>
        <w:tc>
          <w:tcPr>
            <w:tcW w:w="830" w:type="dxa"/>
            <w:vAlign w:val="center"/>
          </w:tcPr>
          <w:p w14:paraId="61826CAF" w14:textId="77777777" w:rsidR="004D40EA" w:rsidRPr="00E0064A" w:rsidRDefault="004D40EA" w:rsidP="009C45A7">
            <w:pPr>
              <w:jc w:val="center"/>
              <w:rPr>
                <w:rFonts w:ascii="Arial" w:hAnsi="Arial" w:cs="Arial"/>
              </w:rPr>
            </w:pPr>
            <w:r>
              <w:rPr>
                <w:rFonts w:ascii="Arial" w:hAnsi="Arial" w:cs="Arial"/>
                <w:color w:val="000000"/>
              </w:rPr>
              <w:t>3.24</w:t>
            </w:r>
          </w:p>
        </w:tc>
        <w:tc>
          <w:tcPr>
            <w:tcW w:w="1763" w:type="dxa"/>
            <w:vAlign w:val="center"/>
          </w:tcPr>
          <w:p w14:paraId="639057A7" w14:textId="77777777" w:rsidR="004D40EA" w:rsidRPr="00E0064A" w:rsidRDefault="004D40EA" w:rsidP="009C45A7">
            <w:pPr>
              <w:jc w:val="center"/>
              <w:rPr>
                <w:rFonts w:ascii="Arial" w:hAnsi="Arial" w:cs="Arial"/>
              </w:rPr>
            </w:pPr>
            <w:r>
              <w:rPr>
                <w:rFonts w:ascii="Arial" w:hAnsi="Arial" w:cs="Arial"/>
                <w:color w:val="000000"/>
              </w:rPr>
              <w:t>0.56</w:t>
            </w:r>
          </w:p>
        </w:tc>
        <w:tc>
          <w:tcPr>
            <w:tcW w:w="1763" w:type="dxa"/>
          </w:tcPr>
          <w:p w14:paraId="337F98F4" w14:textId="77777777" w:rsidR="004D40EA" w:rsidRPr="00E0064A" w:rsidRDefault="004D40EA" w:rsidP="009C45A7">
            <w:pPr>
              <w:spacing w:after="0" w:line="240" w:lineRule="auto"/>
              <w:jc w:val="center"/>
              <w:rPr>
                <w:rFonts w:ascii="Arial" w:hAnsi="Arial" w:cs="Arial"/>
                <w:sz w:val="24"/>
                <w:szCs w:val="24"/>
              </w:rPr>
            </w:pPr>
            <w:r w:rsidRPr="00B60831">
              <w:rPr>
                <w:rFonts w:ascii="Arial" w:hAnsi="Arial" w:cs="Arial"/>
                <w:color w:val="000000" w:themeColor="text1"/>
                <w:sz w:val="24"/>
                <w:szCs w:val="24"/>
              </w:rPr>
              <w:t>Moderately Effective</w:t>
            </w:r>
          </w:p>
        </w:tc>
      </w:tr>
      <w:tr w:rsidR="004D40EA" w:rsidRPr="00E0064A" w14:paraId="3892E3DA" w14:textId="77777777" w:rsidTr="009C45A7">
        <w:tc>
          <w:tcPr>
            <w:tcW w:w="4135" w:type="dxa"/>
          </w:tcPr>
          <w:p w14:paraId="5D320EF9" w14:textId="77777777" w:rsidR="004D40EA" w:rsidRDefault="004D40EA" w:rsidP="009C45A7">
            <w:pPr>
              <w:pStyle w:val="TableParagraph"/>
              <w:spacing w:line="271" w:lineRule="exact"/>
              <w:ind w:left="127"/>
              <w:rPr>
                <w:rFonts w:ascii="Arial"/>
                <w:b/>
                <w:sz w:val="24"/>
              </w:rPr>
            </w:pPr>
            <w:r>
              <w:rPr>
                <w:rFonts w:ascii="Arial"/>
                <w:b/>
                <w:sz w:val="24"/>
              </w:rPr>
              <w:t>Maturity</w:t>
            </w:r>
          </w:p>
          <w:p w14:paraId="647554D3" w14:textId="77777777" w:rsidR="004D40EA" w:rsidRPr="00E0064A" w:rsidRDefault="004D40EA" w:rsidP="009C45A7">
            <w:pPr>
              <w:spacing w:after="0" w:line="240" w:lineRule="auto"/>
              <w:jc w:val="both"/>
              <w:rPr>
                <w:b/>
                <w:sz w:val="24"/>
                <w:szCs w:val="24"/>
              </w:rPr>
            </w:pPr>
            <w:r>
              <w:rPr>
                <w:rFonts w:ascii="Arial" w:hAnsi="Arial" w:cs="Arial"/>
                <w:sz w:val="24"/>
                <w:szCs w:val="24"/>
              </w:rPr>
              <w:t>The software avoids failure as a result of a fault.</w:t>
            </w:r>
          </w:p>
        </w:tc>
        <w:tc>
          <w:tcPr>
            <w:tcW w:w="830" w:type="dxa"/>
            <w:vAlign w:val="center"/>
          </w:tcPr>
          <w:p w14:paraId="044411DA" w14:textId="77777777" w:rsidR="004D40EA" w:rsidRPr="00E0064A" w:rsidRDefault="004D40EA" w:rsidP="009C45A7">
            <w:pPr>
              <w:jc w:val="center"/>
              <w:rPr>
                <w:rFonts w:ascii="Arial" w:hAnsi="Arial" w:cs="Arial"/>
              </w:rPr>
            </w:pPr>
            <w:r>
              <w:rPr>
                <w:rFonts w:ascii="Arial" w:hAnsi="Arial" w:cs="Arial"/>
                <w:color w:val="000000"/>
              </w:rPr>
              <w:t>3.20</w:t>
            </w:r>
          </w:p>
        </w:tc>
        <w:tc>
          <w:tcPr>
            <w:tcW w:w="1763" w:type="dxa"/>
            <w:vAlign w:val="center"/>
          </w:tcPr>
          <w:p w14:paraId="426D7A96" w14:textId="77777777" w:rsidR="004D40EA" w:rsidRPr="00E0064A" w:rsidRDefault="004D40EA" w:rsidP="009C45A7">
            <w:pPr>
              <w:jc w:val="center"/>
              <w:rPr>
                <w:rFonts w:ascii="Arial" w:hAnsi="Arial" w:cs="Arial"/>
              </w:rPr>
            </w:pPr>
            <w:r>
              <w:rPr>
                <w:rFonts w:ascii="Arial" w:hAnsi="Arial" w:cs="Arial"/>
                <w:color w:val="000000"/>
              </w:rPr>
              <w:t>0.61</w:t>
            </w:r>
          </w:p>
        </w:tc>
        <w:tc>
          <w:tcPr>
            <w:tcW w:w="1763" w:type="dxa"/>
          </w:tcPr>
          <w:p w14:paraId="7D04B4A4" w14:textId="77777777" w:rsidR="004D40EA" w:rsidRPr="00E0064A" w:rsidRDefault="004D40EA" w:rsidP="009C45A7">
            <w:pPr>
              <w:spacing w:after="0" w:line="240" w:lineRule="auto"/>
              <w:jc w:val="center"/>
              <w:rPr>
                <w:rFonts w:ascii="Arial" w:hAnsi="Arial" w:cs="Arial"/>
                <w:sz w:val="24"/>
                <w:szCs w:val="24"/>
              </w:rPr>
            </w:pPr>
            <w:r w:rsidRPr="00B60831">
              <w:rPr>
                <w:rFonts w:ascii="Arial" w:hAnsi="Arial" w:cs="Arial"/>
                <w:color w:val="000000" w:themeColor="text1"/>
                <w:sz w:val="24"/>
                <w:szCs w:val="24"/>
              </w:rPr>
              <w:t>Moderately Effective</w:t>
            </w:r>
          </w:p>
        </w:tc>
      </w:tr>
      <w:tr w:rsidR="004D40EA" w:rsidRPr="00E0064A" w14:paraId="29B46B4A" w14:textId="77777777" w:rsidTr="009C45A7">
        <w:tc>
          <w:tcPr>
            <w:tcW w:w="4135" w:type="dxa"/>
          </w:tcPr>
          <w:p w14:paraId="763BE7CD" w14:textId="77777777" w:rsidR="004D40EA" w:rsidRPr="00E0064A" w:rsidRDefault="004D40EA" w:rsidP="009C45A7">
            <w:pPr>
              <w:spacing w:after="0" w:line="240" w:lineRule="auto"/>
              <w:jc w:val="right"/>
              <w:rPr>
                <w:rFonts w:ascii="Arial" w:hAnsi="Arial" w:cs="Arial"/>
                <w:b/>
                <w:sz w:val="24"/>
                <w:szCs w:val="24"/>
              </w:rPr>
            </w:pPr>
            <w:r w:rsidRPr="00E0064A">
              <w:rPr>
                <w:rFonts w:ascii="Arial" w:hAnsi="Arial" w:cs="Arial"/>
                <w:b/>
                <w:sz w:val="24"/>
                <w:szCs w:val="24"/>
              </w:rPr>
              <w:t>Weighted Mean</w:t>
            </w:r>
          </w:p>
        </w:tc>
        <w:tc>
          <w:tcPr>
            <w:tcW w:w="830" w:type="dxa"/>
            <w:vAlign w:val="bottom"/>
          </w:tcPr>
          <w:p w14:paraId="733899DB" w14:textId="77777777" w:rsidR="004D40EA" w:rsidRPr="00E0064A" w:rsidRDefault="004D40EA" w:rsidP="009C45A7">
            <w:pPr>
              <w:jc w:val="center"/>
              <w:rPr>
                <w:rFonts w:ascii="Arial" w:hAnsi="Arial" w:cs="Arial"/>
                <w:b/>
                <w:bCs/>
                <w:sz w:val="24"/>
                <w:szCs w:val="24"/>
              </w:rPr>
            </w:pPr>
            <w:r>
              <w:rPr>
                <w:rFonts w:ascii="Arial" w:hAnsi="Arial" w:cs="Arial"/>
                <w:b/>
                <w:bCs/>
                <w:color w:val="000000"/>
              </w:rPr>
              <w:t>3.23</w:t>
            </w:r>
          </w:p>
        </w:tc>
        <w:tc>
          <w:tcPr>
            <w:tcW w:w="1763" w:type="dxa"/>
            <w:vAlign w:val="bottom"/>
          </w:tcPr>
          <w:p w14:paraId="5D736676" w14:textId="77777777" w:rsidR="004D40EA" w:rsidRPr="00E0064A" w:rsidRDefault="004D40EA" w:rsidP="009C45A7">
            <w:pPr>
              <w:jc w:val="center"/>
              <w:rPr>
                <w:rFonts w:ascii="Arial" w:hAnsi="Arial" w:cs="Arial"/>
                <w:b/>
                <w:bCs/>
                <w:sz w:val="24"/>
                <w:szCs w:val="24"/>
              </w:rPr>
            </w:pPr>
            <w:r>
              <w:rPr>
                <w:rFonts w:ascii="Arial" w:hAnsi="Arial" w:cs="Arial"/>
                <w:b/>
                <w:bCs/>
                <w:color w:val="000000"/>
              </w:rPr>
              <w:t>0.60</w:t>
            </w:r>
          </w:p>
        </w:tc>
        <w:tc>
          <w:tcPr>
            <w:tcW w:w="1763" w:type="dxa"/>
          </w:tcPr>
          <w:p w14:paraId="2F2E991B" w14:textId="77777777" w:rsidR="004D40EA" w:rsidRPr="00757E70" w:rsidRDefault="004D40EA" w:rsidP="009C45A7">
            <w:pPr>
              <w:spacing w:after="0" w:line="240" w:lineRule="auto"/>
              <w:jc w:val="center"/>
              <w:rPr>
                <w:b/>
                <w:bCs/>
              </w:rPr>
            </w:pPr>
            <w:r w:rsidRPr="00757E70">
              <w:rPr>
                <w:rFonts w:ascii="Arial" w:hAnsi="Arial" w:cs="Arial"/>
                <w:b/>
                <w:bCs/>
                <w:color w:val="000000" w:themeColor="text1"/>
                <w:sz w:val="24"/>
                <w:szCs w:val="24"/>
              </w:rPr>
              <w:t>Moderately Effective</w:t>
            </w:r>
          </w:p>
        </w:tc>
      </w:tr>
    </w:tbl>
    <w:p w14:paraId="0984BE7E" w14:textId="77777777" w:rsidR="004D40EA" w:rsidRPr="00E0064A" w:rsidRDefault="004D40EA" w:rsidP="004D40EA">
      <w:pPr>
        <w:spacing w:after="0" w:line="480" w:lineRule="auto"/>
        <w:rPr>
          <w:rFonts w:ascii="Arial" w:hAnsi="Arial" w:cs="Arial"/>
          <w:sz w:val="24"/>
          <w:szCs w:val="24"/>
        </w:rPr>
      </w:pPr>
    </w:p>
    <w:p w14:paraId="448C9BA0"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It can be gleaned from the results that the respondents rated </w:t>
      </w:r>
      <w:r>
        <w:rPr>
          <w:rFonts w:ascii="Arial" w:hAnsi="Arial" w:cs="Arial"/>
          <w:sz w:val="24"/>
          <w:szCs w:val="24"/>
        </w:rPr>
        <w:t xml:space="preserve">the </w:t>
      </w:r>
      <w:r w:rsidRPr="00E0064A">
        <w:rPr>
          <w:rFonts w:ascii="Arial" w:hAnsi="Arial" w:cs="Arial"/>
          <w:sz w:val="24"/>
          <w:szCs w:val="24"/>
        </w:rPr>
        <w:t>re</w:t>
      </w:r>
      <w:r>
        <w:rPr>
          <w:rFonts w:ascii="Arial" w:hAnsi="Arial" w:cs="Arial"/>
          <w:sz w:val="24"/>
          <w:szCs w:val="24"/>
        </w:rPr>
        <w:t xml:space="preserve">coverability </w:t>
      </w:r>
      <w:r w:rsidRPr="00E0064A">
        <w:rPr>
          <w:rFonts w:ascii="Arial" w:hAnsi="Arial" w:cs="Arial"/>
          <w:sz w:val="24"/>
          <w:szCs w:val="24"/>
        </w:rPr>
        <w:t xml:space="preserve">of the </w:t>
      </w:r>
      <w:r>
        <w:rPr>
          <w:rFonts w:ascii="Arial" w:hAnsi="Arial" w:cs="Arial"/>
          <w:sz w:val="24"/>
          <w:szCs w:val="24"/>
        </w:rPr>
        <w:t>system as moderately effective</w:t>
      </w:r>
      <w:r w:rsidRPr="00E0064A">
        <w:rPr>
          <w:rFonts w:ascii="Arial" w:hAnsi="Arial" w:cs="Arial"/>
          <w:sz w:val="24"/>
          <w:szCs w:val="24"/>
        </w:rPr>
        <w:t>. Being able to bring back to previous full operation after failure got the highest mean of 3.</w:t>
      </w:r>
      <w:r>
        <w:rPr>
          <w:rFonts w:ascii="Arial" w:hAnsi="Arial" w:cs="Arial"/>
          <w:sz w:val="24"/>
          <w:szCs w:val="24"/>
        </w:rPr>
        <w:t xml:space="preserve">26 </w:t>
      </w:r>
      <w:r w:rsidRPr="00E0064A">
        <w:rPr>
          <w:rFonts w:ascii="Arial" w:hAnsi="Arial" w:cs="Arial"/>
          <w:sz w:val="24"/>
          <w:szCs w:val="24"/>
        </w:rPr>
        <w:t>with corresponding standard deviation of 0.</w:t>
      </w:r>
      <w:r>
        <w:rPr>
          <w:rFonts w:ascii="Arial" w:hAnsi="Arial" w:cs="Arial"/>
          <w:sz w:val="24"/>
          <w:szCs w:val="24"/>
        </w:rPr>
        <w:t>63</w:t>
      </w:r>
      <w:r w:rsidRPr="00E0064A">
        <w:rPr>
          <w:rFonts w:ascii="Arial" w:hAnsi="Arial" w:cs="Arial"/>
          <w:sz w:val="24"/>
          <w:szCs w:val="24"/>
        </w:rPr>
        <w:t>. This implies that</w:t>
      </w:r>
      <w:r>
        <w:rPr>
          <w:rFonts w:ascii="Arial" w:hAnsi="Arial" w:cs="Arial"/>
          <w:sz w:val="24"/>
          <w:szCs w:val="24"/>
        </w:rPr>
        <w:t xml:space="preserve"> system is easily brings back to full operation after failure</w:t>
      </w:r>
      <w:r w:rsidRPr="00E0064A">
        <w:rPr>
          <w:rFonts w:ascii="Arial" w:hAnsi="Arial" w:cs="Arial"/>
          <w:sz w:val="24"/>
          <w:szCs w:val="24"/>
        </w:rPr>
        <w:t xml:space="preserve">. </w:t>
      </w:r>
    </w:p>
    <w:p w14:paraId="613B1746"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This s followed by fault tolerance in which the </w:t>
      </w:r>
      <w:r>
        <w:rPr>
          <w:rFonts w:ascii="Arial" w:hAnsi="Arial" w:cs="Arial"/>
          <w:sz w:val="24"/>
          <w:szCs w:val="24"/>
        </w:rPr>
        <w:t>system</w:t>
      </w:r>
      <w:r w:rsidRPr="00E0064A">
        <w:rPr>
          <w:rFonts w:ascii="Arial" w:hAnsi="Arial" w:cs="Arial"/>
          <w:sz w:val="24"/>
          <w:szCs w:val="24"/>
        </w:rPr>
        <w:t xml:space="preserve"> is maintaining the same level of performance. This item obtained a mean of 3.</w:t>
      </w:r>
      <w:r>
        <w:rPr>
          <w:rFonts w:ascii="Arial" w:hAnsi="Arial" w:cs="Arial"/>
          <w:sz w:val="24"/>
          <w:szCs w:val="24"/>
        </w:rPr>
        <w:t>24</w:t>
      </w:r>
      <w:r w:rsidRPr="00E0064A">
        <w:rPr>
          <w:rFonts w:ascii="Arial" w:hAnsi="Arial" w:cs="Arial"/>
          <w:sz w:val="24"/>
          <w:szCs w:val="24"/>
        </w:rPr>
        <w:t xml:space="preserve"> and interpreted as </w:t>
      </w:r>
      <w:r>
        <w:rPr>
          <w:rFonts w:ascii="Arial" w:hAnsi="Arial" w:cs="Arial"/>
          <w:sz w:val="24"/>
          <w:szCs w:val="24"/>
        </w:rPr>
        <w:lastRenderedPageBreak/>
        <w:t>moderately</w:t>
      </w:r>
      <w:r w:rsidRPr="00E0064A">
        <w:rPr>
          <w:rFonts w:ascii="Arial" w:hAnsi="Arial" w:cs="Arial"/>
          <w:sz w:val="24"/>
          <w:szCs w:val="24"/>
        </w:rPr>
        <w:t xml:space="preserve"> effective. This could mean that </w:t>
      </w:r>
      <w:r>
        <w:rPr>
          <w:rFonts w:ascii="Arial" w:hAnsi="Arial" w:cs="Arial"/>
          <w:sz w:val="24"/>
          <w:szCs w:val="24"/>
        </w:rPr>
        <w:t>the system has a balance level of performance during the operation.</w:t>
      </w:r>
    </w:p>
    <w:p w14:paraId="32F8C394" w14:textId="77777777" w:rsidR="004D40EA" w:rsidRPr="006F063E"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It can be noticed that the maturity of the </w:t>
      </w:r>
      <w:r>
        <w:rPr>
          <w:rFonts w:ascii="Arial" w:hAnsi="Arial" w:cs="Arial"/>
          <w:sz w:val="24"/>
          <w:szCs w:val="24"/>
        </w:rPr>
        <w:t>system</w:t>
      </w:r>
      <w:r w:rsidRPr="00E0064A">
        <w:rPr>
          <w:rFonts w:ascii="Arial" w:hAnsi="Arial" w:cs="Arial"/>
          <w:sz w:val="24"/>
          <w:szCs w:val="24"/>
        </w:rPr>
        <w:t xml:space="preserve"> </w:t>
      </w:r>
      <w:r>
        <w:rPr>
          <w:rFonts w:ascii="Arial" w:hAnsi="Arial" w:cs="Arial"/>
          <w:sz w:val="24"/>
          <w:szCs w:val="24"/>
        </w:rPr>
        <w:t>as</w:t>
      </w:r>
      <w:r w:rsidRPr="00E0064A">
        <w:rPr>
          <w:rFonts w:ascii="Arial" w:hAnsi="Arial" w:cs="Arial"/>
          <w:sz w:val="24"/>
          <w:szCs w:val="24"/>
        </w:rPr>
        <w:t xml:space="preserve"> rated by the respondents with the lowest mean of 3.</w:t>
      </w:r>
      <w:r>
        <w:rPr>
          <w:rFonts w:ascii="Arial" w:hAnsi="Arial" w:cs="Arial"/>
          <w:sz w:val="24"/>
          <w:szCs w:val="24"/>
        </w:rPr>
        <w:t xml:space="preserve">23. This indicates that the system is moderately </w:t>
      </w:r>
      <w:r w:rsidRPr="00E0064A">
        <w:rPr>
          <w:rFonts w:ascii="Arial" w:hAnsi="Arial" w:cs="Arial"/>
          <w:sz w:val="24"/>
          <w:szCs w:val="24"/>
        </w:rPr>
        <w:t>effective</w:t>
      </w:r>
      <w:r>
        <w:rPr>
          <w:rFonts w:ascii="Arial" w:hAnsi="Arial" w:cs="Arial"/>
          <w:sz w:val="24"/>
          <w:szCs w:val="24"/>
        </w:rPr>
        <w:t xml:space="preserve"> in avoiding failure as a result of a fault</w:t>
      </w:r>
      <w:r w:rsidRPr="00E0064A">
        <w:rPr>
          <w:rFonts w:ascii="Arial" w:hAnsi="Arial" w:cs="Arial"/>
          <w:sz w:val="24"/>
          <w:szCs w:val="24"/>
        </w:rPr>
        <w:t>. This indicates that</w:t>
      </w:r>
      <w:r>
        <w:rPr>
          <w:rFonts w:ascii="Arial" w:hAnsi="Arial" w:cs="Arial"/>
          <w:sz w:val="24"/>
          <w:szCs w:val="24"/>
        </w:rPr>
        <w:t xml:space="preserve"> the online admission and entrance examination based on the maturity is avoiding the failure on the system to create and have a fault</w:t>
      </w:r>
      <w:r w:rsidRPr="00E0064A">
        <w:rPr>
          <w:rFonts w:ascii="Arial" w:hAnsi="Arial" w:cs="Arial"/>
          <w:sz w:val="24"/>
          <w:szCs w:val="24"/>
        </w:rPr>
        <w:t>.</w:t>
      </w:r>
      <w:r>
        <w:rPr>
          <w:rFonts w:ascii="Arial" w:hAnsi="Arial" w:cs="Arial"/>
          <w:sz w:val="24"/>
          <w:szCs w:val="24"/>
        </w:rPr>
        <w:t xml:space="preserve"> The overall interpretation of reliability of the proposed </w:t>
      </w:r>
      <w:r w:rsidRPr="00D35F5A">
        <w:rPr>
          <w:rFonts w:ascii="Arial" w:hAnsi="Arial" w:cs="Arial"/>
          <w:sz w:val="24"/>
          <w:szCs w:val="24"/>
        </w:rPr>
        <w:t xml:space="preserve">system obtained a weighted mean of 3.23 and the interpretation of moderately effective which means the software served as a helpful tool in the </w:t>
      </w:r>
      <w:r>
        <w:rPr>
          <w:rFonts w:ascii="Arial" w:hAnsi="Arial" w:cs="Arial"/>
          <w:sz w:val="24"/>
          <w:szCs w:val="24"/>
        </w:rPr>
        <w:t xml:space="preserve">school </w:t>
      </w:r>
      <w:r w:rsidRPr="00D35F5A">
        <w:rPr>
          <w:rFonts w:ascii="Arial" w:hAnsi="Arial" w:cs="Arial"/>
          <w:sz w:val="24"/>
          <w:szCs w:val="24"/>
        </w:rPr>
        <w:t>and achieved</w:t>
      </w:r>
      <w:r w:rsidRPr="00D35F5A">
        <w:rPr>
          <w:rFonts w:ascii="Arial" w:hAnsi="Arial" w:cs="Arial"/>
          <w:spacing w:val="1"/>
          <w:sz w:val="24"/>
          <w:szCs w:val="24"/>
        </w:rPr>
        <w:t xml:space="preserve"> </w:t>
      </w:r>
      <w:r w:rsidRPr="00D35F5A">
        <w:rPr>
          <w:rFonts w:ascii="Arial" w:hAnsi="Arial" w:cs="Arial"/>
          <w:sz w:val="24"/>
          <w:szCs w:val="24"/>
        </w:rPr>
        <w:t>requirements</w:t>
      </w:r>
      <w:r w:rsidRPr="00D35F5A">
        <w:rPr>
          <w:rFonts w:ascii="Arial" w:hAnsi="Arial" w:cs="Arial"/>
          <w:spacing w:val="-3"/>
          <w:sz w:val="24"/>
          <w:szCs w:val="24"/>
        </w:rPr>
        <w:t xml:space="preserve"> </w:t>
      </w:r>
      <w:r w:rsidRPr="00D35F5A">
        <w:rPr>
          <w:rFonts w:ascii="Arial" w:hAnsi="Arial" w:cs="Arial"/>
          <w:sz w:val="24"/>
          <w:szCs w:val="24"/>
        </w:rPr>
        <w:t>of the</w:t>
      </w:r>
      <w:r w:rsidRPr="00D35F5A">
        <w:rPr>
          <w:rFonts w:ascii="Arial" w:hAnsi="Arial" w:cs="Arial"/>
          <w:spacing w:val="-2"/>
          <w:sz w:val="24"/>
          <w:szCs w:val="24"/>
        </w:rPr>
        <w:t xml:space="preserve"> </w:t>
      </w:r>
      <w:r w:rsidRPr="00D35F5A">
        <w:rPr>
          <w:rFonts w:ascii="Arial" w:hAnsi="Arial" w:cs="Arial"/>
          <w:sz w:val="24"/>
          <w:szCs w:val="24"/>
        </w:rPr>
        <w:t>study.</w:t>
      </w:r>
    </w:p>
    <w:p w14:paraId="0C73D4DE" w14:textId="77777777" w:rsidR="004D40EA" w:rsidRDefault="004D40EA" w:rsidP="004D40EA">
      <w:pPr>
        <w:spacing w:after="0" w:line="480" w:lineRule="auto"/>
        <w:ind w:firstLine="720"/>
        <w:rPr>
          <w:rFonts w:ascii="Arial" w:hAnsi="Arial" w:cs="Arial"/>
          <w:b/>
          <w:color w:val="000000" w:themeColor="text1"/>
          <w:sz w:val="24"/>
          <w:szCs w:val="24"/>
        </w:rPr>
      </w:pPr>
      <w:r w:rsidRPr="00A33D97">
        <w:rPr>
          <w:rFonts w:ascii="Arial" w:hAnsi="Arial" w:cs="Arial"/>
          <w:b/>
          <w:color w:val="000000" w:themeColor="text1"/>
          <w:sz w:val="24"/>
          <w:szCs w:val="24"/>
        </w:rPr>
        <w:t xml:space="preserve">Usability.  </w:t>
      </w:r>
      <w:r>
        <w:rPr>
          <w:rFonts w:ascii="Arial" w:hAnsi="Arial" w:cs="Arial"/>
          <w:color w:val="000000" w:themeColor="text1"/>
          <w:sz w:val="24"/>
          <w:szCs w:val="24"/>
        </w:rPr>
        <w:t xml:space="preserve">Table 7 </w:t>
      </w:r>
      <w:r w:rsidRPr="00A33D97">
        <w:rPr>
          <w:rFonts w:ascii="Arial" w:hAnsi="Arial" w:cs="Arial"/>
          <w:color w:val="000000" w:themeColor="text1"/>
          <w:sz w:val="24"/>
          <w:szCs w:val="24"/>
        </w:rPr>
        <w:t xml:space="preserve">reflects the post-survey assessment of the students on the usability of the </w:t>
      </w:r>
      <w:r>
        <w:rPr>
          <w:rFonts w:ascii="Arial" w:hAnsi="Arial" w:cs="Arial"/>
          <w:color w:val="000000" w:themeColor="text1"/>
          <w:sz w:val="24"/>
          <w:szCs w:val="24"/>
        </w:rPr>
        <w:t>system</w:t>
      </w:r>
      <w:r w:rsidRPr="00A33D97">
        <w:rPr>
          <w:rFonts w:ascii="Arial" w:hAnsi="Arial" w:cs="Arial"/>
          <w:b/>
          <w:color w:val="000000" w:themeColor="text1"/>
          <w:sz w:val="24"/>
          <w:szCs w:val="24"/>
        </w:rPr>
        <w:t>.</w:t>
      </w:r>
    </w:p>
    <w:tbl>
      <w:tblPr>
        <w:tblStyle w:val="TableGrid"/>
        <w:tblpPr w:leftFromText="180" w:rightFromText="180" w:vertAnchor="text" w:horzAnchor="margin" w:tblpY="335"/>
        <w:tblW w:w="8311"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253"/>
        <w:gridCol w:w="830"/>
        <w:gridCol w:w="1465"/>
        <w:gridCol w:w="1763"/>
      </w:tblGrid>
      <w:tr w:rsidR="004D40EA" w:rsidRPr="00A33D97" w14:paraId="6086E4A9" w14:textId="77777777" w:rsidTr="009C45A7">
        <w:tc>
          <w:tcPr>
            <w:tcW w:w="4253" w:type="dxa"/>
          </w:tcPr>
          <w:p w14:paraId="52BA02CB" w14:textId="77777777" w:rsidR="004D40EA" w:rsidRPr="00A33D97" w:rsidRDefault="004D40EA" w:rsidP="009C45A7">
            <w:pPr>
              <w:spacing w:after="0" w:line="240" w:lineRule="auto"/>
              <w:rPr>
                <w:rFonts w:ascii="Arial" w:hAnsi="Arial" w:cs="Arial"/>
                <w:b/>
                <w:color w:val="000000" w:themeColor="text1"/>
                <w:sz w:val="24"/>
                <w:szCs w:val="24"/>
              </w:rPr>
            </w:pPr>
          </w:p>
        </w:tc>
        <w:tc>
          <w:tcPr>
            <w:tcW w:w="830" w:type="dxa"/>
          </w:tcPr>
          <w:p w14:paraId="4509FDC9"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Mean</w:t>
            </w:r>
          </w:p>
        </w:tc>
        <w:tc>
          <w:tcPr>
            <w:tcW w:w="1465" w:type="dxa"/>
          </w:tcPr>
          <w:p w14:paraId="2B59F245"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Standard Deviation</w:t>
            </w:r>
          </w:p>
        </w:tc>
        <w:tc>
          <w:tcPr>
            <w:tcW w:w="1763" w:type="dxa"/>
          </w:tcPr>
          <w:p w14:paraId="34B00A46"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Verbal Interpretation</w:t>
            </w:r>
          </w:p>
        </w:tc>
      </w:tr>
      <w:tr w:rsidR="004D40EA" w:rsidRPr="00A33D97" w14:paraId="09180583" w14:textId="77777777" w:rsidTr="009C45A7">
        <w:tc>
          <w:tcPr>
            <w:tcW w:w="4253" w:type="dxa"/>
          </w:tcPr>
          <w:p w14:paraId="31FF214E" w14:textId="77777777" w:rsidR="004D40EA" w:rsidRDefault="004D40EA" w:rsidP="009C45A7">
            <w:pPr>
              <w:spacing w:after="0"/>
              <w:rPr>
                <w:rFonts w:ascii="Arial" w:hAnsi="Arial" w:cs="Arial"/>
                <w:b/>
                <w:bCs/>
                <w:sz w:val="24"/>
                <w:szCs w:val="24"/>
              </w:rPr>
            </w:pPr>
            <w:r>
              <w:rPr>
                <w:rFonts w:ascii="Arial" w:hAnsi="Arial" w:cs="Arial"/>
                <w:b/>
                <w:bCs/>
                <w:sz w:val="24"/>
                <w:szCs w:val="24"/>
              </w:rPr>
              <w:t>Understandability</w:t>
            </w:r>
          </w:p>
          <w:p w14:paraId="23AD751F" w14:textId="77777777" w:rsidR="004D40EA" w:rsidRPr="00A33D97" w:rsidRDefault="004D40EA" w:rsidP="009C45A7">
            <w:pPr>
              <w:spacing w:after="0" w:line="240" w:lineRule="auto"/>
              <w:rPr>
                <w:rFonts w:ascii="Arial" w:hAnsi="Arial" w:cs="Arial"/>
                <w:b/>
                <w:color w:val="000000" w:themeColor="text1"/>
                <w:sz w:val="24"/>
                <w:szCs w:val="24"/>
              </w:rPr>
            </w:pPr>
            <w:r w:rsidRPr="0097634F">
              <w:rPr>
                <w:rFonts w:ascii="Arial" w:hAnsi="Arial" w:cs="Arial"/>
                <w:sz w:val="24"/>
              </w:rPr>
              <w:t>The</w:t>
            </w:r>
            <w:r w:rsidRPr="0097634F">
              <w:rPr>
                <w:rFonts w:ascii="Arial" w:hAnsi="Arial" w:cs="Arial"/>
                <w:spacing w:val="-2"/>
                <w:sz w:val="24"/>
              </w:rPr>
              <w:t xml:space="preserve"> </w:t>
            </w:r>
            <w:r w:rsidRPr="0097634F">
              <w:rPr>
                <w:rFonts w:ascii="Arial" w:hAnsi="Arial" w:cs="Arial"/>
                <w:sz w:val="24"/>
              </w:rPr>
              <w:t>software</w:t>
            </w:r>
            <w:r w:rsidRPr="0097634F">
              <w:rPr>
                <w:rFonts w:ascii="Arial" w:hAnsi="Arial" w:cs="Arial"/>
                <w:spacing w:val="-1"/>
                <w:sz w:val="24"/>
              </w:rPr>
              <w:t xml:space="preserve"> </w:t>
            </w:r>
            <w:r w:rsidRPr="0097634F">
              <w:rPr>
                <w:rFonts w:ascii="Arial" w:hAnsi="Arial" w:cs="Arial"/>
                <w:sz w:val="24"/>
              </w:rPr>
              <w:t>enables</w:t>
            </w:r>
            <w:r w:rsidRPr="0097634F">
              <w:rPr>
                <w:rFonts w:ascii="Arial" w:hAnsi="Arial" w:cs="Arial"/>
                <w:spacing w:val="-2"/>
                <w:sz w:val="24"/>
              </w:rPr>
              <w:t xml:space="preserve"> </w:t>
            </w:r>
            <w:r w:rsidRPr="0097634F">
              <w:rPr>
                <w:rFonts w:ascii="Arial" w:hAnsi="Arial" w:cs="Arial"/>
                <w:sz w:val="24"/>
              </w:rPr>
              <w:t>the</w:t>
            </w:r>
            <w:r w:rsidRPr="0097634F">
              <w:rPr>
                <w:rFonts w:ascii="Arial" w:hAnsi="Arial" w:cs="Arial"/>
                <w:spacing w:val="-1"/>
                <w:sz w:val="24"/>
              </w:rPr>
              <w:t xml:space="preserve"> </w:t>
            </w:r>
            <w:r w:rsidRPr="0097634F">
              <w:rPr>
                <w:rFonts w:ascii="Arial" w:hAnsi="Arial" w:cs="Arial"/>
                <w:sz w:val="24"/>
              </w:rPr>
              <w:t>user</w:t>
            </w:r>
            <w:r w:rsidRPr="0097634F">
              <w:rPr>
                <w:rFonts w:ascii="Arial" w:hAnsi="Arial" w:cs="Arial"/>
                <w:spacing w:val="-1"/>
                <w:sz w:val="24"/>
              </w:rPr>
              <w:t xml:space="preserve"> </w:t>
            </w:r>
            <w:r>
              <w:rPr>
                <w:rFonts w:ascii="Arial" w:hAnsi="Arial" w:cs="Arial"/>
                <w:sz w:val="24"/>
              </w:rPr>
              <w:t>to understand how it can be used for a particular task.</w:t>
            </w:r>
          </w:p>
        </w:tc>
        <w:tc>
          <w:tcPr>
            <w:tcW w:w="830" w:type="dxa"/>
            <w:vAlign w:val="center"/>
          </w:tcPr>
          <w:p w14:paraId="5072DA30"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38</w:t>
            </w:r>
          </w:p>
        </w:tc>
        <w:tc>
          <w:tcPr>
            <w:tcW w:w="1465" w:type="dxa"/>
            <w:vAlign w:val="center"/>
          </w:tcPr>
          <w:p w14:paraId="6129388E"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67</w:t>
            </w:r>
          </w:p>
        </w:tc>
        <w:tc>
          <w:tcPr>
            <w:tcW w:w="1763" w:type="dxa"/>
          </w:tcPr>
          <w:p w14:paraId="056B869E"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C4317">
              <w:rPr>
                <w:rFonts w:ascii="Arial" w:hAnsi="Arial" w:cs="Arial"/>
                <w:color w:val="000000" w:themeColor="text1"/>
                <w:sz w:val="24"/>
                <w:szCs w:val="24"/>
              </w:rPr>
              <w:t>Moderately Effective</w:t>
            </w:r>
          </w:p>
        </w:tc>
      </w:tr>
      <w:tr w:rsidR="004D40EA" w:rsidRPr="00A33D97" w14:paraId="3C86688E" w14:textId="77777777" w:rsidTr="009C45A7">
        <w:tc>
          <w:tcPr>
            <w:tcW w:w="4253" w:type="dxa"/>
          </w:tcPr>
          <w:p w14:paraId="79982936" w14:textId="77777777" w:rsidR="004D40EA" w:rsidRDefault="004D40EA" w:rsidP="009C45A7">
            <w:pPr>
              <w:pStyle w:val="TableParagraph"/>
              <w:spacing w:line="271" w:lineRule="exact"/>
              <w:ind w:left="127"/>
              <w:rPr>
                <w:rFonts w:ascii="Arial"/>
                <w:b/>
                <w:sz w:val="24"/>
              </w:rPr>
            </w:pPr>
            <w:r>
              <w:rPr>
                <w:rFonts w:ascii="Arial"/>
                <w:b/>
                <w:sz w:val="24"/>
              </w:rPr>
              <w:t>Learnability</w:t>
            </w:r>
          </w:p>
          <w:p w14:paraId="5D71E66A" w14:textId="77777777" w:rsidR="004D40EA" w:rsidRDefault="004D40EA" w:rsidP="009C45A7">
            <w:pPr>
              <w:spacing w:after="0" w:line="240" w:lineRule="auto"/>
              <w:ind w:left="420"/>
              <w:jc w:val="both"/>
              <w:rPr>
                <w:sz w:val="24"/>
                <w:szCs w:val="24"/>
              </w:rPr>
            </w:pPr>
            <w:r w:rsidRPr="0097634F">
              <w:rPr>
                <w:rFonts w:ascii="Arial" w:hAnsi="Arial" w:cs="Arial"/>
                <w:sz w:val="24"/>
              </w:rPr>
              <w:t>The</w:t>
            </w:r>
            <w:r w:rsidRPr="0097634F">
              <w:rPr>
                <w:rFonts w:ascii="Arial" w:hAnsi="Arial" w:cs="Arial"/>
                <w:spacing w:val="-1"/>
                <w:sz w:val="24"/>
              </w:rPr>
              <w:t xml:space="preserve"> </w:t>
            </w:r>
            <w:r w:rsidRPr="0097634F">
              <w:rPr>
                <w:rFonts w:ascii="Arial" w:hAnsi="Arial" w:cs="Arial"/>
                <w:sz w:val="24"/>
              </w:rPr>
              <w:t>software</w:t>
            </w:r>
            <w:r w:rsidRPr="0097634F">
              <w:rPr>
                <w:rFonts w:ascii="Arial" w:hAnsi="Arial" w:cs="Arial"/>
                <w:spacing w:val="-1"/>
                <w:sz w:val="24"/>
              </w:rPr>
              <w:t xml:space="preserve"> </w:t>
            </w:r>
            <w:r w:rsidRPr="0097634F">
              <w:rPr>
                <w:rFonts w:ascii="Arial" w:hAnsi="Arial" w:cs="Arial"/>
                <w:sz w:val="24"/>
              </w:rPr>
              <w:t>is</w:t>
            </w:r>
            <w:r w:rsidRPr="0097634F">
              <w:rPr>
                <w:rFonts w:ascii="Arial" w:hAnsi="Arial" w:cs="Arial"/>
                <w:spacing w:val="-1"/>
                <w:sz w:val="24"/>
              </w:rPr>
              <w:t xml:space="preserve"> </w:t>
            </w:r>
            <w:r w:rsidRPr="0097634F">
              <w:rPr>
                <w:rFonts w:ascii="Arial" w:hAnsi="Arial" w:cs="Arial"/>
                <w:sz w:val="24"/>
              </w:rPr>
              <w:t>easy</w:t>
            </w:r>
            <w:r w:rsidRPr="0097634F">
              <w:rPr>
                <w:rFonts w:ascii="Arial" w:hAnsi="Arial" w:cs="Arial"/>
                <w:spacing w:val="-4"/>
                <w:sz w:val="24"/>
              </w:rPr>
              <w:t xml:space="preserve"> </w:t>
            </w:r>
            <w:r w:rsidRPr="0097634F">
              <w:rPr>
                <w:rFonts w:ascii="Arial" w:hAnsi="Arial" w:cs="Arial"/>
                <w:sz w:val="24"/>
              </w:rPr>
              <w:t>to</w:t>
            </w:r>
            <w:r w:rsidRPr="0097634F">
              <w:rPr>
                <w:rFonts w:ascii="Arial" w:hAnsi="Arial" w:cs="Arial"/>
                <w:spacing w:val="-1"/>
                <w:sz w:val="24"/>
              </w:rPr>
              <w:t xml:space="preserve"> </w:t>
            </w:r>
            <w:r w:rsidRPr="0097634F">
              <w:rPr>
                <w:rFonts w:ascii="Arial" w:hAnsi="Arial" w:cs="Arial"/>
                <w:sz w:val="24"/>
              </w:rPr>
              <w:t>learn</w:t>
            </w:r>
            <w:r w:rsidRPr="0097634F">
              <w:rPr>
                <w:rFonts w:ascii="Arial" w:hAnsi="Arial" w:cs="Arial"/>
                <w:spacing w:val="-1"/>
                <w:sz w:val="24"/>
              </w:rPr>
              <w:t xml:space="preserve"> </w:t>
            </w:r>
            <w:r w:rsidRPr="0097634F">
              <w:rPr>
                <w:rFonts w:ascii="Arial" w:hAnsi="Arial" w:cs="Arial"/>
                <w:sz w:val="24"/>
              </w:rPr>
              <w:t>with</w:t>
            </w:r>
            <w:r>
              <w:rPr>
                <w:rFonts w:ascii="Arial" w:hAnsi="Arial" w:cs="Arial"/>
                <w:sz w:val="24"/>
              </w:rPr>
              <w:t xml:space="preserve"> minimum </w:t>
            </w:r>
            <w:r w:rsidRPr="0097634F">
              <w:rPr>
                <w:rFonts w:ascii="Arial" w:hAnsi="Arial" w:cs="Arial"/>
                <w:sz w:val="24"/>
              </w:rPr>
              <w:t>supervision.</w:t>
            </w:r>
          </w:p>
        </w:tc>
        <w:tc>
          <w:tcPr>
            <w:tcW w:w="830" w:type="dxa"/>
            <w:vAlign w:val="center"/>
          </w:tcPr>
          <w:p w14:paraId="75A15CA0" w14:textId="77777777" w:rsidR="004D40EA" w:rsidRDefault="004D40EA" w:rsidP="009C45A7">
            <w:pPr>
              <w:jc w:val="center"/>
              <w:rPr>
                <w:rFonts w:ascii="Arial" w:hAnsi="Arial" w:cs="Arial"/>
                <w:color w:val="000000"/>
                <w:sz w:val="24"/>
                <w:szCs w:val="24"/>
              </w:rPr>
            </w:pPr>
            <w:r>
              <w:rPr>
                <w:rFonts w:ascii="Arial" w:hAnsi="Arial" w:cs="Arial"/>
                <w:color w:val="000000"/>
              </w:rPr>
              <w:t>3.38</w:t>
            </w:r>
          </w:p>
        </w:tc>
        <w:tc>
          <w:tcPr>
            <w:tcW w:w="1465" w:type="dxa"/>
            <w:vAlign w:val="center"/>
          </w:tcPr>
          <w:p w14:paraId="4A6B6A73" w14:textId="77777777" w:rsidR="004D40EA" w:rsidRDefault="004D40EA" w:rsidP="009C45A7">
            <w:pPr>
              <w:jc w:val="center"/>
              <w:rPr>
                <w:rFonts w:ascii="Arial" w:hAnsi="Arial" w:cs="Arial"/>
                <w:color w:val="000000"/>
                <w:sz w:val="24"/>
                <w:szCs w:val="24"/>
              </w:rPr>
            </w:pPr>
            <w:r>
              <w:rPr>
                <w:rFonts w:ascii="Arial" w:hAnsi="Arial" w:cs="Arial"/>
                <w:color w:val="000000"/>
              </w:rPr>
              <w:t>0.60</w:t>
            </w:r>
          </w:p>
        </w:tc>
        <w:tc>
          <w:tcPr>
            <w:tcW w:w="1763" w:type="dxa"/>
          </w:tcPr>
          <w:p w14:paraId="15DF8F3A"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C4317">
              <w:rPr>
                <w:rFonts w:ascii="Arial" w:hAnsi="Arial" w:cs="Arial"/>
                <w:color w:val="000000" w:themeColor="text1"/>
                <w:sz w:val="24"/>
                <w:szCs w:val="24"/>
              </w:rPr>
              <w:t>Moderately Effective</w:t>
            </w:r>
          </w:p>
        </w:tc>
      </w:tr>
      <w:tr w:rsidR="004D40EA" w:rsidRPr="00A33D97" w14:paraId="6B35B7FA" w14:textId="77777777" w:rsidTr="009C45A7">
        <w:tc>
          <w:tcPr>
            <w:tcW w:w="4253" w:type="dxa"/>
          </w:tcPr>
          <w:p w14:paraId="0B65EA2E" w14:textId="77777777" w:rsidR="004D40EA" w:rsidRDefault="004D40EA" w:rsidP="009C45A7">
            <w:pPr>
              <w:pStyle w:val="TableParagraph"/>
              <w:spacing w:line="271" w:lineRule="exact"/>
              <w:ind w:left="127"/>
              <w:rPr>
                <w:rFonts w:ascii="Arial"/>
                <w:b/>
                <w:sz w:val="24"/>
              </w:rPr>
            </w:pPr>
            <w:r>
              <w:rPr>
                <w:rFonts w:ascii="Arial"/>
                <w:b/>
                <w:sz w:val="24"/>
              </w:rPr>
              <w:t>Recoverability</w:t>
            </w:r>
          </w:p>
          <w:p w14:paraId="5FD58AFA" w14:textId="77777777" w:rsidR="004D40EA" w:rsidRDefault="004D40EA" w:rsidP="009C45A7">
            <w:pPr>
              <w:spacing w:after="0" w:line="240" w:lineRule="auto"/>
              <w:jc w:val="both"/>
              <w:rPr>
                <w:b/>
                <w:color w:val="943634" w:themeColor="accent2" w:themeShade="BF"/>
                <w:sz w:val="24"/>
                <w:szCs w:val="24"/>
              </w:rPr>
            </w:pPr>
            <w:r>
              <w:rPr>
                <w:rFonts w:ascii="Arial" w:hAnsi="Arial" w:cs="Arial"/>
                <w:sz w:val="24"/>
              </w:rPr>
              <w:t>The software enables the user to operate and control it.</w:t>
            </w:r>
          </w:p>
        </w:tc>
        <w:tc>
          <w:tcPr>
            <w:tcW w:w="830" w:type="dxa"/>
            <w:vAlign w:val="center"/>
          </w:tcPr>
          <w:p w14:paraId="1E416F5D" w14:textId="77777777" w:rsidR="004D40EA" w:rsidRDefault="004D40EA" w:rsidP="009C45A7">
            <w:pPr>
              <w:jc w:val="center"/>
              <w:rPr>
                <w:rFonts w:ascii="Arial" w:hAnsi="Arial" w:cs="Arial"/>
                <w:color w:val="000000"/>
              </w:rPr>
            </w:pPr>
            <w:r>
              <w:rPr>
                <w:rFonts w:ascii="Arial" w:hAnsi="Arial" w:cs="Arial"/>
                <w:color w:val="000000"/>
              </w:rPr>
              <w:t>3.28</w:t>
            </w:r>
          </w:p>
        </w:tc>
        <w:tc>
          <w:tcPr>
            <w:tcW w:w="1465" w:type="dxa"/>
            <w:vAlign w:val="center"/>
          </w:tcPr>
          <w:p w14:paraId="4F5A14C2" w14:textId="77777777" w:rsidR="004D40EA" w:rsidRDefault="004D40EA" w:rsidP="009C45A7">
            <w:pPr>
              <w:jc w:val="center"/>
              <w:rPr>
                <w:rFonts w:ascii="Arial" w:hAnsi="Arial" w:cs="Arial"/>
                <w:color w:val="000000"/>
              </w:rPr>
            </w:pPr>
            <w:r>
              <w:rPr>
                <w:rFonts w:ascii="Arial" w:hAnsi="Arial" w:cs="Arial"/>
                <w:color w:val="000000"/>
              </w:rPr>
              <w:t>0.73</w:t>
            </w:r>
          </w:p>
        </w:tc>
        <w:tc>
          <w:tcPr>
            <w:tcW w:w="1763" w:type="dxa"/>
          </w:tcPr>
          <w:p w14:paraId="4DDB2560" w14:textId="77777777" w:rsidR="004D40EA" w:rsidRDefault="004D40EA" w:rsidP="009C45A7">
            <w:pPr>
              <w:spacing w:after="0" w:line="240" w:lineRule="auto"/>
              <w:jc w:val="center"/>
              <w:rPr>
                <w:rFonts w:ascii="Arial" w:hAnsi="Arial" w:cs="Arial"/>
                <w:color w:val="000000" w:themeColor="text1"/>
                <w:sz w:val="24"/>
                <w:szCs w:val="24"/>
              </w:rPr>
            </w:pPr>
            <w:r w:rsidRPr="00AC4317">
              <w:rPr>
                <w:rFonts w:ascii="Arial" w:hAnsi="Arial" w:cs="Arial"/>
                <w:color w:val="000000" w:themeColor="text1"/>
                <w:sz w:val="24"/>
                <w:szCs w:val="24"/>
              </w:rPr>
              <w:t>Moderately Effective</w:t>
            </w:r>
          </w:p>
        </w:tc>
      </w:tr>
      <w:tr w:rsidR="004D40EA" w:rsidRPr="00A33D97" w14:paraId="550849CF" w14:textId="77777777" w:rsidTr="009C45A7">
        <w:tc>
          <w:tcPr>
            <w:tcW w:w="4253" w:type="dxa"/>
          </w:tcPr>
          <w:p w14:paraId="06DFE570" w14:textId="77777777" w:rsidR="004D40EA" w:rsidRPr="00A33D97" w:rsidRDefault="004D40EA" w:rsidP="009C45A7">
            <w:pPr>
              <w:spacing w:after="0" w:line="240" w:lineRule="auto"/>
              <w:jc w:val="right"/>
              <w:rPr>
                <w:rFonts w:ascii="Arial" w:hAnsi="Arial" w:cs="Arial"/>
                <w:b/>
                <w:color w:val="000000" w:themeColor="text1"/>
                <w:sz w:val="24"/>
                <w:szCs w:val="24"/>
              </w:rPr>
            </w:pPr>
            <w:r w:rsidRPr="00A33D97">
              <w:rPr>
                <w:rFonts w:ascii="Arial" w:hAnsi="Arial" w:cs="Arial"/>
                <w:b/>
                <w:color w:val="000000" w:themeColor="text1"/>
                <w:sz w:val="24"/>
                <w:szCs w:val="24"/>
              </w:rPr>
              <w:t>Weighted Mean</w:t>
            </w:r>
          </w:p>
        </w:tc>
        <w:tc>
          <w:tcPr>
            <w:tcW w:w="830" w:type="dxa"/>
            <w:vAlign w:val="bottom"/>
          </w:tcPr>
          <w:p w14:paraId="5671B7A7" w14:textId="77777777" w:rsidR="004D40EA" w:rsidRDefault="004D40EA" w:rsidP="009C45A7">
            <w:pPr>
              <w:jc w:val="center"/>
              <w:rPr>
                <w:rFonts w:ascii="Arial" w:hAnsi="Arial" w:cs="Arial"/>
                <w:b/>
                <w:bCs/>
                <w:color w:val="000000"/>
                <w:sz w:val="24"/>
                <w:szCs w:val="24"/>
              </w:rPr>
            </w:pPr>
            <w:r>
              <w:rPr>
                <w:rFonts w:ascii="Arial" w:hAnsi="Arial" w:cs="Arial"/>
                <w:b/>
                <w:bCs/>
                <w:color w:val="000000"/>
              </w:rPr>
              <w:t>3.35</w:t>
            </w:r>
          </w:p>
        </w:tc>
        <w:tc>
          <w:tcPr>
            <w:tcW w:w="1465" w:type="dxa"/>
            <w:vAlign w:val="bottom"/>
          </w:tcPr>
          <w:p w14:paraId="639F63D2" w14:textId="77777777" w:rsidR="004D40EA" w:rsidRDefault="004D40EA" w:rsidP="009C45A7">
            <w:pPr>
              <w:jc w:val="center"/>
              <w:rPr>
                <w:rFonts w:ascii="Arial" w:hAnsi="Arial" w:cs="Arial"/>
                <w:b/>
                <w:bCs/>
                <w:color w:val="000000"/>
                <w:sz w:val="24"/>
                <w:szCs w:val="24"/>
              </w:rPr>
            </w:pPr>
            <w:r>
              <w:rPr>
                <w:rFonts w:ascii="Arial" w:hAnsi="Arial" w:cs="Arial"/>
                <w:b/>
                <w:bCs/>
                <w:color w:val="000000"/>
              </w:rPr>
              <w:t>0.67</w:t>
            </w:r>
          </w:p>
        </w:tc>
        <w:tc>
          <w:tcPr>
            <w:tcW w:w="1763" w:type="dxa"/>
          </w:tcPr>
          <w:p w14:paraId="74C56D8A" w14:textId="77777777" w:rsidR="004D40EA" w:rsidRPr="00757E70" w:rsidRDefault="004D40EA" w:rsidP="009C45A7">
            <w:pPr>
              <w:spacing w:after="0" w:line="240" w:lineRule="auto"/>
              <w:jc w:val="center"/>
              <w:rPr>
                <w:b/>
                <w:bCs/>
              </w:rPr>
            </w:pPr>
            <w:r w:rsidRPr="00757E70">
              <w:rPr>
                <w:rFonts w:ascii="Arial" w:hAnsi="Arial" w:cs="Arial"/>
                <w:b/>
                <w:bCs/>
                <w:color w:val="000000" w:themeColor="text1"/>
                <w:sz w:val="24"/>
                <w:szCs w:val="24"/>
              </w:rPr>
              <w:t>Moderately Effective</w:t>
            </w:r>
          </w:p>
        </w:tc>
      </w:tr>
    </w:tbl>
    <w:p w14:paraId="3A045BA6" w14:textId="77777777" w:rsidR="004D40EA" w:rsidRPr="00D35F5A" w:rsidRDefault="004D40EA" w:rsidP="004D40EA">
      <w:pPr>
        <w:spacing w:after="0" w:line="480" w:lineRule="auto"/>
        <w:jc w:val="center"/>
        <w:rPr>
          <w:rFonts w:ascii="Arial" w:hAnsi="Arial" w:cs="Arial"/>
          <w:b/>
          <w:color w:val="000000" w:themeColor="text1"/>
          <w:sz w:val="24"/>
          <w:szCs w:val="24"/>
        </w:rPr>
      </w:pPr>
      <w:r>
        <w:rPr>
          <w:rFonts w:ascii="Arial" w:hAnsi="Arial" w:cs="Arial"/>
          <w:b/>
          <w:color w:val="000000" w:themeColor="text1"/>
          <w:sz w:val="24"/>
          <w:szCs w:val="24"/>
        </w:rPr>
        <w:t xml:space="preserve"> Table 7. </w:t>
      </w:r>
      <w:r w:rsidRPr="00A33D97">
        <w:rPr>
          <w:rFonts w:ascii="Arial" w:hAnsi="Arial" w:cs="Arial"/>
          <w:b/>
          <w:color w:val="000000" w:themeColor="text1"/>
          <w:sz w:val="24"/>
          <w:szCs w:val="24"/>
        </w:rPr>
        <w:t xml:space="preserve">Usability </w:t>
      </w:r>
      <w:r>
        <w:rPr>
          <w:rFonts w:ascii="Arial" w:hAnsi="Arial" w:cs="Arial"/>
          <w:b/>
          <w:color w:val="000000" w:themeColor="text1"/>
          <w:sz w:val="24"/>
          <w:szCs w:val="24"/>
        </w:rPr>
        <w:t>of the System</w:t>
      </w:r>
    </w:p>
    <w:p w14:paraId="543CB3CA" w14:textId="77777777" w:rsidR="004D40EA" w:rsidRPr="00E0064A" w:rsidRDefault="004D40EA" w:rsidP="004D40EA">
      <w:pPr>
        <w:spacing w:after="0" w:line="480" w:lineRule="auto"/>
        <w:ind w:firstLine="720"/>
        <w:jc w:val="both"/>
        <w:rPr>
          <w:rFonts w:ascii="Arial" w:hAnsi="Arial" w:cs="Arial"/>
          <w:sz w:val="24"/>
          <w:szCs w:val="24"/>
        </w:rPr>
      </w:pPr>
      <w:r>
        <w:rPr>
          <w:rFonts w:ascii="Arial" w:hAnsi="Arial" w:cs="Arial"/>
          <w:sz w:val="24"/>
          <w:szCs w:val="24"/>
        </w:rPr>
        <w:t>Results revealed</w:t>
      </w:r>
      <w:r w:rsidRPr="00E0064A">
        <w:rPr>
          <w:rFonts w:ascii="Arial" w:hAnsi="Arial" w:cs="Arial"/>
          <w:sz w:val="24"/>
          <w:szCs w:val="24"/>
        </w:rPr>
        <w:t xml:space="preserve"> that the overall </w:t>
      </w:r>
      <w:r>
        <w:rPr>
          <w:rFonts w:ascii="Arial" w:hAnsi="Arial" w:cs="Arial"/>
          <w:sz w:val="24"/>
          <w:szCs w:val="24"/>
        </w:rPr>
        <w:t>assessment of the respondents on the level</w:t>
      </w:r>
      <w:r w:rsidRPr="00E0064A">
        <w:rPr>
          <w:rFonts w:ascii="Arial" w:hAnsi="Arial" w:cs="Arial"/>
          <w:sz w:val="24"/>
          <w:szCs w:val="24"/>
        </w:rPr>
        <w:t xml:space="preserve"> </w:t>
      </w:r>
      <w:r>
        <w:rPr>
          <w:rFonts w:ascii="Arial" w:hAnsi="Arial" w:cs="Arial"/>
          <w:sz w:val="24"/>
          <w:szCs w:val="24"/>
        </w:rPr>
        <w:t>usabilit</w:t>
      </w:r>
      <w:r w:rsidRPr="00E0064A">
        <w:rPr>
          <w:rFonts w:ascii="Arial" w:hAnsi="Arial" w:cs="Arial"/>
          <w:sz w:val="24"/>
          <w:szCs w:val="24"/>
        </w:rPr>
        <w:t xml:space="preserve">y of the </w:t>
      </w:r>
      <w:r>
        <w:rPr>
          <w:rFonts w:ascii="Arial" w:hAnsi="Arial" w:cs="Arial"/>
          <w:sz w:val="24"/>
          <w:szCs w:val="24"/>
        </w:rPr>
        <w:t>system is moderately effective with a</w:t>
      </w:r>
      <w:r w:rsidRPr="00E0064A">
        <w:rPr>
          <w:rFonts w:ascii="Arial" w:hAnsi="Arial" w:cs="Arial"/>
          <w:sz w:val="24"/>
          <w:szCs w:val="24"/>
        </w:rPr>
        <w:t xml:space="preserve"> weighted mean of 3.</w:t>
      </w:r>
      <w:r>
        <w:rPr>
          <w:rFonts w:ascii="Arial" w:hAnsi="Arial" w:cs="Arial"/>
          <w:sz w:val="24"/>
          <w:szCs w:val="24"/>
        </w:rPr>
        <w:t>35.</w:t>
      </w:r>
      <w:r w:rsidRPr="00E0064A">
        <w:rPr>
          <w:rFonts w:ascii="Arial" w:hAnsi="Arial" w:cs="Arial"/>
          <w:sz w:val="24"/>
          <w:szCs w:val="24"/>
        </w:rPr>
        <w:t xml:space="preserve"> The respondents assessed that the </w:t>
      </w:r>
      <w:r w:rsidRPr="0097634F">
        <w:rPr>
          <w:rFonts w:ascii="Arial" w:hAnsi="Arial" w:cs="Arial"/>
          <w:sz w:val="24"/>
        </w:rPr>
        <w:t>s</w:t>
      </w:r>
      <w:r>
        <w:rPr>
          <w:rFonts w:ascii="Arial" w:hAnsi="Arial" w:cs="Arial"/>
          <w:sz w:val="24"/>
        </w:rPr>
        <w:t>ystem</w:t>
      </w:r>
      <w:r w:rsidRPr="0097634F">
        <w:rPr>
          <w:rFonts w:ascii="Arial" w:hAnsi="Arial" w:cs="Arial"/>
          <w:spacing w:val="-1"/>
          <w:sz w:val="24"/>
        </w:rPr>
        <w:t xml:space="preserve"> </w:t>
      </w:r>
      <w:r w:rsidRPr="0097634F">
        <w:rPr>
          <w:rFonts w:ascii="Arial" w:hAnsi="Arial" w:cs="Arial"/>
          <w:sz w:val="24"/>
        </w:rPr>
        <w:t>enables</w:t>
      </w:r>
      <w:r w:rsidRPr="0097634F">
        <w:rPr>
          <w:rFonts w:ascii="Arial" w:hAnsi="Arial" w:cs="Arial"/>
          <w:spacing w:val="-2"/>
          <w:sz w:val="24"/>
        </w:rPr>
        <w:t xml:space="preserve"> </w:t>
      </w:r>
      <w:r w:rsidRPr="0097634F">
        <w:rPr>
          <w:rFonts w:ascii="Arial" w:hAnsi="Arial" w:cs="Arial"/>
          <w:sz w:val="24"/>
        </w:rPr>
        <w:t>the</w:t>
      </w:r>
      <w:r w:rsidRPr="0097634F">
        <w:rPr>
          <w:rFonts w:ascii="Arial" w:hAnsi="Arial" w:cs="Arial"/>
          <w:spacing w:val="-1"/>
          <w:sz w:val="24"/>
        </w:rPr>
        <w:t xml:space="preserve"> </w:t>
      </w:r>
      <w:r w:rsidRPr="0097634F">
        <w:rPr>
          <w:rFonts w:ascii="Arial" w:hAnsi="Arial" w:cs="Arial"/>
          <w:sz w:val="24"/>
        </w:rPr>
        <w:t>user</w:t>
      </w:r>
      <w:r w:rsidRPr="0097634F">
        <w:rPr>
          <w:rFonts w:ascii="Arial" w:hAnsi="Arial" w:cs="Arial"/>
          <w:spacing w:val="-1"/>
          <w:sz w:val="24"/>
        </w:rPr>
        <w:t xml:space="preserve"> </w:t>
      </w:r>
      <w:r>
        <w:rPr>
          <w:rFonts w:ascii="Arial" w:hAnsi="Arial" w:cs="Arial"/>
          <w:sz w:val="24"/>
        </w:rPr>
        <w:t xml:space="preserve">to understand how it </w:t>
      </w:r>
      <w:r>
        <w:rPr>
          <w:rFonts w:ascii="Arial" w:hAnsi="Arial" w:cs="Arial"/>
          <w:sz w:val="24"/>
        </w:rPr>
        <w:lastRenderedPageBreak/>
        <w:t>can be used for a particular task</w:t>
      </w:r>
      <w:r>
        <w:rPr>
          <w:rFonts w:ascii="Arial" w:hAnsi="Arial" w:cs="Arial"/>
          <w:sz w:val="24"/>
          <w:szCs w:val="24"/>
        </w:rPr>
        <w:t xml:space="preserve"> and it is easy to learn with minimum supervision as moderately </w:t>
      </w:r>
      <w:r w:rsidRPr="00E0064A">
        <w:rPr>
          <w:rFonts w:ascii="Arial" w:hAnsi="Arial" w:cs="Arial"/>
          <w:sz w:val="24"/>
          <w:szCs w:val="24"/>
        </w:rPr>
        <w:t xml:space="preserve">effective. </w:t>
      </w:r>
      <w:r>
        <w:rPr>
          <w:rFonts w:ascii="Arial" w:hAnsi="Arial" w:cs="Arial"/>
          <w:sz w:val="24"/>
          <w:szCs w:val="24"/>
        </w:rPr>
        <w:t>Both</w:t>
      </w:r>
      <w:r w:rsidRPr="00E0064A">
        <w:rPr>
          <w:rFonts w:ascii="Arial" w:hAnsi="Arial" w:cs="Arial"/>
          <w:sz w:val="24"/>
          <w:szCs w:val="24"/>
        </w:rPr>
        <w:t xml:space="preserve"> item</w:t>
      </w:r>
      <w:r>
        <w:rPr>
          <w:rFonts w:ascii="Arial" w:hAnsi="Arial" w:cs="Arial"/>
          <w:sz w:val="24"/>
          <w:szCs w:val="24"/>
        </w:rPr>
        <w:t>s</w:t>
      </w:r>
      <w:r w:rsidRPr="00E0064A">
        <w:rPr>
          <w:rFonts w:ascii="Arial" w:hAnsi="Arial" w:cs="Arial"/>
          <w:sz w:val="24"/>
          <w:szCs w:val="24"/>
        </w:rPr>
        <w:t xml:space="preserve"> </w:t>
      </w:r>
      <w:r>
        <w:rPr>
          <w:rFonts w:ascii="Arial" w:hAnsi="Arial" w:cs="Arial"/>
          <w:sz w:val="24"/>
          <w:szCs w:val="24"/>
        </w:rPr>
        <w:t xml:space="preserve">equally rated by the respondents with a mean of 3.38. </w:t>
      </w:r>
      <w:r w:rsidRPr="00E0064A">
        <w:rPr>
          <w:rFonts w:ascii="Arial" w:hAnsi="Arial" w:cs="Arial"/>
          <w:sz w:val="24"/>
          <w:szCs w:val="24"/>
        </w:rPr>
        <w:t>This i</w:t>
      </w:r>
      <w:r>
        <w:rPr>
          <w:rFonts w:ascii="Arial" w:hAnsi="Arial" w:cs="Arial"/>
          <w:sz w:val="24"/>
          <w:szCs w:val="24"/>
        </w:rPr>
        <w:t>mplies</w:t>
      </w:r>
      <w:r w:rsidRPr="00E0064A">
        <w:rPr>
          <w:rFonts w:ascii="Arial" w:hAnsi="Arial" w:cs="Arial"/>
          <w:sz w:val="24"/>
          <w:szCs w:val="24"/>
        </w:rPr>
        <w:t xml:space="preserve"> that the</w:t>
      </w:r>
      <w:r>
        <w:rPr>
          <w:rFonts w:ascii="Arial" w:hAnsi="Arial" w:cs="Arial"/>
          <w:sz w:val="24"/>
          <w:szCs w:val="24"/>
        </w:rPr>
        <w:t xml:space="preserve"> respondents apparently considered the understandability and learnability of the system because the user can learn and use the system without much effort and with a minimum supervision. So that the researcher believe that the system reached the objective.</w:t>
      </w:r>
    </w:p>
    <w:p w14:paraId="37CA26F9" w14:textId="77777777" w:rsidR="004D40EA" w:rsidRPr="00E0064A" w:rsidRDefault="004D40EA" w:rsidP="004D40EA">
      <w:pPr>
        <w:spacing w:after="0" w:line="480" w:lineRule="auto"/>
        <w:ind w:firstLine="720"/>
        <w:jc w:val="both"/>
        <w:rPr>
          <w:rFonts w:ascii="Arial" w:hAnsi="Arial" w:cs="Arial"/>
          <w:sz w:val="24"/>
          <w:szCs w:val="24"/>
        </w:rPr>
      </w:pPr>
      <w:r>
        <w:rPr>
          <w:rFonts w:ascii="Arial" w:hAnsi="Arial" w:cs="Arial"/>
          <w:sz w:val="24"/>
          <w:szCs w:val="24"/>
        </w:rPr>
        <w:t xml:space="preserve">For the recoverability </w:t>
      </w:r>
      <w:r w:rsidRPr="00E0064A">
        <w:rPr>
          <w:rFonts w:ascii="Arial" w:hAnsi="Arial" w:cs="Arial"/>
          <w:sz w:val="24"/>
          <w:szCs w:val="24"/>
        </w:rPr>
        <w:t>of the system</w:t>
      </w:r>
      <w:r>
        <w:rPr>
          <w:rFonts w:ascii="Arial" w:hAnsi="Arial" w:cs="Arial"/>
          <w:sz w:val="24"/>
          <w:szCs w:val="24"/>
        </w:rPr>
        <w:t xml:space="preserve">, the </w:t>
      </w:r>
      <w:r w:rsidRPr="00E0064A">
        <w:rPr>
          <w:rFonts w:ascii="Arial" w:hAnsi="Arial" w:cs="Arial"/>
          <w:sz w:val="24"/>
          <w:szCs w:val="24"/>
        </w:rPr>
        <w:t>respondents</w:t>
      </w:r>
      <w:r>
        <w:rPr>
          <w:rFonts w:ascii="Arial" w:hAnsi="Arial" w:cs="Arial"/>
          <w:sz w:val="24"/>
          <w:szCs w:val="24"/>
        </w:rPr>
        <w:t xml:space="preserve"> rated this</w:t>
      </w:r>
      <w:r w:rsidRPr="00E0064A">
        <w:rPr>
          <w:rFonts w:ascii="Arial" w:hAnsi="Arial" w:cs="Arial"/>
          <w:sz w:val="24"/>
          <w:szCs w:val="24"/>
        </w:rPr>
        <w:t xml:space="preserve"> with the lowest mean of 3.</w:t>
      </w:r>
      <w:r>
        <w:rPr>
          <w:rFonts w:ascii="Arial" w:hAnsi="Arial" w:cs="Arial"/>
          <w:sz w:val="24"/>
          <w:szCs w:val="24"/>
        </w:rPr>
        <w:t>28</w:t>
      </w:r>
      <w:r w:rsidRPr="00E0064A">
        <w:rPr>
          <w:rFonts w:ascii="Arial" w:hAnsi="Arial" w:cs="Arial"/>
          <w:sz w:val="24"/>
          <w:szCs w:val="24"/>
        </w:rPr>
        <w:t xml:space="preserve"> with standard deviation of 0.</w:t>
      </w:r>
      <w:r>
        <w:rPr>
          <w:rFonts w:ascii="Arial" w:hAnsi="Arial" w:cs="Arial"/>
          <w:sz w:val="24"/>
          <w:szCs w:val="24"/>
        </w:rPr>
        <w:t>73</w:t>
      </w:r>
      <w:r w:rsidRPr="00E0064A">
        <w:rPr>
          <w:rFonts w:ascii="Arial" w:hAnsi="Arial" w:cs="Arial"/>
          <w:sz w:val="24"/>
          <w:szCs w:val="24"/>
        </w:rPr>
        <w:t xml:space="preserve">. </w:t>
      </w:r>
      <w:r>
        <w:rPr>
          <w:rFonts w:ascii="Arial" w:hAnsi="Arial" w:cs="Arial"/>
          <w:sz w:val="24"/>
          <w:szCs w:val="24"/>
        </w:rPr>
        <w:t>This could mean that they perceived that the system can be operated and controlled by the user only to</w:t>
      </w:r>
      <w:r w:rsidRPr="00E0064A">
        <w:rPr>
          <w:rFonts w:ascii="Arial" w:hAnsi="Arial" w:cs="Arial"/>
          <w:sz w:val="24"/>
          <w:szCs w:val="24"/>
        </w:rPr>
        <w:t xml:space="preserve"> </w:t>
      </w:r>
      <w:r>
        <w:rPr>
          <w:rFonts w:ascii="Arial" w:hAnsi="Arial" w:cs="Arial"/>
          <w:sz w:val="24"/>
          <w:szCs w:val="24"/>
        </w:rPr>
        <w:t xml:space="preserve">moderate </w:t>
      </w:r>
      <w:r w:rsidRPr="00E0064A">
        <w:rPr>
          <w:rFonts w:ascii="Arial" w:hAnsi="Arial" w:cs="Arial"/>
          <w:sz w:val="24"/>
          <w:szCs w:val="24"/>
        </w:rPr>
        <w:t xml:space="preserve">effectiveness.  </w:t>
      </w:r>
    </w:p>
    <w:p w14:paraId="38DEE067" w14:textId="0A6F5978" w:rsidR="004D40EA" w:rsidRDefault="004D40EA" w:rsidP="004D40EA">
      <w:pPr>
        <w:spacing w:after="0" w:line="480" w:lineRule="auto"/>
        <w:ind w:firstLine="720"/>
        <w:jc w:val="both"/>
        <w:rPr>
          <w:rFonts w:ascii="Arial" w:hAnsi="Arial" w:cs="Arial"/>
          <w:b/>
          <w:color w:val="000000" w:themeColor="text1"/>
          <w:sz w:val="24"/>
          <w:szCs w:val="24"/>
        </w:rPr>
      </w:pPr>
      <w:r w:rsidRPr="00A33D97">
        <w:rPr>
          <w:rFonts w:ascii="Arial" w:hAnsi="Arial" w:cs="Arial"/>
          <w:b/>
          <w:color w:val="000000" w:themeColor="text1"/>
          <w:sz w:val="24"/>
          <w:szCs w:val="24"/>
        </w:rPr>
        <w:t>Efficiency.</w:t>
      </w:r>
      <w:r w:rsidRPr="00A33D97">
        <w:rPr>
          <w:rFonts w:ascii="Arial" w:hAnsi="Arial" w:cs="Arial"/>
          <w:color w:val="000000" w:themeColor="text1"/>
          <w:sz w:val="24"/>
          <w:szCs w:val="24"/>
        </w:rPr>
        <w:t xml:space="preserve"> The post-survey assessment of the students on the efficiency of the </w:t>
      </w:r>
      <w:r>
        <w:rPr>
          <w:rFonts w:ascii="Arial" w:hAnsi="Arial" w:cs="Arial"/>
          <w:color w:val="000000" w:themeColor="text1"/>
          <w:sz w:val="24"/>
          <w:szCs w:val="24"/>
        </w:rPr>
        <w:t>system</w:t>
      </w:r>
      <w:r w:rsidRPr="00A33D97">
        <w:rPr>
          <w:rFonts w:ascii="Arial" w:hAnsi="Arial" w:cs="Arial"/>
          <w:color w:val="000000" w:themeColor="text1"/>
          <w:sz w:val="24"/>
          <w:szCs w:val="24"/>
        </w:rPr>
        <w:t xml:space="preserve"> is presented in Table </w:t>
      </w:r>
      <w:r>
        <w:rPr>
          <w:rFonts w:ascii="Arial" w:hAnsi="Arial" w:cs="Arial"/>
          <w:color w:val="000000" w:themeColor="text1"/>
          <w:sz w:val="24"/>
          <w:szCs w:val="24"/>
        </w:rPr>
        <w:t>8</w:t>
      </w:r>
    </w:p>
    <w:p w14:paraId="59539314" w14:textId="77777777" w:rsidR="004D40EA" w:rsidRPr="00A33D97" w:rsidRDefault="004D40EA" w:rsidP="004D40EA">
      <w:pPr>
        <w:spacing w:after="0" w:line="480" w:lineRule="auto"/>
        <w:jc w:val="center"/>
        <w:rPr>
          <w:rFonts w:ascii="Arial" w:hAnsi="Arial" w:cs="Arial"/>
          <w:b/>
          <w:color w:val="000000" w:themeColor="text1"/>
          <w:sz w:val="24"/>
          <w:szCs w:val="24"/>
        </w:rPr>
      </w:pPr>
      <w:r>
        <w:rPr>
          <w:rFonts w:ascii="Arial" w:hAnsi="Arial" w:cs="Arial"/>
          <w:b/>
          <w:color w:val="000000" w:themeColor="text1"/>
          <w:sz w:val="24"/>
          <w:szCs w:val="24"/>
        </w:rPr>
        <w:t>Table 8. Efficiency of the System</w:t>
      </w:r>
    </w:p>
    <w:tbl>
      <w:tblPr>
        <w:tblStyle w:val="TableGrid"/>
        <w:tblW w:w="8221"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164"/>
        <w:gridCol w:w="830"/>
        <w:gridCol w:w="1464"/>
        <w:gridCol w:w="1763"/>
      </w:tblGrid>
      <w:tr w:rsidR="004D40EA" w:rsidRPr="00A33D97" w14:paraId="05012CB2" w14:textId="77777777" w:rsidTr="009C45A7">
        <w:tc>
          <w:tcPr>
            <w:tcW w:w="4164" w:type="dxa"/>
          </w:tcPr>
          <w:p w14:paraId="763E40ED" w14:textId="77777777" w:rsidR="004D40EA" w:rsidRPr="00A33D97" w:rsidRDefault="004D40EA" w:rsidP="009C45A7">
            <w:pPr>
              <w:spacing w:after="0" w:line="240" w:lineRule="auto"/>
              <w:rPr>
                <w:rFonts w:ascii="Arial" w:hAnsi="Arial" w:cs="Arial"/>
                <w:b/>
                <w:color w:val="000000" w:themeColor="text1"/>
                <w:sz w:val="24"/>
                <w:szCs w:val="24"/>
              </w:rPr>
            </w:pPr>
          </w:p>
        </w:tc>
        <w:tc>
          <w:tcPr>
            <w:tcW w:w="830" w:type="dxa"/>
          </w:tcPr>
          <w:p w14:paraId="4D4DBC0F"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Mean</w:t>
            </w:r>
          </w:p>
        </w:tc>
        <w:tc>
          <w:tcPr>
            <w:tcW w:w="1464" w:type="dxa"/>
          </w:tcPr>
          <w:p w14:paraId="3A345DF2"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Standard Deviation</w:t>
            </w:r>
          </w:p>
        </w:tc>
        <w:tc>
          <w:tcPr>
            <w:tcW w:w="1763" w:type="dxa"/>
          </w:tcPr>
          <w:p w14:paraId="0604E63C"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Verbal Interpretation</w:t>
            </w:r>
          </w:p>
        </w:tc>
      </w:tr>
      <w:tr w:rsidR="004D40EA" w:rsidRPr="00A33D97" w14:paraId="179EEFC7" w14:textId="77777777" w:rsidTr="009C45A7">
        <w:tc>
          <w:tcPr>
            <w:tcW w:w="4164" w:type="dxa"/>
          </w:tcPr>
          <w:p w14:paraId="191C522D" w14:textId="77777777" w:rsidR="004D40EA" w:rsidRDefault="004D40EA" w:rsidP="009C45A7">
            <w:pPr>
              <w:pStyle w:val="TableParagraph"/>
              <w:spacing w:line="272" w:lineRule="exact"/>
              <w:ind w:left="127"/>
              <w:rPr>
                <w:rFonts w:ascii="Arial"/>
                <w:b/>
                <w:sz w:val="24"/>
              </w:rPr>
            </w:pPr>
            <w:r>
              <w:rPr>
                <w:rFonts w:ascii="Arial"/>
                <w:b/>
                <w:sz w:val="24"/>
              </w:rPr>
              <w:t>Resource</w:t>
            </w:r>
            <w:r>
              <w:rPr>
                <w:rFonts w:ascii="Arial"/>
                <w:b/>
                <w:spacing w:val="-1"/>
                <w:sz w:val="24"/>
              </w:rPr>
              <w:t xml:space="preserve"> </w:t>
            </w:r>
            <w:r>
              <w:rPr>
                <w:rFonts w:ascii="Arial"/>
                <w:b/>
                <w:sz w:val="24"/>
              </w:rPr>
              <w:t>Utilization</w:t>
            </w:r>
          </w:p>
          <w:p w14:paraId="6E8953F3" w14:textId="77777777" w:rsidR="004D40EA" w:rsidRDefault="004D40EA" w:rsidP="009C45A7">
            <w:pPr>
              <w:spacing w:after="0" w:line="240" w:lineRule="auto"/>
              <w:ind w:left="360"/>
              <w:jc w:val="both"/>
              <w:rPr>
                <w:sz w:val="24"/>
                <w:szCs w:val="24"/>
              </w:rPr>
            </w:pPr>
            <w:r>
              <w:rPr>
                <w:rFonts w:ascii="Arial" w:hAnsi="Arial" w:cs="Arial"/>
                <w:sz w:val="24"/>
                <w:szCs w:val="24"/>
              </w:rPr>
              <w:t>The software uses appropriate amounts and types of resources when the software performs its function.</w:t>
            </w:r>
          </w:p>
        </w:tc>
        <w:tc>
          <w:tcPr>
            <w:tcW w:w="830" w:type="dxa"/>
            <w:vAlign w:val="center"/>
          </w:tcPr>
          <w:p w14:paraId="256675AF" w14:textId="77777777" w:rsidR="004D40EA" w:rsidRDefault="004D40EA" w:rsidP="009C45A7">
            <w:pPr>
              <w:jc w:val="center"/>
              <w:rPr>
                <w:rFonts w:ascii="Arial" w:hAnsi="Arial" w:cs="Arial"/>
                <w:color w:val="000000"/>
                <w:sz w:val="24"/>
                <w:szCs w:val="24"/>
              </w:rPr>
            </w:pPr>
            <w:r>
              <w:rPr>
                <w:rFonts w:ascii="Arial" w:hAnsi="Arial" w:cs="Arial"/>
                <w:color w:val="000000"/>
              </w:rPr>
              <w:t>3.40</w:t>
            </w:r>
          </w:p>
        </w:tc>
        <w:tc>
          <w:tcPr>
            <w:tcW w:w="1464" w:type="dxa"/>
            <w:vAlign w:val="center"/>
          </w:tcPr>
          <w:p w14:paraId="66BD7D55" w14:textId="77777777" w:rsidR="004D40EA" w:rsidRDefault="004D40EA" w:rsidP="009C45A7">
            <w:pPr>
              <w:jc w:val="center"/>
              <w:rPr>
                <w:rFonts w:ascii="Arial" w:hAnsi="Arial" w:cs="Arial"/>
                <w:color w:val="000000"/>
                <w:sz w:val="24"/>
                <w:szCs w:val="24"/>
              </w:rPr>
            </w:pPr>
            <w:r>
              <w:rPr>
                <w:rFonts w:ascii="Arial" w:hAnsi="Arial" w:cs="Arial"/>
                <w:color w:val="000000"/>
              </w:rPr>
              <w:t>0.64</w:t>
            </w:r>
          </w:p>
        </w:tc>
        <w:tc>
          <w:tcPr>
            <w:tcW w:w="1763" w:type="dxa"/>
          </w:tcPr>
          <w:p w14:paraId="0E7E2004" w14:textId="77777777" w:rsidR="004D40EA" w:rsidRDefault="004D40EA" w:rsidP="009C45A7">
            <w:pPr>
              <w:spacing w:after="0" w:line="240" w:lineRule="auto"/>
              <w:jc w:val="center"/>
            </w:pPr>
            <w:r w:rsidRPr="00D9023E">
              <w:rPr>
                <w:rFonts w:ascii="Arial" w:hAnsi="Arial" w:cs="Arial"/>
                <w:color w:val="000000" w:themeColor="text1"/>
                <w:sz w:val="24"/>
                <w:szCs w:val="24"/>
              </w:rPr>
              <w:t>Moderately Effective</w:t>
            </w:r>
          </w:p>
        </w:tc>
      </w:tr>
      <w:tr w:rsidR="004D40EA" w:rsidRPr="00A33D97" w14:paraId="214BDD93" w14:textId="77777777" w:rsidTr="009C45A7">
        <w:tc>
          <w:tcPr>
            <w:tcW w:w="4164" w:type="dxa"/>
          </w:tcPr>
          <w:p w14:paraId="47617338" w14:textId="77777777" w:rsidR="004D40EA" w:rsidRDefault="004D40EA" w:rsidP="009C45A7">
            <w:pPr>
              <w:rPr>
                <w:rFonts w:ascii="Arial" w:hAnsi="Arial" w:cs="Arial"/>
                <w:b/>
                <w:bCs/>
                <w:sz w:val="24"/>
                <w:szCs w:val="24"/>
              </w:rPr>
            </w:pPr>
            <w:r>
              <w:rPr>
                <w:rFonts w:ascii="Arial" w:hAnsi="Arial" w:cs="Arial"/>
                <w:b/>
                <w:bCs/>
                <w:sz w:val="24"/>
                <w:szCs w:val="24"/>
              </w:rPr>
              <w:t>Time behavior</w:t>
            </w:r>
          </w:p>
          <w:p w14:paraId="008E0197" w14:textId="77777777" w:rsidR="004D40EA" w:rsidRDefault="004D40EA" w:rsidP="009C45A7">
            <w:pPr>
              <w:pStyle w:val="TableParagraph"/>
              <w:spacing w:line="272" w:lineRule="exact"/>
              <w:ind w:left="127"/>
              <w:rPr>
                <w:rFonts w:ascii="Arial"/>
                <w:b/>
                <w:sz w:val="24"/>
              </w:rPr>
            </w:pPr>
            <w:r>
              <w:rPr>
                <w:rFonts w:ascii="Arial" w:hAnsi="Arial" w:cs="Arial"/>
                <w:sz w:val="24"/>
                <w:szCs w:val="24"/>
              </w:rPr>
              <w:t xml:space="preserve">The software provides appropriate response and processing times and throughput rates when performing its function. </w:t>
            </w:r>
          </w:p>
        </w:tc>
        <w:tc>
          <w:tcPr>
            <w:tcW w:w="830" w:type="dxa"/>
            <w:vAlign w:val="center"/>
          </w:tcPr>
          <w:p w14:paraId="62DFB3F4" w14:textId="77777777" w:rsidR="004D40EA" w:rsidRDefault="004D40EA" w:rsidP="009C45A7">
            <w:pPr>
              <w:jc w:val="center"/>
              <w:rPr>
                <w:rFonts w:ascii="Arial" w:hAnsi="Arial" w:cs="Arial"/>
                <w:color w:val="000000"/>
              </w:rPr>
            </w:pPr>
            <w:r>
              <w:rPr>
                <w:rFonts w:ascii="Arial" w:hAnsi="Arial" w:cs="Arial"/>
                <w:color w:val="000000"/>
              </w:rPr>
              <w:t>3.26</w:t>
            </w:r>
          </w:p>
        </w:tc>
        <w:tc>
          <w:tcPr>
            <w:tcW w:w="1464" w:type="dxa"/>
            <w:vAlign w:val="center"/>
          </w:tcPr>
          <w:p w14:paraId="3B077707" w14:textId="77777777" w:rsidR="004D40EA" w:rsidRDefault="004D40EA" w:rsidP="009C45A7">
            <w:pPr>
              <w:jc w:val="center"/>
              <w:rPr>
                <w:rFonts w:ascii="Arial" w:hAnsi="Arial" w:cs="Arial"/>
                <w:color w:val="000000"/>
              </w:rPr>
            </w:pPr>
            <w:r>
              <w:rPr>
                <w:rFonts w:ascii="Arial" w:hAnsi="Arial" w:cs="Arial"/>
                <w:color w:val="000000"/>
              </w:rPr>
              <w:t>0.69</w:t>
            </w:r>
          </w:p>
        </w:tc>
        <w:tc>
          <w:tcPr>
            <w:tcW w:w="1763" w:type="dxa"/>
          </w:tcPr>
          <w:p w14:paraId="286E0F40" w14:textId="77777777" w:rsidR="004D40EA" w:rsidRPr="00D9023E" w:rsidRDefault="004D40EA" w:rsidP="009C45A7">
            <w:pPr>
              <w:spacing w:after="0" w:line="240" w:lineRule="auto"/>
              <w:jc w:val="center"/>
              <w:rPr>
                <w:rFonts w:ascii="Arial" w:hAnsi="Arial" w:cs="Arial"/>
                <w:color w:val="000000" w:themeColor="text1"/>
                <w:sz w:val="24"/>
                <w:szCs w:val="24"/>
              </w:rPr>
            </w:pPr>
            <w:r w:rsidRPr="00D9023E">
              <w:rPr>
                <w:rFonts w:ascii="Arial" w:hAnsi="Arial" w:cs="Arial"/>
                <w:color w:val="000000" w:themeColor="text1"/>
                <w:sz w:val="24"/>
                <w:szCs w:val="24"/>
              </w:rPr>
              <w:t>Moderately Effective</w:t>
            </w:r>
          </w:p>
        </w:tc>
      </w:tr>
      <w:tr w:rsidR="004D40EA" w:rsidRPr="00A33D97" w14:paraId="0C8D1939" w14:textId="77777777" w:rsidTr="009C45A7">
        <w:tc>
          <w:tcPr>
            <w:tcW w:w="4164" w:type="dxa"/>
          </w:tcPr>
          <w:p w14:paraId="76800347" w14:textId="77777777" w:rsidR="004D40EA" w:rsidRPr="00A33D97" w:rsidRDefault="004D40EA" w:rsidP="009C45A7">
            <w:pPr>
              <w:spacing w:after="0" w:line="240" w:lineRule="auto"/>
              <w:jc w:val="right"/>
              <w:rPr>
                <w:rFonts w:ascii="Arial" w:hAnsi="Arial" w:cs="Arial"/>
                <w:b/>
                <w:color w:val="000000" w:themeColor="text1"/>
                <w:sz w:val="24"/>
                <w:szCs w:val="24"/>
              </w:rPr>
            </w:pPr>
            <w:r w:rsidRPr="00A33D97">
              <w:rPr>
                <w:rFonts w:ascii="Arial" w:hAnsi="Arial" w:cs="Arial"/>
                <w:b/>
                <w:color w:val="000000" w:themeColor="text1"/>
                <w:sz w:val="24"/>
                <w:szCs w:val="24"/>
              </w:rPr>
              <w:t>Weighted Mean</w:t>
            </w:r>
          </w:p>
        </w:tc>
        <w:tc>
          <w:tcPr>
            <w:tcW w:w="830" w:type="dxa"/>
            <w:vAlign w:val="bottom"/>
          </w:tcPr>
          <w:p w14:paraId="280AA172" w14:textId="77777777" w:rsidR="004D40EA" w:rsidRDefault="004D40EA" w:rsidP="009C45A7">
            <w:pPr>
              <w:jc w:val="center"/>
              <w:rPr>
                <w:rFonts w:ascii="Arial" w:hAnsi="Arial" w:cs="Arial"/>
                <w:b/>
                <w:bCs/>
                <w:color w:val="000000"/>
                <w:sz w:val="24"/>
                <w:szCs w:val="24"/>
              </w:rPr>
            </w:pPr>
            <w:r>
              <w:rPr>
                <w:rFonts w:ascii="Arial" w:hAnsi="Arial" w:cs="Arial"/>
                <w:b/>
                <w:bCs/>
                <w:color w:val="000000"/>
              </w:rPr>
              <w:t>3.33</w:t>
            </w:r>
          </w:p>
        </w:tc>
        <w:tc>
          <w:tcPr>
            <w:tcW w:w="1464" w:type="dxa"/>
            <w:vAlign w:val="bottom"/>
          </w:tcPr>
          <w:p w14:paraId="3AE0668F" w14:textId="77777777" w:rsidR="004D40EA" w:rsidRDefault="004D40EA" w:rsidP="009C45A7">
            <w:pPr>
              <w:jc w:val="center"/>
              <w:rPr>
                <w:rFonts w:ascii="Arial" w:hAnsi="Arial" w:cs="Arial"/>
                <w:b/>
                <w:bCs/>
                <w:color w:val="000000"/>
                <w:sz w:val="24"/>
                <w:szCs w:val="24"/>
              </w:rPr>
            </w:pPr>
            <w:r>
              <w:rPr>
                <w:rFonts w:ascii="Arial" w:hAnsi="Arial" w:cs="Arial"/>
                <w:b/>
                <w:bCs/>
                <w:color w:val="000000"/>
              </w:rPr>
              <w:t>0.67</w:t>
            </w:r>
          </w:p>
        </w:tc>
        <w:tc>
          <w:tcPr>
            <w:tcW w:w="1763" w:type="dxa"/>
          </w:tcPr>
          <w:p w14:paraId="4DCB551D" w14:textId="77777777" w:rsidR="004D40EA" w:rsidRPr="00AD71B8" w:rsidRDefault="004D40EA" w:rsidP="009C45A7">
            <w:pPr>
              <w:spacing w:after="0" w:line="240" w:lineRule="auto"/>
              <w:jc w:val="center"/>
              <w:rPr>
                <w:b/>
                <w:bCs/>
              </w:rPr>
            </w:pPr>
            <w:r w:rsidRPr="00D9023E">
              <w:rPr>
                <w:rFonts w:ascii="Arial" w:hAnsi="Arial" w:cs="Arial"/>
                <w:color w:val="000000" w:themeColor="text1"/>
                <w:sz w:val="24"/>
                <w:szCs w:val="24"/>
              </w:rPr>
              <w:t>Moderately Effective</w:t>
            </w:r>
          </w:p>
        </w:tc>
      </w:tr>
    </w:tbl>
    <w:p w14:paraId="1C0D5176" w14:textId="77777777" w:rsidR="004D40EA" w:rsidRPr="00A33D97" w:rsidRDefault="004D40EA" w:rsidP="004D40EA">
      <w:pPr>
        <w:spacing w:after="0" w:line="480" w:lineRule="auto"/>
        <w:jc w:val="both"/>
        <w:rPr>
          <w:rFonts w:ascii="Arial" w:hAnsi="Arial" w:cs="Arial"/>
          <w:color w:val="000000" w:themeColor="text1"/>
          <w:sz w:val="24"/>
          <w:szCs w:val="24"/>
        </w:rPr>
      </w:pPr>
    </w:p>
    <w:p w14:paraId="45FAE6B8"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lastRenderedPageBreak/>
        <w:tab/>
        <w:t xml:space="preserve">It can be gleaned from the results that the respondents rated </w:t>
      </w:r>
      <w:r>
        <w:rPr>
          <w:rFonts w:ascii="Arial" w:hAnsi="Arial" w:cs="Arial"/>
          <w:sz w:val="24"/>
          <w:szCs w:val="24"/>
        </w:rPr>
        <w:t xml:space="preserve">the efficiency </w:t>
      </w:r>
      <w:r w:rsidRPr="00E0064A">
        <w:rPr>
          <w:rFonts w:ascii="Arial" w:hAnsi="Arial" w:cs="Arial"/>
          <w:sz w:val="24"/>
          <w:szCs w:val="24"/>
        </w:rPr>
        <w:t xml:space="preserve">of the </w:t>
      </w:r>
      <w:r>
        <w:rPr>
          <w:rFonts w:ascii="Arial" w:hAnsi="Arial" w:cs="Arial"/>
          <w:sz w:val="24"/>
          <w:szCs w:val="24"/>
        </w:rPr>
        <w:t>system as moderately effective</w:t>
      </w:r>
      <w:r w:rsidRPr="00E0064A">
        <w:rPr>
          <w:rFonts w:ascii="Arial" w:hAnsi="Arial" w:cs="Arial"/>
          <w:sz w:val="24"/>
          <w:szCs w:val="24"/>
        </w:rPr>
        <w:t xml:space="preserve">. </w:t>
      </w:r>
      <w:r>
        <w:rPr>
          <w:rFonts w:ascii="Arial" w:hAnsi="Arial" w:cs="Arial"/>
          <w:sz w:val="24"/>
          <w:szCs w:val="24"/>
        </w:rPr>
        <w:t>Using the appropriate amounts and types of resources when the software performs its function</w:t>
      </w:r>
      <w:r w:rsidRPr="00E0064A">
        <w:rPr>
          <w:rFonts w:ascii="Arial" w:hAnsi="Arial" w:cs="Arial"/>
          <w:sz w:val="24"/>
          <w:szCs w:val="24"/>
        </w:rPr>
        <w:t xml:space="preserve"> got the highe</w:t>
      </w:r>
      <w:r>
        <w:rPr>
          <w:rFonts w:ascii="Arial" w:hAnsi="Arial" w:cs="Arial"/>
          <w:sz w:val="24"/>
          <w:szCs w:val="24"/>
        </w:rPr>
        <w:t>r</w:t>
      </w:r>
      <w:r w:rsidRPr="00E0064A">
        <w:rPr>
          <w:rFonts w:ascii="Arial" w:hAnsi="Arial" w:cs="Arial"/>
          <w:sz w:val="24"/>
          <w:szCs w:val="24"/>
        </w:rPr>
        <w:t xml:space="preserve"> mean of 3.</w:t>
      </w:r>
      <w:r>
        <w:rPr>
          <w:rFonts w:ascii="Arial" w:hAnsi="Arial" w:cs="Arial"/>
          <w:sz w:val="24"/>
          <w:szCs w:val="24"/>
        </w:rPr>
        <w:t xml:space="preserve">40. This resource utilization was assessed as moderately effective by the respondents </w:t>
      </w:r>
      <w:r w:rsidRPr="00E0064A">
        <w:rPr>
          <w:rFonts w:ascii="Arial" w:hAnsi="Arial" w:cs="Arial"/>
          <w:sz w:val="24"/>
          <w:szCs w:val="24"/>
        </w:rPr>
        <w:t>with corresponding standard deviation of 0.</w:t>
      </w:r>
      <w:r>
        <w:rPr>
          <w:rFonts w:ascii="Arial" w:hAnsi="Arial" w:cs="Arial"/>
          <w:sz w:val="24"/>
          <w:szCs w:val="24"/>
        </w:rPr>
        <w:t>64</w:t>
      </w:r>
      <w:r w:rsidRPr="00E0064A">
        <w:rPr>
          <w:rFonts w:ascii="Arial" w:hAnsi="Arial" w:cs="Arial"/>
          <w:sz w:val="24"/>
          <w:szCs w:val="24"/>
        </w:rPr>
        <w:t xml:space="preserve">. This implies that </w:t>
      </w:r>
      <w:r>
        <w:rPr>
          <w:rFonts w:ascii="Arial" w:hAnsi="Arial" w:cs="Arial"/>
          <w:sz w:val="24"/>
          <w:szCs w:val="24"/>
        </w:rPr>
        <w:t>the system has an appropriate function and it perform well</w:t>
      </w:r>
      <w:r w:rsidRPr="00E0064A">
        <w:rPr>
          <w:rFonts w:ascii="Arial" w:hAnsi="Arial" w:cs="Arial"/>
          <w:sz w:val="24"/>
          <w:szCs w:val="24"/>
        </w:rPr>
        <w:t xml:space="preserve">. </w:t>
      </w:r>
    </w:p>
    <w:p w14:paraId="45720C4A" w14:textId="77777777" w:rsidR="004D40EA" w:rsidRPr="00762C28" w:rsidRDefault="004D40EA" w:rsidP="004D40EA">
      <w:pPr>
        <w:pStyle w:val="BodyText"/>
        <w:spacing w:line="480" w:lineRule="auto"/>
        <w:ind w:right="234" w:firstLine="720"/>
        <w:jc w:val="both"/>
      </w:pPr>
      <w:r>
        <w:t>With regard to the time behavior</w:t>
      </w:r>
      <w:r w:rsidRPr="00E0064A">
        <w:t xml:space="preserve"> of the </w:t>
      </w:r>
      <w:r>
        <w:t xml:space="preserve">system, it was </w:t>
      </w:r>
      <w:r w:rsidRPr="00E0064A">
        <w:t xml:space="preserve">rated by the respondents with </w:t>
      </w:r>
      <w:r>
        <w:t>a</w:t>
      </w:r>
      <w:r w:rsidRPr="00E0064A">
        <w:t xml:space="preserve"> mean of 3.</w:t>
      </w:r>
      <w:r>
        <w:t xml:space="preserve">26. This indicates that the system is moderately </w:t>
      </w:r>
      <w:r w:rsidRPr="00E0064A">
        <w:t>effective</w:t>
      </w:r>
      <w:r>
        <w:t xml:space="preserve"> in providing appropriate response and processing times and throughput rates when performing its function</w:t>
      </w:r>
      <w:r w:rsidRPr="00E0064A">
        <w:t>. This indicates that</w:t>
      </w:r>
      <w:r>
        <w:t xml:space="preserve"> the system has a time behavior in performing.</w:t>
      </w:r>
      <w:r w:rsidRPr="0080184E">
        <w:t xml:space="preserve"> </w:t>
      </w:r>
      <w:r>
        <w:t>The</w:t>
      </w:r>
      <w:r>
        <w:rPr>
          <w:spacing w:val="1"/>
        </w:rPr>
        <w:t xml:space="preserve"> </w:t>
      </w:r>
      <w:r>
        <w:t>overall</w:t>
      </w:r>
      <w:r>
        <w:rPr>
          <w:spacing w:val="1"/>
        </w:rPr>
        <w:t xml:space="preserve"> </w:t>
      </w:r>
      <w:r>
        <w:t>interpretation</w:t>
      </w:r>
      <w:r>
        <w:rPr>
          <w:spacing w:val="1"/>
        </w:rPr>
        <w:t xml:space="preserve"> </w:t>
      </w:r>
      <w:r>
        <w:t>for</w:t>
      </w:r>
      <w:r>
        <w:rPr>
          <w:spacing w:val="1"/>
        </w:rPr>
        <w:t xml:space="preserve"> </w:t>
      </w:r>
      <w:r>
        <w:t>efficiency</w:t>
      </w:r>
      <w:r>
        <w:rPr>
          <w:spacing w:val="1"/>
        </w:rPr>
        <w:t xml:space="preserve"> </w:t>
      </w:r>
      <w:r>
        <w:t>of</w:t>
      </w:r>
      <w:r>
        <w:rPr>
          <w:spacing w:val="1"/>
        </w:rPr>
        <w:t xml:space="preserve"> </w:t>
      </w:r>
      <w:r>
        <w:t>the</w:t>
      </w:r>
      <w:r>
        <w:rPr>
          <w:spacing w:val="1"/>
        </w:rPr>
        <w:t xml:space="preserve"> </w:t>
      </w:r>
      <w:r>
        <w:t>proposed</w:t>
      </w:r>
      <w:r>
        <w:rPr>
          <w:spacing w:val="1"/>
        </w:rPr>
        <w:t xml:space="preserve"> </w:t>
      </w:r>
      <w:r>
        <w:t>system</w:t>
      </w:r>
      <w:r>
        <w:rPr>
          <w:spacing w:val="1"/>
        </w:rPr>
        <w:t xml:space="preserve"> </w:t>
      </w:r>
      <w:r>
        <w:t>obtained</w:t>
      </w:r>
      <w:r>
        <w:rPr>
          <w:spacing w:val="1"/>
        </w:rPr>
        <w:t xml:space="preserve"> </w:t>
      </w:r>
      <w:r>
        <w:t>moderately effective which means the software achieved the requirements of the</w:t>
      </w:r>
      <w:r>
        <w:rPr>
          <w:spacing w:val="1"/>
        </w:rPr>
        <w:t xml:space="preserve"> </w:t>
      </w:r>
      <w:r>
        <w:t>study.</w:t>
      </w:r>
    </w:p>
    <w:p w14:paraId="434E5EDB" w14:textId="77777777" w:rsidR="004D40EA" w:rsidRPr="00A33D97" w:rsidRDefault="004D40EA" w:rsidP="004D40EA">
      <w:pPr>
        <w:shd w:val="clear" w:color="auto" w:fill="FFFFFF" w:themeFill="background1"/>
        <w:spacing w:after="0" w:line="480" w:lineRule="auto"/>
        <w:jc w:val="both"/>
        <w:rPr>
          <w:rFonts w:ascii="Arial" w:eastAsia="Times New Roman" w:hAnsi="Arial" w:cs="Arial"/>
          <w:color w:val="000000" w:themeColor="text1"/>
          <w:sz w:val="24"/>
          <w:szCs w:val="24"/>
        </w:rPr>
      </w:pPr>
      <w:r w:rsidRPr="00A33D97">
        <w:rPr>
          <w:rFonts w:ascii="Arial" w:eastAsia="Times New Roman" w:hAnsi="Arial" w:cs="Arial"/>
          <w:color w:val="000000" w:themeColor="text1"/>
          <w:sz w:val="24"/>
          <w:szCs w:val="24"/>
        </w:rPr>
        <w:tab/>
      </w:r>
      <w:r>
        <w:rPr>
          <w:rFonts w:ascii="Arial" w:hAnsi="Arial" w:cs="Arial"/>
          <w:b/>
          <w:color w:val="000000" w:themeColor="text1"/>
          <w:sz w:val="24"/>
          <w:szCs w:val="24"/>
        </w:rPr>
        <w:t>Portability</w:t>
      </w:r>
      <w:r w:rsidRPr="00A33D97">
        <w:rPr>
          <w:rFonts w:ascii="Arial" w:eastAsia="Times New Roman" w:hAnsi="Arial" w:cs="Arial"/>
          <w:b/>
          <w:color w:val="000000" w:themeColor="text1"/>
          <w:sz w:val="24"/>
          <w:szCs w:val="24"/>
        </w:rPr>
        <w:t>.</w:t>
      </w:r>
      <w:r w:rsidRPr="00A33D97">
        <w:rPr>
          <w:rFonts w:ascii="Arial" w:eastAsia="Times New Roman" w:hAnsi="Arial" w:cs="Arial"/>
          <w:color w:val="000000" w:themeColor="text1"/>
          <w:sz w:val="24"/>
          <w:szCs w:val="24"/>
        </w:rPr>
        <w:t xml:space="preserve"> Table </w:t>
      </w:r>
      <w:r>
        <w:rPr>
          <w:rFonts w:ascii="Arial" w:eastAsia="Times New Roman" w:hAnsi="Arial" w:cs="Arial"/>
          <w:color w:val="000000" w:themeColor="text1"/>
          <w:sz w:val="24"/>
          <w:szCs w:val="24"/>
        </w:rPr>
        <w:t>9</w:t>
      </w:r>
      <w:r w:rsidRPr="00A33D97">
        <w:rPr>
          <w:rFonts w:ascii="Arial" w:eastAsia="Times New Roman" w:hAnsi="Arial" w:cs="Arial"/>
          <w:color w:val="000000" w:themeColor="text1"/>
          <w:sz w:val="24"/>
          <w:szCs w:val="24"/>
        </w:rPr>
        <w:t xml:space="preserve"> shows the </w:t>
      </w:r>
      <w:r w:rsidRPr="00A33D97">
        <w:rPr>
          <w:rFonts w:ascii="Arial" w:hAnsi="Arial" w:cs="Arial"/>
          <w:color w:val="000000" w:themeColor="text1"/>
          <w:sz w:val="24"/>
          <w:szCs w:val="24"/>
        </w:rPr>
        <w:t>post-survey ass</w:t>
      </w:r>
      <w:r>
        <w:rPr>
          <w:rFonts w:ascii="Arial" w:hAnsi="Arial" w:cs="Arial"/>
          <w:color w:val="000000" w:themeColor="text1"/>
          <w:sz w:val="24"/>
          <w:szCs w:val="24"/>
        </w:rPr>
        <w:t>essment of the students on the porta</w:t>
      </w:r>
      <w:r w:rsidRPr="00A33D97">
        <w:rPr>
          <w:rFonts w:ascii="Arial" w:hAnsi="Arial" w:cs="Arial"/>
          <w:color w:val="000000" w:themeColor="text1"/>
          <w:sz w:val="24"/>
          <w:szCs w:val="24"/>
        </w:rPr>
        <w:t xml:space="preserve">bility of the </w:t>
      </w:r>
      <w:r>
        <w:rPr>
          <w:rFonts w:ascii="Arial" w:hAnsi="Arial" w:cs="Arial"/>
          <w:color w:val="000000" w:themeColor="text1"/>
          <w:sz w:val="24"/>
          <w:szCs w:val="24"/>
        </w:rPr>
        <w:t>system</w:t>
      </w:r>
      <w:r w:rsidRPr="00A33D97">
        <w:rPr>
          <w:rFonts w:ascii="Arial" w:hAnsi="Arial" w:cs="Arial"/>
          <w:color w:val="000000" w:themeColor="text1"/>
          <w:sz w:val="24"/>
          <w:szCs w:val="24"/>
        </w:rPr>
        <w:t>.</w:t>
      </w:r>
    </w:p>
    <w:p w14:paraId="5378B3DF" w14:textId="77777777" w:rsidR="004D40EA" w:rsidRDefault="004D40EA" w:rsidP="004D40EA">
      <w:pPr>
        <w:spacing w:after="0" w:line="480" w:lineRule="auto"/>
        <w:jc w:val="center"/>
        <w:rPr>
          <w:rFonts w:ascii="Arial" w:hAnsi="Arial" w:cs="Arial"/>
          <w:b/>
          <w:color w:val="000000" w:themeColor="text1"/>
          <w:sz w:val="24"/>
          <w:szCs w:val="24"/>
        </w:rPr>
      </w:pPr>
    </w:p>
    <w:p w14:paraId="0AE048CE" w14:textId="77777777" w:rsidR="004D40EA" w:rsidRDefault="004D40EA" w:rsidP="004D40EA">
      <w:pPr>
        <w:spacing w:after="0" w:line="480" w:lineRule="auto"/>
        <w:jc w:val="center"/>
        <w:rPr>
          <w:rFonts w:ascii="Arial" w:hAnsi="Arial" w:cs="Arial"/>
          <w:b/>
          <w:color w:val="000000" w:themeColor="text1"/>
          <w:sz w:val="24"/>
          <w:szCs w:val="24"/>
        </w:rPr>
      </w:pPr>
    </w:p>
    <w:p w14:paraId="474CB295" w14:textId="77777777" w:rsidR="004D40EA" w:rsidRDefault="004D40EA" w:rsidP="004D40EA">
      <w:pPr>
        <w:spacing w:after="0" w:line="480" w:lineRule="auto"/>
        <w:jc w:val="center"/>
        <w:rPr>
          <w:rFonts w:ascii="Arial" w:hAnsi="Arial" w:cs="Arial"/>
          <w:b/>
          <w:color w:val="000000" w:themeColor="text1"/>
          <w:sz w:val="24"/>
          <w:szCs w:val="24"/>
        </w:rPr>
      </w:pPr>
    </w:p>
    <w:p w14:paraId="1735232F" w14:textId="77777777" w:rsidR="004D40EA" w:rsidRDefault="004D40EA" w:rsidP="004D40EA">
      <w:pPr>
        <w:spacing w:after="0" w:line="480" w:lineRule="auto"/>
        <w:jc w:val="center"/>
        <w:rPr>
          <w:rFonts w:ascii="Arial" w:hAnsi="Arial" w:cs="Arial"/>
          <w:b/>
          <w:color w:val="000000" w:themeColor="text1"/>
          <w:sz w:val="24"/>
          <w:szCs w:val="24"/>
        </w:rPr>
      </w:pPr>
    </w:p>
    <w:p w14:paraId="71CC1FFA" w14:textId="77777777" w:rsidR="004D40EA" w:rsidRDefault="004D40EA" w:rsidP="004D40EA">
      <w:pPr>
        <w:spacing w:after="0" w:line="480" w:lineRule="auto"/>
        <w:jc w:val="center"/>
        <w:rPr>
          <w:rFonts w:ascii="Arial" w:hAnsi="Arial" w:cs="Arial"/>
          <w:b/>
          <w:color w:val="000000" w:themeColor="text1"/>
          <w:sz w:val="24"/>
          <w:szCs w:val="24"/>
        </w:rPr>
      </w:pPr>
    </w:p>
    <w:p w14:paraId="2403EEA8" w14:textId="77777777" w:rsidR="004D40EA" w:rsidRDefault="004D40EA" w:rsidP="004D40EA">
      <w:pPr>
        <w:spacing w:after="0" w:line="480" w:lineRule="auto"/>
        <w:jc w:val="center"/>
        <w:rPr>
          <w:rFonts w:ascii="Arial" w:hAnsi="Arial" w:cs="Arial"/>
          <w:b/>
          <w:color w:val="000000" w:themeColor="text1"/>
          <w:sz w:val="24"/>
          <w:szCs w:val="24"/>
        </w:rPr>
      </w:pPr>
    </w:p>
    <w:p w14:paraId="5AD3FE05" w14:textId="77777777" w:rsidR="004D40EA" w:rsidRDefault="004D40EA" w:rsidP="004D40EA">
      <w:pPr>
        <w:spacing w:after="0" w:line="480" w:lineRule="auto"/>
        <w:jc w:val="center"/>
        <w:rPr>
          <w:rFonts w:ascii="Arial" w:hAnsi="Arial" w:cs="Arial"/>
          <w:b/>
          <w:color w:val="000000" w:themeColor="text1"/>
          <w:sz w:val="24"/>
          <w:szCs w:val="24"/>
        </w:rPr>
      </w:pPr>
    </w:p>
    <w:p w14:paraId="3099C795" w14:textId="45E77082" w:rsidR="004D40EA" w:rsidRPr="00A33D97" w:rsidRDefault="004D40EA" w:rsidP="004D40EA">
      <w:pPr>
        <w:spacing w:after="0" w:line="48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lastRenderedPageBreak/>
        <w:t xml:space="preserve">Table </w:t>
      </w:r>
      <w:r>
        <w:rPr>
          <w:rFonts w:ascii="Arial" w:hAnsi="Arial" w:cs="Arial"/>
          <w:b/>
          <w:color w:val="000000" w:themeColor="text1"/>
          <w:sz w:val="24"/>
          <w:szCs w:val="24"/>
        </w:rPr>
        <w:t>9. Portability of the System</w:t>
      </w:r>
    </w:p>
    <w:tbl>
      <w:tblPr>
        <w:tblStyle w:val="TableGrid"/>
        <w:tblW w:w="845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389"/>
        <w:gridCol w:w="830"/>
        <w:gridCol w:w="1474"/>
        <w:gridCol w:w="1763"/>
      </w:tblGrid>
      <w:tr w:rsidR="004D40EA" w:rsidRPr="00A33D97" w14:paraId="7E897BB0" w14:textId="77777777" w:rsidTr="009C45A7">
        <w:tc>
          <w:tcPr>
            <w:tcW w:w="4389" w:type="dxa"/>
          </w:tcPr>
          <w:p w14:paraId="168A78AC" w14:textId="77777777" w:rsidR="004D40EA" w:rsidRPr="00A33D97" w:rsidRDefault="004D40EA" w:rsidP="009C45A7">
            <w:pPr>
              <w:spacing w:after="0" w:line="240" w:lineRule="auto"/>
              <w:rPr>
                <w:rFonts w:ascii="Arial" w:hAnsi="Arial" w:cs="Arial"/>
                <w:b/>
                <w:color w:val="000000" w:themeColor="text1"/>
                <w:sz w:val="24"/>
                <w:szCs w:val="24"/>
              </w:rPr>
            </w:pPr>
          </w:p>
        </w:tc>
        <w:tc>
          <w:tcPr>
            <w:tcW w:w="830" w:type="dxa"/>
          </w:tcPr>
          <w:p w14:paraId="59441448"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Mean</w:t>
            </w:r>
          </w:p>
        </w:tc>
        <w:tc>
          <w:tcPr>
            <w:tcW w:w="1474" w:type="dxa"/>
          </w:tcPr>
          <w:p w14:paraId="23CAF808"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Standard Deviation</w:t>
            </w:r>
          </w:p>
        </w:tc>
        <w:tc>
          <w:tcPr>
            <w:tcW w:w="1763" w:type="dxa"/>
          </w:tcPr>
          <w:p w14:paraId="3C9A17A2"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Verbal Interpretation</w:t>
            </w:r>
          </w:p>
        </w:tc>
      </w:tr>
      <w:tr w:rsidR="004D40EA" w:rsidRPr="00A33D97" w14:paraId="098C353D" w14:textId="77777777" w:rsidTr="009C45A7">
        <w:tc>
          <w:tcPr>
            <w:tcW w:w="4389" w:type="dxa"/>
          </w:tcPr>
          <w:p w14:paraId="7B5B06F8" w14:textId="77777777" w:rsidR="004D40EA" w:rsidRDefault="004D40EA" w:rsidP="009C45A7">
            <w:pPr>
              <w:pStyle w:val="TableParagraph"/>
              <w:spacing w:line="274" w:lineRule="exact"/>
              <w:ind w:left="127"/>
              <w:rPr>
                <w:rFonts w:ascii="Arial"/>
                <w:b/>
                <w:sz w:val="24"/>
              </w:rPr>
            </w:pPr>
            <w:r>
              <w:rPr>
                <w:rFonts w:ascii="Arial"/>
                <w:b/>
                <w:sz w:val="24"/>
              </w:rPr>
              <w:t>Replaceability</w:t>
            </w:r>
          </w:p>
          <w:p w14:paraId="6E2757FE" w14:textId="77777777" w:rsidR="004D40EA" w:rsidRPr="00A33D97" w:rsidRDefault="004D40EA" w:rsidP="009C45A7">
            <w:pPr>
              <w:spacing w:after="0" w:line="240" w:lineRule="auto"/>
              <w:rPr>
                <w:rFonts w:ascii="Arial" w:hAnsi="Arial" w:cs="Arial"/>
                <w:b/>
                <w:color w:val="000000" w:themeColor="text1"/>
                <w:sz w:val="24"/>
                <w:szCs w:val="24"/>
              </w:rPr>
            </w:pPr>
            <w:r w:rsidRPr="0097634F">
              <w:rPr>
                <w:rFonts w:ascii="Arial" w:hAnsi="Arial" w:cs="Arial"/>
                <w:sz w:val="24"/>
              </w:rPr>
              <w:t>The</w:t>
            </w:r>
            <w:r w:rsidRPr="0097634F">
              <w:rPr>
                <w:rFonts w:ascii="Arial" w:hAnsi="Arial" w:cs="Arial"/>
                <w:spacing w:val="-2"/>
                <w:sz w:val="24"/>
              </w:rPr>
              <w:t xml:space="preserve"> </w:t>
            </w:r>
            <w:r w:rsidRPr="0097634F">
              <w:rPr>
                <w:rFonts w:ascii="Arial" w:hAnsi="Arial" w:cs="Arial"/>
                <w:sz w:val="24"/>
              </w:rPr>
              <w:t>software</w:t>
            </w:r>
            <w:r w:rsidRPr="0097634F">
              <w:rPr>
                <w:rFonts w:ascii="Arial" w:hAnsi="Arial" w:cs="Arial"/>
                <w:spacing w:val="-1"/>
                <w:sz w:val="24"/>
              </w:rPr>
              <w:t xml:space="preserve"> </w:t>
            </w:r>
            <w:r w:rsidRPr="0097634F">
              <w:rPr>
                <w:rFonts w:ascii="Arial" w:hAnsi="Arial" w:cs="Arial"/>
                <w:sz w:val="24"/>
              </w:rPr>
              <w:t>works</w:t>
            </w:r>
            <w:r w:rsidRPr="0097634F">
              <w:rPr>
                <w:rFonts w:ascii="Arial" w:hAnsi="Arial" w:cs="Arial"/>
                <w:spacing w:val="-2"/>
                <w:sz w:val="24"/>
              </w:rPr>
              <w:t xml:space="preserve"> </w:t>
            </w:r>
            <w:r w:rsidRPr="0097634F">
              <w:rPr>
                <w:rFonts w:ascii="Arial" w:hAnsi="Arial" w:cs="Arial"/>
                <w:sz w:val="24"/>
              </w:rPr>
              <w:t>in</w:t>
            </w:r>
            <w:r w:rsidRPr="0097634F">
              <w:rPr>
                <w:rFonts w:ascii="Arial" w:hAnsi="Arial" w:cs="Arial"/>
                <w:spacing w:val="-1"/>
                <w:sz w:val="24"/>
              </w:rPr>
              <w:t xml:space="preserve"> </w:t>
            </w:r>
            <w:r w:rsidRPr="0097634F">
              <w:rPr>
                <w:rFonts w:ascii="Arial" w:hAnsi="Arial" w:cs="Arial"/>
                <w:sz w:val="24"/>
              </w:rPr>
              <w:t>the</w:t>
            </w:r>
            <w:r w:rsidRPr="0097634F">
              <w:rPr>
                <w:rFonts w:ascii="Arial" w:hAnsi="Arial" w:cs="Arial"/>
                <w:spacing w:val="-1"/>
                <w:sz w:val="24"/>
              </w:rPr>
              <w:t xml:space="preserve"> </w:t>
            </w:r>
            <w:r w:rsidRPr="0097634F">
              <w:rPr>
                <w:rFonts w:ascii="Arial" w:hAnsi="Arial" w:cs="Arial"/>
                <w:sz w:val="24"/>
              </w:rPr>
              <w:t>same</w:t>
            </w:r>
            <w:r w:rsidRPr="0097634F">
              <w:rPr>
                <w:rFonts w:ascii="Arial" w:hAnsi="Arial" w:cs="Arial"/>
                <w:spacing w:val="-64"/>
                <w:sz w:val="24"/>
              </w:rPr>
              <w:t xml:space="preserve"> </w:t>
            </w:r>
            <w:r>
              <w:rPr>
                <w:rFonts w:ascii="Arial" w:hAnsi="Arial" w:cs="Arial"/>
                <w:spacing w:val="-64"/>
                <w:sz w:val="24"/>
              </w:rPr>
              <w:t xml:space="preserve">  </w:t>
            </w:r>
            <w:r>
              <w:rPr>
                <w:rFonts w:ascii="Arial" w:hAnsi="Arial" w:cs="Arial"/>
                <w:sz w:val="24"/>
              </w:rPr>
              <w:t xml:space="preserve"> environment </w:t>
            </w:r>
            <w:r w:rsidRPr="0097634F">
              <w:rPr>
                <w:rFonts w:ascii="Arial" w:hAnsi="Arial" w:cs="Arial"/>
                <w:sz w:val="24"/>
              </w:rPr>
              <w:t>after</w:t>
            </w:r>
            <w:r w:rsidRPr="0097634F">
              <w:rPr>
                <w:rFonts w:ascii="Arial" w:hAnsi="Arial" w:cs="Arial"/>
                <w:spacing w:val="-2"/>
                <w:sz w:val="24"/>
              </w:rPr>
              <w:t xml:space="preserve"> </w:t>
            </w:r>
            <w:r w:rsidRPr="0097634F">
              <w:rPr>
                <w:rFonts w:ascii="Arial" w:hAnsi="Arial" w:cs="Arial"/>
                <w:sz w:val="24"/>
              </w:rPr>
              <w:t>upgrading.</w:t>
            </w:r>
          </w:p>
        </w:tc>
        <w:tc>
          <w:tcPr>
            <w:tcW w:w="830" w:type="dxa"/>
            <w:vAlign w:val="center"/>
          </w:tcPr>
          <w:p w14:paraId="7667ADDF"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38</w:t>
            </w:r>
          </w:p>
        </w:tc>
        <w:tc>
          <w:tcPr>
            <w:tcW w:w="1474" w:type="dxa"/>
            <w:vAlign w:val="center"/>
          </w:tcPr>
          <w:p w14:paraId="028634EF"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57</w:t>
            </w:r>
          </w:p>
        </w:tc>
        <w:tc>
          <w:tcPr>
            <w:tcW w:w="1763" w:type="dxa"/>
          </w:tcPr>
          <w:p w14:paraId="71A95E1B" w14:textId="77777777" w:rsidR="004D40EA" w:rsidRPr="00A33D97" w:rsidRDefault="004D40EA" w:rsidP="009C45A7">
            <w:pPr>
              <w:spacing w:after="0" w:line="240" w:lineRule="auto"/>
              <w:jc w:val="center"/>
              <w:rPr>
                <w:rFonts w:ascii="Arial" w:hAnsi="Arial" w:cs="Arial"/>
                <w:b/>
                <w:color w:val="000000" w:themeColor="text1"/>
                <w:sz w:val="24"/>
                <w:szCs w:val="24"/>
              </w:rPr>
            </w:pPr>
            <w:r w:rsidRPr="00B60831">
              <w:rPr>
                <w:rFonts w:ascii="Arial" w:hAnsi="Arial" w:cs="Arial"/>
                <w:color w:val="000000" w:themeColor="text1"/>
                <w:sz w:val="24"/>
                <w:szCs w:val="24"/>
              </w:rPr>
              <w:t>Moderately Effective</w:t>
            </w:r>
          </w:p>
        </w:tc>
      </w:tr>
      <w:tr w:rsidR="004D40EA" w:rsidRPr="00A33D97" w14:paraId="2A3A2071" w14:textId="77777777" w:rsidTr="009C45A7">
        <w:tc>
          <w:tcPr>
            <w:tcW w:w="4389" w:type="dxa"/>
          </w:tcPr>
          <w:p w14:paraId="62E32047" w14:textId="77777777" w:rsidR="004D40EA" w:rsidRDefault="004D40EA" w:rsidP="009C45A7">
            <w:pPr>
              <w:rPr>
                <w:rFonts w:ascii="Arial" w:hAnsi="Arial" w:cs="Arial"/>
                <w:b/>
                <w:bCs/>
                <w:sz w:val="24"/>
                <w:szCs w:val="24"/>
              </w:rPr>
            </w:pPr>
            <w:r>
              <w:rPr>
                <w:rFonts w:ascii="Arial" w:hAnsi="Arial" w:cs="Arial"/>
                <w:b/>
                <w:bCs/>
                <w:sz w:val="24"/>
                <w:szCs w:val="24"/>
              </w:rPr>
              <w:t>Adaptability</w:t>
            </w:r>
          </w:p>
          <w:p w14:paraId="3E5A29B2" w14:textId="77777777" w:rsidR="004D40EA" w:rsidRPr="00A33D97" w:rsidRDefault="004D40EA" w:rsidP="009C45A7">
            <w:pPr>
              <w:spacing w:after="0" w:line="240" w:lineRule="auto"/>
              <w:rPr>
                <w:rFonts w:ascii="Arial" w:hAnsi="Arial" w:cs="Arial"/>
                <w:b/>
                <w:color w:val="000000" w:themeColor="text1"/>
                <w:sz w:val="24"/>
                <w:szCs w:val="24"/>
              </w:rPr>
            </w:pPr>
            <w:r w:rsidRPr="0097634F">
              <w:rPr>
                <w:rFonts w:ascii="Arial" w:hAnsi="Arial" w:cs="Arial"/>
                <w:sz w:val="24"/>
              </w:rPr>
              <w:t>The software adapts to different</w:t>
            </w:r>
            <w:r w:rsidRPr="0097634F">
              <w:rPr>
                <w:rFonts w:ascii="Arial" w:hAnsi="Arial" w:cs="Arial"/>
                <w:spacing w:val="1"/>
                <w:sz w:val="24"/>
              </w:rPr>
              <w:t xml:space="preserve"> </w:t>
            </w:r>
            <w:r w:rsidRPr="0097634F">
              <w:rPr>
                <w:rFonts w:ascii="Arial" w:hAnsi="Arial" w:cs="Arial"/>
                <w:sz w:val="24"/>
              </w:rPr>
              <w:t>environments without applying</w:t>
            </w:r>
            <w:r w:rsidRPr="0097634F">
              <w:rPr>
                <w:rFonts w:ascii="Arial" w:hAnsi="Arial" w:cs="Arial"/>
                <w:spacing w:val="1"/>
                <w:sz w:val="24"/>
              </w:rPr>
              <w:t xml:space="preserve"> </w:t>
            </w:r>
            <w:r w:rsidRPr="0097634F">
              <w:rPr>
                <w:rFonts w:ascii="Arial" w:hAnsi="Arial" w:cs="Arial"/>
                <w:sz w:val="24"/>
              </w:rPr>
              <w:t>actions or means other than those</w:t>
            </w:r>
            <w:r w:rsidRPr="0097634F">
              <w:rPr>
                <w:rFonts w:ascii="Arial" w:hAnsi="Arial" w:cs="Arial"/>
                <w:spacing w:val="-64"/>
                <w:sz w:val="24"/>
              </w:rPr>
              <w:t xml:space="preserve"> </w:t>
            </w:r>
            <w:r>
              <w:rPr>
                <w:rFonts w:ascii="Arial" w:hAnsi="Arial" w:cs="Arial"/>
                <w:spacing w:val="-64"/>
                <w:sz w:val="24"/>
              </w:rPr>
              <w:t xml:space="preserve">           </w:t>
            </w:r>
            <w:r w:rsidRPr="0097634F">
              <w:rPr>
                <w:rFonts w:ascii="Arial" w:hAnsi="Arial" w:cs="Arial"/>
                <w:sz w:val="24"/>
              </w:rPr>
              <w:t>provided.</w:t>
            </w:r>
          </w:p>
        </w:tc>
        <w:tc>
          <w:tcPr>
            <w:tcW w:w="830" w:type="dxa"/>
            <w:vAlign w:val="center"/>
          </w:tcPr>
          <w:p w14:paraId="23FE6CB4"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28</w:t>
            </w:r>
          </w:p>
        </w:tc>
        <w:tc>
          <w:tcPr>
            <w:tcW w:w="1474" w:type="dxa"/>
            <w:vAlign w:val="center"/>
          </w:tcPr>
          <w:p w14:paraId="729D0377"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64</w:t>
            </w:r>
          </w:p>
        </w:tc>
        <w:tc>
          <w:tcPr>
            <w:tcW w:w="1763" w:type="dxa"/>
          </w:tcPr>
          <w:p w14:paraId="0C9AD06A" w14:textId="77777777" w:rsidR="004D40EA" w:rsidRPr="00A33D97" w:rsidRDefault="004D40EA" w:rsidP="009C45A7">
            <w:pPr>
              <w:spacing w:after="0" w:line="240" w:lineRule="auto"/>
              <w:jc w:val="center"/>
              <w:rPr>
                <w:rFonts w:ascii="Arial" w:hAnsi="Arial" w:cs="Arial"/>
                <w:b/>
                <w:color w:val="000000" w:themeColor="text1"/>
                <w:sz w:val="24"/>
                <w:szCs w:val="24"/>
              </w:rPr>
            </w:pPr>
            <w:r w:rsidRPr="00B60831">
              <w:rPr>
                <w:rFonts w:ascii="Arial" w:hAnsi="Arial" w:cs="Arial"/>
                <w:color w:val="000000" w:themeColor="text1"/>
                <w:sz w:val="24"/>
                <w:szCs w:val="24"/>
              </w:rPr>
              <w:t>Moderately Effective</w:t>
            </w:r>
          </w:p>
        </w:tc>
      </w:tr>
      <w:tr w:rsidR="004D40EA" w:rsidRPr="00A33D97" w14:paraId="0249F26E" w14:textId="77777777" w:rsidTr="009C45A7">
        <w:tc>
          <w:tcPr>
            <w:tcW w:w="4389" w:type="dxa"/>
          </w:tcPr>
          <w:p w14:paraId="12FB4FCB" w14:textId="77777777" w:rsidR="004D40EA" w:rsidRDefault="004D40EA" w:rsidP="009C45A7">
            <w:pPr>
              <w:pStyle w:val="TableParagraph"/>
              <w:spacing w:line="274" w:lineRule="exact"/>
              <w:ind w:left="127"/>
              <w:rPr>
                <w:rFonts w:ascii="Arial"/>
                <w:b/>
                <w:sz w:val="24"/>
              </w:rPr>
            </w:pPr>
            <w:r>
              <w:rPr>
                <w:rFonts w:ascii="Arial"/>
                <w:b/>
                <w:sz w:val="24"/>
              </w:rPr>
              <w:t>Install ability</w:t>
            </w:r>
          </w:p>
          <w:p w14:paraId="4E30CFD3" w14:textId="77777777" w:rsidR="004D40EA" w:rsidRDefault="004D40EA" w:rsidP="009C45A7">
            <w:pPr>
              <w:spacing w:after="0" w:line="240" w:lineRule="auto"/>
              <w:jc w:val="both"/>
              <w:rPr>
                <w:b/>
                <w:color w:val="943634" w:themeColor="accent2" w:themeShade="BF"/>
                <w:sz w:val="24"/>
                <w:szCs w:val="24"/>
              </w:rPr>
            </w:pPr>
            <w:r>
              <w:rPr>
                <w:rFonts w:ascii="Arial" w:hAnsi="Arial" w:cs="Arial"/>
                <w:sz w:val="24"/>
              </w:rPr>
              <w:t>The software installs in the specified environment.</w:t>
            </w:r>
          </w:p>
        </w:tc>
        <w:tc>
          <w:tcPr>
            <w:tcW w:w="830" w:type="dxa"/>
            <w:vAlign w:val="center"/>
          </w:tcPr>
          <w:p w14:paraId="41A1AA84" w14:textId="77777777" w:rsidR="004D40EA" w:rsidRDefault="004D40EA" w:rsidP="009C45A7">
            <w:pPr>
              <w:spacing w:after="0" w:line="240" w:lineRule="auto"/>
              <w:jc w:val="center"/>
              <w:rPr>
                <w:rFonts w:ascii="Arial" w:hAnsi="Arial" w:cs="Arial"/>
                <w:color w:val="000000"/>
              </w:rPr>
            </w:pPr>
            <w:r>
              <w:rPr>
                <w:rFonts w:ascii="Arial" w:hAnsi="Arial" w:cs="Arial"/>
                <w:color w:val="000000"/>
              </w:rPr>
              <w:t>3.20</w:t>
            </w:r>
          </w:p>
        </w:tc>
        <w:tc>
          <w:tcPr>
            <w:tcW w:w="1474" w:type="dxa"/>
            <w:vAlign w:val="center"/>
          </w:tcPr>
          <w:p w14:paraId="72177420" w14:textId="77777777" w:rsidR="004D40EA" w:rsidRDefault="004D40EA" w:rsidP="009C45A7">
            <w:pPr>
              <w:spacing w:after="0" w:line="240" w:lineRule="auto"/>
              <w:jc w:val="center"/>
              <w:rPr>
                <w:rFonts w:ascii="Arial" w:hAnsi="Arial" w:cs="Arial"/>
                <w:color w:val="000000"/>
              </w:rPr>
            </w:pPr>
            <w:r>
              <w:rPr>
                <w:rFonts w:ascii="Arial" w:hAnsi="Arial" w:cs="Arial"/>
                <w:color w:val="000000"/>
              </w:rPr>
              <w:t>0.67</w:t>
            </w:r>
          </w:p>
        </w:tc>
        <w:tc>
          <w:tcPr>
            <w:tcW w:w="1763" w:type="dxa"/>
          </w:tcPr>
          <w:p w14:paraId="08CED83B" w14:textId="77777777" w:rsidR="004D40EA" w:rsidRPr="004C4334" w:rsidRDefault="004D40EA" w:rsidP="009C45A7">
            <w:pPr>
              <w:spacing w:after="0" w:line="240" w:lineRule="auto"/>
              <w:jc w:val="center"/>
              <w:rPr>
                <w:rFonts w:ascii="Arial" w:hAnsi="Arial" w:cs="Arial"/>
                <w:color w:val="000000" w:themeColor="text1"/>
                <w:sz w:val="24"/>
                <w:szCs w:val="24"/>
              </w:rPr>
            </w:pPr>
            <w:r w:rsidRPr="00B60831">
              <w:rPr>
                <w:rFonts w:ascii="Arial" w:hAnsi="Arial" w:cs="Arial"/>
                <w:color w:val="000000" w:themeColor="text1"/>
                <w:sz w:val="24"/>
                <w:szCs w:val="24"/>
              </w:rPr>
              <w:t>Moderately Effective</w:t>
            </w:r>
          </w:p>
        </w:tc>
      </w:tr>
      <w:tr w:rsidR="004D40EA" w:rsidRPr="00A33D97" w14:paraId="7FF13FBA" w14:textId="77777777" w:rsidTr="009C45A7">
        <w:trPr>
          <w:trHeight w:val="710"/>
        </w:trPr>
        <w:tc>
          <w:tcPr>
            <w:tcW w:w="4389" w:type="dxa"/>
          </w:tcPr>
          <w:p w14:paraId="69E612C4" w14:textId="77777777" w:rsidR="004D40EA" w:rsidRPr="00A33D97" w:rsidRDefault="004D40EA" w:rsidP="009C45A7">
            <w:pPr>
              <w:spacing w:after="0" w:line="240" w:lineRule="auto"/>
              <w:jc w:val="right"/>
              <w:rPr>
                <w:rFonts w:ascii="Arial" w:hAnsi="Arial" w:cs="Arial"/>
                <w:b/>
                <w:color w:val="000000" w:themeColor="text1"/>
                <w:sz w:val="24"/>
                <w:szCs w:val="24"/>
              </w:rPr>
            </w:pPr>
            <w:r w:rsidRPr="00A33D97">
              <w:rPr>
                <w:rFonts w:ascii="Arial" w:hAnsi="Arial" w:cs="Arial"/>
                <w:b/>
                <w:color w:val="000000" w:themeColor="text1"/>
                <w:sz w:val="24"/>
                <w:szCs w:val="24"/>
              </w:rPr>
              <w:t>Weighted Mean</w:t>
            </w:r>
          </w:p>
        </w:tc>
        <w:tc>
          <w:tcPr>
            <w:tcW w:w="830" w:type="dxa"/>
            <w:vAlign w:val="bottom"/>
          </w:tcPr>
          <w:p w14:paraId="3A6ADADF" w14:textId="77777777" w:rsidR="004D40EA" w:rsidRDefault="004D40EA" w:rsidP="009C45A7">
            <w:pPr>
              <w:jc w:val="center"/>
              <w:rPr>
                <w:rFonts w:ascii="Arial" w:hAnsi="Arial" w:cs="Arial"/>
                <w:b/>
                <w:bCs/>
                <w:color w:val="000000"/>
                <w:sz w:val="24"/>
                <w:szCs w:val="24"/>
              </w:rPr>
            </w:pPr>
            <w:r>
              <w:rPr>
                <w:rFonts w:ascii="Arial" w:hAnsi="Arial" w:cs="Arial"/>
                <w:b/>
                <w:bCs/>
                <w:color w:val="000000"/>
              </w:rPr>
              <w:t>3.29</w:t>
            </w:r>
          </w:p>
        </w:tc>
        <w:tc>
          <w:tcPr>
            <w:tcW w:w="1474" w:type="dxa"/>
            <w:vAlign w:val="bottom"/>
          </w:tcPr>
          <w:p w14:paraId="305B7C8C" w14:textId="77777777" w:rsidR="004D40EA" w:rsidRDefault="004D40EA" w:rsidP="009C45A7">
            <w:pPr>
              <w:jc w:val="center"/>
              <w:rPr>
                <w:rFonts w:ascii="Arial" w:hAnsi="Arial" w:cs="Arial"/>
                <w:b/>
                <w:bCs/>
                <w:color w:val="000000"/>
                <w:sz w:val="24"/>
                <w:szCs w:val="24"/>
              </w:rPr>
            </w:pPr>
            <w:r>
              <w:rPr>
                <w:rFonts w:ascii="Arial" w:hAnsi="Arial" w:cs="Arial"/>
                <w:b/>
                <w:bCs/>
                <w:color w:val="000000"/>
              </w:rPr>
              <w:t>0.63</w:t>
            </w:r>
          </w:p>
        </w:tc>
        <w:tc>
          <w:tcPr>
            <w:tcW w:w="1763" w:type="dxa"/>
          </w:tcPr>
          <w:p w14:paraId="40C5D10A" w14:textId="77777777" w:rsidR="004D40EA" w:rsidRPr="00AD71B8" w:rsidRDefault="004D40EA" w:rsidP="009C45A7">
            <w:pPr>
              <w:jc w:val="center"/>
              <w:rPr>
                <w:b/>
                <w:bCs/>
              </w:rPr>
            </w:pPr>
            <w:r w:rsidRPr="00757E70">
              <w:rPr>
                <w:rFonts w:ascii="Arial" w:hAnsi="Arial" w:cs="Arial"/>
                <w:b/>
                <w:bCs/>
                <w:color w:val="000000" w:themeColor="text1"/>
                <w:sz w:val="24"/>
                <w:szCs w:val="24"/>
              </w:rPr>
              <w:t>Moderately Effective</w:t>
            </w:r>
          </w:p>
        </w:tc>
      </w:tr>
    </w:tbl>
    <w:p w14:paraId="6526AD44"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It can be gleaned from the results that the respondents rated </w:t>
      </w:r>
      <w:r>
        <w:rPr>
          <w:rFonts w:ascii="Arial" w:hAnsi="Arial" w:cs="Arial"/>
          <w:sz w:val="24"/>
          <w:szCs w:val="24"/>
        </w:rPr>
        <w:t xml:space="preserve">the replaceability </w:t>
      </w:r>
      <w:r w:rsidRPr="00E0064A">
        <w:rPr>
          <w:rFonts w:ascii="Arial" w:hAnsi="Arial" w:cs="Arial"/>
          <w:sz w:val="24"/>
          <w:szCs w:val="24"/>
        </w:rPr>
        <w:t xml:space="preserve">of the </w:t>
      </w:r>
      <w:r>
        <w:rPr>
          <w:rFonts w:ascii="Arial" w:hAnsi="Arial" w:cs="Arial"/>
          <w:sz w:val="24"/>
          <w:szCs w:val="24"/>
        </w:rPr>
        <w:t>system as moderately effective</w:t>
      </w:r>
      <w:r w:rsidRPr="00E0064A">
        <w:rPr>
          <w:rFonts w:ascii="Arial" w:hAnsi="Arial" w:cs="Arial"/>
          <w:sz w:val="24"/>
          <w:szCs w:val="24"/>
        </w:rPr>
        <w:t xml:space="preserve">. </w:t>
      </w:r>
      <w:r>
        <w:rPr>
          <w:rFonts w:ascii="Arial" w:hAnsi="Arial" w:cs="Arial"/>
          <w:sz w:val="24"/>
          <w:szCs w:val="24"/>
        </w:rPr>
        <w:t>This got the</w:t>
      </w:r>
      <w:r w:rsidRPr="00E0064A">
        <w:rPr>
          <w:rFonts w:ascii="Arial" w:hAnsi="Arial" w:cs="Arial"/>
          <w:sz w:val="24"/>
          <w:szCs w:val="24"/>
        </w:rPr>
        <w:t xml:space="preserve"> highest mean of 3.</w:t>
      </w:r>
      <w:r>
        <w:rPr>
          <w:rFonts w:ascii="Arial" w:hAnsi="Arial" w:cs="Arial"/>
          <w:sz w:val="24"/>
          <w:szCs w:val="24"/>
        </w:rPr>
        <w:t xml:space="preserve">38 </w:t>
      </w:r>
      <w:r w:rsidRPr="00E0064A">
        <w:rPr>
          <w:rFonts w:ascii="Arial" w:hAnsi="Arial" w:cs="Arial"/>
          <w:sz w:val="24"/>
          <w:szCs w:val="24"/>
        </w:rPr>
        <w:t>with corresponding standard deviation of 0.</w:t>
      </w:r>
      <w:r>
        <w:rPr>
          <w:rFonts w:ascii="Arial" w:hAnsi="Arial" w:cs="Arial"/>
          <w:sz w:val="24"/>
          <w:szCs w:val="24"/>
        </w:rPr>
        <w:t>57</w:t>
      </w:r>
      <w:r w:rsidRPr="00E0064A">
        <w:rPr>
          <w:rFonts w:ascii="Arial" w:hAnsi="Arial" w:cs="Arial"/>
          <w:sz w:val="24"/>
          <w:szCs w:val="24"/>
        </w:rPr>
        <w:t>. This implies that</w:t>
      </w:r>
      <w:r>
        <w:rPr>
          <w:rFonts w:ascii="Arial" w:hAnsi="Arial" w:cs="Arial"/>
          <w:sz w:val="24"/>
          <w:szCs w:val="24"/>
        </w:rPr>
        <w:t xml:space="preserve"> the respondents regard that the system is working in the same environment after upgrading</w:t>
      </w:r>
      <w:r w:rsidRPr="00E0064A">
        <w:rPr>
          <w:rFonts w:ascii="Arial" w:hAnsi="Arial" w:cs="Arial"/>
          <w:sz w:val="24"/>
          <w:szCs w:val="24"/>
        </w:rPr>
        <w:t xml:space="preserve">. </w:t>
      </w:r>
    </w:p>
    <w:p w14:paraId="17D1FCB9"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This is followed by </w:t>
      </w:r>
      <w:r>
        <w:rPr>
          <w:rFonts w:ascii="Arial" w:hAnsi="Arial" w:cs="Arial"/>
          <w:sz w:val="24"/>
          <w:szCs w:val="24"/>
        </w:rPr>
        <w:t>the adaptability</w:t>
      </w:r>
      <w:r w:rsidRPr="00E0064A">
        <w:rPr>
          <w:rFonts w:ascii="Arial" w:hAnsi="Arial" w:cs="Arial"/>
          <w:sz w:val="24"/>
          <w:szCs w:val="24"/>
        </w:rPr>
        <w:t xml:space="preserve"> </w:t>
      </w:r>
      <w:r>
        <w:rPr>
          <w:rFonts w:ascii="Arial" w:hAnsi="Arial" w:cs="Arial"/>
          <w:sz w:val="24"/>
          <w:szCs w:val="24"/>
        </w:rPr>
        <w:t xml:space="preserve">of the said system. </w:t>
      </w:r>
      <w:r w:rsidRPr="00E0064A">
        <w:rPr>
          <w:rFonts w:ascii="Arial" w:hAnsi="Arial" w:cs="Arial"/>
          <w:sz w:val="24"/>
          <w:szCs w:val="24"/>
        </w:rPr>
        <w:t>This item obtained a mean of 3.</w:t>
      </w:r>
      <w:r>
        <w:rPr>
          <w:rFonts w:ascii="Arial" w:hAnsi="Arial" w:cs="Arial"/>
          <w:sz w:val="24"/>
          <w:szCs w:val="24"/>
        </w:rPr>
        <w:t>28</w:t>
      </w:r>
      <w:r w:rsidRPr="00E0064A">
        <w:rPr>
          <w:rFonts w:ascii="Arial" w:hAnsi="Arial" w:cs="Arial"/>
          <w:sz w:val="24"/>
          <w:szCs w:val="24"/>
        </w:rPr>
        <w:t xml:space="preserve"> and interpreted as </w:t>
      </w:r>
      <w:r>
        <w:rPr>
          <w:rFonts w:ascii="Arial" w:hAnsi="Arial" w:cs="Arial"/>
          <w:sz w:val="24"/>
          <w:szCs w:val="24"/>
        </w:rPr>
        <w:t>moderately</w:t>
      </w:r>
      <w:r w:rsidRPr="00E0064A">
        <w:rPr>
          <w:rFonts w:ascii="Arial" w:hAnsi="Arial" w:cs="Arial"/>
          <w:sz w:val="24"/>
          <w:szCs w:val="24"/>
        </w:rPr>
        <w:t xml:space="preserve"> effective. This could mean that </w:t>
      </w:r>
      <w:r>
        <w:rPr>
          <w:rFonts w:ascii="Arial" w:hAnsi="Arial" w:cs="Arial"/>
          <w:sz w:val="24"/>
          <w:szCs w:val="24"/>
        </w:rPr>
        <w:t xml:space="preserve">the system can adapt to </w:t>
      </w:r>
      <w:r w:rsidRPr="0097634F">
        <w:rPr>
          <w:rFonts w:ascii="Arial" w:hAnsi="Arial" w:cs="Arial"/>
          <w:sz w:val="24"/>
        </w:rPr>
        <w:t>different</w:t>
      </w:r>
      <w:r w:rsidRPr="0097634F">
        <w:rPr>
          <w:rFonts w:ascii="Arial" w:hAnsi="Arial" w:cs="Arial"/>
          <w:spacing w:val="1"/>
          <w:sz w:val="24"/>
        </w:rPr>
        <w:t xml:space="preserve"> </w:t>
      </w:r>
      <w:r w:rsidRPr="0097634F">
        <w:rPr>
          <w:rFonts w:ascii="Arial" w:hAnsi="Arial" w:cs="Arial"/>
          <w:sz w:val="24"/>
        </w:rPr>
        <w:t>environments without applying</w:t>
      </w:r>
      <w:r w:rsidRPr="0097634F">
        <w:rPr>
          <w:rFonts w:ascii="Arial" w:hAnsi="Arial" w:cs="Arial"/>
          <w:spacing w:val="1"/>
          <w:sz w:val="24"/>
        </w:rPr>
        <w:t xml:space="preserve"> </w:t>
      </w:r>
      <w:r w:rsidRPr="0097634F">
        <w:rPr>
          <w:rFonts w:ascii="Arial" w:hAnsi="Arial" w:cs="Arial"/>
          <w:sz w:val="24"/>
        </w:rPr>
        <w:t>actions or means other than those</w:t>
      </w:r>
      <w:r w:rsidRPr="0097634F">
        <w:rPr>
          <w:rFonts w:ascii="Arial" w:hAnsi="Arial" w:cs="Arial"/>
          <w:spacing w:val="-64"/>
          <w:sz w:val="24"/>
        </w:rPr>
        <w:t xml:space="preserve"> </w:t>
      </w:r>
      <w:r>
        <w:rPr>
          <w:rFonts w:ascii="Arial" w:hAnsi="Arial" w:cs="Arial"/>
          <w:spacing w:val="-64"/>
          <w:sz w:val="24"/>
        </w:rPr>
        <w:t xml:space="preserve">           </w:t>
      </w:r>
      <w:r w:rsidRPr="0097634F">
        <w:rPr>
          <w:rFonts w:ascii="Arial" w:hAnsi="Arial" w:cs="Arial"/>
          <w:sz w:val="24"/>
        </w:rPr>
        <w:t>provided</w:t>
      </w:r>
      <w:r>
        <w:rPr>
          <w:rFonts w:ascii="Arial" w:hAnsi="Arial" w:cs="Arial"/>
          <w:sz w:val="24"/>
        </w:rPr>
        <w:t>. This indicates that the system adaptability adapts different environment.</w:t>
      </w:r>
    </w:p>
    <w:p w14:paraId="6DD8F1B6" w14:textId="77777777" w:rsidR="004D40EA" w:rsidRPr="006F063E" w:rsidRDefault="004D40EA" w:rsidP="004D40EA">
      <w:pPr>
        <w:pStyle w:val="BodyText"/>
        <w:spacing w:before="92" w:line="480" w:lineRule="auto"/>
        <w:ind w:right="245" w:firstLine="720"/>
        <w:jc w:val="both"/>
      </w:pPr>
      <w:r w:rsidRPr="00E0064A">
        <w:t xml:space="preserve">It can be noticed that the </w:t>
      </w:r>
      <w:r>
        <w:t xml:space="preserve">install ability </w:t>
      </w:r>
      <w:r w:rsidRPr="00E0064A">
        <w:t xml:space="preserve">of the </w:t>
      </w:r>
      <w:r>
        <w:t>system</w:t>
      </w:r>
      <w:r w:rsidRPr="00E0064A">
        <w:t xml:space="preserve"> </w:t>
      </w:r>
      <w:r>
        <w:t>is</w:t>
      </w:r>
      <w:r w:rsidRPr="00E0064A">
        <w:t xml:space="preserve"> rated by the respondents with the lowest mean of 3.</w:t>
      </w:r>
      <w:r>
        <w:t xml:space="preserve">20. This indicates that the system is moderately </w:t>
      </w:r>
      <w:r w:rsidRPr="00E0064A">
        <w:t>effective</w:t>
      </w:r>
      <w:r>
        <w:t xml:space="preserve"> in installing in the specified environment</w:t>
      </w:r>
      <w:r w:rsidRPr="00E0064A">
        <w:t xml:space="preserve">. This indicates that </w:t>
      </w:r>
      <w:r w:rsidRPr="0080184E">
        <w:lastRenderedPageBreak/>
        <w:t>the</w:t>
      </w:r>
      <w:r w:rsidRPr="0080184E">
        <w:rPr>
          <w:spacing w:val="-4"/>
        </w:rPr>
        <w:t xml:space="preserve"> </w:t>
      </w:r>
      <w:r w:rsidRPr="0080184E">
        <w:t>software</w:t>
      </w:r>
      <w:r w:rsidRPr="0080184E">
        <w:rPr>
          <w:spacing w:val="-4"/>
        </w:rPr>
        <w:t xml:space="preserve"> </w:t>
      </w:r>
      <w:r w:rsidRPr="0080184E">
        <w:t>installs</w:t>
      </w:r>
      <w:r w:rsidRPr="0080184E">
        <w:rPr>
          <w:spacing w:val="-65"/>
        </w:rPr>
        <w:t xml:space="preserve"> </w:t>
      </w:r>
      <w:r w:rsidRPr="0080184E">
        <w:t>in</w:t>
      </w:r>
      <w:r w:rsidRPr="0080184E">
        <w:rPr>
          <w:spacing w:val="-2"/>
        </w:rPr>
        <w:t xml:space="preserve"> </w:t>
      </w:r>
      <w:r w:rsidRPr="0080184E">
        <w:t>the</w:t>
      </w:r>
      <w:r w:rsidRPr="0080184E">
        <w:rPr>
          <w:spacing w:val="-3"/>
        </w:rPr>
        <w:t xml:space="preserve"> </w:t>
      </w:r>
      <w:r w:rsidRPr="0080184E">
        <w:t>specified</w:t>
      </w:r>
      <w:r w:rsidRPr="0080184E">
        <w:rPr>
          <w:spacing w:val="-1"/>
        </w:rPr>
        <w:t xml:space="preserve"> </w:t>
      </w:r>
      <w:r w:rsidRPr="0080184E">
        <w:t>environment.</w:t>
      </w:r>
      <w:r w:rsidRPr="00A9650C">
        <w:t xml:space="preserve"> </w:t>
      </w:r>
      <w:r>
        <w:t xml:space="preserve">The overall interpretation of reliability of the proposed </w:t>
      </w:r>
      <w:r w:rsidRPr="00D35F5A">
        <w:t xml:space="preserve">system obtained a weighted mean of </w:t>
      </w:r>
      <w:r>
        <w:t>3.29</w:t>
      </w:r>
      <w:r w:rsidRPr="00D35F5A">
        <w:t xml:space="preserve"> and the interpretation of moderately effective</w:t>
      </w:r>
      <w:r>
        <w:t xml:space="preserve"> This implied that the software</w:t>
      </w:r>
      <w:r>
        <w:rPr>
          <w:spacing w:val="-1"/>
        </w:rPr>
        <w:t xml:space="preserve"> </w:t>
      </w:r>
      <w:r>
        <w:t>can</w:t>
      </w:r>
      <w:r>
        <w:rPr>
          <w:spacing w:val="-2"/>
        </w:rPr>
        <w:t xml:space="preserve"> </w:t>
      </w:r>
      <w:r>
        <w:t>be</w:t>
      </w:r>
      <w:r>
        <w:rPr>
          <w:spacing w:val="-2"/>
        </w:rPr>
        <w:t xml:space="preserve"> </w:t>
      </w:r>
      <w:r>
        <w:t>easily</w:t>
      </w:r>
      <w:r>
        <w:rPr>
          <w:spacing w:val="-3"/>
        </w:rPr>
        <w:t xml:space="preserve"> </w:t>
      </w:r>
      <w:r>
        <w:t>accessed in all devices.</w:t>
      </w:r>
    </w:p>
    <w:p w14:paraId="36BDCF46" w14:textId="77777777" w:rsidR="004D40EA" w:rsidRPr="00A33D97" w:rsidRDefault="004D40EA" w:rsidP="004D40EA">
      <w:pPr>
        <w:spacing w:line="480" w:lineRule="auto"/>
        <w:ind w:firstLine="720"/>
        <w:jc w:val="both"/>
        <w:rPr>
          <w:rFonts w:ascii="Arial" w:hAnsi="Arial" w:cs="Arial"/>
          <w:b/>
          <w:color w:val="000000" w:themeColor="text1"/>
          <w:sz w:val="24"/>
          <w:szCs w:val="24"/>
        </w:rPr>
      </w:pPr>
      <w:r>
        <w:rPr>
          <w:rFonts w:ascii="Arial" w:hAnsi="Arial" w:cs="Arial"/>
          <w:b/>
          <w:color w:val="000000" w:themeColor="text1"/>
          <w:sz w:val="24"/>
          <w:szCs w:val="24"/>
        </w:rPr>
        <w:t>Maintainability</w:t>
      </w:r>
      <w:r w:rsidRPr="00A33D97">
        <w:rPr>
          <w:rFonts w:ascii="Arial" w:hAnsi="Arial" w:cs="Arial"/>
          <w:b/>
          <w:color w:val="000000" w:themeColor="text1"/>
          <w:sz w:val="24"/>
          <w:szCs w:val="24"/>
        </w:rPr>
        <w:t xml:space="preserve">.  </w:t>
      </w:r>
      <w:r w:rsidRPr="00A33D97">
        <w:rPr>
          <w:rFonts w:ascii="Arial" w:hAnsi="Arial" w:cs="Arial"/>
          <w:color w:val="000000" w:themeColor="text1"/>
          <w:sz w:val="24"/>
          <w:szCs w:val="24"/>
        </w:rPr>
        <w:t>Tab</w:t>
      </w:r>
      <w:r>
        <w:rPr>
          <w:rFonts w:ascii="Arial" w:hAnsi="Arial" w:cs="Arial"/>
          <w:color w:val="000000" w:themeColor="text1"/>
          <w:sz w:val="24"/>
          <w:szCs w:val="24"/>
        </w:rPr>
        <w:t>le 10</w:t>
      </w:r>
      <w:r w:rsidRPr="00A33D97">
        <w:rPr>
          <w:rFonts w:ascii="Arial" w:hAnsi="Arial" w:cs="Arial"/>
          <w:color w:val="000000" w:themeColor="text1"/>
          <w:sz w:val="24"/>
          <w:szCs w:val="24"/>
        </w:rPr>
        <w:t xml:space="preserve"> presents the post-survey assessment of the respondents on the </w:t>
      </w:r>
      <w:r>
        <w:rPr>
          <w:rFonts w:ascii="Arial" w:hAnsi="Arial" w:cs="Arial"/>
          <w:color w:val="000000" w:themeColor="text1"/>
          <w:sz w:val="24"/>
          <w:szCs w:val="24"/>
        </w:rPr>
        <w:t>maintainability</w:t>
      </w:r>
      <w:r w:rsidRPr="00A33D97">
        <w:rPr>
          <w:rFonts w:ascii="Arial" w:hAnsi="Arial" w:cs="Arial"/>
          <w:color w:val="000000" w:themeColor="text1"/>
          <w:sz w:val="24"/>
          <w:szCs w:val="24"/>
        </w:rPr>
        <w:t xml:space="preserve"> of the </w:t>
      </w:r>
      <w:r>
        <w:rPr>
          <w:rFonts w:ascii="Arial" w:hAnsi="Arial" w:cs="Arial"/>
          <w:color w:val="000000" w:themeColor="text1"/>
          <w:sz w:val="24"/>
          <w:szCs w:val="24"/>
        </w:rPr>
        <w:t>system</w:t>
      </w:r>
      <w:r w:rsidRPr="00A33D97">
        <w:rPr>
          <w:rFonts w:ascii="Arial" w:hAnsi="Arial" w:cs="Arial"/>
          <w:color w:val="000000" w:themeColor="text1"/>
          <w:sz w:val="24"/>
          <w:szCs w:val="24"/>
        </w:rPr>
        <w:t>.</w:t>
      </w:r>
    </w:p>
    <w:p w14:paraId="2AC58985" w14:textId="77777777" w:rsidR="004D40EA" w:rsidRPr="00A33D97" w:rsidRDefault="004D40EA" w:rsidP="004D40EA">
      <w:pPr>
        <w:spacing w:after="0" w:line="480" w:lineRule="auto"/>
        <w:jc w:val="center"/>
        <w:rPr>
          <w:rFonts w:ascii="Arial" w:hAnsi="Arial" w:cs="Arial"/>
          <w:b/>
          <w:color w:val="000000" w:themeColor="text1"/>
          <w:sz w:val="24"/>
          <w:szCs w:val="24"/>
        </w:rPr>
      </w:pPr>
      <w:r>
        <w:rPr>
          <w:rFonts w:ascii="Arial" w:hAnsi="Arial" w:cs="Arial"/>
          <w:b/>
          <w:color w:val="000000" w:themeColor="text1"/>
          <w:sz w:val="24"/>
          <w:szCs w:val="24"/>
        </w:rPr>
        <w:t>Table 10. Maintai</w:t>
      </w:r>
      <w:r w:rsidRPr="00A33D97">
        <w:rPr>
          <w:rFonts w:ascii="Arial" w:hAnsi="Arial" w:cs="Arial"/>
          <w:b/>
          <w:color w:val="000000" w:themeColor="text1"/>
          <w:sz w:val="24"/>
          <w:szCs w:val="24"/>
        </w:rPr>
        <w:t>na</w:t>
      </w:r>
      <w:r>
        <w:rPr>
          <w:rFonts w:ascii="Arial" w:hAnsi="Arial" w:cs="Arial"/>
          <w:b/>
          <w:color w:val="000000" w:themeColor="text1"/>
          <w:sz w:val="24"/>
          <w:szCs w:val="24"/>
        </w:rPr>
        <w:t>bil</w:t>
      </w:r>
      <w:r w:rsidRPr="00A33D97">
        <w:rPr>
          <w:rFonts w:ascii="Arial" w:hAnsi="Arial" w:cs="Arial"/>
          <w:b/>
          <w:color w:val="000000" w:themeColor="text1"/>
          <w:sz w:val="24"/>
          <w:szCs w:val="24"/>
        </w:rPr>
        <w:t>ity</w:t>
      </w:r>
      <w:r>
        <w:rPr>
          <w:rFonts w:ascii="Arial" w:hAnsi="Arial" w:cs="Arial"/>
          <w:b/>
          <w:color w:val="000000" w:themeColor="text1"/>
          <w:sz w:val="24"/>
          <w:szCs w:val="24"/>
        </w:rPr>
        <w:t xml:space="preserve"> of the System</w:t>
      </w:r>
    </w:p>
    <w:tbl>
      <w:tblPr>
        <w:tblStyle w:val="TableGrid"/>
        <w:tblW w:w="872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4473"/>
        <w:gridCol w:w="830"/>
        <w:gridCol w:w="7"/>
        <w:gridCol w:w="1653"/>
        <w:gridCol w:w="1763"/>
      </w:tblGrid>
      <w:tr w:rsidR="004D40EA" w:rsidRPr="00A33D97" w14:paraId="21F84F95" w14:textId="77777777" w:rsidTr="009C45A7">
        <w:trPr>
          <w:trHeight w:val="548"/>
        </w:trPr>
        <w:tc>
          <w:tcPr>
            <w:tcW w:w="4473" w:type="dxa"/>
          </w:tcPr>
          <w:p w14:paraId="77398C07" w14:textId="77777777" w:rsidR="004D40EA" w:rsidRPr="00A33D97" w:rsidRDefault="004D40EA" w:rsidP="009C45A7">
            <w:pPr>
              <w:spacing w:after="0" w:line="240" w:lineRule="auto"/>
              <w:rPr>
                <w:rFonts w:ascii="Arial" w:hAnsi="Arial" w:cs="Arial"/>
                <w:b/>
                <w:color w:val="000000" w:themeColor="text1"/>
                <w:sz w:val="24"/>
                <w:szCs w:val="24"/>
              </w:rPr>
            </w:pPr>
          </w:p>
        </w:tc>
        <w:tc>
          <w:tcPr>
            <w:tcW w:w="830" w:type="dxa"/>
          </w:tcPr>
          <w:p w14:paraId="75BDEB24"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Mean</w:t>
            </w:r>
          </w:p>
        </w:tc>
        <w:tc>
          <w:tcPr>
            <w:tcW w:w="1660" w:type="dxa"/>
            <w:gridSpan w:val="2"/>
          </w:tcPr>
          <w:p w14:paraId="11F2B500"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Standard Deviation</w:t>
            </w:r>
          </w:p>
        </w:tc>
        <w:tc>
          <w:tcPr>
            <w:tcW w:w="1763" w:type="dxa"/>
          </w:tcPr>
          <w:p w14:paraId="27166A4A"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Verbal Interpretation</w:t>
            </w:r>
          </w:p>
        </w:tc>
      </w:tr>
      <w:tr w:rsidR="004D40EA" w:rsidRPr="00A33D97" w14:paraId="636583DF" w14:textId="77777777" w:rsidTr="009C45A7">
        <w:trPr>
          <w:trHeight w:val="548"/>
        </w:trPr>
        <w:tc>
          <w:tcPr>
            <w:tcW w:w="4473" w:type="dxa"/>
          </w:tcPr>
          <w:p w14:paraId="4E11D188" w14:textId="77777777" w:rsidR="004D40EA" w:rsidRDefault="004D40EA" w:rsidP="009C45A7">
            <w:pPr>
              <w:pStyle w:val="TableParagraph"/>
              <w:spacing w:line="271" w:lineRule="exact"/>
              <w:ind w:left="127"/>
              <w:rPr>
                <w:rFonts w:ascii="Arial"/>
                <w:b/>
                <w:sz w:val="24"/>
              </w:rPr>
            </w:pPr>
            <w:r>
              <w:rPr>
                <w:rFonts w:ascii="Arial"/>
                <w:b/>
                <w:sz w:val="24"/>
              </w:rPr>
              <w:t>Changeability</w:t>
            </w:r>
          </w:p>
          <w:p w14:paraId="1CA03669" w14:textId="77777777" w:rsidR="004D40EA" w:rsidRPr="00A33D97" w:rsidRDefault="004D40EA" w:rsidP="009C45A7">
            <w:pPr>
              <w:spacing w:after="0" w:line="240" w:lineRule="auto"/>
              <w:rPr>
                <w:rFonts w:ascii="Arial" w:hAnsi="Arial" w:cs="Arial"/>
                <w:b/>
                <w:color w:val="000000" w:themeColor="text1"/>
                <w:sz w:val="24"/>
                <w:szCs w:val="24"/>
              </w:rPr>
            </w:pPr>
            <w:r>
              <w:rPr>
                <w:rFonts w:ascii="Arial" w:hAnsi="Arial" w:cs="Arial"/>
                <w:sz w:val="24"/>
              </w:rPr>
              <w:t>The software enables modifications to be implemented.</w:t>
            </w:r>
          </w:p>
        </w:tc>
        <w:tc>
          <w:tcPr>
            <w:tcW w:w="830" w:type="dxa"/>
            <w:vAlign w:val="center"/>
          </w:tcPr>
          <w:p w14:paraId="4954121E" w14:textId="77777777" w:rsidR="004D40EA" w:rsidRPr="00A33D97"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3.36</w:t>
            </w:r>
          </w:p>
        </w:tc>
        <w:tc>
          <w:tcPr>
            <w:tcW w:w="1660" w:type="dxa"/>
            <w:gridSpan w:val="2"/>
            <w:vAlign w:val="center"/>
          </w:tcPr>
          <w:p w14:paraId="3947D6AD" w14:textId="77777777" w:rsidR="004D40EA" w:rsidRDefault="004D40EA" w:rsidP="009C45A7">
            <w:pPr>
              <w:spacing w:after="0" w:line="240" w:lineRule="auto"/>
              <w:jc w:val="center"/>
              <w:rPr>
                <w:rFonts w:ascii="Arial" w:hAnsi="Arial" w:cs="Arial"/>
                <w:b/>
                <w:color w:val="000000" w:themeColor="text1"/>
                <w:sz w:val="24"/>
                <w:szCs w:val="24"/>
              </w:rPr>
            </w:pPr>
            <w:r>
              <w:rPr>
                <w:rFonts w:ascii="Arial" w:hAnsi="Arial" w:cs="Arial"/>
                <w:color w:val="000000"/>
              </w:rPr>
              <w:t>0.60</w:t>
            </w:r>
          </w:p>
        </w:tc>
        <w:tc>
          <w:tcPr>
            <w:tcW w:w="1763" w:type="dxa"/>
          </w:tcPr>
          <w:p w14:paraId="14037328" w14:textId="77777777" w:rsidR="004D40EA" w:rsidRPr="00A33D97" w:rsidRDefault="004D40EA" w:rsidP="009C45A7">
            <w:pPr>
              <w:spacing w:after="0" w:line="240" w:lineRule="auto"/>
              <w:jc w:val="center"/>
              <w:rPr>
                <w:rFonts w:ascii="Arial" w:hAnsi="Arial" w:cs="Arial"/>
                <w:b/>
                <w:color w:val="000000" w:themeColor="text1"/>
                <w:sz w:val="24"/>
                <w:szCs w:val="24"/>
              </w:rPr>
            </w:pPr>
            <w:r w:rsidRPr="00B60831">
              <w:rPr>
                <w:rFonts w:ascii="Arial" w:hAnsi="Arial" w:cs="Arial"/>
                <w:color w:val="000000" w:themeColor="text1"/>
                <w:sz w:val="24"/>
                <w:szCs w:val="24"/>
              </w:rPr>
              <w:t>Moderately Effective</w:t>
            </w:r>
          </w:p>
        </w:tc>
      </w:tr>
      <w:tr w:rsidR="004D40EA" w:rsidRPr="00A33D97" w14:paraId="7FD84FD5" w14:textId="77777777" w:rsidTr="009C45A7">
        <w:trPr>
          <w:trHeight w:val="548"/>
        </w:trPr>
        <w:tc>
          <w:tcPr>
            <w:tcW w:w="4473" w:type="dxa"/>
          </w:tcPr>
          <w:p w14:paraId="4880E0A5" w14:textId="77777777" w:rsidR="004D40EA" w:rsidRDefault="004D40EA" w:rsidP="009C45A7">
            <w:pPr>
              <w:pStyle w:val="TableParagraph"/>
              <w:spacing w:line="271" w:lineRule="exact"/>
              <w:ind w:left="127"/>
              <w:rPr>
                <w:rFonts w:ascii="Arial"/>
                <w:b/>
                <w:sz w:val="24"/>
              </w:rPr>
            </w:pPr>
            <w:r>
              <w:rPr>
                <w:rFonts w:ascii="Arial"/>
                <w:b/>
                <w:sz w:val="24"/>
              </w:rPr>
              <w:t>Analyzability</w:t>
            </w:r>
          </w:p>
          <w:p w14:paraId="13370398" w14:textId="77777777" w:rsidR="004D40EA" w:rsidRDefault="004D40EA" w:rsidP="009C45A7">
            <w:pPr>
              <w:spacing w:after="0" w:line="240" w:lineRule="auto"/>
              <w:ind w:left="400"/>
              <w:rPr>
                <w:sz w:val="24"/>
                <w:szCs w:val="24"/>
              </w:rPr>
            </w:pPr>
            <w:r w:rsidRPr="002F165C">
              <w:rPr>
                <w:rFonts w:ascii="Arial" w:hAnsi="Arial" w:cs="Arial"/>
                <w:sz w:val="24"/>
              </w:rPr>
              <w:t>The software identifies causes of</w:t>
            </w:r>
            <w:r w:rsidRPr="002F165C">
              <w:rPr>
                <w:rFonts w:ascii="Arial" w:hAnsi="Arial" w:cs="Arial"/>
                <w:spacing w:val="-64"/>
                <w:sz w:val="24"/>
              </w:rPr>
              <w:t xml:space="preserve"> </w:t>
            </w:r>
            <w:r w:rsidRPr="002F165C">
              <w:rPr>
                <w:rFonts w:ascii="Arial" w:hAnsi="Arial" w:cs="Arial"/>
                <w:sz w:val="24"/>
              </w:rPr>
              <w:t>failure</w:t>
            </w:r>
            <w:r w:rsidRPr="002F165C">
              <w:rPr>
                <w:rFonts w:ascii="Arial" w:hAnsi="Arial" w:cs="Arial"/>
                <w:spacing w:val="-2"/>
                <w:sz w:val="24"/>
              </w:rPr>
              <w:t xml:space="preserve"> </w:t>
            </w:r>
            <w:r w:rsidRPr="002F165C">
              <w:rPr>
                <w:rFonts w:ascii="Arial" w:hAnsi="Arial" w:cs="Arial"/>
                <w:sz w:val="24"/>
              </w:rPr>
              <w:t>or</w:t>
            </w:r>
            <w:r w:rsidRPr="002F165C">
              <w:rPr>
                <w:rFonts w:ascii="Arial" w:hAnsi="Arial" w:cs="Arial"/>
                <w:spacing w:val="-2"/>
                <w:sz w:val="24"/>
              </w:rPr>
              <w:t xml:space="preserve"> </w:t>
            </w:r>
            <w:r w:rsidRPr="002F165C">
              <w:rPr>
                <w:rFonts w:ascii="Arial" w:hAnsi="Arial" w:cs="Arial"/>
                <w:sz w:val="24"/>
              </w:rPr>
              <w:t>the</w:t>
            </w:r>
            <w:r w:rsidRPr="002F165C">
              <w:rPr>
                <w:rFonts w:ascii="Arial" w:hAnsi="Arial" w:cs="Arial"/>
                <w:spacing w:val="-3"/>
                <w:sz w:val="24"/>
              </w:rPr>
              <w:t xml:space="preserve"> </w:t>
            </w:r>
            <w:r w:rsidRPr="002F165C">
              <w:rPr>
                <w:rFonts w:ascii="Arial" w:hAnsi="Arial" w:cs="Arial"/>
                <w:sz w:val="24"/>
              </w:rPr>
              <w:t>parts</w:t>
            </w:r>
            <w:r w:rsidRPr="002F165C">
              <w:rPr>
                <w:rFonts w:ascii="Arial" w:hAnsi="Arial" w:cs="Arial"/>
                <w:spacing w:val="-2"/>
                <w:sz w:val="24"/>
              </w:rPr>
              <w:t xml:space="preserve"> </w:t>
            </w:r>
            <w:r w:rsidRPr="002F165C">
              <w:rPr>
                <w:rFonts w:ascii="Arial" w:hAnsi="Arial" w:cs="Arial"/>
                <w:sz w:val="24"/>
              </w:rPr>
              <w:t>to</w:t>
            </w:r>
            <w:r w:rsidRPr="002F165C">
              <w:rPr>
                <w:rFonts w:ascii="Arial" w:hAnsi="Arial" w:cs="Arial"/>
                <w:spacing w:val="1"/>
                <w:sz w:val="24"/>
              </w:rPr>
              <w:t xml:space="preserve"> </w:t>
            </w:r>
            <w:r w:rsidRPr="002F165C">
              <w:rPr>
                <w:rFonts w:ascii="Arial" w:hAnsi="Arial" w:cs="Arial"/>
                <w:sz w:val="24"/>
              </w:rPr>
              <w:t>be</w:t>
            </w:r>
            <w:r w:rsidRPr="002F165C">
              <w:rPr>
                <w:rFonts w:ascii="Arial" w:hAnsi="Arial" w:cs="Arial"/>
                <w:spacing w:val="-2"/>
                <w:sz w:val="24"/>
              </w:rPr>
              <w:t xml:space="preserve"> </w:t>
            </w:r>
            <w:r w:rsidRPr="002F165C">
              <w:rPr>
                <w:rFonts w:ascii="Arial" w:hAnsi="Arial" w:cs="Arial"/>
                <w:sz w:val="24"/>
              </w:rPr>
              <w:t>modify.</w:t>
            </w:r>
          </w:p>
        </w:tc>
        <w:tc>
          <w:tcPr>
            <w:tcW w:w="837" w:type="dxa"/>
            <w:gridSpan w:val="2"/>
            <w:vAlign w:val="center"/>
          </w:tcPr>
          <w:p w14:paraId="4091960A"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3.32</w:t>
            </w:r>
          </w:p>
        </w:tc>
        <w:tc>
          <w:tcPr>
            <w:tcW w:w="1653" w:type="dxa"/>
            <w:vAlign w:val="center"/>
          </w:tcPr>
          <w:p w14:paraId="2C35E3D6" w14:textId="77777777" w:rsidR="004D40EA" w:rsidRDefault="004D40EA" w:rsidP="009C45A7">
            <w:pPr>
              <w:spacing w:after="0" w:line="240" w:lineRule="auto"/>
              <w:jc w:val="center"/>
              <w:rPr>
                <w:rFonts w:ascii="Arial" w:hAnsi="Arial" w:cs="Arial"/>
                <w:color w:val="000000"/>
                <w:sz w:val="24"/>
                <w:szCs w:val="24"/>
              </w:rPr>
            </w:pPr>
            <w:r>
              <w:rPr>
                <w:rFonts w:ascii="Arial" w:hAnsi="Arial" w:cs="Arial"/>
                <w:color w:val="000000"/>
              </w:rPr>
              <w:t>0.59</w:t>
            </w:r>
          </w:p>
        </w:tc>
        <w:tc>
          <w:tcPr>
            <w:tcW w:w="1763" w:type="dxa"/>
          </w:tcPr>
          <w:p w14:paraId="2A72594B" w14:textId="77777777" w:rsidR="004D40EA" w:rsidRDefault="004D40EA" w:rsidP="009C45A7">
            <w:pPr>
              <w:spacing w:after="0" w:line="240" w:lineRule="auto"/>
              <w:jc w:val="center"/>
            </w:pPr>
            <w:r w:rsidRPr="00B60831">
              <w:rPr>
                <w:rFonts w:ascii="Arial" w:hAnsi="Arial" w:cs="Arial"/>
                <w:color w:val="000000" w:themeColor="text1"/>
                <w:sz w:val="24"/>
                <w:szCs w:val="24"/>
              </w:rPr>
              <w:t>Moderately Effective</w:t>
            </w:r>
          </w:p>
        </w:tc>
      </w:tr>
      <w:tr w:rsidR="004D40EA" w:rsidRPr="00A33D97" w14:paraId="74475388" w14:textId="77777777" w:rsidTr="009C45A7">
        <w:trPr>
          <w:trHeight w:val="548"/>
        </w:trPr>
        <w:tc>
          <w:tcPr>
            <w:tcW w:w="4473" w:type="dxa"/>
          </w:tcPr>
          <w:p w14:paraId="287BAA6C" w14:textId="77777777" w:rsidR="004D40EA" w:rsidRDefault="004D40EA" w:rsidP="009C45A7">
            <w:pPr>
              <w:pStyle w:val="TableParagraph"/>
              <w:spacing w:line="274" w:lineRule="exact"/>
              <w:ind w:left="127"/>
              <w:rPr>
                <w:rFonts w:ascii="Arial"/>
                <w:b/>
                <w:sz w:val="24"/>
              </w:rPr>
            </w:pPr>
            <w:r>
              <w:rPr>
                <w:rFonts w:ascii="Arial"/>
                <w:b/>
                <w:sz w:val="24"/>
              </w:rPr>
              <w:t xml:space="preserve">Testability </w:t>
            </w:r>
          </w:p>
          <w:p w14:paraId="2B45B772" w14:textId="77777777" w:rsidR="004D40EA" w:rsidRDefault="004D40EA" w:rsidP="009C45A7">
            <w:pPr>
              <w:spacing w:after="0" w:line="240" w:lineRule="auto"/>
              <w:jc w:val="both"/>
              <w:rPr>
                <w:b/>
                <w:color w:val="943634" w:themeColor="accent2" w:themeShade="BF"/>
                <w:sz w:val="24"/>
                <w:szCs w:val="24"/>
              </w:rPr>
            </w:pPr>
            <w:r w:rsidRPr="002F165C">
              <w:rPr>
                <w:rFonts w:ascii="Arial" w:hAnsi="Arial" w:cs="Arial"/>
                <w:sz w:val="24"/>
              </w:rPr>
              <w:t>The</w:t>
            </w:r>
            <w:r w:rsidRPr="002F165C">
              <w:rPr>
                <w:rFonts w:ascii="Arial" w:hAnsi="Arial" w:cs="Arial"/>
                <w:spacing w:val="-3"/>
                <w:sz w:val="24"/>
              </w:rPr>
              <w:t xml:space="preserve"> </w:t>
            </w:r>
            <w:r w:rsidRPr="002F165C">
              <w:rPr>
                <w:rFonts w:ascii="Arial" w:hAnsi="Arial" w:cs="Arial"/>
                <w:sz w:val="24"/>
              </w:rPr>
              <w:t>software</w:t>
            </w:r>
            <w:r w:rsidRPr="002F165C">
              <w:rPr>
                <w:rFonts w:ascii="Arial" w:hAnsi="Arial" w:cs="Arial"/>
                <w:spacing w:val="-2"/>
                <w:sz w:val="24"/>
              </w:rPr>
              <w:t xml:space="preserve"> </w:t>
            </w:r>
            <w:r>
              <w:rPr>
                <w:rFonts w:ascii="Arial" w:hAnsi="Arial" w:cs="Arial"/>
                <w:sz w:val="24"/>
              </w:rPr>
              <w:t>enables modified software to be validated.</w:t>
            </w:r>
          </w:p>
        </w:tc>
        <w:tc>
          <w:tcPr>
            <w:tcW w:w="837" w:type="dxa"/>
            <w:gridSpan w:val="2"/>
            <w:vAlign w:val="center"/>
          </w:tcPr>
          <w:p w14:paraId="2C9B4B76" w14:textId="77777777" w:rsidR="004D40EA" w:rsidRDefault="004D40EA" w:rsidP="009C45A7">
            <w:pPr>
              <w:spacing w:after="0" w:line="240" w:lineRule="auto"/>
              <w:jc w:val="center"/>
              <w:rPr>
                <w:rFonts w:ascii="Arial" w:hAnsi="Arial" w:cs="Arial"/>
                <w:color w:val="000000"/>
              </w:rPr>
            </w:pPr>
            <w:r>
              <w:rPr>
                <w:rFonts w:ascii="Arial" w:hAnsi="Arial" w:cs="Arial"/>
                <w:color w:val="000000"/>
              </w:rPr>
              <w:t>3.28</w:t>
            </w:r>
          </w:p>
        </w:tc>
        <w:tc>
          <w:tcPr>
            <w:tcW w:w="1653" w:type="dxa"/>
            <w:vAlign w:val="center"/>
          </w:tcPr>
          <w:p w14:paraId="5CAAA670" w14:textId="77777777" w:rsidR="004D40EA" w:rsidRDefault="004D40EA" w:rsidP="009C45A7">
            <w:pPr>
              <w:spacing w:after="0" w:line="240" w:lineRule="auto"/>
              <w:jc w:val="center"/>
              <w:rPr>
                <w:rFonts w:ascii="Arial" w:hAnsi="Arial" w:cs="Arial"/>
                <w:color w:val="000000"/>
              </w:rPr>
            </w:pPr>
            <w:r>
              <w:rPr>
                <w:rFonts w:ascii="Arial" w:hAnsi="Arial" w:cs="Arial"/>
                <w:color w:val="000000"/>
              </w:rPr>
              <w:t>0.61</w:t>
            </w:r>
          </w:p>
        </w:tc>
        <w:tc>
          <w:tcPr>
            <w:tcW w:w="1763" w:type="dxa"/>
          </w:tcPr>
          <w:p w14:paraId="19BFF5D9" w14:textId="77777777" w:rsidR="004D40EA" w:rsidRDefault="004D40EA" w:rsidP="009C45A7">
            <w:pPr>
              <w:spacing w:after="0" w:line="240" w:lineRule="auto"/>
              <w:jc w:val="center"/>
              <w:rPr>
                <w:rFonts w:ascii="Arial" w:hAnsi="Arial" w:cs="Arial"/>
                <w:color w:val="000000" w:themeColor="text1"/>
                <w:sz w:val="24"/>
                <w:szCs w:val="24"/>
              </w:rPr>
            </w:pPr>
            <w:r w:rsidRPr="00B60831">
              <w:rPr>
                <w:rFonts w:ascii="Arial" w:hAnsi="Arial" w:cs="Arial"/>
                <w:color w:val="000000" w:themeColor="text1"/>
                <w:sz w:val="24"/>
                <w:szCs w:val="24"/>
              </w:rPr>
              <w:t>Moderately Effective</w:t>
            </w:r>
          </w:p>
        </w:tc>
      </w:tr>
      <w:tr w:rsidR="004D40EA" w:rsidRPr="00A33D97" w14:paraId="690DD74C" w14:textId="77777777" w:rsidTr="009C45A7">
        <w:trPr>
          <w:trHeight w:val="548"/>
        </w:trPr>
        <w:tc>
          <w:tcPr>
            <w:tcW w:w="4473" w:type="dxa"/>
          </w:tcPr>
          <w:p w14:paraId="6F5C701B" w14:textId="77777777" w:rsidR="004D40EA" w:rsidRDefault="004D40EA" w:rsidP="009C45A7">
            <w:pPr>
              <w:pStyle w:val="TableParagraph"/>
              <w:spacing w:line="274" w:lineRule="exact"/>
              <w:ind w:left="127"/>
              <w:rPr>
                <w:rFonts w:ascii="Arial"/>
                <w:b/>
                <w:sz w:val="24"/>
              </w:rPr>
            </w:pPr>
            <w:r>
              <w:rPr>
                <w:rFonts w:ascii="Arial"/>
                <w:b/>
                <w:sz w:val="24"/>
              </w:rPr>
              <w:t>Stability</w:t>
            </w:r>
          </w:p>
          <w:p w14:paraId="4845A4A2" w14:textId="77777777" w:rsidR="004D40EA" w:rsidRPr="00AD71B8" w:rsidRDefault="004D40EA" w:rsidP="009C45A7">
            <w:pPr>
              <w:spacing w:after="0" w:line="240" w:lineRule="auto"/>
              <w:jc w:val="both"/>
              <w:rPr>
                <w:bCs/>
                <w:color w:val="943634" w:themeColor="accent2" w:themeShade="BF"/>
                <w:sz w:val="24"/>
                <w:szCs w:val="24"/>
              </w:rPr>
            </w:pPr>
            <w:r w:rsidRPr="002F165C">
              <w:rPr>
                <w:rFonts w:ascii="Arial" w:hAnsi="Arial" w:cs="Arial"/>
                <w:sz w:val="24"/>
              </w:rPr>
              <w:t>The</w:t>
            </w:r>
            <w:r w:rsidRPr="002F165C">
              <w:rPr>
                <w:rFonts w:ascii="Arial" w:hAnsi="Arial" w:cs="Arial"/>
                <w:spacing w:val="-3"/>
                <w:sz w:val="24"/>
              </w:rPr>
              <w:t xml:space="preserve"> </w:t>
            </w:r>
            <w:r w:rsidRPr="002F165C">
              <w:rPr>
                <w:rFonts w:ascii="Arial" w:hAnsi="Arial" w:cs="Arial"/>
                <w:sz w:val="24"/>
              </w:rPr>
              <w:t>software</w:t>
            </w:r>
            <w:r w:rsidRPr="002F165C">
              <w:rPr>
                <w:rFonts w:ascii="Arial" w:hAnsi="Arial" w:cs="Arial"/>
                <w:spacing w:val="-2"/>
                <w:sz w:val="24"/>
              </w:rPr>
              <w:t xml:space="preserve"> </w:t>
            </w:r>
            <w:r w:rsidRPr="002F165C">
              <w:rPr>
                <w:rFonts w:ascii="Arial" w:hAnsi="Arial" w:cs="Arial"/>
                <w:sz w:val="24"/>
              </w:rPr>
              <w:t>avoids</w:t>
            </w:r>
            <w:r w:rsidRPr="002F165C">
              <w:rPr>
                <w:rFonts w:ascii="Arial" w:hAnsi="Arial" w:cs="Arial"/>
                <w:spacing w:val="-2"/>
                <w:sz w:val="24"/>
              </w:rPr>
              <w:t xml:space="preserve"> </w:t>
            </w:r>
            <w:r>
              <w:rPr>
                <w:rFonts w:ascii="Arial" w:hAnsi="Arial" w:cs="Arial"/>
                <w:sz w:val="24"/>
              </w:rPr>
              <w:t xml:space="preserve">unexpected effects </w:t>
            </w:r>
            <w:r w:rsidRPr="002F165C">
              <w:rPr>
                <w:rFonts w:ascii="Arial" w:hAnsi="Arial" w:cs="Arial"/>
                <w:sz w:val="24"/>
              </w:rPr>
              <w:t>from</w:t>
            </w:r>
            <w:r w:rsidRPr="002F165C">
              <w:rPr>
                <w:rFonts w:ascii="Arial" w:hAnsi="Arial" w:cs="Arial"/>
                <w:spacing w:val="-1"/>
                <w:sz w:val="24"/>
              </w:rPr>
              <w:t xml:space="preserve"> </w:t>
            </w:r>
            <w:r w:rsidRPr="002F165C">
              <w:rPr>
                <w:rFonts w:ascii="Arial" w:hAnsi="Arial" w:cs="Arial"/>
                <w:sz w:val="24"/>
              </w:rPr>
              <w:t>modifications.</w:t>
            </w:r>
          </w:p>
        </w:tc>
        <w:tc>
          <w:tcPr>
            <w:tcW w:w="837" w:type="dxa"/>
            <w:gridSpan w:val="2"/>
            <w:vAlign w:val="center"/>
          </w:tcPr>
          <w:p w14:paraId="32C9B930" w14:textId="77777777" w:rsidR="004D40EA" w:rsidRDefault="004D40EA" w:rsidP="009C45A7">
            <w:pPr>
              <w:spacing w:after="0" w:line="240" w:lineRule="auto"/>
              <w:jc w:val="center"/>
              <w:rPr>
                <w:rFonts w:ascii="Arial" w:hAnsi="Arial" w:cs="Arial"/>
                <w:color w:val="000000"/>
              </w:rPr>
            </w:pPr>
            <w:r>
              <w:rPr>
                <w:rFonts w:ascii="Arial" w:hAnsi="Arial" w:cs="Arial"/>
                <w:color w:val="000000"/>
              </w:rPr>
              <w:t>3.24</w:t>
            </w:r>
          </w:p>
        </w:tc>
        <w:tc>
          <w:tcPr>
            <w:tcW w:w="1653" w:type="dxa"/>
            <w:vAlign w:val="center"/>
          </w:tcPr>
          <w:p w14:paraId="7FD23436" w14:textId="77777777" w:rsidR="004D40EA" w:rsidRDefault="004D40EA" w:rsidP="009C45A7">
            <w:pPr>
              <w:spacing w:after="0" w:line="240" w:lineRule="auto"/>
              <w:jc w:val="center"/>
              <w:rPr>
                <w:rFonts w:ascii="Arial" w:hAnsi="Arial" w:cs="Arial"/>
                <w:color w:val="000000"/>
              </w:rPr>
            </w:pPr>
            <w:r>
              <w:rPr>
                <w:rFonts w:ascii="Arial" w:hAnsi="Arial" w:cs="Arial"/>
                <w:color w:val="000000"/>
              </w:rPr>
              <w:t>0.77</w:t>
            </w:r>
          </w:p>
        </w:tc>
        <w:tc>
          <w:tcPr>
            <w:tcW w:w="1763" w:type="dxa"/>
          </w:tcPr>
          <w:p w14:paraId="3E29EA49" w14:textId="77777777" w:rsidR="004D40EA" w:rsidRPr="00762C28" w:rsidRDefault="004D40EA" w:rsidP="009C45A7">
            <w:pPr>
              <w:spacing w:after="0" w:line="240" w:lineRule="auto"/>
              <w:jc w:val="center"/>
              <w:rPr>
                <w:rFonts w:ascii="Arial" w:hAnsi="Arial" w:cs="Arial"/>
                <w:color w:val="000000" w:themeColor="text1"/>
                <w:sz w:val="24"/>
                <w:szCs w:val="24"/>
              </w:rPr>
            </w:pPr>
            <w:r w:rsidRPr="00762C28">
              <w:rPr>
                <w:rFonts w:ascii="Arial" w:hAnsi="Arial" w:cs="Arial"/>
                <w:color w:val="000000" w:themeColor="text1"/>
                <w:sz w:val="24"/>
                <w:szCs w:val="24"/>
              </w:rPr>
              <w:t>Moderately Effective</w:t>
            </w:r>
          </w:p>
        </w:tc>
      </w:tr>
      <w:tr w:rsidR="004D40EA" w:rsidRPr="00A33D97" w14:paraId="4E0FDE84" w14:textId="77777777" w:rsidTr="009C45A7">
        <w:tc>
          <w:tcPr>
            <w:tcW w:w="4473" w:type="dxa"/>
          </w:tcPr>
          <w:p w14:paraId="53096436" w14:textId="77777777" w:rsidR="004D40EA" w:rsidRPr="00A33D97" w:rsidRDefault="004D40EA" w:rsidP="009C45A7">
            <w:pPr>
              <w:spacing w:after="0" w:line="240" w:lineRule="auto"/>
              <w:jc w:val="center"/>
              <w:rPr>
                <w:rFonts w:ascii="Arial" w:hAnsi="Arial" w:cs="Arial"/>
                <w:b/>
                <w:color w:val="000000" w:themeColor="text1"/>
                <w:sz w:val="24"/>
                <w:szCs w:val="24"/>
              </w:rPr>
            </w:pPr>
            <w:r w:rsidRPr="00A33D97">
              <w:rPr>
                <w:rFonts w:ascii="Arial" w:hAnsi="Arial" w:cs="Arial"/>
                <w:b/>
                <w:color w:val="000000" w:themeColor="text1"/>
                <w:sz w:val="24"/>
                <w:szCs w:val="24"/>
              </w:rPr>
              <w:t>Weighted Mean</w:t>
            </w:r>
          </w:p>
        </w:tc>
        <w:tc>
          <w:tcPr>
            <w:tcW w:w="837" w:type="dxa"/>
            <w:gridSpan w:val="2"/>
            <w:vAlign w:val="bottom"/>
          </w:tcPr>
          <w:p w14:paraId="2A565126" w14:textId="77777777" w:rsidR="004D40EA" w:rsidRDefault="004D40EA" w:rsidP="009C45A7">
            <w:pPr>
              <w:spacing w:after="0" w:line="240" w:lineRule="auto"/>
              <w:jc w:val="center"/>
              <w:rPr>
                <w:rFonts w:ascii="Arial" w:hAnsi="Arial" w:cs="Arial"/>
                <w:b/>
                <w:bCs/>
                <w:color w:val="000000"/>
                <w:sz w:val="24"/>
                <w:szCs w:val="24"/>
              </w:rPr>
            </w:pPr>
            <w:r>
              <w:rPr>
                <w:rFonts w:ascii="Arial" w:hAnsi="Arial" w:cs="Arial"/>
                <w:b/>
                <w:bCs/>
                <w:color w:val="000000"/>
              </w:rPr>
              <w:t>3.30</w:t>
            </w:r>
          </w:p>
        </w:tc>
        <w:tc>
          <w:tcPr>
            <w:tcW w:w="1653" w:type="dxa"/>
            <w:vAlign w:val="bottom"/>
          </w:tcPr>
          <w:p w14:paraId="4C73D700" w14:textId="77777777" w:rsidR="004D40EA" w:rsidRDefault="004D40EA" w:rsidP="009C45A7">
            <w:pPr>
              <w:spacing w:after="0" w:line="240" w:lineRule="auto"/>
              <w:jc w:val="center"/>
              <w:rPr>
                <w:rFonts w:ascii="Arial" w:hAnsi="Arial" w:cs="Arial"/>
                <w:b/>
                <w:bCs/>
                <w:color w:val="000000"/>
                <w:sz w:val="24"/>
                <w:szCs w:val="24"/>
              </w:rPr>
            </w:pPr>
            <w:r>
              <w:rPr>
                <w:rFonts w:ascii="Arial" w:hAnsi="Arial" w:cs="Arial"/>
                <w:b/>
                <w:bCs/>
                <w:color w:val="000000"/>
              </w:rPr>
              <w:t>0.64</w:t>
            </w:r>
          </w:p>
        </w:tc>
        <w:tc>
          <w:tcPr>
            <w:tcW w:w="1763" w:type="dxa"/>
          </w:tcPr>
          <w:p w14:paraId="130BFDAF" w14:textId="77777777" w:rsidR="004D40EA" w:rsidRPr="00762C28" w:rsidRDefault="004D40EA" w:rsidP="009C45A7">
            <w:pPr>
              <w:jc w:val="center"/>
              <w:rPr>
                <w:b/>
                <w:bCs/>
              </w:rPr>
            </w:pPr>
            <w:r w:rsidRPr="00762C28">
              <w:rPr>
                <w:rFonts w:ascii="Arial" w:hAnsi="Arial" w:cs="Arial"/>
                <w:b/>
                <w:bCs/>
                <w:color w:val="000000" w:themeColor="text1"/>
                <w:sz w:val="24"/>
                <w:szCs w:val="24"/>
              </w:rPr>
              <w:t>Moderately Effective</w:t>
            </w:r>
          </w:p>
        </w:tc>
      </w:tr>
    </w:tbl>
    <w:p w14:paraId="034429E0" w14:textId="77777777" w:rsidR="004D40EA" w:rsidRDefault="004D40EA" w:rsidP="004D40EA">
      <w:pPr>
        <w:spacing w:line="480" w:lineRule="auto"/>
        <w:jc w:val="both"/>
        <w:rPr>
          <w:rFonts w:ascii="Arial" w:hAnsi="Arial" w:cs="Arial"/>
          <w:sz w:val="24"/>
          <w:szCs w:val="24"/>
        </w:rPr>
      </w:pPr>
    </w:p>
    <w:p w14:paraId="391CF8C4" w14:textId="4CDE3280" w:rsidR="004D40EA" w:rsidRPr="00C4130E" w:rsidRDefault="004D40EA" w:rsidP="004D40EA">
      <w:pPr>
        <w:spacing w:line="480" w:lineRule="auto"/>
        <w:jc w:val="both"/>
        <w:rPr>
          <w:rFonts w:ascii="Arial" w:hAnsi="Arial" w:cs="Arial"/>
          <w:sz w:val="24"/>
          <w:szCs w:val="24"/>
        </w:rPr>
      </w:pPr>
      <w:r w:rsidRPr="00C4130E">
        <w:rPr>
          <w:rFonts w:ascii="Arial" w:hAnsi="Arial" w:cs="Arial"/>
          <w:sz w:val="24"/>
          <w:szCs w:val="24"/>
        </w:rPr>
        <w:t>Results from the table shows that the respondents rated the maintainability of the system as moderately effective based on the weighted mean of 3.30. This could mean the researchers ensure that the system complied on maintaining its same level of performance.</w:t>
      </w:r>
    </w:p>
    <w:p w14:paraId="27805B16" w14:textId="77777777" w:rsidR="004D40EA" w:rsidRPr="00E0064A" w:rsidRDefault="004D40EA" w:rsidP="004D40EA">
      <w:pPr>
        <w:spacing w:after="0" w:line="480" w:lineRule="auto"/>
        <w:ind w:firstLine="720"/>
        <w:jc w:val="both"/>
        <w:rPr>
          <w:rFonts w:ascii="Arial" w:hAnsi="Arial" w:cs="Arial"/>
          <w:sz w:val="24"/>
          <w:szCs w:val="24"/>
        </w:rPr>
      </w:pPr>
      <w:r>
        <w:rPr>
          <w:rFonts w:ascii="Arial" w:hAnsi="Arial" w:cs="Arial"/>
          <w:sz w:val="24"/>
          <w:szCs w:val="24"/>
        </w:rPr>
        <w:lastRenderedPageBreak/>
        <w:t>The system is moderately effective in allowing modification to be implemented.</w:t>
      </w:r>
      <w:r w:rsidRPr="00E0064A">
        <w:rPr>
          <w:rFonts w:ascii="Arial" w:hAnsi="Arial" w:cs="Arial"/>
          <w:sz w:val="24"/>
          <w:szCs w:val="24"/>
        </w:rPr>
        <w:t xml:space="preserve"> </w:t>
      </w:r>
      <w:r>
        <w:rPr>
          <w:rFonts w:ascii="Arial" w:hAnsi="Arial" w:cs="Arial"/>
          <w:sz w:val="24"/>
          <w:szCs w:val="24"/>
        </w:rPr>
        <w:t xml:space="preserve">This </w:t>
      </w:r>
      <w:r w:rsidRPr="00E0064A">
        <w:rPr>
          <w:rFonts w:ascii="Arial" w:hAnsi="Arial" w:cs="Arial"/>
          <w:sz w:val="24"/>
          <w:szCs w:val="24"/>
        </w:rPr>
        <w:t>got the highest mean of 3.</w:t>
      </w:r>
      <w:r>
        <w:rPr>
          <w:rFonts w:ascii="Arial" w:hAnsi="Arial" w:cs="Arial"/>
          <w:sz w:val="24"/>
          <w:szCs w:val="24"/>
        </w:rPr>
        <w:t xml:space="preserve">36 </w:t>
      </w:r>
      <w:r w:rsidRPr="00E0064A">
        <w:rPr>
          <w:rFonts w:ascii="Arial" w:hAnsi="Arial" w:cs="Arial"/>
          <w:sz w:val="24"/>
          <w:szCs w:val="24"/>
        </w:rPr>
        <w:t>with corresponding standard deviation of 0.</w:t>
      </w:r>
      <w:r>
        <w:rPr>
          <w:rFonts w:ascii="Arial" w:hAnsi="Arial" w:cs="Arial"/>
          <w:sz w:val="24"/>
          <w:szCs w:val="24"/>
        </w:rPr>
        <w:t>60</w:t>
      </w:r>
      <w:r w:rsidRPr="00E0064A">
        <w:rPr>
          <w:rFonts w:ascii="Arial" w:hAnsi="Arial" w:cs="Arial"/>
          <w:sz w:val="24"/>
          <w:szCs w:val="24"/>
        </w:rPr>
        <w:t xml:space="preserve">. </w:t>
      </w:r>
    </w:p>
    <w:p w14:paraId="02331358" w14:textId="77777777" w:rsidR="004D40EA" w:rsidRPr="00E0064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This is followed by </w:t>
      </w:r>
      <w:r>
        <w:rPr>
          <w:rFonts w:ascii="Arial" w:hAnsi="Arial" w:cs="Arial"/>
          <w:sz w:val="24"/>
          <w:szCs w:val="24"/>
        </w:rPr>
        <w:t>analyzability</w:t>
      </w:r>
      <w:r w:rsidRPr="00E0064A">
        <w:rPr>
          <w:rFonts w:ascii="Arial" w:hAnsi="Arial" w:cs="Arial"/>
          <w:sz w:val="24"/>
          <w:szCs w:val="24"/>
        </w:rPr>
        <w:t xml:space="preserve"> in which the </w:t>
      </w:r>
      <w:r>
        <w:rPr>
          <w:rFonts w:ascii="Arial" w:hAnsi="Arial" w:cs="Arial"/>
          <w:sz w:val="24"/>
          <w:szCs w:val="24"/>
        </w:rPr>
        <w:t>system</w:t>
      </w:r>
      <w:r w:rsidRPr="00E0064A">
        <w:rPr>
          <w:rFonts w:ascii="Arial" w:hAnsi="Arial" w:cs="Arial"/>
          <w:sz w:val="24"/>
          <w:szCs w:val="24"/>
        </w:rPr>
        <w:t xml:space="preserve"> </w:t>
      </w:r>
      <w:r>
        <w:rPr>
          <w:rFonts w:ascii="Arial" w:hAnsi="Arial" w:cs="Arial"/>
          <w:sz w:val="24"/>
          <w:szCs w:val="24"/>
        </w:rPr>
        <w:t>can identify the causes of failure or the parts to be modified</w:t>
      </w:r>
      <w:r w:rsidRPr="00E0064A">
        <w:rPr>
          <w:rFonts w:ascii="Arial" w:hAnsi="Arial" w:cs="Arial"/>
          <w:sz w:val="24"/>
          <w:szCs w:val="24"/>
        </w:rPr>
        <w:t>. This item obtained a mean of 3.</w:t>
      </w:r>
      <w:r>
        <w:rPr>
          <w:rFonts w:ascii="Arial" w:hAnsi="Arial" w:cs="Arial"/>
          <w:sz w:val="24"/>
          <w:szCs w:val="24"/>
        </w:rPr>
        <w:t>32</w:t>
      </w:r>
      <w:r w:rsidRPr="00E0064A">
        <w:rPr>
          <w:rFonts w:ascii="Arial" w:hAnsi="Arial" w:cs="Arial"/>
          <w:sz w:val="24"/>
          <w:szCs w:val="24"/>
        </w:rPr>
        <w:t xml:space="preserve"> and interpreted as </w:t>
      </w:r>
      <w:r>
        <w:rPr>
          <w:rFonts w:ascii="Arial" w:hAnsi="Arial" w:cs="Arial"/>
          <w:sz w:val="24"/>
          <w:szCs w:val="24"/>
        </w:rPr>
        <w:t>moderately</w:t>
      </w:r>
      <w:r w:rsidRPr="00E0064A">
        <w:rPr>
          <w:rFonts w:ascii="Arial" w:hAnsi="Arial" w:cs="Arial"/>
          <w:sz w:val="24"/>
          <w:szCs w:val="24"/>
        </w:rPr>
        <w:t xml:space="preserve"> effective. </w:t>
      </w:r>
    </w:p>
    <w:p w14:paraId="7C79BADB" w14:textId="77777777" w:rsidR="004D40EA" w:rsidRPr="00AD2E26" w:rsidRDefault="004D40EA" w:rsidP="004D40EA">
      <w:pPr>
        <w:spacing w:after="0" w:line="480" w:lineRule="auto"/>
        <w:ind w:firstLine="720"/>
        <w:jc w:val="both"/>
        <w:rPr>
          <w:rFonts w:ascii="Arial" w:hAnsi="Arial" w:cs="Arial"/>
          <w:sz w:val="24"/>
          <w:szCs w:val="24"/>
        </w:rPr>
      </w:pPr>
      <w:r w:rsidRPr="00E0064A">
        <w:rPr>
          <w:rFonts w:ascii="Arial" w:hAnsi="Arial" w:cs="Arial"/>
          <w:sz w:val="24"/>
          <w:szCs w:val="24"/>
        </w:rPr>
        <w:t xml:space="preserve">It can be noticed that the </w:t>
      </w:r>
      <w:r>
        <w:rPr>
          <w:rFonts w:ascii="Arial" w:hAnsi="Arial" w:cs="Arial"/>
          <w:sz w:val="24"/>
          <w:szCs w:val="24"/>
        </w:rPr>
        <w:t>testability</w:t>
      </w:r>
      <w:r w:rsidRPr="00E0064A">
        <w:rPr>
          <w:rFonts w:ascii="Arial" w:hAnsi="Arial" w:cs="Arial"/>
          <w:sz w:val="24"/>
          <w:szCs w:val="24"/>
        </w:rPr>
        <w:t xml:space="preserve"> of the </w:t>
      </w:r>
      <w:r>
        <w:rPr>
          <w:rFonts w:ascii="Arial" w:hAnsi="Arial" w:cs="Arial"/>
          <w:sz w:val="24"/>
          <w:szCs w:val="24"/>
        </w:rPr>
        <w:t>system</w:t>
      </w:r>
      <w:r w:rsidRPr="00E0064A">
        <w:rPr>
          <w:rFonts w:ascii="Arial" w:hAnsi="Arial" w:cs="Arial"/>
          <w:sz w:val="24"/>
          <w:szCs w:val="24"/>
        </w:rPr>
        <w:t xml:space="preserve"> </w:t>
      </w:r>
      <w:r>
        <w:rPr>
          <w:rFonts w:ascii="Arial" w:hAnsi="Arial" w:cs="Arial"/>
          <w:sz w:val="24"/>
          <w:szCs w:val="24"/>
        </w:rPr>
        <w:t>is</w:t>
      </w:r>
      <w:r w:rsidRPr="00E0064A">
        <w:rPr>
          <w:rFonts w:ascii="Arial" w:hAnsi="Arial" w:cs="Arial"/>
          <w:sz w:val="24"/>
          <w:szCs w:val="24"/>
        </w:rPr>
        <w:t xml:space="preserve"> rated by the respondents </w:t>
      </w:r>
      <w:r>
        <w:rPr>
          <w:rFonts w:ascii="Arial" w:hAnsi="Arial" w:cs="Arial"/>
          <w:sz w:val="24"/>
          <w:szCs w:val="24"/>
        </w:rPr>
        <w:t xml:space="preserve">as moderately effective </w:t>
      </w:r>
      <w:r w:rsidRPr="00E0064A">
        <w:rPr>
          <w:rFonts w:ascii="Arial" w:hAnsi="Arial" w:cs="Arial"/>
          <w:sz w:val="24"/>
          <w:szCs w:val="24"/>
        </w:rPr>
        <w:t xml:space="preserve">with </w:t>
      </w:r>
      <w:r>
        <w:rPr>
          <w:rFonts w:ascii="Arial" w:hAnsi="Arial" w:cs="Arial"/>
          <w:sz w:val="24"/>
          <w:szCs w:val="24"/>
        </w:rPr>
        <w:t>a</w:t>
      </w:r>
      <w:r w:rsidRPr="00E0064A">
        <w:rPr>
          <w:rFonts w:ascii="Arial" w:hAnsi="Arial" w:cs="Arial"/>
          <w:sz w:val="24"/>
          <w:szCs w:val="24"/>
        </w:rPr>
        <w:t xml:space="preserve"> mean of 3.</w:t>
      </w:r>
      <w:r>
        <w:rPr>
          <w:rFonts w:ascii="Arial" w:hAnsi="Arial" w:cs="Arial"/>
          <w:sz w:val="24"/>
          <w:szCs w:val="24"/>
        </w:rPr>
        <w:t>28. This indicates that the system can modify the software to be validated</w:t>
      </w:r>
      <w:r w:rsidRPr="00E0064A">
        <w:rPr>
          <w:rFonts w:ascii="Arial" w:hAnsi="Arial" w:cs="Arial"/>
          <w:sz w:val="24"/>
          <w:szCs w:val="24"/>
        </w:rPr>
        <w:t xml:space="preserve">. </w:t>
      </w:r>
    </w:p>
    <w:p w14:paraId="650263FC" w14:textId="77777777" w:rsidR="004D40EA" w:rsidRDefault="004D40EA" w:rsidP="004D40EA">
      <w:pPr>
        <w:spacing w:after="0" w:line="480" w:lineRule="auto"/>
        <w:jc w:val="both"/>
        <w:rPr>
          <w:rFonts w:ascii="Arial" w:hAnsi="Arial" w:cs="Arial"/>
          <w:sz w:val="24"/>
          <w:szCs w:val="24"/>
        </w:rPr>
      </w:pPr>
      <w:r w:rsidRPr="00E0064A">
        <w:rPr>
          <w:rFonts w:ascii="Arial" w:hAnsi="Arial" w:cs="Arial"/>
          <w:sz w:val="24"/>
          <w:szCs w:val="24"/>
        </w:rPr>
        <w:tab/>
        <w:t xml:space="preserve">It can be noticed that the </w:t>
      </w:r>
      <w:r>
        <w:rPr>
          <w:rFonts w:ascii="Arial" w:hAnsi="Arial" w:cs="Arial"/>
          <w:sz w:val="24"/>
          <w:szCs w:val="24"/>
        </w:rPr>
        <w:t xml:space="preserve">stability </w:t>
      </w:r>
      <w:r w:rsidRPr="00E0064A">
        <w:rPr>
          <w:rFonts w:ascii="Arial" w:hAnsi="Arial" w:cs="Arial"/>
          <w:sz w:val="24"/>
          <w:szCs w:val="24"/>
        </w:rPr>
        <w:t xml:space="preserve">of the </w:t>
      </w:r>
      <w:r>
        <w:rPr>
          <w:rFonts w:ascii="Arial" w:hAnsi="Arial" w:cs="Arial"/>
          <w:sz w:val="24"/>
          <w:szCs w:val="24"/>
        </w:rPr>
        <w:t>system</w:t>
      </w:r>
      <w:r w:rsidRPr="00E0064A">
        <w:rPr>
          <w:rFonts w:ascii="Arial" w:hAnsi="Arial" w:cs="Arial"/>
          <w:sz w:val="24"/>
          <w:szCs w:val="24"/>
        </w:rPr>
        <w:t xml:space="preserve"> </w:t>
      </w:r>
      <w:r>
        <w:rPr>
          <w:rFonts w:ascii="Arial" w:hAnsi="Arial" w:cs="Arial"/>
          <w:sz w:val="24"/>
          <w:szCs w:val="24"/>
        </w:rPr>
        <w:t xml:space="preserve">got </w:t>
      </w:r>
      <w:r w:rsidRPr="00E0064A">
        <w:rPr>
          <w:rFonts w:ascii="Arial" w:hAnsi="Arial" w:cs="Arial"/>
          <w:sz w:val="24"/>
          <w:szCs w:val="24"/>
        </w:rPr>
        <w:t>the lowest mean of 3.</w:t>
      </w:r>
      <w:r>
        <w:rPr>
          <w:rFonts w:ascii="Arial" w:hAnsi="Arial" w:cs="Arial"/>
          <w:sz w:val="24"/>
          <w:szCs w:val="24"/>
        </w:rPr>
        <w:t xml:space="preserve">24. This indicates that the system is moderately </w:t>
      </w:r>
      <w:r w:rsidRPr="00E0064A">
        <w:rPr>
          <w:rFonts w:ascii="Arial" w:hAnsi="Arial" w:cs="Arial"/>
          <w:sz w:val="24"/>
          <w:szCs w:val="24"/>
        </w:rPr>
        <w:t>effective</w:t>
      </w:r>
      <w:r>
        <w:rPr>
          <w:rFonts w:ascii="Arial" w:hAnsi="Arial" w:cs="Arial"/>
          <w:sz w:val="24"/>
          <w:szCs w:val="24"/>
        </w:rPr>
        <w:t xml:space="preserve"> in avoiding unexpected effects from modifications. </w:t>
      </w:r>
    </w:p>
    <w:p w14:paraId="27C2B834" w14:textId="77777777" w:rsidR="004D40EA" w:rsidRDefault="004D40EA" w:rsidP="004D40EA">
      <w:pPr>
        <w:spacing w:after="0" w:line="480" w:lineRule="auto"/>
        <w:jc w:val="both"/>
        <w:rPr>
          <w:rFonts w:ascii="Arial" w:hAnsi="Arial" w:cs="Arial"/>
          <w:sz w:val="24"/>
          <w:szCs w:val="24"/>
        </w:rPr>
      </w:pPr>
    </w:p>
    <w:p w14:paraId="74216DD1" w14:textId="77777777" w:rsidR="004D40EA" w:rsidRDefault="004D40EA" w:rsidP="004D40EA">
      <w:pPr>
        <w:spacing w:after="0" w:line="480" w:lineRule="auto"/>
        <w:jc w:val="both"/>
        <w:rPr>
          <w:rFonts w:ascii="Arial" w:hAnsi="Arial" w:cs="Arial"/>
          <w:sz w:val="24"/>
          <w:szCs w:val="24"/>
        </w:rPr>
      </w:pPr>
    </w:p>
    <w:p w14:paraId="417EDD57" w14:textId="77777777" w:rsidR="004D40EA" w:rsidRDefault="004D40EA" w:rsidP="004D40EA">
      <w:pPr>
        <w:spacing w:after="0" w:line="480" w:lineRule="auto"/>
        <w:jc w:val="both"/>
        <w:rPr>
          <w:rFonts w:ascii="Arial" w:hAnsi="Arial" w:cs="Arial"/>
          <w:sz w:val="24"/>
          <w:szCs w:val="24"/>
        </w:rPr>
      </w:pPr>
    </w:p>
    <w:p w14:paraId="3AFE3A88" w14:textId="77777777" w:rsidR="004D40EA" w:rsidRDefault="004D40EA" w:rsidP="004D40EA">
      <w:pPr>
        <w:spacing w:after="0" w:line="480" w:lineRule="auto"/>
        <w:jc w:val="both"/>
        <w:rPr>
          <w:rFonts w:ascii="Arial" w:hAnsi="Arial" w:cs="Arial"/>
          <w:sz w:val="24"/>
          <w:szCs w:val="24"/>
        </w:rPr>
      </w:pPr>
    </w:p>
    <w:p w14:paraId="46184AC6" w14:textId="690733E4" w:rsidR="004D40EA" w:rsidRDefault="004D40EA" w:rsidP="004D40EA">
      <w:pPr>
        <w:spacing w:after="0" w:line="480" w:lineRule="auto"/>
        <w:jc w:val="both"/>
        <w:rPr>
          <w:rFonts w:ascii="Arial" w:hAnsi="Arial" w:cs="Arial"/>
          <w:sz w:val="24"/>
          <w:szCs w:val="24"/>
        </w:rPr>
      </w:pPr>
    </w:p>
    <w:p w14:paraId="545E908A" w14:textId="4ADBDF64" w:rsidR="004D40EA" w:rsidRDefault="004D40EA" w:rsidP="004D40EA">
      <w:pPr>
        <w:spacing w:after="0" w:line="480" w:lineRule="auto"/>
        <w:jc w:val="both"/>
        <w:rPr>
          <w:rFonts w:ascii="Arial" w:hAnsi="Arial" w:cs="Arial"/>
          <w:sz w:val="24"/>
          <w:szCs w:val="24"/>
        </w:rPr>
      </w:pPr>
    </w:p>
    <w:p w14:paraId="7015D053" w14:textId="0FE5E78F" w:rsidR="004D40EA" w:rsidRDefault="004D40EA" w:rsidP="004D40EA">
      <w:pPr>
        <w:spacing w:after="0" w:line="480" w:lineRule="auto"/>
        <w:jc w:val="both"/>
        <w:rPr>
          <w:rFonts w:ascii="Arial" w:hAnsi="Arial" w:cs="Arial"/>
          <w:sz w:val="24"/>
          <w:szCs w:val="24"/>
        </w:rPr>
      </w:pPr>
    </w:p>
    <w:p w14:paraId="01F0FF8B" w14:textId="15881984" w:rsidR="004D40EA" w:rsidRDefault="004D40EA" w:rsidP="004D40EA">
      <w:pPr>
        <w:spacing w:after="0" w:line="480" w:lineRule="auto"/>
        <w:jc w:val="both"/>
        <w:rPr>
          <w:rFonts w:ascii="Arial" w:hAnsi="Arial" w:cs="Arial"/>
          <w:sz w:val="24"/>
          <w:szCs w:val="24"/>
        </w:rPr>
      </w:pPr>
    </w:p>
    <w:p w14:paraId="2147A244" w14:textId="5428D5DB" w:rsidR="004D40EA" w:rsidRDefault="004D40EA" w:rsidP="004D40EA">
      <w:pPr>
        <w:spacing w:after="0" w:line="480" w:lineRule="auto"/>
        <w:jc w:val="both"/>
        <w:rPr>
          <w:rFonts w:ascii="Arial" w:hAnsi="Arial" w:cs="Arial"/>
          <w:sz w:val="24"/>
          <w:szCs w:val="24"/>
        </w:rPr>
      </w:pPr>
    </w:p>
    <w:p w14:paraId="3DA11384" w14:textId="77777777" w:rsidR="004D40EA" w:rsidRDefault="004D40EA" w:rsidP="004D40EA">
      <w:pPr>
        <w:spacing w:after="0" w:line="480" w:lineRule="auto"/>
        <w:jc w:val="both"/>
        <w:rPr>
          <w:rFonts w:ascii="Arial" w:hAnsi="Arial" w:cs="Arial"/>
          <w:sz w:val="24"/>
          <w:szCs w:val="24"/>
        </w:rPr>
      </w:pPr>
    </w:p>
    <w:p w14:paraId="2CF95FD4" w14:textId="77777777" w:rsidR="004D40EA" w:rsidRPr="00387071" w:rsidRDefault="004D40EA" w:rsidP="004D40EA">
      <w:pPr>
        <w:spacing w:before="240" w:after="240" w:line="240" w:lineRule="auto"/>
        <w:rPr>
          <w:rFonts w:ascii="Times New Roman" w:eastAsia="Times New Roman" w:hAnsi="Times New Roman" w:cs="Times New Roman"/>
          <w:sz w:val="24"/>
          <w:szCs w:val="24"/>
          <w:lang w:val="en-US" w:eastAsia="en-US"/>
        </w:rPr>
      </w:pPr>
      <w:r w:rsidRPr="00387071">
        <w:rPr>
          <w:rFonts w:ascii="Arial" w:eastAsia="Times New Roman" w:hAnsi="Arial" w:cs="Arial"/>
          <w:b/>
          <w:bCs/>
          <w:color w:val="000000"/>
          <w:sz w:val="24"/>
          <w:szCs w:val="24"/>
          <w:lang w:val="en-US" w:eastAsia="en-US"/>
        </w:rPr>
        <w:lastRenderedPageBreak/>
        <w:t>Presentation of software design and user Interface</w:t>
      </w:r>
    </w:p>
    <w:p w14:paraId="75DE0FF2" w14:textId="593FE6FC" w:rsidR="004D40EA" w:rsidRPr="00387071" w:rsidRDefault="004D40EA" w:rsidP="004D40EA">
      <w:pPr>
        <w:spacing w:before="240" w:after="240" w:line="480" w:lineRule="auto"/>
        <w:jc w:val="both"/>
        <w:rPr>
          <w:rFonts w:ascii="Times New Roman" w:eastAsia="Times New Roman" w:hAnsi="Times New Roman" w:cs="Times New Roman"/>
          <w:sz w:val="24"/>
          <w:szCs w:val="24"/>
          <w:lang w:val="en-US" w:eastAsia="en-US"/>
        </w:rPr>
      </w:pPr>
      <w:r w:rsidRPr="00387071">
        <w:rPr>
          <w:rFonts w:ascii="Arial" w:eastAsia="Times New Roman" w:hAnsi="Arial" w:cs="Arial"/>
          <w:color w:val="000000"/>
          <w:sz w:val="24"/>
          <w:szCs w:val="24"/>
          <w:lang w:val="en-US" w:eastAsia="en-US"/>
        </w:rPr>
        <w:t>        </w:t>
      </w:r>
      <w:r w:rsidRPr="00387071">
        <w:rPr>
          <w:rFonts w:ascii="Arial" w:eastAsia="Times New Roman" w:hAnsi="Arial" w:cs="Arial"/>
          <w:color w:val="000000"/>
          <w:sz w:val="24"/>
          <w:szCs w:val="24"/>
          <w:lang w:val="en-US" w:eastAsia="en-US"/>
        </w:rPr>
        <w:tab/>
        <w:t xml:space="preserve">The design of the user interfaces incorporated in the system application is showcased in this section. The researchers utilized the Waterfall Software Development Model to create the intended design and functionality of the online </w:t>
      </w:r>
      <w:r w:rsidR="00C41EAD">
        <w:rPr>
          <w:rFonts w:ascii="Arial" w:eastAsia="Times New Roman" w:hAnsi="Arial" w:cs="Arial"/>
          <w:color w:val="000000"/>
          <w:sz w:val="24"/>
          <w:szCs w:val="24"/>
          <w:lang w:val="en-US" w:eastAsia="en-US"/>
        </w:rPr>
        <w:t>Scholarship Application Program</w:t>
      </w:r>
      <w:r w:rsidRPr="00387071">
        <w:rPr>
          <w:rFonts w:ascii="Arial" w:eastAsia="Times New Roman" w:hAnsi="Arial" w:cs="Arial"/>
          <w:color w:val="000000"/>
          <w:sz w:val="24"/>
          <w:szCs w:val="24"/>
          <w:lang w:val="en-US" w:eastAsia="en-US"/>
        </w:rPr>
        <w:t>. Utilizing various data gathering methods and tools, the researchers gathered the requirements for the online admission and entrance examination process.</w:t>
      </w:r>
    </w:p>
    <w:p w14:paraId="63169F23" w14:textId="1AE71018" w:rsidR="004D40EA" w:rsidRPr="006F063E" w:rsidRDefault="00490961" w:rsidP="00490961">
      <w:pPr>
        <w:spacing w:before="240" w:after="240" w:line="480" w:lineRule="auto"/>
        <w:ind w:firstLine="720"/>
        <w:jc w:val="both"/>
        <w:rPr>
          <w:rFonts w:ascii="Arial" w:eastAsia="Times New Roman" w:hAnsi="Arial" w:cs="Arial"/>
          <w:color w:val="000000"/>
          <w:sz w:val="24"/>
          <w:szCs w:val="24"/>
          <w:lang w:val="en-US" w:eastAsia="en-US"/>
        </w:rPr>
      </w:pPr>
      <w:r w:rsidRPr="00490961">
        <w:rPr>
          <w:noProof/>
          <w:lang w:val="en-US" w:eastAsia="en-US"/>
        </w:rPr>
        <w:drawing>
          <wp:anchor distT="0" distB="0" distL="114300" distR="114300" simplePos="0" relativeHeight="251663360" behindDoc="0" locked="0" layoutInCell="1" allowOverlap="1" wp14:anchorId="111D609E" wp14:editId="2C3D58B2">
            <wp:simplePos x="0" y="0"/>
            <wp:positionH relativeFrom="margin">
              <wp:align>right</wp:align>
            </wp:positionH>
            <wp:positionV relativeFrom="paragraph">
              <wp:posOffset>666898</wp:posOffset>
            </wp:positionV>
            <wp:extent cx="5486400" cy="286194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14:sizeRelV relativeFrom="margin">
              <wp14:pctHeight>0</wp14:pctHeight>
            </wp14:sizeRelV>
          </wp:anchor>
        </w:drawing>
      </w:r>
      <w:r w:rsidR="004D40EA" w:rsidRPr="00387071">
        <w:rPr>
          <w:rFonts w:ascii="Arial" w:eastAsia="Times New Roman" w:hAnsi="Arial" w:cs="Arial"/>
          <w:b/>
          <w:bCs/>
          <w:color w:val="000000"/>
          <w:sz w:val="24"/>
          <w:szCs w:val="24"/>
          <w:lang w:val="en-US" w:eastAsia="en-US"/>
        </w:rPr>
        <w:t xml:space="preserve">User Interface. </w:t>
      </w:r>
      <w:r w:rsidR="004D40EA" w:rsidRPr="00387071">
        <w:rPr>
          <w:rFonts w:ascii="Arial" w:eastAsia="Times New Roman" w:hAnsi="Arial" w:cs="Arial"/>
          <w:color w:val="000000"/>
          <w:sz w:val="24"/>
          <w:szCs w:val="24"/>
          <w:lang w:val="en-US" w:eastAsia="en-US"/>
        </w:rPr>
        <w:t xml:space="preserve">It includes the design of the system for the easiest process and fastest transaction for </w:t>
      </w:r>
      <w:r w:rsidR="00B32C37">
        <w:rPr>
          <w:rFonts w:ascii="Arial" w:eastAsia="Times New Roman" w:hAnsi="Arial" w:cs="Arial"/>
          <w:color w:val="000000"/>
          <w:sz w:val="24"/>
          <w:szCs w:val="24"/>
          <w:lang w:val="en-US" w:eastAsia="en-US"/>
        </w:rPr>
        <w:t>Scholarship Application Program</w:t>
      </w:r>
      <w:r w:rsidR="004D40EA" w:rsidRPr="00387071">
        <w:rPr>
          <w:rFonts w:ascii="Arial" w:eastAsia="Times New Roman" w:hAnsi="Arial" w:cs="Arial"/>
          <w:color w:val="000000"/>
          <w:sz w:val="24"/>
          <w:szCs w:val="24"/>
          <w:lang w:val="en-US" w:eastAsia="en-US"/>
        </w:rPr>
        <w:t>.</w:t>
      </w:r>
    </w:p>
    <w:p w14:paraId="75E3F507" w14:textId="3B6ED1E8" w:rsidR="004D40EA" w:rsidRDefault="004D40EA" w:rsidP="004D40EA">
      <w:pPr>
        <w:spacing w:before="240" w:after="240" w:line="480" w:lineRule="auto"/>
        <w:jc w:val="center"/>
        <w:rPr>
          <w:rFonts w:ascii="Arial" w:eastAsia="Times New Roman" w:hAnsi="Arial" w:cs="Arial"/>
          <w:b/>
          <w:bCs/>
          <w:color w:val="000000"/>
          <w:sz w:val="24"/>
          <w:szCs w:val="24"/>
          <w:lang w:val="en-US" w:eastAsia="en-US"/>
        </w:rPr>
      </w:pPr>
      <w:r w:rsidRPr="00387071">
        <w:rPr>
          <w:rFonts w:ascii="Arial" w:eastAsia="Times New Roman" w:hAnsi="Arial" w:cs="Arial"/>
          <w:b/>
          <w:bCs/>
          <w:color w:val="000000"/>
          <w:sz w:val="24"/>
          <w:szCs w:val="24"/>
          <w:lang w:val="en-US" w:eastAsia="en-US"/>
        </w:rPr>
        <w:t xml:space="preserve">Figure 5. </w:t>
      </w:r>
      <w:r w:rsidR="003558E9">
        <w:rPr>
          <w:rFonts w:ascii="Arial" w:eastAsia="Times New Roman" w:hAnsi="Arial" w:cs="Arial"/>
          <w:b/>
          <w:bCs/>
          <w:color w:val="000000"/>
          <w:sz w:val="24"/>
          <w:szCs w:val="24"/>
          <w:lang w:val="en-US" w:eastAsia="en-US"/>
        </w:rPr>
        <w:t xml:space="preserve">The </w:t>
      </w:r>
      <w:r w:rsidR="00490961">
        <w:rPr>
          <w:rFonts w:ascii="Arial" w:eastAsia="Times New Roman" w:hAnsi="Arial" w:cs="Arial"/>
          <w:b/>
          <w:bCs/>
          <w:color w:val="000000"/>
          <w:sz w:val="24"/>
          <w:szCs w:val="24"/>
          <w:lang w:val="en-US" w:eastAsia="en-US"/>
        </w:rPr>
        <w:t>Dashboard (Student POV)</w:t>
      </w:r>
    </w:p>
    <w:p w14:paraId="3199CA43" w14:textId="77777777" w:rsidR="00490961" w:rsidRDefault="004D40EA" w:rsidP="00490961">
      <w:pPr>
        <w:spacing w:before="240" w:after="240" w:line="480" w:lineRule="auto"/>
        <w:ind w:firstLine="720"/>
        <w:rPr>
          <w:rFonts w:ascii="Arial" w:eastAsia="Times New Roman" w:hAnsi="Arial" w:cs="Arial"/>
          <w:noProof/>
          <w:color w:val="000000"/>
          <w:sz w:val="24"/>
          <w:szCs w:val="24"/>
          <w:lang w:val="en-US" w:eastAsia="en-US"/>
        </w:rPr>
      </w:pPr>
      <w:r w:rsidRPr="00387071">
        <w:rPr>
          <w:rFonts w:ascii="Arial" w:eastAsia="Times New Roman" w:hAnsi="Arial" w:cs="Arial"/>
          <w:color w:val="000000"/>
          <w:sz w:val="24"/>
          <w:szCs w:val="24"/>
          <w:lang w:val="en-US" w:eastAsia="en-US"/>
        </w:rPr>
        <w:t xml:space="preserve">Figure 5 </w:t>
      </w:r>
      <w:r w:rsidR="0012195D" w:rsidRPr="00387071">
        <w:rPr>
          <w:rFonts w:ascii="Arial" w:eastAsia="Times New Roman" w:hAnsi="Arial" w:cs="Arial"/>
          <w:color w:val="000000"/>
          <w:sz w:val="24"/>
          <w:szCs w:val="24"/>
          <w:lang w:val="en-US" w:eastAsia="en-US"/>
        </w:rPr>
        <w:t xml:space="preserve">shows </w:t>
      </w:r>
      <w:r w:rsidR="00490961">
        <w:rPr>
          <w:rFonts w:ascii="Arial" w:eastAsia="Times New Roman" w:hAnsi="Arial" w:cs="Arial"/>
          <w:color w:val="000000"/>
          <w:sz w:val="24"/>
          <w:szCs w:val="24"/>
          <w:lang w:val="en-US" w:eastAsia="en-US"/>
        </w:rPr>
        <w:t>it</w:t>
      </w:r>
      <w:r w:rsidR="0012195D" w:rsidRPr="0012195D">
        <w:rPr>
          <w:rFonts w:ascii="Arial" w:eastAsia="Times New Roman" w:hAnsi="Arial" w:cs="Arial"/>
          <w:color w:val="000000"/>
          <w:sz w:val="24"/>
          <w:szCs w:val="24"/>
          <w:lang w:val="en-US" w:eastAsia="en-US"/>
        </w:rPr>
        <w:t xml:space="preserve"> shows the sidebars such as Dashboard, </w:t>
      </w:r>
      <w:r w:rsidR="0012195D">
        <w:rPr>
          <w:rFonts w:ascii="Arial" w:eastAsia="Times New Roman" w:hAnsi="Arial" w:cs="Arial"/>
          <w:color w:val="000000"/>
          <w:sz w:val="24"/>
          <w:szCs w:val="24"/>
          <w:lang w:val="en-US" w:eastAsia="en-US"/>
        </w:rPr>
        <w:t>Scholarship</w:t>
      </w:r>
      <w:r w:rsidR="0012195D" w:rsidRPr="0012195D">
        <w:rPr>
          <w:rFonts w:ascii="Arial" w:eastAsia="Times New Roman" w:hAnsi="Arial" w:cs="Arial"/>
          <w:color w:val="000000"/>
          <w:sz w:val="24"/>
          <w:szCs w:val="24"/>
          <w:lang w:val="en-US" w:eastAsia="en-US"/>
        </w:rPr>
        <w:t xml:space="preserve">, </w:t>
      </w:r>
      <w:r w:rsidR="0012195D">
        <w:rPr>
          <w:rFonts w:ascii="Arial" w:eastAsia="Times New Roman" w:hAnsi="Arial" w:cs="Arial"/>
          <w:color w:val="000000"/>
          <w:sz w:val="24"/>
          <w:szCs w:val="24"/>
          <w:lang w:val="en-US" w:eastAsia="en-US"/>
        </w:rPr>
        <w:t>Announcement</w:t>
      </w:r>
      <w:r w:rsidR="0012195D" w:rsidRPr="0012195D">
        <w:rPr>
          <w:rFonts w:ascii="Arial" w:eastAsia="Times New Roman" w:hAnsi="Arial" w:cs="Arial"/>
          <w:color w:val="000000"/>
          <w:sz w:val="24"/>
          <w:szCs w:val="24"/>
          <w:lang w:val="en-US" w:eastAsia="en-US"/>
        </w:rPr>
        <w:t xml:space="preserve">, </w:t>
      </w:r>
      <w:r w:rsidR="0012195D">
        <w:rPr>
          <w:rFonts w:ascii="Arial" w:eastAsia="Times New Roman" w:hAnsi="Arial" w:cs="Arial"/>
          <w:color w:val="000000"/>
          <w:sz w:val="24"/>
          <w:szCs w:val="24"/>
          <w:lang w:val="en-US" w:eastAsia="en-US"/>
        </w:rPr>
        <w:t>Accounts</w:t>
      </w:r>
      <w:r w:rsidR="0012195D" w:rsidRPr="0012195D">
        <w:rPr>
          <w:rFonts w:ascii="Arial" w:eastAsia="Times New Roman" w:hAnsi="Arial" w:cs="Arial"/>
          <w:color w:val="000000"/>
          <w:sz w:val="24"/>
          <w:szCs w:val="24"/>
          <w:lang w:val="en-US" w:eastAsia="en-US"/>
        </w:rPr>
        <w:t xml:space="preserve">, and </w:t>
      </w:r>
      <w:r w:rsidR="00490961">
        <w:rPr>
          <w:rFonts w:ascii="Arial" w:eastAsia="Times New Roman" w:hAnsi="Arial" w:cs="Arial"/>
          <w:color w:val="000000"/>
          <w:sz w:val="24"/>
          <w:szCs w:val="24"/>
          <w:lang w:val="en-US" w:eastAsia="en-US"/>
        </w:rPr>
        <w:t>Logout</w:t>
      </w:r>
      <w:r w:rsidR="0012195D" w:rsidRPr="0012195D">
        <w:rPr>
          <w:rFonts w:ascii="Arial" w:eastAsia="Times New Roman" w:hAnsi="Arial" w:cs="Arial"/>
          <w:color w:val="000000"/>
          <w:sz w:val="24"/>
          <w:szCs w:val="24"/>
          <w:lang w:val="en-US" w:eastAsia="en-US"/>
        </w:rPr>
        <w:t>. The dashboard shows all the program, available scheme, and how many slots left in every scheme. The form shows all programs. The status shows the remarks of admin to your application forms.</w:t>
      </w:r>
      <w:r w:rsidR="0012195D">
        <w:rPr>
          <w:rFonts w:ascii="Arial" w:eastAsia="Times New Roman" w:hAnsi="Arial" w:cs="Arial"/>
          <w:color w:val="000000"/>
          <w:sz w:val="24"/>
          <w:szCs w:val="24"/>
          <w:lang w:val="en-US" w:eastAsia="en-US"/>
        </w:rPr>
        <w:t xml:space="preserve"> </w:t>
      </w:r>
    </w:p>
    <w:p w14:paraId="73E7CF8A" w14:textId="08DF8718" w:rsidR="00490961" w:rsidRPr="00490961" w:rsidRDefault="00490961" w:rsidP="00490961">
      <w:pPr>
        <w:spacing w:before="240" w:after="240" w:line="480" w:lineRule="auto"/>
        <w:ind w:firstLine="720"/>
        <w:rPr>
          <w:rFonts w:ascii="Arial" w:eastAsia="Times New Roman" w:hAnsi="Arial" w:cs="Arial"/>
          <w:noProof/>
          <w:color w:val="000000"/>
          <w:sz w:val="24"/>
          <w:szCs w:val="24"/>
          <w:lang w:val="en-US" w:eastAsia="en-US"/>
        </w:rPr>
      </w:pPr>
      <w:r w:rsidRPr="00490961">
        <w:rPr>
          <w:rFonts w:ascii="Arial" w:eastAsia="Times New Roman" w:hAnsi="Arial" w:cs="Arial"/>
          <w:b/>
          <w:bCs/>
          <w:noProof/>
          <w:color w:val="000000"/>
          <w:sz w:val="24"/>
          <w:szCs w:val="24"/>
          <w:lang w:val="en-US" w:eastAsia="en-US"/>
        </w:rPr>
        <w:lastRenderedPageBreak/>
        <w:drawing>
          <wp:anchor distT="0" distB="0" distL="114300" distR="114300" simplePos="0" relativeHeight="251664384" behindDoc="0" locked="0" layoutInCell="1" allowOverlap="1" wp14:anchorId="664A6E53" wp14:editId="1290A98C">
            <wp:simplePos x="0" y="0"/>
            <wp:positionH relativeFrom="margin">
              <wp:align>right</wp:align>
            </wp:positionH>
            <wp:positionV relativeFrom="paragraph">
              <wp:posOffset>73157</wp:posOffset>
            </wp:positionV>
            <wp:extent cx="5486400" cy="259397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593975"/>
                    </a:xfrm>
                    <a:prstGeom prst="rect">
                      <a:avLst/>
                    </a:prstGeom>
                  </pic:spPr>
                </pic:pic>
              </a:graphicData>
            </a:graphic>
          </wp:anchor>
        </w:drawing>
      </w:r>
    </w:p>
    <w:p w14:paraId="294A6858" w14:textId="5384738A" w:rsidR="004D40EA" w:rsidRDefault="004D40EA" w:rsidP="004D40EA">
      <w:pPr>
        <w:spacing w:before="240" w:after="240" w:line="480" w:lineRule="auto"/>
        <w:jc w:val="center"/>
        <w:rPr>
          <w:rFonts w:ascii="Arial" w:eastAsia="Times New Roman" w:hAnsi="Arial" w:cs="Arial"/>
          <w:b/>
          <w:bCs/>
          <w:color w:val="000000"/>
          <w:sz w:val="24"/>
          <w:szCs w:val="24"/>
          <w:lang w:val="en-US" w:eastAsia="en-US"/>
        </w:rPr>
      </w:pPr>
      <w:r w:rsidRPr="009D4E80">
        <w:rPr>
          <w:rFonts w:ascii="Arial" w:eastAsia="Times New Roman" w:hAnsi="Arial" w:cs="Arial"/>
          <w:b/>
          <w:bCs/>
          <w:color w:val="000000"/>
          <w:sz w:val="24"/>
          <w:szCs w:val="24"/>
          <w:lang w:val="en-US" w:eastAsia="en-US"/>
        </w:rPr>
        <w:t xml:space="preserve">Figure 6. </w:t>
      </w:r>
      <w:r w:rsidR="00490961">
        <w:rPr>
          <w:rFonts w:ascii="Arial" w:eastAsia="Times New Roman" w:hAnsi="Arial" w:cs="Arial"/>
          <w:b/>
          <w:bCs/>
          <w:color w:val="000000"/>
          <w:sz w:val="24"/>
          <w:szCs w:val="24"/>
          <w:lang w:val="en-US" w:eastAsia="en-US"/>
        </w:rPr>
        <w:t>Log in Page</w:t>
      </w:r>
    </w:p>
    <w:p w14:paraId="3F9B8CDE" w14:textId="2AFFD76F" w:rsidR="004D40EA" w:rsidRDefault="004D40EA" w:rsidP="00490961">
      <w:pPr>
        <w:spacing w:before="240" w:after="240" w:line="480" w:lineRule="auto"/>
        <w:ind w:firstLine="720"/>
        <w:jc w:val="both"/>
        <w:rPr>
          <w:rFonts w:ascii="Arial" w:eastAsia="Times New Roman" w:hAnsi="Arial" w:cs="Arial"/>
          <w:color w:val="000000"/>
          <w:sz w:val="24"/>
          <w:szCs w:val="24"/>
          <w:lang w:val="en-US" w:eastAsia="en-US"/>
        </w:rPr>
      </w:pPr>
      <w:r w:rsidRPr="00387071">
        <w:rPr>
          <w:rFonts w:ascii="Arial" w:eastAsia="Times New Roman" w:hAnsi="Arial" w:cs="Arial"/>
          <w:color w:val="000000"/>
          <w:sz w:val="24"/>
          <w:szCs w:val="24"/>
          <w:lang w:val="en-US" w:eastAsia="en-US"/>
        </w:rPr>
        <w:t xml:space="preserve">Figure </w:t>
      </w:r>
      <w:r w:rsidR="00490961" w:rsidRPr="00387071">
        <w:rPr>
          <w:rFonts w:ascii="Arial" w:eastAsia="Times New Roman" w:hAnsi="Arial" w:cs="Arial"/>
          <w:color w:val="000000"/>
          <w:sz w:val="24"/>
          <w:szCs w:val="24"/>
          <w:lang w:val="en-US" w:eastAsia="en-US"/>
        </w:rPr>
        <w:t xml:space="preserve">6 </w:t>
      </w:r>
      <w:r w:rsidR="00490961">
        <w:rPr>
          <w:rFonts w:ascii="Arial" w:eastAsia="Times New Roman" w:hAnsi="Arial" w:cs="Arial"/>
          <w:color w:val="000000"/>
          <w:sz w:val="24"/>
          <w:szCs w:val="24"/>
          <w:lang w:val="en-US" w:eastAsia="en-US"/>
        </w:rPr>
        <w:t>describes</w:t>
      </w:r>
      <w:r w:rsidR="00490961" w:rsidRPr="00490961">
        <w:rPr>
          <w:rFonts w:ascii="Arial" w:eastAsia="Times New Roman" w:hAnsi="Arial" w:cs="Arial"/>
          <w:color w:val="000000"/>
          <w:sz w:val="24"/>
          <w:szCs w:val="24"/>
          <w:lang w:val="en-US" w:eastAsia="en-US"/>
        </w:rPr>
        <w:t xml:space="preserve"> the login form of the system, presenting an interface that consists of two textboxes: one for the username and another for the password. To access the encrypted password, </w:t>
      </w:r>
      <w:r w:rsidR="00490961">
        <w:rPr>
          <w:rFonts w:ascii="Arial" w:eastAsia="Times New Roman" w:hAnsi="Arial" w:cs="Arial"/>
          <w:color w:val="000000"/>
          <w:sz w:val="24"/>
          <w:szCs w:val="24"/>
          <w:lang w:val="en-US" w:eastAsia="en-US"/>
        </w:rPr>
        <w:t>User</w:t>
      </w:r>
      <w:r w:rsidR="00490961" w:rsidRPr="00490961">
        <w:rPr>
          <w:rFonts w:ascii="Arial" w:eastAsia="Times New Roman" w:hAnsi="Arial" w:cs="Arial"/>
          <w:color w:val="000000"/>
          <w:sz w:val="24"/>
          <w:szCs w:val="24"/>
          <w:lang w:val="en-US" w:eastAsia="en-US"/>
        </w:rPr>
        <w:t xml:space="preserve"> need to click on the eye button located on the right side of the password textbox. Within this form, users can log in using their existing account. In case a user doesn't have an account, they can navigate to the sign-up form by clicking on the designated word. Additionally, if users forget their password, they can click on the "Forgot Password" option, and the system will send them a password reset link via email.</w:t>
      </w:r>
    </w:p>
    <w:p w14:paraId="4D77FC0F" w14:textId="14F996C0" w:rsidR="004D40EA" w:rsidRDefault="004D40EA" w:rsidP="004D40EA">
      <w:pPr>
        <w:spacing w:before="240" w:after="240" w:line="480" w:lineRule="auto"/>
        <w:jc w:val="both"/>
        <w:rPr>
          <w:rFonts w:ascii="Arial" w:eastAsia="Times New Roman" w:hAnsi="Arial" w:cs="Arial"/>
          <w:color w:val="000000"/>
          <w:sz w:val="24"/>
          <w:szCs w:val="24"/>
          <w:lang w:val="en-US" w:eastAsia="en-US"/>
        </w:rPr>
      </w:pPr>
    </w:p>
    <w:p w14:paraId="0F0DBC5F" w14:textId="3EEEFA7B" w:rsidR="004D40EA" w:rsidRPr="00C7569E" w:rsidRDefault="004D40EA" w:rsidP="004D40EA">
      <w:pPr>
        <w:spacing w:before="240" w:after="240" w:line="480" w:lineRule="auto"/>
        <w:jc w:val="both"/>
        <w:rPr>
          <w:rFonts w:ascii="Arial" w:eastAsia="Times New Roman" w:hAnsi="Arial" w:cs="Arial"/>
          <w:b/>
          <w:bCs/>
          <w:color w:val="000000"/>
          <w:sz w:val="24"/>
          <w:szCs w:val="24"/>
          <w:lang w:val="en-US" w:eastAsia="en-US"/>
        </w:rPr>
      </w:pPr>
      <w:r w:rsidRPr="00387071">
        <w:rPr>
          <w:rFonts w:ascii="Arial" w:eastAsia="Times New Roman" w:hAnsi="Arial" w:cs="Arial"/>
          <w:color w:val="000000"/>
          <w:sz w:val="24"/>
          <w:szCs w:val="24"/>
          <w:lang w:val="en-US" w:eastAsia="en-US"/>
        </w:rPr>
        <w:t>.</w:t>
      </w:r>
    </w:p>
    <w:p w14:paraId="1D0031BA" w14:textId="5BAF6E36" w:rsidR="004D40EA" w:rsidRPr="00387071" w:rsidRDefault="004D40EA" w:rsidP="004D40EA">
      <w:pPr>
        <w:spacing w:after="0" w:line="240" w:lineRule="auto"/>
        <w:rPr>
          <w:rFonts w:ascii="Times New Roman" w:eastAsia="Times New Roman" w:hAnsi="Times New Roman" w:cs="Times New Roman"/>
          <w:sz w:val="24"/>
          <w:szCs w:val="24"/>
          <w:lang w:val="en-US" w:eastAsia="en-US"/>
        </w:rPr>
      </w:pPr>
    </w:p>
    <w:p w14:paraId="24BB721A" w14:textId="77777777" w:rsidR="00283E34" w:rsidRDefault="00283E34" w:rsidP="004D40EA">
      <w:pPr>
        <w:spacing w:after="0" w:line="240" w:lineRule="auto"/>
        <w:jc w:val="center"/>
        <w:rPr>
          <w:rFonts w:ascii="Arial" w:eastAsia="Times New Roman" w:hAnsi="Arial" w:cs="Arial"/>
          <w:b/>
          <w:bCs/>
          <w:color w:val="000000"/>
          <w:sz w:val="24"/>
          <w:szCs w:val="24"/>
          <w:lang w:val="en-US" w:eastAsia="en-US"/>
        </w:rPr>
      </w:pPr>
    </w:p>
    <w:p w14:paraId="4615107C" w14:textId="77777777" w:rsidR="00283E34" w:rsidRDefault="00283E34" w:rsidP="004D40EA">
      <w:pPr>
        <w:spacing w:after="0" w:line="240" w:lineRule="auto"/>
        <w:jc w:val="center"/>
        <w:rPr>
          <w:rFonts w:ascii="Arial" w:eastAsia="Times New Roman" w:hAnsi="Arial" w:cs="Arial"/>
          <w:b/>
          <w:bCs/>
          <w:color w:val="000000"/>
          <w:sz w:val="24"/>
          <w:szCs w:val="24"/>
          <w:lang w:val="en-US" w:eastAsia="en-US"/>
        </w:rPr>
      </w:pPr>
    </w:p>
    <w:p w14:paraId="20AC7B04" w14:textId="1D0DDDCC" w:rsidR="00283E34" w:rsidRDefault="00283E34" w:rsidP="004D40EA">
      <w:pPr>
        <w:spacing w:after="0" w:line="240" w:lineRule="auto"/>
        <w:jc w:val="center"/>
        <w:rPr>
          <w:rFonts w:ascii="Arial" w:eastAsia="Times New Roman" w:hAnsi="Arial" w:cs="Arial"/>
          <w:b/>
          <w:bCs/>
          <w:color w:val="000000"/>
          <w:sz w:val="24"/>
          <w:szCs w:val="24"/>
          <w:lang w:val="en-US" w:eastAsia="en-US"/>
        </w:rPr>
      </w:pPr>
      <w:r w:rsidRPr="00490961">
        <w:rPr>
          <w:rFonts w:ascii="Arial" w:eastAsia="Times New Roman" w:hAnsi="Arial" w:cs="Arial"/>
          <w:noProof/>
          <w:color w:val="000000"/>
          <w:sz w:val="24"/>
          <w:szCs w:val="24"/>
          <w:lang w:val="en-US" w:eastAsia="en-US"/>
        </w:rPr>
        <w:drawing>
          <wp:anchor distT="0" distB="0" distL="114300" distR="114300" simplePos="0" relativeHeight="251665408" behindDoc="0" locked="0" layoutInCell="1" allowOverlap="1" wp14:anchorId="5F7011D2" wp14:editId="29A459FB">
            <wp:simplePos x="0" y="0"/>
            <wp:positionH relativeFrom="margin">
              <wp:align>right</wp:align>
            </wp:positionH>
            <wp:positionV relativeFrom="paragraph">
              <wp:posOffset>240749</wp:posOffset>
            </wp:positionV>
            <wp:extent cx="5486400" cy="2901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901950"/>
                    </a:xfrm>
                    <a:prstGeom prst="rect">
                      <a:avLst/>
                    </a:prstGeom>
                  </pic:spPr>
                </pic:pic>
              </a:graphicData>
            </a:graphic>
            <wp14:sizeRelV relativeFrom="margin">
              <wp14:pctHeight>0</wp14:pctHeight>
            </wp14:sizeRelV>
          </wp:anchor>
        </w:drawing>
      </w:r>
    </w:p>
    <w:p w14:paraId="13F81362" w14:textId="1E93897A" w:rsidR="00283E34" w:rsidRDefault="00283E34" w:rsidP="004D40EA">
      <w:pPr>
        <w:spacing w:after="0" w:line="240" w:lineRule="auto"/>
        <w:jc w:val="center"/>
        <w:rPr>
          <w:rFonts w:ascii="Arial" w:eastAsia="Times New Roman" w:hAnsi="Arial" w:cs="Arial"/>
          <w:b/>
          <w:bCs/>
          <w:color w:val="000000"/>
          <w:sz w:val="24"/>
          <w:szCs w:val="24"/>
          <w:lang w:val="en-US" w:eastAsia="en-US"/>
        </w:rPr>
      </w:pPr>
    </w:p>
    <w:p w14:paraId="2B805C4D" w14:textId="22C0F2D6" w:rsidR="004D40EA" w:rsidRPr="00387071" w:rsidRDefault="004D40EA" w:rsidP="004D40EA">
      <w:pPr>
        <w:spacing w:after="0" w:line="240" w:lineRule="auto"/>
        <w:jc w:val="center"/>
        <w:rPr>
          <w:rFonts w:ascii="Times New Roman" w:eastAsia="Times New Roman" w:hAnsi="Times New Roman" w:cs="Times New Roman"/>
          <w:sz w:val="24"/>
          <w:szCs w:val="24"/>
          <w:lang w:val="en-US" w:eastAsia="en-US"/>
        </w:rPr>
      </w:pPr>
      <w:r w:rsidRPr="00E72098">
        <w:rPr>
          <w:rFonts w:ascii="Arial" w:eastAsia="Times New Roman" w:hAnsi="Arial" w:cs="Arial"/>
          <w:b/>
          <w:bCs/>
          <w:color w:val="000000"/>
          <w:sz w:val="24"/>
          <w:szCs w:val="24"/>
          <w:lang w:val="en-US" w:eastAsia="en-US"/>
        </w:rPr>
        <w:t xml:space="preserve">Figure 7. </w:t>
      </w:r>
      <w:r w:rsidR="00490961">
        <w:rPr>
          <w:rFonts w:ascii="Arial" w:eastAsia="Times New Roman" w:hAnsi="Arial" w:cs="Arial"/>
          <w:b/>
          <w:bCs/>
          <w:color w:val="000000"/>
          <w:sz w:val="24"/>
          <w:szCs w:val="24"/>
          <w:lang w:val="en-US" w:eastAsia="en-US"/>
        </w:rPr>
        <w:t>Sign Up form</w:t>
      </w:r>
      <w:r w:rsidRPr="00E72098">
        <w:rPr>
          <w:rFonts w:ascii="Arial" w:eastAsia="Times New Roman" w:hAnsi="Arial" w:cs="Arial"/>
          <w:b/>
          <w:bCs/>
          <w:color w:val="000000"/>
          <w:sz w:val="24"/>
          <w:szCs w:val="24"/>
          <w:lang w:val="en-US" w:eastAsia="en-US"/>
        </w:rPr>
        <w:t xml:space="preserve"> </w:t>
      </w:r>
    </w:p>
    <w:p w14:paraId="7661C47F" w14:textId="77777777" w:rsidR="004D40EA" w:rsidRDefault="004D40EA" w:rsidP="004D40EA">
      <w:pPr>
        <w:spacing w:after="0" w:line="240" w:lineRule="auto"/>
        <w:rPr>
          <w:rFonts w:ascii="Times New Roman" w:eastAsia="Times New Roman" w:hAnsi="Times New Roman" w:cs="Times New Roman"/>
          <w:sz w:val="24"/>
          <w:szCs w:val="24"/>
          <w:lang w:val="en-US" w:eastAsia="en-US"/>
        </w:rPr>
      </w:pPr>
    </w:p>
    <w:p w14:paraId="12B7650E" w14:textId="77777777" w:rsidR="00283E34" w:rsidRPr="00387071" w:rsidRDefault="00283E34" w:rsidP="004D40EA">
      <w:pPr>
        <w:spacing w:after="0" w:line="240" w:lineRule="auto"/>
        <w:rPr>
          <w:rFonts w:ascii="Times New Roman" w:eastAsia="Times New Roman" w:hAnsi="Times New Roman" w:cs="Times New Roman"/>
          <w:sz w:val="24"/>
          <w:szCs w:val="24"/>
          <w:lang w:val="en-US" w:eastAsia="en-US"/>
        </w:rPr>
      </w:pPr>
    </w:p>
    <w:p w14:paraId="083308B0" w14:textId="38779895" w:rsidR="004D40EA" w:rsidRPr="00B20472" w:rsidRDefault="004D40EA" w:rsidP="00B20472">
      <w:pPr>
        <w:spacing w:after="0" w:line="480" w:lineRule="auto"/>
        <w:ind w:firstLine="720"/>
        <w:jc w:val="both"/>
        <w:rPr>
          <w:rFonts w:ascii="Times New Roman" w:eastAsia="Times New Roman" w:hAnsi="Times New Roman" w:cs="Times New Roman"/>
          <w:sz w:val="24"/>
          <w:szCs w:val="24"/>
          <w:lang w:val="en-US" w:eastAsia="en-US"/>
        </w:rPr>
      </w:pPr>
      <w:r w:rsidRPr="009D4E80">
        <w:rPr>
          <w:rFonts w:ascii="Arial" w:eastAsia="Times New Roman" w:hAnsi="Arial" w:cs="Arial"/>
          <w:color w:val="000000"/>
          <w:sz w:val="24"/>
          <w:szCs w:val="24"/>
          <w:lang w:val="en-US" w:eastAsia="en-US"/>
        </w:rPr>
        <w:t xml:space="preserve">Figure 7 </w:t>
      </w:r>
      <w:r w:rsidR="00490961" w:rsidRPr="00490961">
        <w:rPr>
          <w:rFonts w:ascii="Arial" w:eastAsia="Times New Roman" w:hAnsi="Arial" w:cs="Arial"/>
          <w:color w:val="000000"/>
          <w:sz w:val="24"/>
          <w:szCs w:val="24"/>
          <w:lang w:val="en-US" w:eastAsia="en-US"/>
        </w:rPr>
        <w:t xml:space="preserve">shows the sign up form of the system, </w:t>
      </w:r>
      <w:r w:rsidR="00E85428" w:rsidRPr="00E85428">
        <w:rPr>
          <w:rFonts w:ascii="Arial" w:eastAsia="Times New Roman" w:hAnsi="Arial" w:cs="Arial"/>
          <w:color w:val="000000"/>
          <w:sz w:val="24"/>
          <w:szCs w:val="24"/>
          <w:lang w:val="en-US" w:eastAsia="en-US"/>
        </w:rPr>
        <w:t>which displays the required personal information that users need to provide if they don't already have an account. Once users complete the form, they can click the submit button to register their account. Afterward, users will be directed to the Verify Email Page, and the system will send them an email for account verification purposes.</w:t>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00283E34" w:rsidRPr="00B20472">
        <w:rPr>
          <w:rFonts w:ascii="Times New Roman" w:eastAsia="Times New Roman" w:hAnsi="Times New Roman" w:cs="Times New Roman"/>
          <w:noProof/>
          <w:sz w:val="24"/>
          <w:szCs w:val="24"/>
          <w:lang w:val="en-US" w:eastAsia="en-US"/>
        </w:rPr>
        <w:lastRenderedPageBreak/>
        <w:drawing>
          <wp:anchor distT="0" distB="0" distL="114300" distR="114300" simplePos="0" relativeHeight="251666432" behindDoc="0" locked="0" layoutInCell="1" allowOverlap="1" wp14:anchorId="1BA67318" wp14:editId="098EC6E2">
            <wp:simplePos x="0" y="0"/>
            <wp:positionH relativeFrom="margin">
              <wp:align>right</wp:align>
            </wp:positionH>
            <wp:positionV relativeFrom="paragraph">
              <wp:posOffset>0</wp:posOffset>
            </wp:positionV>
            <wp:extent cx="5486400" cy="2530475"/>
            <wp:effectExtent l="0" t="0" r="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8989" cy="2531743"/>
                    </a:xfrm>
                    <a:prstGeom prst="rect">
                      <a:avLst/>
                    </a:prstGeom>
                  </pic:spPr>
                </pic:pic>
              </a:graphicData>
            </a:graphic>
            <wp14:sizeRelV relativeFrom="margin">
              <wp14:pctHeight>0</wp14:pctHeight>
            </wp14:sizeRelV>
          </wp:anchor>
        </w:drawing>
      </w:r>
      <w:bookmarkStart w:id="0" w:name="_GoBack"/>
      <w:r w:rsidR="00B32C37" w:rsidRPr="00B32C37">
        <w:rPr>
          <w:rFonts w:ascii="Times New Roman" w:eastAsia="Times New Roman" w:hAnsi="Times New Roman" w:cs="Times New Roman"/>
          <w:noProof/>
          <w:sz w:val="24"/>
          <w:szCs w:val="24"/>
          <w:lang w:val="en-US" w:eastAsia="en-US"/>
        </w:rPr>
        <w:drawing>
          <wp:anchor distT="0" distB="0" distL="114300" distR="114300" simplePos="0" relativeHeight="251667456" behindDoc="0" locked="0" layoutInCell="1" allowOverlap="1" wp14:anchorId="3EDCF5B9" wp14:editId="5F254DFD">
            <wp:simplePos x="0" y="0"/>
            <wp:positionH relativeFrom="margin">
              <wp:align>right</wp:align>
            </wp:positionH>
            <wp:positionV relativeFrom="paragraph">
              <wp:posOffset>2840502</wp:posOffset>
            </wp:positionV>
            <wp:extent cx="5486400" cy="268160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2681605"/>
                    </a:xfrm>
                    <a:prstGeom prst="rect">
                      <a:avLst/>
                    </a:prstGeom>
                  </pic:spPr>
                </pic:pic>
              </a:graphicData>
            </a:graphic>
          </wp:anchor>
        </w:drawing>
      </w:r>
      <w:bookmarkEnd w:id="0"/>
      <w:r w:rsidRPr="00387071">
        <w:rPr>
          <w:rFonts w:ascii="Times New Roman" w:eastAsia="Times New Roman" w:hAnsi="Times New Roman" w:cs="Times New Roman"/>
          <w:sz w:val="24"/>
          <w:szCs w:val="24"/>
          <w:lang w:val="en-US" w:eastAsia="en-US"/>
        </w:rPr>
        <w:br/>
      </w:r>
    </w:p>
    <w:p w14:paraId="28E0F1E6" w14:textId="6058717B" w:rsidR="004D40EA" w:rsidRPr="00E72098" w:rsidRDefault="004D40EA" w:rsidP="004D40EA">
      <w:pPr>
        <w:spacing w:after="0" w:line="240" w:lineRule="auto"/>
        <w:jc w:val="center"/>
        <w:rPr>
          <w:rFonts w:ascii="Times New Roman" w:eastAsia="Times New Roman" w:hAnsi="Times New Roman" w:cs="Times New Roman"/>
          <w:sz w:val="28"/>
          <w:szCs w:val="28"/>
          <w:lang w:val="en-US" w:eastAsia="en-US"/>
        </w:rPr>
      </w:pPr>
      <w:r w:rsidRPr="00E72098">
        <w:rPr>
          <w:rFonts w:ascii="Arial" w:eastAsia="Times New Roman" w:hAnsi="Arial" w:cs="Arial"/>
          <w:b/>
          <w:bCs/>
          <w:color w:val="000000"/>
          <w:sz w:val="24"/>
          <w:szCs w:val="24"/>
          <w:lang w:val="en-US" w:eastAsia="en-US"/>
        </w:rPr>
        <w:t xml:space="preserve">Figure 8. </w:t>
      </w:r>
      <w:r w:rsidR="00B20472">
        <w:rPr>
          <w:rFonts w:ascii="Arial" w:eastAsia="Times New Roman" w:hAnsi="Arial" w:cs="Arial"/>
          <w:b/>
          <w:bCs/>
          <w:color w:val="000000"/>
          <w:sz w:val="24"/>
          <w:szCs w:val="24"/>
          <w:lang w:val="en-US" w:eastAsia="en-US"/>
        </w:rPr>
        <w:t>Scholarship</w:t>
      </w:r>
      <w:r w:rsidRPr="00E72098">
        <w:rPr>
          <w:rFonts w:ascii="Arial" w:eastAsia="Times New Roman" w:hAnsi="Arial" w:cs="Arial"/>
          <w:b/>
          <w:bCs/>
          <w:color w:val="000000"/>
          <w:sz w:val="24"/>
          <w:szCs w:val="24"/>
          <w:lang w:val="en-US" w:eastAsia="en-US"/>
        </w:rPr>
        <w:t xml:space="preserve"> Application</w:t>
      </w:r>
    </w:p>
    <w:p w14:paraId="58ACD39A" w14:textId="77777777" w:rsidR="004D40EA" w:rsidRPr="00387071" w:rsidRDefault="004D40EA" w:rsidP="004D40EA">
      <w:pPr>
        <w:spacing w:after="0" w:line="240" w:lineRule="auto"/>
        <w:rPr>
          <w:rFonts w:ascii="Times New Roman" w:eastAsia="Times New Roman" w:hAnsi="Times New Roman" w:cs="Times New Roman"/>
          <w:sz w:val="24"/>
          <w:szCs w:val="24"/>
          <w:lang w:val="en-US" w:eastAsia="en-US"/>
        </w:rPr>
      </w:pPr>
    </w:p>
    <w:p w14:paraId="793EACFC" w14:textId="1F025ABC" w:rsidR="004D40EA" w:rsidRPr="009D4E80" w:rsidRDefault="004D40EA" w:rsidP="004D40EA">
      <w:pPr>
        <w:spacing w:after="0" w:line="480" w:lineRule="auto"/>
        <w:jc w:val="both"/>
        <w:rPr>
          <w:rFonts w:ascii="Times New Roman" w:eastAsia="Times New Roman" w:hAnsi="Times New Roman" w:cs="Times New Roman"/>
          <w:sz w:val="28"/>
          <w:szCs w:val="28"/>
          <w:lang w:val="en-US" w:eastAsia="en-US"/>
        </w:rPr>
      </w:pPr>
      <w:r w:rsidRPr="009D4E80">
        <w:rPr>
          <w:rFonts w:ascii="Arial" w:eastAsia="Times New Roman" w:hAnsi="Arial" w:cs="Arial"/>
          <w:color w:val="000000"/>
          <w:sz w:val="24"/>
          <w:szCs w:val="24"/>
          <w:lang w:val="en-US" w:eastAsia="en-US"/>
        </w:rPr>
        <w:t xml:space="preserve">Figure 8 shows the </w:t>
      </w:r>
      <w:r w:rsidR="00B20472">
        <w:rPr>
          <w:rFonts w:ascii="Arial" w:eastAsia="Times New Roman" w:hAnsi="Arial" w:cs="Arial"/>
          <w:color w:val="000000"/>
          <w:sz w:val="24"/>
          <w:szCs w:val="24"/>
          <w:lang w:val="en-US" w:eastAsia="en-US"/>
        </w:rPr>
        <w:t>Scholarship Application</w:t>
      </w:r>
      <w:r w:rsidR="002542CB">
        <w:rPr>
          <w:rFonts w:ascii="Arial" w:eastAsia="Times New Roman" w:hAnsi="Arial" w:cs="Arial"/>
          <w:color w:val="000000"/>
          <w:sz w:val="24"/>
          <w:szCs w:val="24"/>
          <w:lang w:val="en-US" w:eastAsia="en-US"/>
        </w:rPr>
        <w:t>.</w:t>
      </w:r>
      <w:r w:rsidRPr="009D4E80">
        <w:rPr>
          <w:rFonts w:ascii="Arial" w:eastAsia="Times New Roman" w:hAnsi="Arial" w:cs="Arial"/>
          <w:color w:val="000000"/>
          <w:sz w:val="24"/>
          <w:szCs w:val="24"/>
          <w:lang w:val="en-US" w:eastAsia="en-US"/>
        </w:rPr>
        <w:t xml:space="preserve"> The </w:t>
      </w:r>
      <w:r w:rsidR="00B20472">
        <w:rPr>
          <w:rFonts w:ascii="Arial" w:eastAsia="Times New Roman" w:hAnsi="Arial" w:cs="Arial"/>
          <w:color w:val="000000"/>
          <w:sz w:val="24"/>
          <w:szCs w:val="24"/>
          <w:lang w:val="en-US" w:eastAsia="en-US"/>
        </w:rPr>
        <w:t>Scholarship Coordinator can</w:t>
      </w:r>
      <w:r w:rsidRPr="009D4E80">
        <w:rPr>
          <w:rFonts w:ascii="Arial" w:eastAsia="Times New Roman" w:hAnsi="Arial" w:cs="Arial"/>
          <w:color w:val="000000"/>
          <w:sz w:val="24"/>
          <w:szCs w:val="24"/>
          <w:lang w:val="en-US" w:eastAsia="en-US"/>
        </w:rPr>
        <w:t xml:space="preserve"> filled out all the needed information, such as </w:t>
      </w:r>
      <w:r w:rsidR="00B20472">
        <w:rPr>
          <w:rFonts w:ascii="Arial" w:eastAsia="Times New Roman" w:hAnsi="Arial" w:cs="Arial"/>
          <w:color w:val="000000"/>
          <w:sz w:val="24"/>
          <w:szCs w:val="24"/>
          <w:lang w:val="en-US" w:eastAsia="en-US"/>
        </w:rPr>
        <w:t>Scholarship name,</w:t>
      </w:r>
      <w:r w:rsidRPr="009D4E80">
        <w:rPr>
          <w:rFonts w:ascii="Arial" w:eastAsia="Times New Roman" w:hAnsi="Arial" w:cs="Arial"/>
          <w:color w:val="000000"/>
          <w:sz w:val="24"/>
          <w:szCs w:val="24"/>
          <w:lang w:val="en-US" w:eastAsia="en-US"/>
        </w:rPr>
        <w:t xml:space="preserve"> </w:t>
      </w:r>
      <w:r w:rsidR="00B20472">
        <w:rPr>
          <w:rFonts w:ascii="Arial" w:eastAsia="Times New Roman" w:hAnsi="Arial" w:cs="Arial"/>
          <w:color w:val="000000"/>
          <w:sz w:val="24"/>
          <w:szCs w:val="24"/>
          <w:lang w:val="en-US" w:eastAsia="en-US"/>
        </w:rPr>
        <w:t>Scholarship Image, Number of Slot and Scholarship Criteria</w:t>
      </w:r>
      <w:r w:rsidRPr="009D4E80">
        <w:rPr>
          <w:rFonts w:ascii="Arial" w:eastAsia="Times New Roman" w:hAnsi="Arial" w:cs="Arial"/>
          <w:color w:val="000000"/>
          <w:sz w:val="24"/>
          <w:szCs w:val="24"/>
          <w:lang w:val="en-US" w:eastAsia="en-US"/>
        </w:rPr>
        <w:t xml:space="preserve"> All the </w:t>
      </w:r>
      <w:r w:rsidR="00B20472">
        <w:rPr>
          <w:rFonts w:ascii="Arial" w:eastAsia="Times New Roman" w:hAnsi="Arial" w:cs="Arial"/>
          <w:color w:val="000000"/>
          <w:sz w:val="24"/>
          <w:szCs w:val="24"/>
          <w:lang w:val="en-US" w:eastAsia="en-US"/>
        </w:rPr>
        <w:t>needed information</w:t>
      </w:r>
      <w:r w:rsidRPr="009D4E80">
        <w:rPr>
          <w:rFonts w:ascii="Arial" w:eastAsia="Times New Roman" w:hAnsi="Arial" w:cs="Arial"/>
          <w:color w:val="000000"/>
          <w:sz w:val="24"/>
          <w:szCs w:val="24"/>
          <w:lang w:val="en-US" w:eastAsia="en-US"/>
        </w:rPr>
        <w:t xml:space="preserve"> provided by the </w:t>
      </w:r>
      <w:r w:rsidR="00B20472">
        <w:rPr>
          <w:rFonts w:ascii="Arial" w:eastAsia="Times New Roman" w:hAnsi="Arial" w:cs="Arial"/>
          <w:color w:val="000000"/>
          <w:sz w:val="24"/>
          <w:szCs w:val="24"/>
          <w:lang w:val="en-US" w:eastAsia="en-US"/>
        </w:rPr>
        <w:t>Scholarship Coordinator</w:t>
      </w:r>
      <w:r w:rsidRPr="009D4E80">
        <w:rPr>
          <w:rFonts w:ascii="Arial" w:eastAsia="Times New Roman" w:hAnsi="Arial" w:cs="Arial"/>
          <w:color w:val="000000"/>
          <w:sz w:val="24"/>
          <w:szCs w:val="24"/>
          <w:lang w:val="en-US" w:eastAsia="en-US"/>
        </w:rPr>
        <w:t xml:space="preserve"> can be updated and edited.</w:t>
      </w:r>
    </w:p>
    <w:p w14:paraId="4D9E5E73" w14:textId="2CAEB7E2" w:rsidR="004D40EA" w:rsidRPr="00387071" w:rsidRDefault="004D40EA" w:rsidP="00B32C37">
      <w:pPr>
        <w:spacing w:after="240" w:line="240" w:lineRule="auto"/>
        <w:rPr>
          <w:rFonts w:ascii="Times New Roman" w:eastAsia="Times New Roman" w:hAnsi="Times New Roman" w:cs="Times New Roman"/>
          <w:sz w:val="24"/>
          <w:szCs w:val="24"/>
          <w:lang w:val="en-US" w:eastAsia="en-US"/>
        </w:rPr>
      </w:pPr>
      <w:r w:rsidRPr="00387071">
        <w:rPr>
          <w:rFonts w:ascii="Times New Roman" w:eastAsia="Times New Roman" w:hAnsi="Times New Roman" w:cs="Times New Roman"/>
          <w:sz w:val="24"/>
          <w:szCs w:val="24"/>
          <w:lang w:val="en-US" w:eastAsia="en-US"/>
        </w:rPr>
        <w:lastRenderedPageBreak/>
        <w:br/>
      </w:r>
      <w:r w:rsidR="00B32C37" w:rsidRPr="00B32C37">
        <w:rPr>
          <w:rFonts w:ascii="Times New Roman" w:eastAsia="Times New Roman" w:hAnsi="Times New Roman" w:cs="Times New Roman"/>
          <w:noProof/>
          <w:sz w:val="24"/>
          <w:szCs w:val="24"/>
          <w:lang w:val="en-US" w:eastAsia="en-US"/>
        </w:rPr>
        <w:drawing>
          <wp:inline distT="0" distB="0" distL="0" distR="0" wp14:anchorId="59BAFDDD" wp14:editId="1523735E">
            <wp:extent cx="5486400" cy="278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82570"/>
                    </a:xfrm>
                    <a:prstGeom prst="rect">
                      <a:avLst/>
                    </a:prstGeom>
                  </pic:spPr>
                </pic:pic>
              </a:graphicData>
            </a:graphic>
          </wp:inline>
        </w:drawing>
      </w:r>
    </w:p>
    <w:p w14:paraId="4F9A3CF7" w14:textId="77777777" w:rsidR="004D40EA" w:rsidRDefault="004D40EA" w:rsidP="004D40EA">
      <w:pPr>
        <w:spacing w:after="0" w:line="240" w:lineRule="auto"/>
        <w:jc w:val="center"/>
        <w:rPr>
          <w:rFonts w:ascii="Arial" w:eastAsia="Times New Roman" w:hAnsi="Arial" w:cs="Arial"/>
          <w:b/>
          <w:bCs/>
          <w:color w:val="000000"/>
          <w:sz w:val="24"/>
          <w:szCs w:val="24"/>
          <w:lang w:val="en-US" w:eastAsia="en-US"/>
        </w:rPr>
      </w:pPr>
    </w:p>
    <w:p w14:paraId="6B21ABBD" w14:textId="604B516A" w:rsidR="004D40EA" w:rsidRPr="00E72098" w:rsidRDefault="004D40EA" w:rsidP="004D40EA">
      <w:pPr>
        <w:spacing w:after="0" w:line="240" w:lineRule="auto"/>
        <w:jc w:val="center"/>
        <w:rPr>
          <w:rFonts w:ascii="Times New Roman" w:eastAsia="Times New Roman" w:hAnsi="Times New Roman" w:cs="Times New Roman"/>
          <w:sz w:val="28"/>
          <w:szCs w:val="28"/>
          <w:lang w:val="en-US" w:eastAsia="en-US"/>
        </w:rPr>
      </w:pPr>
      <w:r w:rsidRPr="00E72098">
        <w:rPr>
          <w:rFonts w:ascii="Arial" w:eastAsia="Times New Roman" w:hAnsi="Arial" w:cs="Arial"/>
          <w:b/>
          <w:bCs/>
          <w:color w:val="000000"/>
          <w:sz w:val="24"/>
          <w:szCs w:val="24"/>
          <w:lang w:val="en-US" w:eastAsia="en-US"/>
        </w:rPr>
        <w:t xml:space="preserve">Figure 9. </w:t>
      </w:r>
      <w:r w:rsidR="00B32C37">
        <w:rPr>
          <w:rFonts w:ascii="Arial" w:eastAsia="Times New Roman" w:hAnsi="Arial" w:cs="Arial"/>
          <w:b/>
          <w:bCs/>
          <w:color w:val="000000"/>
          <w:sz w:val="24"/>
          <w:szCs w:val="24"/>
          <w:lang w:val="en-US" w:eastAsia="en-US"/>
        </w:rPr>
        <w:t>Application Form</w:t>
      </w:r>
    </w:p>
    <w:p w14:paraId="05C673F7" w14:textId="77777777" w:rsidR="004D40EA" w:rsidRPr="00E72098" w:rsidRDefault="004D40EA" w:rsidP="004D40EA">
      <w:pPr>
        <w:spacing w:after="0" w:line="240" w:lineRule="auto"/>
        <w:rPr>
          <w:rFonts w:ascii="Times New Roman" w:eastAsia="Times New Roman" w:hAnsi="Times New Roman" w:cs="Times New Roman"/>
          <w:sz w:val="28"/>
          <w:szCs w:val="28"/>
          <w:lang w:val="en-US" w:eastAsia="en-US"/>
        </w:rPr>
      </w:pPr>
    </w:p>
    <w:p w14:paraId="4E2B0DA8" w14:textId="67BA9ED2" w:rsidR="004D40EA" w:rsidRPr="00F77345" w:rsidRDefault="00F77345" w:rsidP="00F77345">
      <w:pPr>
        <w:spacing w:after="0" w:line="480" w:lineRule="auto"/>
        <w:jc w:val="both"/>
        <w:rPr>
          <w:rFonts w:ascii="Arial" w:eastAsia="Times New Roman" w:hAnsi="Arial" w:cs="Arial"/>
          <w:color w:val="000000"/>
          <w:sz w:val="24"/>
          <w:szCs w:val="24"/>
          <w:lang w:val="en-US" w:eastAsia="en-US"/>
        </w:rPr>
      </w:pPr>
      <w:r w:rsidRPr="00F77345">
        <w:rPr>
          <w:rFonts w:ascii="Arial" w:eastAsia="Times New Roman" w:hAnsi="Arial" w:cs="Arial"/>
          <w:b/>
          <w:bCs/>
          <w:noProof/>
          <w:color w:val="000000"/>
          <w:bdr w:val="none" w:sz="0" w:space="0" w:color="auto" w:frame="1"/>
          <w:lang w:val="en-US" w:eastAsia="en-US"/>
        </w:rPr>
        <w:drawing>
          <wp:anchor distT="0" distB="0" distL="114300" distR="114300" simplePos="0" relativeHeight="251670528" behindDoc="0" locked="0" layoutInCell="1" allowOverlap="1" wp14:anchorId="21BDD8EC" wp14:editId="4930C9E6">
            <wp:simplePos x="0" y="0"/>
            <wp:positionH relativeFrom="margin">
              <wp:posOffset>-95250</wp:posOffset>
            </wp:positionH>
            <wp:positionV relativeFrom="paragraph">
              <wp:posOffset>333375</wp:posOffset>
            </wp:positionV>
            <wp:extent cx="5486400" cy="279463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794635"/>
                    </a:xfrm>
                    <a:prstGeom prst="rect">
                      <a:avLst/>
                    </a:prstGeom>
                  </pic:spPr>
                </pic:pic>
              </a:graphicData>
            </a:graphic>
          </wp:anchor>
        </w:drawing>
      </w:r>
      <w:r w:rsidR="004D40EA" w:rsidRPr="009D4E80">
        <w:rPr>
          <w:rFonts w:ascii="Arial" w:eastAsia="Times New Roman" w:hAnsi="Arial" w:cs="Arial"/>
          <w:color w:val="000000"/>
          <w:sz w:val="24"/>
          <w:szCs w:val="24"/>
          <w:lang w:val="en-US" w:eastAsia="en-US"/>
        </w:rPr>
        <w:t xml:space="preserve">Figure 9 shows </w:t>
      </w:r>
      <w:r w:rsidR="00B32C37" w:rsidRPr="00B32C37">
        <w:rPr>
          <w:rFonts w:ascii="Arial" w:eastAsia="Times New Roman" w:hAnsi="Arial" w:cs="Arial"/>
          <w:color w:val="000000"/>
          <w:sz w:val="24"/>
          <w:szCs w:val="24"/>
          <w:lang w:val="en-US" w:eastAsia="en-US"/>
        </w:rPr>
        <w:t>is the application form that is need to be filled out by the students.</w:t>
      </w:r>
    </w:p>
    <w:p w14:paraId="45D1344A" w14:textId="77777777" w:rsidR="00F77345" w:rsidRDefault="00F77345" w:rsidP="004D40EA">
      <w:pPr>
        <w:spacing w:after="0" w:line="240" w:lineRule="auto"/>
        <w:jc w:val="center"/>
        <w:rPr>
          <w:rFonts w:ascii="Arial" w:eastAsia="Times New Roman" w:hAnsi="Arial" w:cs="Arial"/>
          <w:b/>
          <w:bCs/>
          <w:color w:val="000000"/>
          <w:sz w:val="24"/>
          <w:szCs w:val="24"/>
          <w:lang w:val="en-US" w:eastAsia="en-US"/>
        </w:rPr>
      </w:pPr>
    </w:p>
    <w:p w14:paraId="64B7D35A" w14:textId="1E2D6B10" w:rsidR="004D40EA" w:rsidRPr="00E72098" w:rsidRDefault="004D40EA" w:rsidP="004D40EA">
      <w:pPr>
        <w:spacing w:after="0" w:line="240" w:lineRule="auto"/>
        <w:jc w:val="center"/>
        <w:rPr>
          <w:rFonts w:ascii="Arial" w:eastAsia="Times New Roman" w:hAnsi="Arial" w:cs="Arial"/>
          <w:b/>
          <w:bCs/>
          <w:color w:val="000000"/>
          <w:sz w:val="24"/>
          <w:szCs w:val="24"/>
          <w:lang w:val="en-US" w:eastAsia="en-US"/>
        </w:rPr>
      </w:pPr>
      <w:r w:rsidRPr="00E72098">
        <w:rPr>
          <w:rFonts w:ascii="Arial" w:eastAsia="Times New Roman" w:hAnsi="Arial" w:cs="Arial"/>
          <w:b/>
          <w:bCs/>
          <w:color w:val="000000"/>
          <w:sz w:val="24"/>
          <w:szCs w:val="24"/>
          <w:lang w:val="en-US" w:eastAsia="en-US"/>
        </w:rPr>
        <w:t xml:space="preserve">Figure 10. </w:t>
      </w:r>
      <w:r w:rsidR="003F4CC2">
        <w:rPr>
          <w:rFonts w:ascii="Arial" w:eastAsia="Times New Roman" w:hAnsi="Arial" w:cs="Arial"/>
          <w:b/>
          <w:bCs/>
          <w:color w:val="000000"/>
          <w:sz w:val="24"/>
          <w:szCs w:val="24"/>
          <w:lang w:val="en-US" w:eastAsia="en-US"/>
        </w:rPr>
        <w:t>Scholarship Applicants</w:t>
      </w:r>
    </w:p>
    <w:p w14:paraId="7B33FE0E" w14:textId="77777777" w:rsidR="004D40EA" w:rsidRPr="00E72098" w:rsidRDefault="004D40EA" w:rsidP="004D40EA">
      <w:pPr>
        <w:spacing w:after="0" w:line="240" w:lineRule="auto"/>
        <w:jc w:val="center"/>
        <w:rPr>
          <w:rFonts w:ascii="Times New Roman" w:eastAsia="Times New Roman" w:hAnsi="Times New Roman" w:cs="Times New Roman"/>
          <w:sz w:val="28"/>
          <w:szCs w:val="28"/>
          <w:lang w:val="en-US" w:eastAsia="en-US"/>
        </w:rPr>
      </w:pPr>
    </w:p>
    <w:p w14:paraId="14A6618A" w14:textId="5801F9BA" w:rsidR="004D40EA" w:rsidRPr="009D4E80" w:rsidRDefault="004D40EA" w:rsidP="004D40EA">
      <w:pPr>
        <w:spacing w:after="0" w:line="480" w:lineRule="auto"/>
        <w:jc w:val="both"/>
        <w:rPr>
          <w:rFonts w:ascii="Times New Roman" w:eastAsia="Times New Roman" w:hAnsi="Times New Roman" w:cs="Times New Roman"/>
          <w:sz w:val="28"/>
          <w:szCs w:val="28"/>
          <w:lang w:val="en-US" w:eastAsia="en-US"/>
        </w:rPr>
      </w:pPr>
      <w:r w:rsidRPr="009D4E80">
        <w:rPr>
          <w:rFonts w:ascii="Arial" w:eastAsia="Times New Roman" w:hAnsi="Arial" w:cs="Arial"/>
          <w:color w:val="000000"/>
          <w:sz w:val="24"/>
          <w:szCs w:val="24"/>
          <w:lang w:val="en-US" w:eastAsia="en-US"/>
        </w:rPr>
        <w:t xml:space="preserve">Figure 10 shows the </w:t>
      </w:r>
      <w:r w:rsidR="009D5A3F">
        <w:rPr>
          <w:rFonts w:ascii="Arial" w:eastAsia="Times New Roman" w:hAnsi="Arial" w:cs="Arial"/>
          <w:color w:val="000000"/>
          <w:sz w:val="24"/>
          <w:szCs w:val="24"/>
          <w:lang w:val="en-US" w:eastAsia="en-US"/>
        </w:rPr>
        <w:t xml:space="preserve">Scholarship Applicants. </w:t>
      </w:r>
    </w:p>
    <w:p w14:paraId="34E46D63" w14:textId="01627B9C" w:rsidR="004D40EA" w:rsidRPr="00F77345" w:rsidRDefault="00F77345" w:rsidP="00F77345">
      <w:pPr>
        <w:spacing w:after="240" w:line="240" w:lineRule="auto"/>
        <w:jc w:val="center"/>
        <w:rPr>
          <w:rFonts w:ascii="Times New Roman" w:eastAsia="Times New Roman" w:hAnsi="Times New Roman" w:cs="Times New Roman"/>
          <w:sz w:val="24"/>
          <w:szCs w:val="24"/>
          <w:lang w:val="en-US" w:eastAsia="en-US"/>
        </w:rPr>
      </w:pPr>
      <w:r w:rsidRPr="009D5A3F">
        <w:rPr>
          <w:rFonts w:ascii="Times New Roman" w:eastAsia="Times New Roman" w:hAnsi="Times New Roman" w:cs="Times New Roman"/>
          <w:noProof/>
          <w:sz w:val="24"/>
          <w:szCs w:val="24"/>
          <w:lang w:val="en-US" w:eastAsia="en-US"/>
        </w:rPr>
        <w:lastRenderedPageBreak/>
        <w:drawing>
          <wp:anchor distT="0" distB="0" distL="114300" distR="114300" simplePos="0" relativeHeight="251669504" behindDoc="0" locked="0" layoutInCell="1" allowOverlap="1" wp14:anchorId="498F5DBE" wp14:editId="647577B2">
            <wp:simplePos x="0" y="0"/>
            <wp:positionH relativeFrom="margin">
              <wp:align>right</wp:align>
            </wp:positionH>
            <wp:positionV relativeFrom="paragraph">
              <wp:posOffset>187960</wp:posOffset>
            </wp:positionV>
            <wp:extent cx="5486400" cy="2794000"/>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794000"/>
                    </a:xfrm>
                    <a:prstGeom prst="rect">
                      <a:avLst/>
                    </a:prstGeom>
                  </pic:spPr>
                </pic:pic>
              </a:graphicData>
            </a:graphic>
          </wp:anchor>
        </w:drawing>
      </w:r>
      <w:r>
        <w:rPr>
          <w:rFonts w:ascii="Times New Roman" w:eastAsia="Times New Roman" w:hAnsi="Times New Roman" w:cs="Times New Roman"/>
          <w:sz w:val="24"/>
          <w:szCs w:val="24"/>
          <w:lang w:val="en-US" w:eastAsia="en-US"/>
        </w:rPr>
        <w:br/>
      </w:r>
      <w:r>
        <w:rPr>
          <w:rFonts w:ascii="Times New Roman" w:eastAsia="Times New Roman" w:hAnsi="Times New Roman" w:cs="Times New Roman"/>
          <w:sz w:val="24"/>
          <w:szCs w:val="24"/>
          <w:lang w:val="en-US" w:eastAsia="en-US"/>
        </w:rPr>
        <w:br/>
      </w:r>
      <w:r>
        <w:rPr>
          <w:rFonts w:ascii="Times New Roman" w:eastAsia="Times New Roman" w:hAnsi="Times New Roman" w:cs="Times New Roman"/>
          <w:sz w:val="24"/>
          <w:szCs w:val="24"/>
          <w:lang w:val="en-US" w:eastAsia="en-US"/>
        </w:rPr>
        <w:br/>
      </w:r>
      <w:r w:rsidR="004D40EA" w:rsidRPr="00E72098">
        <w:rPr>
          <w:rFonts w:ascii="Arial" w:eastAsia="Times New Roman" w:hAnsi="Arial" w:cs="Arial"/>
          <w:b/>
          <w:bCs/>
          <w:color w:val="000000"/>
          <w:sz w:val="24"/>
          <w:szCs w:val="24"/>
          <w:lang w:val="en-US" w:eastAsia="en-US"/>
        </w:rPr>
        <w:t xml:space="preserve">Figure 11. </w:t>
      </w:r>
      <w:r w:rsidR="009D5A3F">
        <w:rPr>
          <w:rFonts w:ascii="Arial" w:eastAsia="Times New Roman" w:hAnsi="Arial" w:cs="Arial"/>
          <w:b/>
          <w:bCs/>
          <w:color w:val="000000"/>
          <w:sz w:val="24"/>
          <w:szCs w:val="24"/>
          <w:lang w:val="en-US" w:eastAsia="en-US"/>
        </w:rPr>
        <w:t>Scholarship Applicant Detail</w:t>
      </w:r>
    </w:p>
    <w:p w14:paraId="3A453313" w14:textId="77777777" w:rsidR="004D40EA" w:rsidRPr="00387071" w:rsidRDefault="004D40EA" w:rsidP="004D40EA">
      <w:pPr>
        <w:spacing w:after="0" w:line="240" w:lineRule="auto"/>
        <w:jc w:val="center"/>
        <w:rPr>
          <w:rFonts w:ascii="Times New Roman" w:eastAsia="Times New Roman" w:hAnsi="Times New Roman" w:cs="Times New Roman"/>
          <w:sz w:val="24"/>
          <w:szCs w:val="24"/>
          <w:lang w:val="en-US" w:eastAsia="en-US"/>
        </w:rPr>
      </w:pPr>
    </w:p>
    <w:p w14:paraId="0BC53E04" w14:textId="338C6CA4" w:rsidR="004D40EA" w:rsidRPr="009D4E80" w:rsidRDefault="00F77345" w:rsidP="004D40EA">
      <w:pPr>
        <w:spacing w:after="0" w:line="480" w:lineRule="auto"/>
        <w:jc w:val="both"/>
        <w:rPr>
          <w:rFonts w:ascii="Times New Roman" w:eastAsia="Times New Roman" w:hAnsi="Times New Roman" w:cs="Times New Roman"/>
          <w:sz w:val="28"/>
          <w:szCs w:val="28"/>
          <w:lang w:val="en-US" w:eastAsia="en-US"/>
        </w:rPr>
      </w:pPr>
      <w:r w:rsidRPr="00F77345">
        <w:rPr>
          <w:rFonts w:ascii="Times New Roman" w:eastAsia="Times New Roman" w:hAnsi="Times New Roman" w:cs="Times New Roman"/>
          <w:sz w:val="24"/>
          <w:szCs w:val="24"/>
          <w:lang w:val="en-US" w:eastAsia="en-US"/>
        </w:rPr>
        <w:drawing>
          <wp:anchor distT="0" distB="0" distL="114300" distR="114300" simplePos="0" relativeHeight="251671552" behindDoc="0" locked="0" layoutInCell="1" allowOverlap="1" wp14:anchorId="68504B13" wp14:editId="32F3588B">
            <wp:simplePos x="0" y="0"/>
            <wp:positionH relativeFrom="margin">
              <wp:posOffset>-86264</wp:posOffset>
            </wp:positionH>
            <wp:positionV relativeFrom="paragraph">
              <wp:posOffset>980285</wp:posOffset>
            </wp:positionV>
            <wp:extent cx="5486400" cy="27476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anchor>
        </w:drawing>
      </w:r>
      <w:r w:rsidR="004D40EA" w:rsidRPr="009D4E80">
        <w:rPr>
          <w:rFonts w:ascii="Arial" w:eastAsia="Times New Roman" w:hAnsi="Arial" w:cs="Arial"/>
          <w:color w:val="000000"/>
          <w:sz w:val="24"/>
          <w:szCs w:val="24"/>
          <w:lang w:val="en-US" w:eastAsia="en-US"/>
        </w:rPr>
        <w:t xml:space="preserve">Figure 11 shows the </w:t>
      </w:r>
      <w:r w:rsidR="009D5A3F">
        <w:rPr>
          <w:rFonts w:ascii="Arial" w:eastAsia="Times New Roman" w:hAnsi="Arial" w:cs="Arial"/>
          <w:color w:val="000000"/>
          <w:sz w:val="24"/>
          <w:szCs w:val="24"/>
          <w:lang w:val="en-US" w:eastAsia="en-US"/>
        </w:rPr>
        <w:t>Scholarship Applicant Detail here the scholarship coordinator can see if the student have passed their requirements and also the scholarship coordinator can view all the information of the current student</w:t>
      </w:r>
      <w:r w:rsidR="004D40EA" w:rsidRPr="009D4E80">
        <w:rPr>
          <w:rFonts w:ascii="Arial" w:eastAsia="Times New Roman" w:hAnsi="Arial" w:cs="Arial"/>
          <w:color w:val="000000"/>
          <w:sz w:val="24"/>
          <w:szCs w:val="24"/>
          <w:lang w:val="en-US" w:eastAsia="en-US"/>
        </w:rPr>
        <w:t>.</w:t>
      </w:r>
    </w:p>
    <w:p w14:paraId="78E2B01A" w14:textId="294B9A8B" w:rsidR="00F77345" w:rsidRDefault="004D40EA" w:rsidP="00F77345">
      <w:pPr>
        <w:spacing w:after="0" w:line="240" w:lineRule="auto"/>
        <w:jc w:val="center"/>
        <w:rPr>
          <w:rFonts w:ascii="Arial" w:eastAsia="Times New Roman" w:hAnsi="Arial" w:cs="Arial"/>
          <w:b/>
          <w:bCs/>
          <w:color w:val="000000"/>
          <w:sz w:val="24"/>
          <w:szCs w:val="24"/>
          <w:lang w:val="en-US" w:eastAsia="en-US"/>
        </w:rPr>
      </w:pPr>
      <w:r w:rsidRPr="00387071">
        <w:rPr>
          <w:rFonts w:ascii="Times New Roman" w:eastAsia="Times New Roman" w:hAnsi="Times New Roman" w:cs="Times New Roman"/>
          <w:sz w:val="24"/>
          <w:szCs w:val="24"/>
          <w:lang w:val="en-US" w:eastAsia="en-US"/>
        </w:rPr>
        <w:lastRenderedPageBreak/>
        <w:br/>
      </w:r>
      <w:r w:rsidR="00F77345">
        <w:rPr>
          <w:rFonts w:ascii="Arial" w:eastAsia="Times New Roman" w:hAnsi="Arial" w:cs="Arial"/>
          <w:b/>
          <w:bCs/>
          <w:color w:val="000000"/>
          <w:sz w:val="24"/>
          <w:szCs w:val="24"/>
          <w:lang w:val="en-US" w:eastAsia="en-US"/>
        </w:rPr>
        <w:t>Figure 12</w:t>
      </w:r>
      <w:r w:rsidR="00F77345" w:rsidRPr="00E72098">
        <w:rPr>
          <w:rFonts w:ascii="Arial" w:eastAsia="Times New Roman" w:hAnsi="Arial" w:cs="Arial"/>
          <w:b/>
          <w:bCs/>
          <w:color w:val="000000"/>
          <w:sz w:val="24"/>
          <w:szCs w:val="24"/>
          <w:lang w:val="en-US" w:eastAsia="en-US"/>
        </w:rPr>
        <w:t xml:space="preserve">. </w:t>
      </w:r>
      <w:r w:rsidR="00F77345">
        <w:rPr>
          <w:rFonts w:ascii="Arial" w:eastAsia="Times New Roman" w:hAnsi="Arial" w:cs="Arial"/>
          <w:b/>
          <w:bCs/>
          <w:color w:val="000000"/>
          <w:sz w:val="24"/>
          <w:szCs w:val="24"/>
          <w:lang w:val="en-US" w:eastAsia="en-US"/>
        </w:rPr>
        <w:t>Scholarship Application Notification</w:t>
      </w:r>
    </w:p>
    <w:p w14:paraId="79CB6BFB" w14:textId="77777777" w:rsidR="00F77345" w:rsidRDefault="00F77345" w:rsidP="00F77345">
      <w:pPr>
        <w:spacing w:after="0" w:line="240" w:lineRule="auto"/>
        <w:jc w:val="center"/>
        <w:rPr>
          <w:rFonts w:ascii="Arial" w:eastAsia="Times New Roman" w:hAnsi="Arial" w:cs="Arial"/>
          <w:b/>
          <w:bCs/>
          <w:color w:val="000000"/>
          <w:sz w:val="24"/>
          <w:szCs w:val="24"/>
          <w:lang w:val="en-US" w:eastAsia="en-US"/>
        </w:rPr>
      </w:pPr>
    </w:p>
    <w:p w14:paraId="7236E9E2" w14:textId="6D14C542" w:rsidR="00F77345" w:rsidRDefault="00F77345" w:rsidP="00F77345">
      <w:pPr>
        <w:spacing w:after="0" w:line="480" w:lineRule="auto"/>
        <w:jc w:val="both"/>
        <w:rPr>
          <w:rFonts w:ascii="Arial" w:eastAsia="Times New Roman" w:hAnsi="Arial" w:cs="Arial"/>
          <w:color w:val="000000"/>
          <w:sz w:val="24"/>
          <w:szCs w:val="24"/>
          <w:lang w:val="en-US" w:eastAsia="en-US"/>
        </w:rPr>
      </w:pPr>
      <w:r>
        <w:rPr>
          <w:rFonts w:ascii="Arial" w:eastAsia="Times New Roman" w:hAnsi="Arial" w:cs="Arial"/>
          <w:color w:val="000000"/>
          <w:sz w:val="24"/>
          <w:szCs w:val="24"/>
          <w:lang w:val="en-US" w:eastAsia="en-US"/>
        </w:rPr>
        <w:t>Figure 12</w:t>
      </w:r>
      <w:r w:rsidRPr="00F77345">
        <w:rPr>
          <w:rFonts w:ascii="Arial" w:eastAsia="Times New Roman" w:hAnsi="Arial" w:cs="Arial"/>
          <w:color w:val="000000"/>
          <w:sz w:val="24"/>
          <w:szCs w:val="24"/>
          <w:lang w:val="en-US" w:eastAsia="en-US"/>
        </w:rPr>
        <w:t xml:space="preserve"> shows the notification module of the system, the notification appears when the admin receive the application form of the students who applied in the said </w:t>
      </w:r>
      <w:r>
        <w:rPr>
          <w:rFonts w:ascii="Arial" w:eastAsia="Times New Roman" w:hAnsi="Arial" w:cs="Arial"/>
          <w:color w:val="000000"/>
          <w:sz w:val="24"/>
          <w:szCs w:val="24"/>
          <w:lang w:val="en-US" w:eastAsia="en-US"/>
        </w:rPr>
        <w:t>Scholarship Program</w:t>
      </w:r>
      <w:r w:rsidRPr="00F77345">
        <w:rPr>
          <w:rFonts w:ascii="Arial" w:eastAsia="Times New Roman" w:hAnsi="Arial" w:cs="Arial"/>
          <w:color w:val="000000"/>
          <w:sz w:val="24"/>
          <w:szCs w:val="24"/>
          <w:lang w:val="en-US" w:eastAsia="en-US"/>
        </w:rPr>
        <w:t>. Also the system notified the student whether they meet the need requirements or not.</w:t>
      </w:r>
      <w:r>
        <w:rPr>
          <w:rFonts w:ascii="Arial" w:eastAsia="Times New Roman" w:hAnsi="Arial" w:cs="Arial"/>
          <w:color w:val="000000"/>
          <w:sz w:val="24"/>
          <w:szCs w:val="24"/>
          <w:lang w:val="en-US" w:eastAsia="en-US"/>
        </w:rPr>
        <w:t xml:space="preserve"> </w:t>
      </w:r>
    </w:p>
    <w:p w14:paraId="50E05CD4" w14:textId="2540E3E8" w:rsidR="00F77345" w:rsidRPr="009D4E80" w:rsidRDefault="00F77345" w:rsidP="00F77345">
      <w:pPr>
        <w:spacing w:after="0" w:line="480" w:lineRule="auto"/>
        <w:jc w:val="both"/>
        <w:rPr>
          <w:rFonts w:ascii="Times New Roman" w:eastAsia="Times New Roman" w:hAnsi="Times New Roman" w:cs="Times New Roman"/>
          <w:sz w:val="28"/>
          <w:szCs w:val="28"/>
          <w:lang w:val="en-US" w:eastAsia="en-US"/>
        </w:rPr>
      </w:pPr>
      <w:r w:rsidRPr="00F77345">
        <w:rPr>
          <w:rFonts w:ascii="Times New Roman" w:eastAsia="Times New Roman" w:hAnsi="Times New Roman" w:cs="Times New Roman"/>
          <w:sz w:val="28"/>
          <w:szCs w:val="28"/>
          <w:lang w:val="en-US" w:eastAsia="en-US"/>
        </w:rPr>
        <w:drawing>
          <wp:inline distT="0" distB="0" distL="0" distR="0" wp14:anchorId="45741139" wp14:editId="4B4D46D1">
            <wp:extent cx="5486400" cy="2748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748915"/>
                    </a:xfrm>
                    <a:prstGeom prst="rect">
                      <a:avLst/>
                    </a:prstGeom>
                  </pic:spPr>
                </pic:pic>
              </a:graphicData>
            </a:graphic>
          </wp:inline>
        </w:drawing>
      </w:r>
    </w:p>
    <w:p w14:paraId="37206E5E" w14:textId="5A4312EB" w:rsidR="00F77345" w:rsidRDefault="00F77345" w:rsidP="00F77345">
      <w:pPr>
        <w:spacing w:after="0" w:line="240" w:lineRule="auto"/>
        <w:jc w:val="center"/>
        <w:rPr>
          <w:rFonts w:ascii="Arial" w:eastAsia="Times New Roman" w:hAnsi="Arial" w:cs="Arial"/>
          <w:b/>
          <w:bCs/>
          <w:color w:val="000000"/>
          <w:sz w:val="24"/>
          <w:szCs w:val="24"/>
          <w:lang w:val="en-US" w:eastAsia="en-US"/>
        </w:rPr>
      </w:pPr>
      <w:r>
        <w:rPr>
          <w:rFonts w:ascii="Arial" w:eastAsia="Times New Roman" w:hAnsi="Arial" w:cs="Arial"/>
          <w:b/>
          <w:bCs/>
          <w:color w:val="000000"/>
          <w:sz w:val="24"/>
          <w:szCs w:val="24"/>
          <w:lang w:val="en-US" w:eastAsia="en-US"/>
        </w:rPr>
        <w:t>Figure 12</w:t>
      </w:r>
      <w:r w:rsidRPr="00E72098">
        <w:rPr>
          <w:rFonts w:ascii="Arial" w:eastAsia="Times New Roman" w:hAnsi="Arial" w:cs="Arial"/>
          <w:b/>
          <w:bCs/>
          <w:color w:val="000000"/>
          <w:sz w:val="24"/>
          <w:szCs w:val="24"/>
          <w:lang w:val="en-US" w:eastAsia="en-US"/>
        </w:rPr>
        <w:t xml:space="preserve">. </w:t>
      </w:r>
      <w:r>
        <w:rPr>
          <w:rFonts w:ascii="Arial" w:eastAsia="Times New Roman" w:hAnsi="Arial" w:cs="Arial"/>
          <w:b/>
          <w:bCs/>
          <w:color w:val="000000"/>
          <w:sz w:val="24"/>
          <w:szCs w:val="24"/>
          <w:lang w:val="en-US" w:eastAsia="en-US"/>
        </w:rPr>
        <w:t>Scholarship Announcement</w:t>
      </w:r>
      <w:r>
        <w:rPr>
          <w:rFonts w:ascii="Arial" w:eastAsia="Times New Roman" w:hAnsi="Arial" w:cs="Arial"/>
          <w:b/>
          <w:bCs/>
          <w:color w:val="000000"/>
          <w:sz w:val="24"/>
          <w:szCs w:val="24"/>
          <w:lang w:val="en-US" w:eastAsia="en-US"/>
        </w:rPr>
        <w:t xml:space="preserve"> </w:t>
      </w:r>
    </w:p>
    <w:p w14:paraId="5A39A4CD" w14:textId="77777777" w:rsidR="00F77345" w:rsidRDefault="00F77345" w:rsidP="00F77345">
      <w:pPr>
        <w:spacing w:after="0" w:line="240" w:lineRule="auto"/>
        <w:jc w:val="center"/>
        <w:rPr>
          <w:rFonts w:ascii="Arial" w:eastAsia="Times New Roman" w:hAnsi="Arial" w:cs="Arial"/>
          <w:b/>
          <w:bCs/>
          <w:color w:val="000000"/>
          <w:sz w:val="24"/>
          <w:szCs w:val="24"/>
          <w:lang w:val="en-US" w:eastAsia="en-US"/>
        </w:rPr>
      </w:pPr>
    </w:p>
    <w:p w14:paraId="4D7E9D44" w14:textId="3FE68F20" w:rsidR="00F77345" w:rsidRDefault="00F77345" w:rsidP="00F77345">
      <w:pPr>
        <w:spacing w:after="0" w:line="480" w:lineRule="auto"/>
        <w:jc w:val="both"/>
        <w:rPr>
          <w:rFonts w:ascii="Arial" w:eastAsia="Times New Roman" w:hAnsi="Arial" w:cs="Arial"/>
          <w:color w:val="000000"/>
          <w:sz w:val="24"/>
          <w:szCs w:val="24"/>
          <w:lang w:val="en-US" w:eastAsia="en-US"/>
        </w:rPr>
      </w:pPr>
      <w:r>
        <w:rPr>
          <w:rFonts w:ascii="Arial" w:eastAsia="Times New Roman" w:hAnsi="Arial" w:cs="Arial"/>
          <w:color w:val="000000"/>
          <w:sz w:val="24"/>
          <w:szCs w:val="24"/>
          <w:lang w:val="en-US" w:eastAsia="en-US"/>
        </w:rPr>
        <w:t>Figure 12</w:t>
      </w:r>
      <w:r w:rsidRPr="00F77345">
        <w:rPr>
          <w:rFonts w:ascii="Arial" w:eastAsia="Times New Roman" w:hAnsi="Arial" w:cs="Arial"/>
          <w:color w:val="000000"/>
          <w:sz w:val="24"/>
          <w:szCs w:val="24"/>
          <w:lang w:val="en-US" w:eastAsia="en-US"/>
        </w:rPr>
        <w:t xml:space="preserve"> </w:t>
      </w:r>
      <w:r w:rsidRPr="00F77345">
        <w:rPr>
          <w:rFonts w:ascii="Arial" w:eastAsia="Times New Roman" w:hAnsi="Arial" w:cs="Arial"/>
          <w:color w:val="000000"/>
          <w:sz w:val="24"/>
          <w:szCs w:val="24"/>
          <w:lang w:val="en-US" w:eastAsia="en-US"/>
        </w:rPr>
        <w:t xml:space="preserve">shows the </w:t>
      </w:r>
      <w:r>
        <w:rPr>
          <w:rFonts w:ascii="Arial" w:eastAsia="Times New Roman" w:hAnsi="Arial" w:cs="Arial"/>
          <w:color w:val="000000"/>
          <w:sz w:val="24"/>
          <w:szCs w:val="24"/>
          <w:lang w:val="en-US" w:eastAsia="en-US"/>
        </w:rPr>
        <w:t>announce coming from different scholarship coordinator</w:t>
      </w:r>
      <w:r w:rsidRPr="00F77345">
        <w:rPr>
          <w:rFonts w:ascii="Arial" w:eastAsia="Times New Roman" w:hAnsi="Arial" w:cs="Arial"/>
          <w:color w:val="000000"/>
          <w:sz w:val="24"/>
          <w:szCs w:val="24"/>
          <w:lang w:val="en-US" w:eastAsia="en-US"/>
        </w:rPr>
        <w:t xml:space="preserve">. The </w:t>
      </w:r>
      <w:r w:rsidR="00283E34">
        <w:rPr>
          <w:rFonts w:ascii="Arial" w:eastAsia="Times New Roman" w:hAnsi="Arial" w:cs="Arial"/>
          <w:color w:val="000000"/>
          <w:sz w:val="24"/>
          <w:szCs w:val="24"/>
          <w:lang w:val="en-US" w:eastAsia="en-US"/>
        </w:rPr>
        <w:t>scholarship coordinator</w:t>
      </w:r>
      <w:r w:rsidR="00283E34" w:rsidRPr="00F77345">
        <w:rPr>
          <w:rFonts w:ascii="Arial" w:eastAsia="Times New Roman" w:hAnsi="Arial" w:cs="Arial"/>
          <w:color w:val="000000"/>
          <w:sz w:val="24"/>
          <w:szCs w:val="24"/>
          <w:lang w:val="en-US" w:eastAsia="en-US"/>
        </w:rPr>
        <w:t xml:space="preserve"> </w:t>
      </w:r>
      <w:r w:rsidRPr="00F77345">
        <w:rPr>
          <w:rFonts w:ascii="Arial" w:eastAsia="Times New Roman" w:hAnsi="Arial" w:cs="Arial"/>
          <w:color w:val="000000"/>
          <w:sz w:val="24"/>
          <w:szCs w:val="24"/>
          <w:lang w:val="en-US" w:eastAsia="en-US"/>
        </w:rPr>
        <w:t>can set</w:t>
      </w:r>
      <w:r w:rsidR="00283E34">
        <w:rPr>
          <w:rFonts w:ascii="Arial" w:eastAsia="Times New Roman" w:hAnsi="Arial" w:cs="Arial"/>
          <w:color w:val="000000"/>
          <w:sz w:val="24"/>
          <w:szCs w:val="24"/>
          <w:lang w:val="en-US" w:eastAsia="en-US"/>
        </w:rPr>
        <w:t xml:space="preserve"> a announcement and</w:t>
      </w:r>
      <w:r w:rsidRPr="00F77345">
        <w:rPr>
          <w:rFonts w:ascii="Arial" w:eastAsia="Times New Roman" w:hAnsi="Arial" w:cs="Arial"/>
          <w:color w:val="000000"/>
          <w:sz w:val="24"/>
          <w:szCs w:val="24"/>
          <w:lang w:val="en-US" w:eastAsia="en-US"/>
        </w:rPr>
        <w:t xml:space="preserve"> the date when the </w:t>
      </w:r>
      <w:r w:rsidR="00283E34">
        <w:rPr>
          <w:rFonts w:ascii="Arial" w:eastAsia="Times New Roman" w:hAnsi="Arial" w:cs="Arial"/>
          <w:color w:val="000000"/>
          <w:sz w:val="24"/>
          <w:szCs w:val="24"/>
          <w:lang w:val="en-US" w:eastAsia="en-US"/>
        </w:rPr>
        <w:t>schedule of interview</w:t>
      </w:r>
      <w:r w:rsidRPr="00F77345">
        <w:rPr>
          <w:rFonts w:ascii="Arial" w:eastAsia="Times New Roman" w:hAnsi="Arial" w:cs="Arial"/>
          <w:color w:val="000000"/>
          <w:sz w:val="24"/>
          <w:szCs w:val="24"/>
          <w:lang w:val="en-US" w:eastAsia="en-US"/>
        </w:rPr>
        <w:t xml:space="preserve"> </w:t>
      </w:r>
      <w:r w:rsidR="00283E34">
        <w:rPr>
          <w:rFonts w:ascii="Arial" w:eastAsia="Times New Roman" w:hAnsi="Arial" w:cs="Arial"/>
          <w:color w:val="000000"/>
          <w:sz w:val="24"/>
          <w:szCs w:val="24"/>
          <w:lang w:val="en-US" w:eastAsia="en-US"/>
        </w:rPr>
        <w:t>and the student can view this by clicking the announcement button in side bar menu.</w:t>
      </w:r>
    </w:p>
    <w:p w14:paraId="70743EBC" w14:textId="77777777" w:rsidR="00F77345" w:rsidRDefault="00F77345" w:rsidP="00F77345">
      <w:pPr>
        <w:spacing w:after="0" w:line="240" w:lineRule="auto"/>
        <w:jc w:val="center"/>
        <w:rPr>
          <w:rFonts w:ascii="Arial" w:eastAsia="Times New Roman" w:hAnsi="Arial" w:cs="Arial"/>
          <w:b/>
          <w:bCs/>
          <w:color w:val="000000"/>
          <w:sz w:val="24"/>
          <w:szCs w:val="24"/>
          <w:lang w:val="en-US" w:eastAsia="en-US"/>
        </w:rPr>
      </w:pPr>
    </w:p>
    <w:p w14:paraId="405F5542" w14:textId="77777777" w:rsidR="00F77345" w:rsidRDefault="00F77345" w:rsidP="00F77345">
      <w:pPr>
        <w:spacing w:after="0" w:line="240" w:lineRule="auto"/>
        <w:jc w:val="center"/>
        <w:rPr>
          <w:rFonts w:ascii="Arial" w:eastAsia="Times New Roman" w:hAnsi="Arial" w:cs="Arial"/>
          <w:b/>
          <w:bCs/>
          <w:color w:val="000000"/>
          <w:sz w:val="24"/>
          <w:szCs w:val="24"/>
          <w:lang w:val="en-US" w:eastAsia="en-US"/>
        </w:rPr>
      </w:pPr>
    </w:p>
    <w:p w14:paraId="24569BD2" w14:textId="6CA954A0" w:rsidR="00F77345" w:rsidRDefault="00F77345" w:rsidP="00F77345">
      <w:pPr>
        <w:spacing w:after="0" w:line="240" w:lineRule="auto"/>
        <w:jc w:val="center"/>
        <w:rPr>
          <w:rFonts w:ascii="Arial" w:eastAsia="Times New Roman" w:hAnsi="Arial" w:cs="Arial"/>
          <w:b/>
          <w:bCs/>
          <w:color w:val="000000"/>
          <w:sz w:val="24"/>
          <w:szCs w:val="24"/>
          <w:lang w:val="en-US" w:eastAsia="en-US"/>
        </w:rPr>
      </w:pPr>
    </w:p>
    <w:p w14:paraId="54748EE1" w14:textId="77777777" w:rsidR="00F77345" w:rsidRPr="00E72098" w:rsidRDefault="00F77345" w:rsidP="00F77345">
      <w:pPr>
        <w:spacing w:after="0" w:line="240" w:lineRule="auto"/>
        <w:jc w:val="center"/>
        <w:rPr>
          <w:rFonts w:ascii="Arial" w:eastAsia="Times New Roman" w:hAnsi="Arial" w:cs="Arial"/>
          <w:b/>
          <w:bCs/>
          <w:color w:val="000000"/>
          <w:sz w:val="24"/>
          <w:szCs w:val="24"/>
          <w:lang w:val="en-US" w:eastAsia="en-US"/>
        </w:rPr>
      </w:pPr>
    </w:p>
    <w:p w14:paraId="3A2CB13E" w14:textId="4AC2F060" w:rsidR="00F77345" w:rsidRDefault="004D40EA" w:rsidP="009D5A3F">
      <w:pPr>
        <w:spacing w:after="240" w:line="240" w:lineRule="auto"/>
        <w:rPr>
          <w:rFonts w:ascii="Times New Roman" w:eastAsia="Times New Roman" w:hAnsi="Times New Roman" w:cs="Times New Roman"/>
          <w:sz w:val="24"/>
          <w:szCs w:val="24"/>
          <w:lang w:val="en-US" w:eastAsia="en-US"/>
        </w:rPr>
      </w:pP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lastRenderedPageBreak/>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p>
    <w:p w14:paraId="49A9E293" w14:textId="1B9E99A4" w:rsidR="004D40EA" w:rsidRPr="009D5A3F" w:rsidRDefault="004D40EA" w:rsidP="009D5A3F">
      <w:pPr>
        <w:spacing w:after="240" w:line="240" w:lineRule="auto"/>
        <w:rPr>
          <w:rFonts w:ascii="Arial" w:eastAsia="Times New Roman" w:hAnsi="Arial" w:cs="Arial"/>
          <w:b/>
          <w:bCs/>
          <w:color w:val="000000"/>
          <w:sz w:val="24"/>
          <w:szCs w:val="24"/>
          <w:lang w:val="en-US" w:eastAsia="en-US"/>
        </w:rPr>
      </w:pP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r w:rsidRPr="00387071">
        <w:rPr>
          <w:rFonts w:ascii="Times New Roman" w:eastAsia="Times New Roman" w:hAnsi="Times New Roman" w:cs="Times New Roman"/>
          <w:sz w:val="24"/>
          <w:szCs w:val="24"/>
          <w:lang w:val="en-US" w:eastAsia="en-US"/>
        </w:rPr>
        <w:br/>
      </w:r>
    </w:p>
    <w:p w14:paraId="65BF0985" w14:textId="74B1CE55" w:rsidR="004D40EA" w:rsidRDefault="004D40EA" w:rsidP="004D40EA">
      <w:pPr>
        <w:spacing w:after="0" w:line="240" w:lineRule="auto"/>
        <w:ind w:firstLine="720"/>
        <w:rPr>
          <w:rFonts w:ascii="Arial" w:hAnsi="Arial" w:cs="Arial"/>
          <w:b/>
          <w:bCs/>
          <w:sz w:val="24"/>
          <w:szCs w:val="24"/>
        </w:rPr>
      </w:pPr>
      <w:r>
        <w:rPr>
          <w:rFonts w:ascii="Arial" w:hAnsi="Arial" w:cs="Arial"/>
          <w:b/>
          <w:bCs/>
          <w:sz w:val="24"/>
          <w:szCs w:val="24"/>
        </w:rPr>
        <w:t xml:space="preserve">                                            </w:t>
      </w:r>
      <w:r w:rsidRPr="006A5377">
        <w:rPr>
          <w:rFonts w:ascii="Arial" w:hAnsi="Arial" w:cs="Arial"/>
          <w:b/>
          <w:bCs/>
          <w:sz w:val="24"/>
          <w:szCs w:val="24"/>
        </w:rPr>
        <w:t>CHAPTER 5</w:t>
      </w:r>
    </w:p>
    <w:p w14:paraId="6CDD1F36" w14:textId="7689F664" w:rsidR="004D40EA" w:rsidRDefault="004D40EA" w:rsidP="004D40EA">
      <w:pPr>
        <w:spacing w:after="0" w:line="240" w:lineRule="auto"/>
        <w:jc w:val="center"/>
        <w:rPr>
          <w:rFonts w:ascii="Arial" w:hAnsi="Arial" w:cs="Arial"/>
          <w:b/>
          <w:bCs/>
          <w:sz w:val="24"/>
          <w:szCs w:val="24"/>
        </w:rPr>
      </w:pPr>
      <w:r>
        <w:rPr>
          <w:rFonts w:ascii="Arial" w:hAnsi="Arial" w:cs="Arial"/>
          <w:b/>
          <w:bCs/>
          <w:sz w:val="24"/>
          <w:szCs w:val="24"/>
        </w:rPr>
        <w:t>SUMMARY OF FINDINGS, CONCLUSION AND RECOMMENDATION</w:t>
      </w:r>
    </w:p>
    <w:p w14:paraId="7A034A08" w14:textId="77777777" w:rsidR="004D40EA" w:rsidRPr="00D953C3" w:rsidRDefault="004D40EA" w:rsidP="004D40EA">
      <w:pPr>
        <w:spacing w:after="0" w:line="240" w:lineRule="auto"/>
        <w:jc w:val="center"/>
        <w:rPr>
          <w:rFonts w:ascii="Arial" w:hAnsi="Arial" w:cs="Arial"/>
          <w:b/>
          <w:bCs/>
          <w:sz w:val="24"/>
          <w:szCs w:val="24"/>
        </w:rPr>
      </w:pPr>
    </w:p>
    <w:p w14:paraId="6B3C1901" w14:textId="77777777" w:rsidR="004D40EA" w:rsidRDefault="004D40EA" w:rsidP="004D40EA">
      <w:pPr>
        <w:spacing w:line="480" w:lineRule="auto"/>
        <w:jc w:val="both"/>
        <w:rPr>
          <w:rFonts w:ascii="Arial" w:hAnsi="Arial" w:cs="Arial"/>
          <w:sz w:val="24"/>
          <w:szCs w:val="24"/>
        </w:rPr>
      </w:pPr>
      <w:r w:rsidRPr="00D953C3">
        <w:rPr>
          <w:rFonts w:ascii="Arial" w:hAnsi="Arial" w:cs="Arial"/>
          <w:sz w:val="24"/>
          <w:szCs w:val="24"/>
        </w:rPr>
        <w:t>This chapter presents the summary, findings, conclusions, and recommendations of the study.</w:t>
      </w:r>
    </w:p>
    <w:p w14:paraId="7B981E31" w14:textId="5ACD1794" w:rsidR="004D40EA" w:rsidRDefault="004D40EA" w:rsidP="004D40EA">
      <w:pPr>
        <w:spacing w:line="480" w:lineRule="auto"/>
        <w:jc w:val="both"/>
        <w:rPr>
          <w:rFonts w:ascii="Arial" w:hAnsi="Arial" w:cs="Arial"/>
          <w:b/>
          <w:bCs/>
          <w:sz w:val="24"/>
          <w:szCs w:val="24"/>
        </w:rPr>
      </w:pPr>
      <w:r w:rsidRPr="00D953C3">
        <w:rPr>
          <w:rFonts w:ascii="Arial" w:hAnsi="Arial" w:cs="Arial"/>
          <w:b/>
          <w:bCs/>
          <w:sz w:val="24"/>
          <w:szCs w:val="24"/>
        </w:rPr>
        <w:t>Summary</w:t>
      </w:r>
    </w:p>
    <w:p w14:paraId="15CB2E1F" w14:textId="77777777" w:rsidR="004D40EA" w:rsidRDefault="004D40EA" w:rsidP="004D40EA">
      <w:pPr>
        <w:spacing w:line="480" w:lineRule="auto"/>
        <w:ind w:firstLine="720"/>
        <w:jc w:val="both"/>
        <w:rPr>
          <w:rFonts w:ascii="Arial" w:hAnsi="Arial" w:cs="Arial"/>
          <w:sz w:val="24"/>
          <w:szCs w:val="24"/>
        </w:rPr>
      </w:pPr>
      <w:r>
        <w:rPr>
          <w:rFonts w:ascii="Arial" w:hAnsi="Arial" w:cs="Arial"/>
          <w:sz w:val="24"/>
          <w:szCs w:val="24"/>
        </w:rPr>
        <w:t>This capstone project entitled “Online Student Admission and Testing Management System for STC College Department” is a web-based system for Sta. Teresa College students. This system generates better services to school, guidance office, and to incoming students. In this Online Student Admission and Testing Management System, the submission of the requirements required in the student’s application will be organized easily and it also be edited if the student has missed one of the requirements needed. The main goal of this system is to provide easiest online admission and testing for the incoming students. And easily manage by the guidance personnel.</w:t>
      </w:r>
    </w:p>
    <w:p w14:paraId="2EB51987" w14:textId="77777777" w:rsidR="004D40EA" w:rsidRDefault="004D40EA" w:rsidP="004D40EA">
      <w:pPr>
        <w:spacing w:line="480" w:lineRule="auto"/>
        <w:jc w:val="both"/>
        <w:rPr>
          <w:rFonts w:ascii="Arial" w:hAnsi="Arial" w:cs="Arial"/>
          <w:sz w:val="24"/>
          <w:szCs w:val="24"/>
        </w:rPr>
      </w:pPr>
      <w:r>
        <w:rPr>
          <w:rFonts w:ascii="Arial" w:hAnsi="Arial" w:cs="Arial"/>
          <w:sz w:val="24"/>
          <w:szCs w:val="24"/>
        </w:rPr>
        <w:lastRenderedPageBreak/>
        <w:tab/>
        <w:t xml:space="preserve">The web-based system has a website as the main page of the presented system that shows the Online Admission/application, Online Examination, and some reminders for students about the admission and testing rules. For the admission process, the student register first and fill out the information and capture a picture to have an account. The admission contains personal information about the students and school requirements that need to be submitted and the testing that contains questions with face recognition of the students. This system helps the guidance personnel to lessen the paperwork and to organize the school requirements of the students in the easiest way. The student can fill out their application through online admission even if they are at home. As a result, the total number of admissions of the students will be seen at the guidance personnel and the guidance personnel will approve the student to proceed to the examination. After the approval of the admission, guidance personnel will receive the application of the student and the guidance personnel will create an account for the student’s examination. The admin will receive the results of the examination and will provide a report on it. </w:t>
      </w:r>
    </w:p>
    <w:p w14:paraId="74A127B5" w14:textId="77777777" w:rsidR="004D40EA" w:rsidRDefault="004D40EA" w:rsidP="004D40EA">
      <w:pPr>
        <w:spacing w:line="480" w:lineRule="auto"/>
        <w:ind w:firstLine="720"/>
        <w:jc w:val="both"/>
        <w:rPr>
          <w:rFonts w:ascii="Arial" w:hAnsi="Arial" w:cs="Arial"/>
          <w:sz w:val="24"/>
          <w:szCs w:val="24"/>
        </w:rPr>
      </w:pPr>
      <w:r w:rsidRPr="005940E4">
        <w:rPr>
          <w:rFonts w:ascii="Arial" w:hAnsi="Arial" w:cs="Arial"/>
          <w:sz w:val="24"/>
          <w:szCs w:val="24"/>
        </w:rPr>
        <w:t>Specifically, the researchers aim to achieve the following objectives:</w:t>
      </w:r>
    </w:p>
    <w:p w14:paraId="657D3886" w14:textId="77777777" w:rsidR="004D40EA" w:rsidRPr="005940E4" w:rsidRDefault="004D40EA" w:rsidP="004D40EA">
      <w:pPr>
        <w:pStyle w:val="ListParagraph"/>
        <w:numPr>
          <w:ilvl w:val="0"/>
          <w:numId w:val="12"/>
        </w:numPr>
        <w:spacing w:after="160" w:line="480" w:lineRule="auto"/>
        <w:jc w:val="both"/>
        <w:rPr>
          <w:rFonts w:ascii="Arial" w:hAnsi="Arial" w:cs="Arial"/>
          <w:sz w:val="24"/>
          <w:szCs w:val="24"/>
        </w:rPr>
      </w:pPr>
      <w:r w:rsidRPr="005940E4">
        <w:rPr>
          <w:rFonts w:ascii="Arial" w:hAnsi="Arial" w:cs="Arial"/>
          <w:sz w:val="24"/>
          <w:szCs w:val="24"/>
        </w:rPr>
        <w:t>To create an online</w:t>
      </w:r>
      <w:r>
        <w:rPr>
          <w:rFonts w:ascii="Arial" w:hAnsi="Arial" w:cs="Arial"/>
          <w:sz w:val="24"/>
          <w:szCs w:val="24"/>
        </w:rPr>
        <w:t xml:space="preserve"> student admission and testing</w:t>
      </w:r>
      <w:r w:rsidRPr="005940E4">
        <w:rPr>
          <w:rFonts w:ascii="Arial" w:hAnsi="Arial" w:cs="Arial"/>
          <w:sz w:val="24"/>
          <w:szCs w:val="24"/>
        </w:rPr>
        <w:t xml:space="preserve"> management system that will cater to all the admission activities of new/incoming students.</w:t>
      </w:r>
    </w:p>
    <w:p w14:paraId="0FEE4A91" w14:textId="77777777" w:rsidR="004D40EA" w:rsidRPr="005940E4" w:rsidRDefault="004D40EA" w:rsidP="004D40EA">
      <w:pPr>
        <w:pStyle w:val="ListParagraph"/>
        <w:numPr>
          <w:ilvl w:val="0"/>
          <w:numId w:val="12"/>
        </w:numPr>
        <w:spacing w:after="160" w:line="480" w:lineRule="auto"/>
        <w:jc w:val="both"/>
        <w:rPr>
          <w:rFonts w:ascii="Arial" w:hAnsi="Arial" w:cs="Arial"/>
          <w:sz w:val="24"/>
          <w:szCs w:val="24"/>
        </w:rPr>
      </w:pPr>
      <w:r w:rsidRPr="005940E4">
        <w:rPr>
          <w:rFonts w:ascii="Arial" w:hAnsi="Arial" w:cs="Arial"/>
          <w:sz w:val="24"/>
          <w:szCs w:val="24"/>
        </w:rPr>
        <w:t xml:space="preserve">To allow the admission office personnel to be able to evaluate the student record and manage the entrance examination of the student online. </w:t>
      </w:r>
    </w:p>
    <w:p w14:paraId="43AF6701" w14:textId="77777777" w:rsidR="004D40EA" w:rsidRDefault="004D40EA" w:rsidP="004D40EA">
      <w:pPr>
        <w:pStyle w:val="ListParagraph"/>
        <w:numPr>
          <w:ilvl w:val="0"/>
          <w:numId w:val="12"/>
        </w:numPr>
        <w:spacing w:after="160" w:line="480" w:lineRule="auto"/>
        <w:jc w:val="both"/>
        <w:rPr>
          <w:rFonts w:ascii="Arial" w:hAnsi="Arial" w:cs="Arial"/>
          <w:sz w:val="24"/>
          <w:szCs w:val="24"/>
        </w:rPr>
      </w:pPr>
      <w:r w:rsidRPr="005940E4">
        <w:rPr>
          <w:rFonts w:ascii="Arial" w:hAnsi="Arial" w:cs="Arial"/>
          <w:sz w:val="24"/>
          <w:szCs w:val="24"/>
        </w:rPr>
        <w:lastRenderedPageBreak/>
        <w:t>To evaluate the proposed online</w:t>
      </w:r>
      <w:r>
        <w:rPr>
          <w:rFonts w:ascii="Arial" w:hAnsi="Arial" w:cs="Arial"/>
          <w:sz w:val="24"/>
          <w:szCs w:val="24"/>
        </w:rPr>
        <w:t xml:space="preserve"> student admission and testing </w:t>
      </w:r>
      <w:r w:rsidRPr="005940E4">
        <w:rPr>
          <w:rFonts w:ascii="Arial" w:hAnsi="Arial" w:cs="Arial"/>
          <w:sz w:val="24"/>
          <w:szCs w:val="24"/>
        </w:rPr>
        <w:t>management system based on ISO 9126 standard for software quality.</w:t>
      </w:r>
    </w:p>
    <w:p w14:paraId="3B0F7265" w14:textId="77777777" w:rsidR="004D40EA" w:rsidRPr="00D953C3" w:rsidRDefault="004D40EA" w:rsidP="004D40EA">
      <w:pPr>
        <w:pStyle w:val="ListParagraph"/>
        <w:numPr>
          <w:ilvl w:val="0"/>
          <w:numId w:val="12"/>
        </w:numPr>
        <w:spacing w:after="160" w:line="480" w:lineRule="auto"/>
        <w:jc w:val="both"/>
        <w:rPr>
          <w:rFonts w:ascii="Arial" w:hAnsi="Arial" w:cs="Arial"/>
          <w:sz w:val="24"/>
          <w:szCs w:val="24"/>
        </w:rPr>
      </w:pPr>
      <w:r w:rsidRPr="00132F91">
        <w:rPr>
          <w:rFonts w:ascii="Arial" w:hAnsi="Arial" w:cs="Arial"/>
          <w:sz w:val="24"/>
          <w:szCs w:val="24"/>
        </w:rPr>
        <w:t xml:space="preserve">To prepare an implementation plan for the proposed </w:t>
      </w:r>
      <w:r>
        <w:rPr>
          <w:rFonts w:ascii="Arial" w:hAnsi="Arial" w:cs="Arial"/>
          <w:sz w:val="24"/>
          <w:szCs w:val="24"/>
        </w:rPr>
        <w:t xml:space="preserve">Online Student Admission and Testing Management System for STC College Department. </w:t>
      </w:r>
    </w:p>
    <w:p w14:paraId="5AA46F25" w14:textId="1565ECDC" w:rsidR="004D40EA" w:rsidRDefault="004D40EA" w:rsidP="004D40EA">
      <w:pPr>
        <w:spacing w:line="480" w:lineRule="auto"/>
        <w:ind w:firstLine="360"/>
        <w:jc w:val="both"/>
        <w:rPr>
          <w:rFonts w:ascii="Arial" w:hAnsi="Arial" w:cs="Arial"/>
          <w:sz w:val="24"/>
          <w:szCs w:val="24"/>
        </w:rPr>
      </w:pPr>
      <w:r>
        <w:rPr>
          <w:rFonts w:ascii="Arial" w:hAnsi="Arial" w:cs="Arial"/>
          <w:sz w:val="24"/>
          <w:szCs w:val="24"/>
        </w:rPr>
        <w:t>The researchers provided questionnaires to 82 respondents for pre-survey and 50 respondents for post survey to meet the objectives. The respondents were the students of 1</w:t>
      </w:r>
      <w:r w:rsidRPr="007253C5">
        <w:rPr>
          <w:rFonts w:ascii="Arial" w:hAnsi="Arial" w:cs="Arial"/>
          <w:sz w:val="24"/>
          <w:szCs w:val="24"/>
          <w:vertAlign w:val="superscript"/>
        </w:rPr>
        <w:t>st</w:t>
      </w:r>
      <w:r>
        <w:rPr>
          <w:rFonts w:ascii="Arial" w:hAnsi="Arial" w:cs="Arial"/>
          <w:sz w:val="24"/>
          <w:szCs w:val="24"/>
        </w:rPr>
        <w:t xml:space="preserve"> year college of Sta. Teresa College. </w:t>
      </w:r>
    </w:p>
    <w:p w14:paraId="023C6408" w14:textId="77777777" w:rsidR="004D40EA" w:rsidRDefault="004D40EA" w:rsidP="004D40EA">
      <w:pPr>
        <w:spacing w:line="480" w:lineRule="auto"/>
        <w:ind w:left="360" w:firstLine="360"/>
        <w:jc w:val="both"/>
        <w:rPr>
          <w:rFonts w:ascii="Arial" w:hAnsi="Arial" w:cs="Arial"/>
          <w:sz w:val="24"/>
          <w:szCs w:val="24"/>
        </w:rPr>
      </w:pPr>
    </w:p>
    <w:p w14:paraId="7148D234" w14:textId="77777777" w:rsidR="004D40EA" w:rsidRDefault="004D40EA" w:rsidP="004D40EA">
      <w:pPr>
        <w:spacing w:after="0"/>
        <w:jc w:val="both"/>
        <w:rPr>
          <w:rFonts w:ascii="Arial" w:hAnsi="Arial" w:cs="Arial"/>
          <w:b/>
          <w:bCs/>
          <w:sz w:val="24"/>
          <w:szCs w:val="24"/>
        </w:rPr>
      </w:pPr>
      <w:r w:rsidRPr="009222C4">
        <w:rPr>
          <w:rFonts w:ascii="Arial" w:hAnsi="Arial" w:cs="Arial"/>
          <w:b/>
          <w:bCs/>
          <w:sz w:val="24"/>
          <w:szCs w:val="24"/>
        </w:rPr>
        <w:t>Findings</w:t>
      </w:r>
    </w:p>
    <w:p w14:paraId="11B50716" w14:textId="77777777" w:rsidR="004D40EA" w:rsidRPr="009222C4" w:rsidRDefault="004D40EA" w:rsidP="004D40EA">
      <w:pPr>
        <w:spacing w:after="0"/>
        <w:jc w:val="both"/>
        <w:rPr>
          <w:rFonts w:ascii="Arial" w:hAnsi="Arial" w:cs="Arial"/>
          <w:b/>
          <w:bCs/>
          <w:sz w:val="24"/>
          <w:szCs w:val="24"/>
        </w:rPr>
      </w:pPr>
    </w:p>
    <w:p w14:paraId="68DD8393" w14:textId="77777777" w:rsidR="004D40EA" w:rsidRDefault="004D40EA" w:rsidP="004D40EA">
      <w:pPr>
        <w:spacing w:after="0"/>
        <w:ind w:firstLine="408"/>
        <w:jc w:val="both"/>
        <w:rPr>
          <w:rFonts w:ascii="Arial" w:hAnsi="Arial" w:cs="Arial"/>
          <w:sz w:val="24"/>
          <w:szCs w:val="24"/>
        </w:rPr>
      </w:pPr>
      <w:r w:rsidRPr="009222C4">
        <w:rPr>
          <w:rFonts w:ascii="Arial" w:hAnsi="Arial" w:cs="Arial"/>
          <w:sz w:val="24"/>
          <w:szCs w:val="24"/>
        </w:rPr>
        <w:t>The following results were achieved based on the objectives of the study</w:t>
      </w:r>
    </w:p>
    <w:p w14:paraId="150D7B2B" w14:textId="77777777" w:rsidR="004D40EA" w:rsidRPr="009222C4" w:rsidRDefault="004D40EA" w:rsidP="004D40EA">
      <w:pPr>
        <w:spacing w:after="0"/>
        <w:ind w:firstLine="408"/>
        <w:jc w:val="both"/>
        <w:rPr>
          <w:rFonts w:ascii="Arial" w:hAnsi="Arial" w:cs="Arial"/>
          <w:sz w:val="24"/>
          <w:szCs w:val="24"/>
        </w:rPr>
      </w:pPr>
    </w:p>
    <w:p w14:paraId="413ACF27" w14:textId="77777777" w:rsidR="004D40EA" w:rsidRPr="009222C4" w:rsidRDefault="004D40EA" w:rsidP="004D40EA">
      <w:pPr>
        <w:pStyle w:val="ListParagraph"/>
        <w:numPr>
          <w:ilvl w:val="0"/>
          <w:numId w:val="10"/>
        </w:numPr>
        <w:spacing w:after="0" w:line="480" w:lineRule="auto"/>
        <w:jc w:val="both"/>
        <w:rPr>
          <w:rFonts w:ascii="Arial" w:eastAsia="Times New Roman" w:hAnsi="Arial" w:cs="Arial"/>
          <w:sz w:val="24"/>
          <w:szCs w:val="24"/>
        </w:rPr>
      </w:pPr>
      <w:r w:rsidRPr="0040087E">
        <w:rPr>
          <w:rFonts w:ascii="Arial" w:hAnsi="Arial" w:cs="Arial"/>
          <w:b/>
          <w:bCs/>
          <w:sz w:val="24"/>
          <w:szCs w:val="24"/>
        </w:rPr>
        <w:t>Create</w:t>
      </w:r>
      <w:r>
        <w:rPr>
          <w:rFonts w:ascii="Arial" w:hAnsi="Arial" w:cs="Arial"/>
          <w:b/>
          <w:bCs/>
          <w:sz w:val="24"/>
          <w:szCs w:val="24"/>
        </w:rPr>
        <w:t>d</w:t>
      </w:r>
      <w:r w:rsidRPr="0040087E">
        <w:rPr>
          <w:rFonts w:ascii="Arial" w:hAnsi="Arial" w:cs="Arial"/>
          <w:b/>
          <w:bCs/>
          <w:sz w:val="24"/>
          <w:szCs w:val="24"/>
        </w:rPr>
        <w:t xml:space="preserve"> an online student admission and testing management system.</w:t>
      </w:r>
      <w:r w:rsidRPr="0040087E">
        <w:rPr>
          <w:rFonts w:ascii="Arial" w:hAnsi="Arial" w:cs="Arial"/>
          <w:sz w:val="24"/>
          <w:szCs w:val="24"/>
        </w:rPr>
        <w:t xml:space="preserve"> A website that features online student admission and testing</w:t>
      </w:r>
      <w:r>
        <w:rPr>
          <w:rFonts w:ascii="Arial" w:hAnsi="Arial" w:cs="Arial"/>
          <w:sz w:val="24"/>
          <w:szCs w:val="24"/>
        </w:rPr>
        <w:t xml:space="preserve"> management</w:t>
      </w:r>
      <w:r w:rsidRPr="0040087E">
        <w:rPr>
          <w:rFonts w:ascii="Arial" w:hAnsi="Arial" w:cs="Arial"/>
          <w:sz w:val="24"/>
          <w:szCs w:val="24"/>
        </w:rPr>
        <w:t xml:space="preserve"> will cater to all the admission activities of new/incoming students.</w:t>
      </w:r>
      <w:r>
        <w:rPr>
          <w:rFonts w:ascii="Arial" w:eastAsia="Times New Roman" w:hAnsi="Arial" w:cs="Arial"/>
          <w:sz w:val="24"/>
          <w:szCs w:val="24"/>
        </w:rPr>
        <w:t xml:space="preserve"> Guidance personnel and administrators can monitor the system.</w:t>
      </w:r>
    </w:p>
    <w:p w14:paraId="0829DD4B" w14:textId="77777777" w:rsidR="004D40EA" w:rsidRPr="007B2AEB" w:rsidRDefault="004D40EA" w:rsidP="004D40EA">
      <w:pPr>
        <w:pStyle w:val="ListParagraph"/>
        <w:numPr>
          <w:ilvl w:val="0"/>
          <w:numId w:val="10"/>
        </w:numPr>
        <w:spacing w:after="160" w:line="480" w:lineRule="auto"/>
        <w:jc w:val="both"/>
        <w:rPr>
          <w:rFonts w:ascii="Arial" w:hAnsi="Arial" w:cs="Arial"/>
          <w:sz w:val="24"/>
          <w:szCs w:val="24"/>
        </w:rPr>
      </w:pPr>
      <w:r>
        <w:rPr>
          <w:rFonts w:ascii="Arial" w:hAnsi="Arial" w:cs="Arial"/>
          <w:b/>
          <w:bCs/>
          <w:sz w:val="24"/>
          <w:szCs w:val="24"/>
        </w:rPr>
        <w:t>Management and evaluation of student record by</w:t>
      </w:r>
      <w:r w:rsidRPr="00373AE8">
        <w:rPr>
          <w:rFonts w:ascii="Arial" w:hAnsi="Arial" w:cs="Arial"/>
          <w:b/>
          <w:bCs/>
          <w:sz w:val="24"/>
          <w:szCs w:val="24"/>
        </w:rPr>
        <w:t xml:space="preserve"> admission office personnel</w:t>
      </w:r>
      <w:r w:rsidRPr="0040087E">
        <w:rPr>
          <w:rFonts w:ascii="Arial" w:hAnsi="Arial" w:cs="Arial"/>
          <w:sz w:val="24"/>
          <w:szCs w:val="24"/>
        </w:rPr>
        <w:t>.</w:t>
      </w:r>
      <w:r>
        <w:rPr>
          <w:rFonts w:ascii="Arial" w:hAnsi="Arial" w:cs="Arial"/>
          <w:sz w:val="24"/>
          <w:szCs w:val="24"/>
        </w:rPr>
        <w:t xml:space="preserve"> The system that can be manage and monitor by guidance personnel. Cellphones, tablet, laptop and personal computer can access the </w:t>
      </w:r>
      <w:r w:rsidRPr="007B2AEB">
        <w:rPr>
          <w:rFonts w:ascii="Arial" w:hAnsi="Arial" w:cs="Arial"/>
          <w:sz w:val="24"/>
          <w:szCs w:val="24"/>
        </w:rPr>
        <w:t xml:space="preserve">system </w:t>
      </w:r>
      <w:r w:rsidRPr="007B2AEB">
        <w:rPr>
          <w:rFonts w:ascii="Arial" w:hAnsi="Arial" w:cs="Arial"/>
          <w:sz w:val="24"/>
        </w:rPr>
        <w:t>through</w:t>
      </w:r>
      <w:r w:rsidRPr="007B2AEB">
        <w:rPr>
          <w:rFonts w:ascii="Arial" w:hAnsi="Arial" w:cs="Arial"/>
          <w:spacing w:val="1"/>
          <w:sz w:val="24"/>
        </w:rPr>
        <w:t xml:space="preserve"> </w:t>
      </w:r>
      <w:r w:rsidRPr="007B2AEB">
        <w:rPr>
          <w:rFonts w:ascii="Arial" w:hAnsi="Arial" w:cs="Arial"/>
          <w:sz w:val="24"/>
        </w:rPr>
        <w:t>the</w:t>
      </w:r>
      <w:r w:rsidRPr="007B2AEB">
        <w:rPr>
          <w:rFonts w:ascii="Arial" w:hAnsi="Arial" w:cs="Arial"/>
          <w:spacing w:val="-12"/>
          <w:sz w:val="24"/>
        </w:rPr>
        <w:t xml:space="preserve"> </w:t>
      </w:r>
      <w:r w:rsidRPr="007B2AEB">
        <w:rPr>
          <w:rFonts w:ascii="Arial" w:hAnsi="Arial" w:cs="Arial"/>
          <w:sz w:val="24"/>
        </w:rPr>
        <w:t>use</w:t>
      </w:r>
      <w:r w:rsidRPr="007B2AEB">
        <w:rPr>
          <w:rFonts w:ascii="Arial" w:hAnsi="Arial" w:cs="Arial"/>
          <w:spacing w:val="-12"/>
          <w:sz w:val="24"/>
        </w:rPr>
        <w:t xml:space="preserve"> </w:t>
      </w:r>
      <w:r w:rsidRPr="007B2AEB">
        <w:rPr>
          <w:rFonts w:ascii="Arial" w:hAnsi="Arial" w:cs="Arial"/>
          <w:sz w:val="24"/>
        </w:rPr>
        <w:t>of</w:t>
      </w:r>
      <w:r w:rsidRPr="007B2AEB">
        <w:rPr>
          <w:rFonts w:ascii="Arial" w:hAnsi="Arial" w:cs="Arial"/>
          <w:spacing w:val="-9"/>
          <w:sz w:val="24"/>
        </w:rPr>
        <w:t xml:space="preserve"> </w:t>
      </w:r>
      <w:r w:rsidRPr="007B2AEB">
        <w:rPr>
          <w:rFonts w:ascii="Arial" w:hAnsi="Arial" w:cs="Arial"/>
          <w:sz w:val="24"/>
        </w:rPr>
        <w:t>web</w:t>
      </w:r>
      <w:r w:rsidRPr="007B2AEB">
        <w:rPr>
          <w:rFonts w:ascii="Arial" w:hAnsi="Arial" w:cs="Arial"/>
          <w:spacing w:val="-9"/>
          <w:sz w:val="24"/>
        </w:rPr>
        <w:t xml:space="preserve"> </w:t>
      </w:r>
      <w:r w:rsidRPr="007B2AEB">
        <w:rPr>
          <w:rFonts w:ascii="Arial" w:hAnsi="Arial" w:cs="Arial"/>
          <w:sz w:val="24"/>
        </w:rPr>
        <w:t>browsers</w:t>
      </w:r>
      <w:r w:rsidRPr="007B2AEB">
        <w:rPr>
          <w:rFonts w:ascii="Arial" w:hAnsi="Arial" w:cs="Arial"/>
          <w:spacing w:val="-10"/>
          <w:sz w:val="24"/>
        </w:rPr>
        <w:t xml:space="preserve"> </w:t>
      </w:r>
      <w:r w:rsidRPr="007B2AEB">
        <w:rPr>
          <w:rFonts w:ascii="Arial" w:hAnsi="Arial" w:cs="Arial"/>
          <w:sz w:val="24"/>
        </w:rPr>
        <w:t>and</w:t>
      </w:r>
      <w:r w:rsidRPr="007B2AEB">
        <w:rPr>
          <w:rFonts w:ascii="Arial" w:hAnsi="Arial" w:cs="Arial"/>
          <w:spacing w:val="-9"/>
          <w:sz w:val="24"/>
        </w:rPr>
        <w:t xml:space="preserve"> </w:t>
      </w:r>
      <w:r w:rsidRPr="007B2AEB">
        <w:rPr>
          <w:rFonts w:ascii="Arial" w:hAnsi="Arial" w:cs="Arial"/>
          <w:sz w:val="24"/>
        </w:rPr>
        <w:t>internet</w:t>
      </w:r>
      <w:r w:rsidRPr="007B2AEB">
        <w:rPr>
          <w:rFonts w:ascii="Arial" w:hAnsi="Arial" w:cs="Arial"/>
          <w:spacing w:val="-12"/>
          <w:sz w:val="24"/>
        </w:rPr>
        <w:t xml:space="preserve"> </w:t>
      </w:r>
      <w:r w:rsidRPr="007B2AEB">
        <w:rPr>
          <w:rFonts w:ascii="Arial" w:hAnsi="Arial" w:cs="Arial"/>
          <w:sz w:val="24"/>
        </w:rPr>
        <w:t>connection</w:t>
      </w:r>
      <w:r>
        <w:rPr>
          <w:rFonts w:ascii="Arial" w:hAnsi="Arial" w:cs="Arial"/>
          <w:sz w:val="24"/>
        </w:rPr>
        <w:t>. All the records of new applicants can be evaluated and manage the entrance examination of student online.</w:t>
      </w:r>
    </w:p>
    <w:p w14:paraId="491B3CB8" w14:textId="785E2184" w:rsidR="004D40EA" w:rsidRPr="00071D7B" w:rsidRDefault="004D40EA" w:rsidP="004D40EA">
      <w:pPr>
        <w:pStyle w:val="ListParagraph"/>
        <w:numPr>
          <w:ilvl w:val="0"/>
          <w:numId w:val="10"/>
        </w:numPr>
        <w:spacing w:after="160" w:line="480" w:lineRule="auto"/>
        <w:jc w:val="both"/>
        <w:rPr>
          <w:rFonts w:ascii="Arial" w:hAnsi="Arial" w:cs="Arial"/>
          <w:sz w:val="24"/>
          <w:szCs w:val="24"/>
        </w:rPr>
      </w:pPr>
      <w:r w:rsidRPr="00373AE8">
        <w:rPr>
          <w:rFonts w:ascii="Arial" w:hAnsi="Arial" w:cs="Arial"/>
          <w:b/>
          <w:bCs/>
          <w:sz w:val="24"/>
          <w:szCs w:val="24"/>
        </w:rPr>
        <w:lastRenderedPageBreak/>
        <w:t>Prepare an implementation plan.</w:t>
      </w:r>
      <w:r w:rsidRPr="00373AE8">
        <w:t xml:space="preserve"> </w:t>
      </w:r>
      <w:r w:rsidRPr="00071D7B">
        <w:rPr>
          <w:rFonts w:ascii="Arial" w:hAnsi="Arial" w:cs="Arial"/>
          <w:sz w:val="24"/>
        </w:rPr>
        <w:t>A system that complies on ISO 9126</w:t>
      </w:r>
      <w:r w:rsidRPr="00071D7B">
        <w:rPr>
          <w:rFonts w:ascii="Arial" w:hAnsi="Arial" w:cs="Arial"/>
          <w:spacing w:val="1"/>
          <w:sz w:val="24"/>
        </w:rPr>
        <w:t xml:space="preserve"> </w:t>
      </w:r>
      <w:r w:rsidRPr="00071D7B">
        <w:rPr>
          <w:rFonts w:ascii="Arial" w:hAnsi="Arial" w:cs="Arial"/>
          <w:sz w:val="24"/>
        </w:rPr>
        <w:t>standards for software quality helps the system to be implemented. ISO</w:t>
      </w:r>
      <w:r w:rsidRPr="00071D7B">
        <w:rPr>
          <w:rFonts w:ascii="Arial" w:hAnsi="Arial" w:cs="Arial"/>
          <w:spacing w:val="1"/>
          <w:sz w:val="24"/>
        </w:rPr>
        <w:t xml:space="preserve"> </w:t>
      </w:r>
      <w:r w:rsidRPr="00071D7B">
        <w:rPr>
          <w:rFonts w:ascii="Arial" w:hAnsi="Arial" w:cs="Arial"/>
          <w:sz w:val="24"/>
        </w:rPr>
        <w:t>9126</w:t>
      </w:r>
      <w:r w:rsidRPr="00071D7B">
        <w:rPr>
          <w:rFonts w:ascii="Arial" w:hAnsi="Arial" w:cs="Arial"/>
          <w:spacing w:val="1"/>
          <w:sz w:val="24"/>
        </w:rPr>
        <w:t xml:space="preserve"> </w:t>
      </w:r>
      <w:r w:rsidRPr="00071D7B">
        <w:rPr>
          <w:rFonts w:ascii="Arial" w:hAnsi="Arial" w:cs="Arial"/>
          <w:sz w:val="24"/>
        </w:rPr>
        <w:t>standards</w:t>
      </w:r>
      <w:r w:rsidRPr="00071D7B">
        <w:rPr>
          <w:rFonts w:ascii="Arial" w:hAnsi="Arial" w:cs="Arial"/>
          <w:spacing w:val="1"/>
          <w:sz w:val="24"/>
        </w:rPr>
        <w:t xml:space="preserve"> </w:t>
      </w:r>
      <w:r w:rsidRPr="00071D7B">
        <w:rPr>
          <w:rFonts w:ascii="Arial" w:hAnsi="Arial" w:cs="Arial"/>
          <w:sz w:val="24"/>
        </w:rPr>
        <w:t>for</w:t>
      </w:r>
      <w:r w:rsidRPr="00071D7B">
        <w:rPr>
          <w:rFonts w:ascii="Arial" w:hAnsi="Arial" w:cs="Arial"/>
          <w:spacing w:val="1"/>
          <w:sz w:val="24"/>
        </w:rPr>
        <w:t xml:space="preserve"> </w:t>
      </w:r>
      <w:r w:rsidRPr="00071D7B">
        <w:rPr>
          <w:rFonts w:ascii="Arial" w:hAnsi="Arial" w:cs="Arial"/>
          <w:sz w:val="24"/>
        </w:rPr>
        <w:t>software</w:t>
      </w:r>
      <w:r w:rsidRPr="00071D7B">
        <w:rPr>
          <w:rFonts w:ascii="Arial" w:hAnsi="Arial" w:cs="Arial"/>
          <w:spacing w:val="1"/>
          <w:sz w:val="24"/>
        </w:rPr>
        <w:t xml:space="preserve"> </w:t>
      </w:r>
      <w:r w:rsidRPr="00071D7B">
        <w:rPr>
          <w:rFonts w:ascii="Arial" w:hAnsi="Arial" w:cs="Arial"/>
          <w:sz w:val="24"/>
        </w:rPr>
        <w:t>quality</w:t>
      </w:r>
      <w:r w:rsidRPr="00071D7B">
        <w:rPr>
          <w:rFonts w:ascii="Arial" w:hAnsi="Arial" w:cs="Arial"/>
          <w:spacing w:val="1"/>
          <w:sz w:val="24"/>
        </w:rPr>
        <w:t xml:space="preserve"> </w:t>
      </w:r>
      <w:r w:rsidRPr="00071D7B">
        <w:rPr>
          <w:rFonts w:ascii="Arial" w:hAnsi="Arial" w:cs="Arial"/>
          <w:sz w:val="24"/>
        </w:rPr>
        <w:t>played</w:t>
      </w:r>
      <w:r w:rsidRPr="00071D7B">
        <w:rPr>
          <w:rFonts w:ascii="Arial" w:hAnsi="Arial" w:cs="Arial"/>
          <w:spacing w:val="1"/>
          <w:sz w:val="24"/>
        </w:rPr>
        <w:t xml:space="preserve"> </w:t>
      </w:r>
      <w:r w:rsidRPr="00071D7B">
        <w:rPr>
          <w:rFonts w:ascii="Arial" w:hAnsi="Arial" w:cs="Arial"/>
          <w:sz w:val="24"/>
        </w:rPr>
        <w:t>a</w:t>
      </w:r>
      <w:r w:rsidRPr="00071D7B">
        <w:rPr>
          <w:rFonts w:ascii="Arial" w:hAnsi="Arial" w:cs="Arial"/>
          <w:spacing w:val="1"/>
          <w:sz w:val="24"/>
        </w:rPr>
        <w:t xml:space="preserve"> </w:t>
      </w:r>
      <w:r w:rsidRPr="00071D7B">
        <w:rPr>
          <w:rFonts w:ascii="Arial" w:hAnsi="Arial" w:cs="Arial"/>
          <w:sz w:val="24"/>
        </w:rPr>
        <w:t>vital</w:t>
      </w:r>
      <w:r w:rsidRPr="00071D7B">
        <w:rPr>
          <w:rFonts w:ascii="Arial" w:hAnsi="Arial" w:cs="Arial"/>
          <w:spacing w:val="1"/>
          <w:sz w:val="24"/>
        </w:rPr>
        <w:t xml:space="preserve"> </w:t>
      </w:r>
      <w:r w:rsidRPr="00071D7B">
        <w:rPr>
          <w:rFonts w:ascii="Arial" w:hAnsi="Arial" w:cs="Arial"/>
          <w:sz w:val="24"/>
        </w:rPr>
        <w:t>role</w:t>
      </w:r>
      <w:r w:rsidRPr="00071D7B">
        <w:rPr>
          <w:rFonts w:ascii="Arial" w:hAnsi="Arial" w:cs="Arial"/>
          <w:spacing w:val="1"/>
          <w:sz w:val="24"/>
        </w:rPr>
        <w:t xml:space="preserve"> </w:t>
      </w:r>
      <w:r w:rsidRPr="00071D7B">
        <w:rPr>
          <w:rFonts w:ascii="Arial" w:hAnsi="Arial" w:cs="Arial"/>
          <w:sz w:val="24"/>
        </w:rPr>
        <w:t>for</w:t>
      </w:r>
      <w:r w:rsidRPr="00071D7B">
        <w:rPr>
          <w:rFonts w:ascii="Arial" w:hAnsi="Arial" w:cs="Arial"/>
          <w:spacing w:val="1"/>
          <w:sz w:val="24"/>
        </w:rPr>
        <w:t xml:space="preserve"> </w:t>
      </w:r>
      <w:r w:rsidRPr="00071D7B">
        <w:rPr>
          <w:rFonts w:ascii="Arial" w:hAnsi="Arial" w:cs="Arial"/>
          <w:sz w:val="24"/>
        </w:rPr>
        <w:t>the</w:t>
      </w:r>
      <w:r w:rsidRPr="00071D7B">
        <w:rPr>
          <w:rFonts w:ascii="Arial" w:hAnsi="Arial" w:cs="Arial"/>
          <w:spacing w:val="1"/>
          <w:sz w:val="24"/>
        </w:rPr>
        <w:t xml:space="preserve"> </w:t>
      </w:r>
      <w:r w:rsidRPr="00071D7B">
        <w:rPr>
          <w:rFonts w:ascii="Arial" w:hAnsi="Arial" w:cs="Arial"/>
          <w:sz w:val="24"/>
        </w:rPr>
        <w:t>development</w:t>
      </w:r>
      <w:r w:rsidRPr="00071D7B">
        <w:rPr>
          <w:rFonts w:ascii="Arial" w:hAnsi="Arial" w:cs="Arial"/>
          <w:spacing w:val="-3"/>
          <w:sz w:val="24"/>
        </w:rPr>
        <w:t xml:space="preserve"> </w:t>
      </w:r>
      <w:r w:rsidRPr="00071D7B">
        <w:rPr>
          <w:rFonts w:ascii="Arial" w:hAnsi="Arial" w:cs="Arial"/>
          <w:sz w:val="24"/>
        </w:rPr>
        <w:t>of the</w:t>
      </w:r>
      <w:r w:rsidRPr="00071D7B">
        <w:rPr>
          <w:rFonts w:ascii="Arial" w:hAnsi="Arial" w:cs="Arial"/>
          <w:spacing w:val="-2"/>
          <w:sz w:val="24"/>
        </w:rPr>
        <w:t xml:space="preserve"> </w:t>
      </w:r>
      <w:r w:rsidRPr="00071D7B">
        <w:rPr>
          <w:rFonts w:ascii="Arial" w:hAnsi="Arial" w:cs="Arial"/>
          <w:sz w:val="24"/>
        </w:rPr>
        <w:t>capstone project.</w:t>
      </w:r>
    </w:p>
    <w:p w14:paraId="34F53AB5" w14:textId="77777777" w:rsidR="004D40EA" w:rsidRDefault="004D40EA" w:rsidP="004D40EA">
      <w:pPr>
        <w:spacing w:after="160" w:line="480" w:lineRule="auto"/>
        <w:jc w:val="both"/>
        <w:rPr>
          <w:rFonts w:ascii="Arial" w:hAnsi="Arial" w:cs="Arial"/>
          <w:sz w:val="24"/>
          <w:szCs w:val="24"/>
        </w:rPr>
      </w:pPr>
    </w:p>
    <w:p w14:paraId="3ED9FFC1" w14:textId="77777777" w:rsidR="004D40EA" w:rsidRDefault="004D40EA" w:rsidP="004D40EA">
      <w:pPr>
        <w:spacing w:after="160" w:line="480" w:lineRule="auto"/>
        <w:jc w:val="both"/>
        <w:rPr>
          <w:rFonts w:ascii="Arial" w:hAnsi="Arial" w:cs="Arial"/>
          <w:sz w:val="24"/>
          <w:szCs w:val="24"/>
        </w:rPr>
      </w:pPr>
    </w:p>
    <w:p w14:paraId="4C356C53" w14:textId="77777777" w:rsidR="004D40EA" w:rsidRDefault="004D40EA" w:rsidP="004D40EA">
      <w:pPr>
        <w:spacing w:after="160" w:line="480" w:lineRule="auto"/>
        <w:jc w:val="both"/>
        <w:rPr>
          <w:rFonts w:ascii="Arial" w:hAnsi="Arial" w:cs="Arial"/>
          <w:sz w:val="24"/>
          <w:szCs w:val="24"/>
        </w:rPr>
      </w:pPr>
    </w:p>
    <w:p w14:paraId="3889847E" w14:textId="61D62B8B" w:rsidR="004D40EA" w:rsidRDefault="004D40EA" w:rsidP="004D40EA">
      <w:pPr>
        <w:spacing w:after="160" w:line="480" w:lineRule="auto"/>
        <w:jc w:val="both"/>
        <w:rPr>
          <w:rFonts w:ascii="Arial" w:hAnsi="Arial" w:cs="Arial"/>
          <w:sz w:val="24"/>
          <w:szCs w:val="24"/>
        </w:rPr>
      </w:pPr>
    </w:p>
    <w:p w14:paraId="70516CE1" w14:textId="77777777" w:rsidR="004D40EA" w:rsidRPr="00071D7B" w:rsidRDefault="004D40EA" w:rsidP="004D40EA">
      <w:pPr>
        <w:spacing w:after="160" w:line="480" w:lineRule="auto"/>
        <w:jc w:val="both"/>
        <w:rPr>
          <w:rFonts w:ascii="Arial" w:hAnsi="Arial" w:cs="Arial"/>
          <w:sz w:val="24"/>
          <w:szCs w:val="24"/>
        </w:rPr>
      </w:pPr>
    </w:p>
    <w:p w14:paraId="0EACB589" w14:textId="77777777" w:rsidR="004D40EA" w:rsidRPr="009222C4" w:rsidRDefault="004D40EA" w:rsidP="004D40EA">
      <w:pPr>
        <w:spacing w:after="160" w:line="480" w:lineRule="auto"/>
        <w:ind w:left="48"/>
        <w:jc w:val="both"/>
        <w:rPr>
          <w:rFonts w:ascii="Arial" w:hAnsi="Arial" w:cs="Arial"/>
          <w:sz w:val="24"/>
          <w:szCs w:val="24"/>
        </w:rPr>
      </w:pPr>
      <w:r w:rsidRPr="009222C4">
        <w:rPr>
          <w:rFonts w:ascii="Arial" w:hAnsi="Arial" w:cs="Arial"/>
          <w:b/>
          <w:bCs/>
          <w:sz w:val="24"/>
          <w:szCs w:val="24"/>
        </w:rPr>
        <w:t>Conclusion</w:t>
      </w:r>
    </w:p>
    <w:p w14:paraId="12BD017E" w14:textId="77777777" w:rsidR="004D40EA" w:rsidRPr="009222C4" w:rsidRDefault="004D40EA" w:rsidP="004D40EA">
      <w:pPr>
        <w:spacing w:line="480" w:lineRule="auto"/>
        <w:ind w:firstLine="360"/>
        <w:jc w:val="both"/>
        <w:rPr>
          <w:rFonts w:ascii="Arial" w:hAnsi="Arial" w:cs="Arial"/>
          <w:sz w:val="24"/>
          <w:szCs w:val="24"/>
        </w:rPr>
      </w:pPr>
      <w:r w:rsidRPr="009222C4">
        <w:rPr>
          <w:rFonts w:ascii="Arial" w:hAnsi="Arial" w:cs="Arial"/>
          <w:sz w:val="24"/>
          <w:szCs w:val="24"/>
        </w:rPr>
        <w:t>Based on the findings of this study, the following conclusions were obtained by the researchers:</w:t>
      </w:r>
    </w:p>
    <w:p w14:paraId="77EF0581" w14:textId="77777777" w:rsidR="004D40EA" w:rsidRPr="00071D7B" w:rsidRDefault="004D40EA" w:rsidP="004D40EA">
      <w:pPr>
        <w:pStyle w:val="ListParagraph"/>
        <w:numPr>
          <w:ilvl w:val="0"/>
          <w:numId w:val="11"/>
        </w:numPr>
        <w:spacing w:after="160" w:line="480" w:lineRule="auto"/>
        <w:jc w:val="both"/>
        <w:rPr>
          <w:rFonts w:ascii="Arial" w:hAnsi="Arial" w:cs="Arial"/>
          <w:sz w:val="24"/>
          <w:szCs w:val="24"/>
        </w:rPr>
      </w:pPr>
      <w:r w:rsidRPr="00071D7B">
        <w:rPr>
          <w:rFonts w:ascii="Arial" w:hAnsi="Arial" w:cs="Arial"/>
          <w:sz w:val="24"/>
          <w:szCs w:val="24"/>
        </w:rPr>
        <w:t>Online Student Admission and Testing Management System provides features that cater to all the admission activities of new/incoming students.</w:t>
      </w:r>
    </w:p>
    <w:p w14:paraId="27B311B0" w14:textId="77777777" w:rsidR="004D40EA" w:rsidRPr="009222C4" w:rsidRDefault="004D40EA" w:rsidP="004D40EA">
      <w:pPr>
        <w:pStyle w:val="ListParagraph"/>
        <w:numPr>
          <w:ilvl w:val="0"/>
          <w:numId w:val="11"/>
        </w:numPr>
        <w:spacing w:after="160" w:line="480" w:lineRule="auto"/>
        <w:jc w:val="both"/>
        <w:rPr>
          <w:rFonts w:ascii="Arial" w:hAnsi="Arial" w:cs="Arial"/>
          <w:sz w:val="24"/>
          <w:szCs w:val="24"/>
        </w:rPr>
      </w:pPr>
      <w:r w:rsidRPr="009222C4">
        <w:rPr>
          <w:rFonts w:ascii="Arial" w:hAnsi="Arial" w:cs="Arial"/>
          <w:sz w:val="24"/>
          <w:szCs w:val="24"/>
        </w:rPr>
        <w:t xml:space="preserve">The system improves all school admissions activities and makes it possible for admissions </w:t>
      </w:r>
      <w:r>
        <w:rPr>
          <w:rFonts w:ascii="Arial" w:hAnsi="Arial" w:cs="Arial"/>
          <w:sz w:val="24"/>
          <w:szCs w:val="24"/>
        </w:rPr>
        <w:t>office</w:t>
      </w:r>
      <w:r w:rsidRPr="009222C4">
        <w:rPr>
          <w:rFonts w:ascii="Arial" w:hAnsi="Arial" w:cs="Arial"/>
          <w:sz w:val="24"/>
          <w:szCs w:val="24"/>
        </w:rPr>
        <w:t xml:space="preserve"> to evaluate a student’s record and manage an online entrance exam for the student.</w:t>
      </w:r>
    </w:p>
    <w:p w14:paraId="1BBA4F1A" w14:textId="77777777" w:rsidR="004D40EA" w:rsidRPr="0033641F" w:rsidRDefault="004D40EA" w:rsidP="004D40EA">
      <w:pPr>
        <w:pStyle w:val="ListParagraph"/>
        <w:numPr>
          <w:ilvl w:val="0"/>
          <w:numId w:val="11"/>
        </w:numPr>
        <w:spacing w:after="160" w:line="480" w:lineRule="auto"/>
        <w:jc w:val="both"/>
        <w:rPr>
          <w:rFonts w:ascii="Arial" w:hAnsi="Arial" w:cs="Arial"/>
          <w:sz w:val="24"/>
          <w:szCs w:val="24"/>
        </w:rPr>
      </w:pPr>
      <w:r w:rsidRPr="009222C4">
        <w:rPr>
          <w:rFonts w:ascii="Arial" w:hAnsi="Arial" w:cs="Arial"/>
          <w:sz w:val="24"/>
          <w:szCs w:val="24"/>
        </w:rPr>
        <w:t>The Online Student Admission and Testing Management System</w:t>
      </w:r>
      <w:r>
        <w:rPr>
          <w:rFonts w:ascii="Arial" w:hAnsi="Arial" w:cs="Arial"/>
          <w:sz w:val="24"/>
          <w:szCs w:val="24"/>
        </w:rPr>
        <w:t xml:space="preserve"> </w:t>
      </w:r>
      <w:r w:rsidRPr="0033641F">
        <w:rPr>
          <w:rFonts w:ascii="Arial" w:hAnsi="Arial" w:cs="Arial"/>
          <w:sz w:val="24"/>
          <w:szCs w:val="24"/>
        </w:rPr>
        <w:t xml:space="preserve">was found </w:t>
      </w:r>
      <w:r w:rsidRPr="0033641F">
        <w:rPr>
          <w:rFonts w:ascii="Arial" w:hAnsi="Arial" w:cs="Arial"/>
          <w:sz w:val="24"/>
        </w:rPr>
        <w:t>to be moderately effective and complies with ISO</w:t>
      </w:r>
      <w:r w:rsidRPr="0033641F">
        <w:rPr>
          <w:rFonts w:ascii="Arial" w:hAnsi="Arial" w:cs="Arial"/>
          <w:spacing w:val="1"/>
          <w:sz w:val="24"/>
        </w:rPr>
        <w:t xml:space="preserve"> </w:t>
      </w:r>
      <w:r w:rsidRPr="0033641F">
        <w:rPr>
          <w:rFonts w:ascii="Arial" w:hAnsi="Arial" w:cs="Arial"/>
          <w:sz w:val="24"/>
        </w:rPr>
        <w:t>9126</w:t>
      </w:r>
      <w:r w:rsidRPr="0033641F">
        <w:rPr>
          <w:rFonts w:ascii="Arial" w:hAnsi="Arial" w:cs="Arial"/>
          <w:spacing w:val="-1"/>
          <w:sz w:val="24"/>
        </w:rPr>
        <w:t xml:space="preserve"> </w:t>
      </w:r>
      <w:r w:rsidRPr="0033641F">
        <w:rPr>
          <w:rFonts w:ascii="Arial" w:hAnsi="Arial" w:cs="Arial"/>
          <w:sz w:val="24"/>
        </w:rPr>
        <w:t>standards based</w:t>
      </w:r>
      <w:r w:rsidRPr="0033641F">
        <w:rPr>
          <w:rFonts w:ascii="Arial" w:hAnsi="Arial" w:cs="Arial"/>
          <w:spacing w:val="-2"/>
          <w:sz w:val="24"/>
        </w:rPr>
        <w:t xml:space="preserve"> </w:t>
      </w:r>
      <w:r w:rsidRPr="0033641F">
        <w:rPr>
          <w:rFonts w:ascii="Arial" w:hAnsi="Arial" w:cs="Arial"/>
          <w:sz w:val="24"/>
        </w:rPr>
        <w:t>on the</w:t>
      </w:r>
      <w:r w:rsidRPr="0033641F">
        <w:rPr>
          <w:rFonts w:ascii="Arial" w:hAnsi="Arial" w:cs="Arial"/>
          <w:spacing w:val="-3"/>
          <w:sz w:val="24"/>
        </w:rPr>
        <w:t xml:space="preserve"> </w:t>
      </w:r>
      <w:r w:rsidRPr="0033641F">
        <w:rPr>
          <w:rFonts w:ascii="Arial" w:hAnsi="Arial" w:cs="Arial"/>
          <w:sz w:val="24"/>
        </w:rPr>
        <w:t>post-survey</w:t>
      </w:r>
      <w:r w:rsidRPr="0033641F">
        <w:rPr>
          <w:rFonts w:ascii="Arial" w:hAnsi="Arial" w:cs="Arial"/>
          <w:spacing w:val="-3"/>
          <w:sz w:val="24"/>
        </w:rPr>
        <w:t xml:space="preserve"> </w:t>
      </w:r>
      <w:r w:rsidRPr="0033641F">
        <w:rPr>
          <w:rFonts w:ascii="Arial" w:hAnsi="Arial" w:cs="Arial"/>
          <w:sz w:val="24"/>
        </w:rPr>
        <w:t>result</w:t>
      </w:r>
      <w:r>
        <w:rPr>
          <w:rFonts w:ascii="Arial" w:hAnsi="Arial" w:cs="Arial"/>
          <w:sz w:val="24"/>
        </w:rPr>
        <w:t>.</w:t>
      </w:r>
    </w:p>
    <w:p w14:paraId="55795AD5" w14:textId="77777777" w:rsidR="004D40EA" w:rsidRPr="009222C4" w:rsidRDefault="004D40EA" w:rsidP="004D40EA">
      <w:pPr>
        <w:spacing w:after="160" w:line="480" w:lineRule="auto"/>
        <w:jc w:val="both"/>
        <w:rPr>
          <w:rFonts w:ascii="Arial" w:hAnsi="Arial" w:cs="Arial"/>
          <w:b/>
          <w:bCs/>
          <w:sz w:val="24"/>
          <w:szCs w:val="24"/>
        </w:rPr>
      </w:pPr>
      <w:r w:rsidRPr="009222C4">
        <w:rPr>
          <w:rFonts w:ascii="Arial" w:hAnsi="Arial" w:cs="Arial"/>
          <w:b/>
          <w:bCs/>
          <w:sz w:val="24"/>
          <w:szCs w:val="24"/>
        </w:rPr>
        <w:lastRenderedPageBreak/>
        <w:t>Recommendations</w:t>
      </w:r>
    </w:p>
    <w:p w14:paraId="2B9E74AC" w14:textId="77777777" w:rsidR="004D40EA" w:rsidRDefault="004D40EA" w:rsidP="004D40EA">
      <w:pPr>
        <w:spacing w:line="480" w:lineRule="auto"/>
        <w:ind w:firstLine="720"/>
        <w:jc w:val="both"/>
        <w:rPr>
          <w:rFonts w:ascii="Arial" w:hAnsi="Arial" w:cs="Arial"/>
          <w:sz w:val="24"/>
          <w:szCs w:val="24"/>
        </w:rPr>
      </w:pPr>
      <w:r w:rsidRPr="009222C4">
        <w:rPr>
          <w:rFonts w:ascii="Arial" w:hAnsi="Arial" w:cs="Arial"/>
          <w:sz w:val="24"/>
          <w:szCs w:val="24"/>
        </w:rPr>
        <w:t>Based on the findings and conclusions mentioned above, several recommendations were provided to enhance the developed system. These suggestions aim to address the identified issues and improve the system's performance.</w:t>
      </w:r>
    </w:p>
    <w:p w14:paraId="78EEB569" w14:textId="77777777" w:rsidR="004D40EA" w:rsidRDefault="004D40EA" w:rsidP="004D40EA">
      <w:pPr>
        <w:pStyle w:val="ListParagraph"/>
        <w:numPr>
          <w:ilvl w:val="0"/>
          <w:numId w:val="13"/>
        </w:numPr>
        <w:spacing w:line="480" w:lineRule="auto"/>
        <w:jc w:val="both"/>
        <w:rPr>
          <w:rFonts w:ascii="Arial" w:hAnsi="Arial" w:cs="Arial"/>
          <w:sz w:val="24"/>
          <w:szCs w:val="24"/>
        </w:rPr>
      </w:pPr>
      <w:r>
        <w:rPr>
          <w:rFonts w:ascii="Arial" w:hAnsi="Arial" w:cs="Arial"/>
          <w:sz w:val="24"/>
          <w:szCs w:val="24"/>
        </w:rPr>
        <w:t xml:space="preserve">During the online examination, use laptops or personal computer for more better experience. </w:t>
      </w:r>
    </w:p>
    <w:p w14:paraId="78B26F8F" w14:textId="77777777" w:rsidR="004D40EA" w:rsidRPr="003078D1" w:rsidRDefault="004D40EA" w:rsidP="004D40EA">
      <w:pPr>
        <w:pStyle w:val="ListParagraph"/>
        <w:widowControl w:val="0"/>
        <w:numPr>
          <w:ilvl w:val="0"/>
          <w:numId w:val="13"/>
        </w:numPr>
        <w:tabs>
          <w:tab w:val="left" w:pos="1161"/>
        </w:tabs>
        <w:autoSpaceDE w:val="0"/>
        <w:autoSpaceDN w:val="0"/>
        <w:spacing w:after="0" w:line="480" w:lineRule="auto"/>
        <w:ind w:right="234"/>
        <w:contextualSpacing w:val="0"/>
        <w:jc w:val="both"/>
        <w:rPr>
          <w:rFonts w:ascii="Arial" w:hAnsi="Arial" w:cs="Arial"/>
          <w:sz w:val="24"/>
        </w:rPr>
      </w:pPr>
      <w:r>
        <w:rPr>
          <w:rFonts w:ascii="Arial" w:hAnsi="Arial" w:cs="Arial"/>
          <w:sz w:val="24"/>
        </w:rPr>
        <w:t xml:space="preserve">When using the </w:t>
      </w:r>
      <w:r w:rsidRPr="003078D1">
        <w:rPr>
          <w:rFonts w:ascii="Arial" w:hAnsi="Arial" w:cs="Arial"/>
          <w:sz w:val="24"/>
        </w:rPr>
        <w:t>system, use the latest version of Google Chrome for best</w:t>
      </w:r>
      <w:r w:rsidRPr="003078D1">
        <w:rPr>
          <w:rFonts w:ascii="Arial" w:hAnsi="Arial" w:cs="Arial"/>
          <w:spacing w:val="-65"/>
          <w:sz w:val="24"/>
        </w:rPr>
        <w:t xml:space="preserve"> </w:t>
      </w:r>
      <w:r w:rsidRPr="003078D1">
        <w:rPr>
          <w:rFonts w:ascii="Arial" w:hAnsi="Arial" w:cs="Arial"/>
          <w:sz w:val="24"/>
        </w:rPr>
        <w:t>results. Other features can’t function well in the old version of Google</w:t>
      </w:r>
      <w:r w:rsidRPr="003078D1">
        <w:rPr>
          <w:rFonts w:ascii="Arial" w:hAnsi="Arial" w:cs="Arial"/>
          <w:spacing w:val="1"/>
          <w:sz w:val="24"/>
        </w:rPr>
        <w:t xml:space="preserve"> </w:t>
      </w:r>
      <w:r w:rsidRPr="003078D1">
        <w:rPr>
          <w:rFonts w:ascii="Arial" w:hAnsi="Arial" w:cs="Arial"/>
          <w:sz w:val="24"/>
        </w:rPr>
        <w:t>Chrome.</w:t>
      </w:r>
    </w:p>
    <w:p w14:paraId="706EA8DF" w14:textId="77777777" w:rsidR="004D40EA" w:rsidRPr="003078D1" w:rsidRDefault="004D40EA" w:rsidP="004D40EA">
      <w:pPr>
        <w:pStyle w:val="ListParagraph"/>
        <w:widowControl w:val="0"/>
        <w:numPr>
          <w:ilvl w:val="0"/>
          <w:numId w:val="13"/>
        </w:numPr>
        <w:tabs>
          <w:tab w:val="left" w:pos="1161"/>
        </w:tabs>
        <w:autoSpaceDE w:val="0"/>
        <w:autoSpaceDN w:val="0"/>
        <w:spacing w:after="0" w:line="480" w:lineRule="auto"/>
        <w:ind w:right="237"/>
        <w:contextualSpacing w:val="0"/>
        <w:jc w:val="both"/>
        <w:rPr>
          <w:rFonts w:ascii="Arial" w:hAnsi="Arial" w:cs="Arial"/>
          <w:sz w:val="24"/>
        </w:rPr>
      </w:pPr>
      <w:r w:rsidRPr="003078D1">
        <w:rPr>
          <w:rFonts w:ascii="Arial" w:hAnsi="Arial" w:cs="Arial"/>
          <w:sz w:val="24"/>
        </w:rPr>
        <w:t>System</w:t>
      </w:r>
      <w:r w:rsidRPr="003078D1">
        <w:rPr>
          <w:rFonts w:ascii="Arial" w:hAnsi="Arial" w:cs="Arial"/>
          <w:spacing w:val="-10"/>
          <w:sz w:val="24"/>
        </w:rPr>
        <w:t xml:space="preserve"> </w:t>
      </w:r>
      <w:r w:rsidRPr="003078D1">
        <w:rPr>
          <w:rFonts w:ascii="Arial" w:hAnsi="Arial" w:cs="Arial"/>
          <w:sz w:val="24"/>
        </w:rPr>
        <w:t>can</w:t>
      </w:r>
      <w:r w:rsidRPr="003078D1">
        <w:rPr>
          <w:rFonts w:ascii="Arial" w:hAnsi="Arial" w:cs="Arial"/>
          <w:spacing w:val="-12"/>
          <w:sz w:val="24"/>
        </w:rPr>
        <w:t xml:space="preserve"> </w:t>
      </w:r>
      <w:r w:rsidRPr="003078D1">
        <w:rPr>
          <w:rFonts w:ascii="Arial" w:hAnsi="Arial" w:cs="Arial"/>
          <w:sz w:val="24"/>
        </w:rPr>
        <w:t>add</w:t>
      </w:r>
      <w:r w:rsidRPr="003078D1">
        <w:rPr>
          <w:rFonts w:ascii="Arial" w:hAnsi="Arial" w:cs="Arial"/>
          <w:spacing w:val="-10"/>
          <w:sz w:val="24"/>
        </w:rPr>
        <w:t xml:space="preserve"> </w:t>
      </w:r>
      <w:r w:rsidRPr="003078D1">
        <w:rPr>
          <w:rFonts w:ascii="Arial" w:hAnsi="Arial" w:cs="Arial"/>
          <w:sz w:val="24"/>
        </w:rPr>
        <w:t>other</w:t>
      </w:r>
      <w:r w:rsidRPr="003078D1">
        <w:rPr>
          <w:rFonts w:ascii="Arial" w:hAnsi="Arial" w:cs="Arial"/>
          <w:spacing w:val="-14"/>
          <w:sz w:val="24"/>
        </w:rPr>
        <w:t xml:space="preserve"> </w:t>
      </w:r>
      <w:r w:rsidRPr="003078D1">
        <w:rPr>
          <w:rFonts w:ascii="Arial" w:hAnsi="Arial" w:cs="Arial"/>
          <w:sz w:val="24"/>
        </w:rPr>
        <w:t>features</w:t>
      </w:r>
      <w:r w:rsidRPr="003078D1">
        <w:rPr>
          <w:rFonts w:ascii="Arial" w:hAnsi="Arial" w:cs="Arial"/>
          <w:spacing w:val="-11"/>
          <w:sz w:val="24"/>
        </w:rPr>
        <w:t xml:space="preserve"> </w:t>
      </w:r>
      <w:r w:rsidRPr="003078D1">
        <w:rPr>
          <w:rFonts w:ascii="Arial" w:hAnsi="Arial" w:cs="Arial"/>
          <w:sz w:val="24"/>
        </w:rPr>
        <w:t>as</w:t>
      </w:r>
      <w:r w:rsidRPr="003078D1">
        <w:rPr>
          <w:rFonts w:ascii="Arial" w:hAnsi="Arial" w:cs="Arial"/>
          <w:spacing w:val="-13"/>
          <w:sz w:val="24"/>
        </w:rPr>
        <w:t xml:space="preserve"> </w:t>
      </w:r>
      <w:r w:rsidRPr="003078D1">
        <w:rPr>
          <w:rFonts w:ascii="Arial" w:hAnsi="Arial" w:cs="Arial"/>
          <w:sz w:val="24"/>
        </w:rPr>
        <w:t>long</w:t>
      </w:r>
      <w:r w:rsidRPr="003078D1">
        <w:rPr>
          <w:rFonts w:ascii="Arial" w:hAnsi="Arial" w:cs="Arial"/>
          <w:spacing w:val="-13"/>
          <w:sz w:val="24"/>
        </w:rPr>
        <w:t xml:space="preserve"> </w:t>
      </w:r>
      <w:r w:rsidRPr="003078D1">
        <w:rPr>
          <w:rFonts w:ascii="Arial" w:hAnsi="Arial" w:cs="Arial"/>
          <w:sz w:val="24"/>
        </w:rPr>
        <w:t>as</w:t>
      </w:r>
      <w:r w:rsidRPr="003078D1">
        <w:rPr>
          <w:rFonts w:ascii="Arial" w:hAnsi="Arial" w:cs="Arial"/>
          <w:spacing w:val="-13"/>
          <w:sz w:val="24"/>
        </w:rPr>
        <w:t xml:space="preserve"> </w:t>
      </w:r>
      <w:r w:rsidRPr="003078D1">
        <w:rPr>
          <w:rFonts w:ascii="Arial" w:hAnsi="Arial" w:cs="Arial"/>
          <w:sz w:val="24"/>
        </w:rPr>
        <w:t>it</w:t>
      </w:r>
      <w:r w:rsidRPr="003078D1">
        <w:rPr>
          <w:rFonts w:ascii="Arial" w:hAnsi="Arial" w:cs="Arial"/>
          <w:spacing w:val="-11"/>
          <w:sz w:val="24"/>
        </w:rPr>
        <w:t xml:space="preserve"> </w:t>
      </w:r>
      <w:r w:rsidRPr="003078D1">
        <w:rPr>
          <w:rFonts w:ascii="Arial" w:hAnsi="Arial" w:cs="Arial"/>
          <w:sz w:val="24"/>
        </w:rPr>
        <w:t>will</w:t>
      </w:r>
      <w:r w:rsidRPr="003078D1">
        <w:rPr>
          <w:rFonts w:ascii="Arial" w:hAnsi="Arial" w:cs="Arial"/>
          <w:spacing w:val="-11"/>
          <w:sz w:val="24"/>
        </w:rPr>
        <w:t xml:space="preserve"> </w:t>
      </w:r>
      <w:r w:rsidRPr="003078D1">
        <w:rPr>
          <w:rFonts w:ascii="Arial" w:hAnsi="Arial" w:cs="Arial"/>
          <w:sz w:val="24"/>
        </w:rPr>
        <w:t>help</w:t>
      </w:r>
      <w:r w:rsidRPr="003078D1">
        <w:rPr>
          <w:rFonts w:ascii="Arial" w:hAnsi="Arial" w:cs="Arial"/>
          <w:spacing w:val="-12"/>
          <w:sz w:val="24"/>
        </w:rPr>
        <w:t xml:space="preserve"> </w:t>
      </w:r>
      <w:r w:rsidRPr="003078D1">
        <w:rPr>
          <w:rFonts w:ascii="Arial" w:hAnsi="Arial" w:cs="Arial"/>
          <w:sz w:val="24"/>
        </w:rPr>
        <w:t>the</w:t>
      </w:r>
      <w:r w:rsidRPr="003078D1">
        <w:rPr>
          <w:rFonts w:ascii="Arial" w:hAnsi="Arial" w:cs="Arial"/>
          <w:spacing w:val="-10"/>
          <w:sz w:val="24"/>
        </w:rPr>
        <w:t xml:space="preserve"> </w:t>
      </w:r>
      <w:r w:rsidRPr="003078D1">
        <w:rPr>
          <w:rFonts w:ascii="Arial" w:hAnsi="Arial" w:cs="Arial"/>
          <w:sz w:val="24"/>
        </w:rPr>
        <w:t>success</w:t>
      </w:r>
      <w:r w:rsidRPr="003078D1">
        <w:rPr>
          <w:rFonts w:ascii="Arial" w:hAnsi="Arial" w:cs="Arial"/>
          <w:spacing w:val="-12"/>
          <w:sz w:val="24"/>
        </w:rPr>
        <w:t xml:space="preserve"> </w:t>
      </w:r>
      <w:r w:rsidRPr="003078D1">
        <w:rPr>
          <w:rFonts w:ascii="Arial" w:hAnsi="Arial" w:cs="Arial"/>
          <w:sz w:val="24"/>
        </w:rPr>
        <w:t>of</w:t>
      </w:r>
      <w:r w:rsidRPr="003078D1">
        <w:rPr>
          <w:rFonts w:ascii="Arial" w:hAnsi="Arial" w:cs="Arial"/>
          <w:spacing w:val="-10"/>
          <w:sz w:val="24"/>
        </w:rPr>
        <w:t xml:space="preserve"> </w:t>
      </w:r>
      <w:r w:rsidRPr="003078D1">
        <w:rPr>
          <w:rFonts w:ascii="Arial" w:hAnsi="Arial" w:cs="Arial"/>
          <w:sz w:val="24"/>
        </w:rPr>
        <w:t>the</w:t>
      </w:r>
      <w:r w:rsidRPr="003078D1">
        <w:rPr>
          <w:rFonts w:ascii="Arial" w:hAnsi="Arial" w:cs="Arial"/>
          <w:spacing w:val="-12"/>
          <w:sz w:val="24"/>
        </w:rPr>
        <w:t xml:space="preserve"> </w:t>
      </w:r>
      <w:r>
        <w:rPr>
          <w:rFonts w:ascii="Arial" w:hAnsi="Arial" w:cs="Arial"/>
          <w:sz w:val="24"/>
        </w:rPr>
        <w:t>online admission and testing management system</w:t>
      </w:r>
      <w:r w:rsidRPr="003078D1">
        <w:rPr>
          <w:rFonts w:ascii="Arial" w:hAnsi="Arial" w:cs="Arial"/>
          <w:sz w:val="24"/>
        </w:rPr>
        <w:t>.</w:t>
      </w:r>
    </w:p>
    <w:p w14:paraId="605170D1" w14:textId="37FB3FC1" w:rsidR="004D40EA" w:rsidRPr="00FF66AC" w:rsidRDefault="004D40EA" w:rsidP="004D40EA">
      <w:pPr>
        <w:pStyle w:val="ListParagraph"/>
        <w:numPr>
          <w:ilvl w:val="0"/>
          <w:numId w:val="13"/>
        </w:numPr>
        <w:spacing w:line="480" w:lineRule="auto"/>
        <w:jc w:val="both"/>
        <w:rPr>
          <w:rFonts w:ascii="Arial" w:hAnsi="Arial" w:cs="Arial"/>
          <w:sz w:val="24"/>
          <w:szCs w:val="24"/>
        </w:rPr>
      </w:pPr>
      <w:r w:rsidRPr="00FF66AC">
        <w:rPr>
          <w:rFonts w:ascii="Arial" w:hAnsi="Arial" w:cs="Arial"/>
          <w:sz w:val="24"/>
          <w:szCs w:val="24"/>
        </w:rPr>
        <w:t>Use API with subscription to use of all the features provided in face recognition. Unlike to free subscription some features are not available and accessible</w:t>
      </w:r>
    </w:p>
    <w:p w14:paraId="2F61DADE" w14:textId="77777777" w:rsidR="004D40EA" w:rsidRPr="00FF66AC" w:rsidRDefault="004D40EA" w:rsidP="004D40EA">
      <w:pPr>
        <w:pStyle w:val="ListParagraph"/>
        <w:widowControl w:val="0"/>
        <w:numPr>
          <w:ilvl w:val="0"/>
          <w:numId w:val="13"/>
        </w:numPr>
        <w:tabs>
          <w:tab w:val="left" w:pos="1161"/>
        </w:tabs>
        <w:autoSpaceDE w:val="0"/>
        <w:autoSpaceDN w:val="0"/>
        <w:spacing w:after="0" w:line="480" w:lineRule="auto"/>
        <w:ind w:right="234"/>
        <w:contextualSpacing w:val="0"/>
        <w:jc w:val="both"/>
        <w:rPr>
          <w:rFonts w:ascii="Arial" w:hAnsi="Arial" w:cs="Arial"/>
          <w:sz w:val="24"/>
        </w:rPr>
      </w:pPr>
      <w:r w:rsidRPr="00FF66AC">
        <w:rPr>
          <w:rFonts w:ascii="Arial" w:hAnsi="Arial" w:cs="Arial"/>
          <w:sz w:val="24"/>
        </w:rPr>
        <w:t>The</w:t>
      </w:r>
      <w:r w:rsidRPr="00FF66AC">
        <w:rPr>
          <w:rFonts w:ascii="Arial" w:hAnsi="Arial" w:cs="Arial"/>
          <w:spacing w:val="-9"/>
          <w:sz w:val="24"/>
        </w:rPr>
        <w:t xml:space="preserve"> </w:t>
      </w:r>
      <w:r w:rsidRPr="00FF66AC">
        <w:rPr>
          <w:rFonts w:ascii="Arial" w:hAnsi="Arial" w:cs="Arial"/>
          <w:sz w:val="24"/>
        </w:rPr>
        <w:t>researchers</w:t>
      </w:r>
      <w:r w:rsidRPr="00FF66AC">
        <w:rPr>
          <w:rFonts w:ascii="Arial" w:hAnsi="Arial" w:cs="Arial"/>
          <w:spacing w:val="-10"/>
          <w:sz w:val="24"/>
        </w:rPr>
        <w:t xml:space="preserve"> </w:t>
      </w:r>
      <w:r w:rsidRPr="00FF66AC">
        <w:rPr>
          <w:rFonts w:ascii="Arial" w:hAnsi="Arial" w:cs="Arial"/>
          <w:sz w:val="24"/>
        </w:rPr>
        <w:t>are</w:t>
      </w:r>
      <w:r w:rsidRPr="00FF66AC">
        <w:rPr>
          <w:rFonts w:ascii="Arial" w:hAnsi="Arial" w:cs="Arial"/>
          <w:spacing w:val="-10"/>
          <w:sz w:val="24"/>
        </w:rPr>
        <w:t xml:space="preserve"> </w:t>
      </w:r>
      <w:r w:rsidRPr="00FF66AC">
        <w:rPr>
          <w:rFonts w:ascii="Arial" w:hAnsi="Arial" w:cs="Arial"/>
          <w:sz w:val="24"/>
        </w:rPr>
        <w:t>recommending</w:t>
      </w:r>
      <w:r w:rsidRPr="00FF66AC">
        <w:rPr>
          <w:rFonts w:ascii="Arial" w:hAnsi="Arial" w:cs="Arial"/>
          <w:spacing w:val="-10"/>
          <w:sz w:val="24"/>
        </w:rPr>
        <w:t xml:space="preserve"> </w:t>
      </w:r>
      <w:r w:rsidRPr="00FF66AC">
        <w:rPr>
          <w:rFonts w:ascii="Arial" w:hAnsi="Arial" w:cs="Arial"/>
          <w:sz w:val="24"/>
        </w:rPr>
        <w:t>the</w:t>
      </w:r>
      <w:r w:rsidRPr="00FF66AC">
        <w:rPr>
          <w:rFonts w:ascii="Arial" w:hAnsi="Arial" w:cs="Arial"/>
          <w:spacing w:val="-8"/>
          <w:sz w:val="24"/>
        </w:rPr>
        <w:t xml:space="preserve"> guidance personnel and </w:t>
      </w:r>
      <w:r w:rsidRPr="00FF66AC">
        <w:rPr>
          <w:rFonts w:ascii="Arial" w:hAnsi="Arial" w:cs="Arial"/>
          <w:sz w:val="24"/>
        </w:rPr>
        <w:t>administration</w:t>
      </w:r>
      <w:r w:rsidRPr="00FF66AC">
        <w:rPr>
          <w:rFonts w:ascii="Arial" w:hAnsi="Arial" w:cs="Arial"/>
          <w:spacing w:val="-10"/>
          <w:sz w:val="24"/>
        </w:rPr>
        <w:t xml:space="preserve"> </w:t>
      </w:r>
      <w:r w:rsidRPr="00FF66AC">
        <w:rPr>
          <w:rFonts w:ascii="Arial" w:hAnsi="Arial" w:cs="Arial"/>
          <w:sz w:val="24"/>
        </w:rPr>
        <w:t>to</w:t>
      </w:r>
      <w:r w:rsidRPr="00FF66AC">
        <w:rPr>
          <w:rFonts w:ascii="Arial" w:hAnsi="Arial" w:cs="Arial"/>
          <w:spacing w:val="-8"/>
          <w:sz w:val="24"/>
        </w:rPr>
        <w:t xml:space="preserve"> </w:t>
      </w:r>
      <w:r w:rsidRPr="00FF66AC">
        <w:rPr>
          <w:rFonts w:ascii="Arial" w:hAnsi="Arial" w:cs="Arial"/>
          <w:sz w:val="24"/>
        </w:rPr>
        <w:t>use</w:t>
      </w:r>
      <w:r w:rsidRPr="00FF66AC">
        <w:rPr>
          <w:rFonts w:ascii="Arial" w:hAnsi="Arial" w:cs="Arial"/>
          <w:spacing w:val="-9"/>
          <w:sz w:val="24"/>
        </w:rPr>
        <w:t xml:space="preserve"> </w:t>
      </w:r>
      <w:r w:rsidRPr="00FF66AC">
        <w:rPr>
          <w:rFonts w:ascii="Arial" w:hAnsi="Arial" w:cs="Arial"/>
          <w:sz w:val="24"/>
        </w:rPr>
        <w:t>the</w:t>
      </w:r>
      <w:r w:rsidRPr="00FF66AC">
        <w:rPr>
          <w:rFonts w:ascii="Arial" w:hAnsi="Arial" w:cs="Arial"/>
          <w:spacing w:val="-8"/>
          <w:sz w:val="24"/>
        </w:rPr>
        <w:t xml:space="preserve"> </w:t>
      </w:r>
      <w:r w:rsidRPr="00FF66AC">
        <w:rPr>
          <w:rFonts w:ascii="Arial" w:hAnsi="Arial" w:cs="Arial"/>
          <w:sz w:val="24"/>
        </w:rPr>
        <w:t>system</w:t>
      </w:r>
      <w:r w:rsidRPr="00FF66AC">
        <w:rPr>
          <w:rFonts w:ascii="Arial" w:hAnsi="Arial" w:cs="Arial"/>
          <w:spacing w:val="-10"/>
          <w:sz w:val="24"/>
        </w:rPr>
        <w:t xml:space="preserve"> </w:t>
      </w:r>
      <w:r w:rsidRPr="00FF66AC">
        <w:rPr>
          <w:rFonts w:ascii="Arial" w:hAnsi="Arial" w:cs="Arial"/>
          <w:sz w:val="24"/>
        </w:rPr>
        <w:t>to</w:t>
      </w:r>
      <w:r w:rsidRPr="00FF66AC">
        <w:rPr>
          <w:rFonts w:ascii="Arial" w:hAnsi="Arial" w:cs="Arial"/>
          <w:spacing w:val="-64"/>
          <w:sz w:val="24"/>
        </w:rPr>
        <w:t xml:space="preserve"> </w:t>
      </w:r>
      <w:r w:rsidRPr="00FF66AC">
        <w:rPr>
          <w:rFonts w:ascii="Arial" w:hAnsi="Arial" w:cs="Arial"/>
          <w:spacing w:val="-1"/>
          <w:sz w:val="24"/>
        </w:rPr>
        <w:t>replace</w:t>
      </w:r>
      <w:r w:rsidRPr="00FF66AC">
        <w:rPr>
          <w:rFonts w:ascii="Arial" w:hAnsi="Arial" w:cs="Arial"/>
          <w:spacing w:val="-14"/>
          <w:sz w:val="24"/>
        </w:rPr>
        <w:t xml:space="preserve"> </w:t>
      </w:r>
      <w:r w:rsidRPr="00FF66AC">
        <w:rPr>
          <w:rFonts w:ascii="Arial" w:hAnsi="Arial" w:cs="Arial"/>
          <w:spacing w:val="-1"/>
          <w:sz w:val="24"/>
        </w:rPr>
        <w:t>the</w:t>
      </w:r>
      <w:r w:rsidRPr="00FF66AC">
        <w:rPr>
          <w:rFonts w:ascii="Arial" w:hAnsi="Arial" w:cs="Arial"/>
          <w:spacing w:val="-14"/>
          <w:sz w:val="24"/>
        </w:rPr>
        <w:t xml:space="preserve"> </w:t>
      </w:r>
      <w:r w:rsidRPr="00FF66AC">
        <w:rPr>
          <w:rFonts w:ascii="Arial" w:hAnsi="Arial" w:cs="Arial"/>
          <w:spacing w:val="-1"/>
          <w:sz w:val="24"/>
        </w:rPr>
        <w:t>pen</w:t>
      </w:r>
      <w:r w:rsidRPr="00FF66AC">
        <w:rPr>
          <w:rFonts w:ascii="Arial" w:hAnsi="Arial" w:cs="Arial"/>
          <w:spacing w:val="-14"/>
          <w:sz w:val="24"/>
        </w:rPr>
        <w:t xml:space="preserve"> </w:t>
      </w:r>
      <w:r w:rsidRPr="00FF66AC">
        <w:rPr>
          <w:rFonts w:ascii="Arial" w:hAnsi="Arial" w:cs="Arial"/>
          <w:spacing w:val="-1"/>
          <w:sz w:val="24"/>
        </w:rPr>
        <w:t>and</w:t>
      </w:r>
      <w:r w:rsidRPr="00FF66AC">
        <w:rPr>
          <w:rFonts w:ascii="Arial" w:hAnsi="Arial" w:cs="Arial"/>
          <w:spacing w:val="-12"/>
          <w:sz w:val="24"/>
        </w:rPr>
        <w:t xml:space="preserve"> </w:t>
      </w:r>
      <w:r w:rsidRPr="00FF66AC">
        <w:rPr>
          <w:rFonts w:ascii="Arial" w:hAnsi="Arial" w:cs="Arial"/>
          <w:sz w:val="24"/>
        </w:rPr>
        <w:t>paper</w:t>
      </w:r>
      <w:r w:rsidRPr="00FF66AC">
        <w:rPr>
          <w:rFonts w:ascii="Arial" w:hAnsi="Arial" w:cs="Arial"/>
          <w:spacing w:val="-13"/>
          <w:sz w:val="24"/>
        </w:rPr>
        <w:t xml:space="preserve"> </w:t>
      </w:r>
      <w:r w:rsidRPr="00FF66AC">
        <w:rPr>
          <w:rFonts w:ascii="Arial" w:hAnsi="Arial" w:cs="Arial"/>
          <w:sz w:val="24"/>
        </w:rPr>
        <w:t>process</w:t>
      </w:r>
      <w:r w:rsidRPr="00FF66AC">
        <w:rPr>
          <w:rFonts w:ascii="Arial" w:hAnsi="Arial" w:cs="Arial"/>
          <w:spacing w:val="-13"/>
          <w:sz w:val="24"/>
        </w:rPr>
        <w:t xml:space="preserve"> </w:t>
      </w:r>
      <w:r w:rsidRPr="00FF66AC">
        <w:rPr>
          <w:rFonts w:ascii="Arial" w:hAnsi="Arial" w:cs="Arial"/>
          <w:sz w:val="24"/>
        </w:rPr>
        <w:t>in</w:t>
      </w:r>
      <w:r w:rsidRPr="00FF66AC">
        <w:rPr>
          <w:rFonts w:ascii="Arial" w:hAnsi="Arial" w:cs="Arial"/>
          <w:spacing w:val="-14"/>
          <w:sz w:val="24"/>
        </w:rPr>
        <w:t xml:space="preserve"> </w:t>
      </w:r>
      <w:r w:rsidRPr="00FF66AC">
        <w:rPr>
          <w:rFonts w:ascii="Arial" w:hAnsi="Arial" w:cs="Arial"/>
          <w:sz w:val="24"/>
        </w:rPr>
        <w:t xml:space="preserve">admission and examination. </w:t>
      </w:r>
    </w:p>
    <w:p w14:paraId="148F6223" w14:textId="3AC757F5" w:rsidR="00DC0B8D" w:rsidRPr="004D40EA" w:rsidRDefault="004D40EA" w:rsidP="004D40EA">
      <w:pPr>
        <w:pStyle w:val="ListParagraph"/>
        <w:widowControl w:val="0"/>
        <w:numPr>
          <w:ilvl w:val="0"/>
          <w:numId w:val="13"/>
        </w:numPr>
        <w:tabs>
          <w:tab w:val="left" w:pos="1161"/>
        </w:tabs>
        <w:autoSpaceDE w:val="0"/>
        <w:autoSpaceDN w:val="0"/>
        <w:spacing w:before="1" w:after="0" w:line="480" w:lineRule="auto"/>
        <w:ind w:right="239"/>
        <w:contextualSpacing w:val="0"/>
        <w:jc w:val="both"/>
        <w:rPr>
          <w:rFonts w:ascii="Arial" w:hAnsi="Arial" w:cs="Arial"/>
          <w:sz w:val="24"/>
        </w:rPr>
        <w:sectPr w:rsidR="00DC0B8D" w:rsidRPr="004D40EA">
          <w:headerReference w:type="default" r:id="rId19"/>
          <w:footerReference w:type="default" r:id="rId20"/>
          <w:headerReference w:type="first" r:id="rId21"/>
          <w:footerReference w:type="first" r:id="rId22"/>
          <w:pgSz w:w="12240" w:h="15840"/>
          <w:pgMar w:top="2007" w:right="1440" w:bottom="1440" w:left="2160" w:header="720" w:footer="720" w:gutter="0"/>
          <w:pgNumType w:fmt="lowerRoman" w:start="1"/>
          <w:cols w:space="0"/>
          <w:titlePg/>
          <w:docGrid w:linePitch="360"/>
        </w:sectPr>
      </w:pPr>
      <w:r w:rsidRPr="00FF66AC">
        <w:rPr>
          <w:rFonts w:ascii="Arial" w:hAnsi="Arial" w:cs="Arial"/>
          <w:sz w:val="24"/>
        </w:rPr>
        <w:t>To</w:t>
      </w:r>
      <w:r w:rsidRPr="00FF66AC">
        <w:rPr>
          <w:rFonts w:ascii="Arial" w:hAnsi="Arial" w:cs="Arial"/>
          <w:spacing w:val="-9"/>
          <w:sz w:val="24"/>
        </w:rPr>
        <w:t xml:space="preserve"> </w:t>
      </w:r>
      <w:r w:rsidRPr="00FF66AC">
        <w:rPr>
          <w:rFonts w:ascii="Arial" w:hAnsi="Arial" w:cs="Arial"/>
          <w:sz w:val="24"/>
        </w:rPr>
        <w:t>all</w:t>
      </w:r>
      <w:r w:rsidRPr="00FF66AC">
        <w:rPr>
          <w:rFonts w:ascii="Arial" w:hAnsi="Arial" w:cs="Arial"/>
          <w:spacing w:val="-8"/>
          <w:sz w:val="24"/>
        </w:rPr>
        <w:t xml:space="preserve"> </w:t>
      </w:r>
      <w:r w:rsidRPr="00FF66AC">
        <w:rPr>
          <w:rFonts w:ascii="Arial" w:hAnsi="Arial" w:cs="Arial"/>
          <w:sz w:val="24"/>
        </w:rPr>
        <w:t>the</w:t>
      </w:r>
      <w:r w:rsidRPr="00FF66AC">
        <w:rPr>
          <w:rFonts w:ascii="Arial" w:hAnsi="Arial" w:cs="Arial"/>
          <w:spacing w:val="-8"/>
          <w:sz w:val="24"/>
        </w:rPr>
        <w:t xml:space="preserve"> </w:t>
      </w:r>
      <w:r w:rsidRPr="00FF66AC">
        <w:rPr>
          <w:rFonts w:ascii="Arial" w:hAnsi="Arial" w:cs="Arial"/>
          <w:sz w:val="24"/>
        </w:rPr>
        <w:t>future</w:t>
      </w:r>
      <w:r w:rsidRPr="00FF66AC">
        <w:rPr>
          <w:rFonts w:ascii="Arial" w:hAnsi="Arial" w:cs="Arial"/>
          <w:spacing w:val="-7"/>
          <w:sz w:val="24"/>
        </w:rPr>
        <w:t xml:space="preserve"> </w:t>
      </w:r>
      <w:r w:rsidRPr="00FF66AC">
        <w:rPr>
          <w:rFonts w:ascii="Arial" w:hAnsi="Arial" w:cs="Arial"/>
          <w:sz w:val="24"/>
        </w:rPr>
        <w:t>researchers</w:t>
      </w:r>
      <w:r w:rsidRPr="00FF66AC">
        <w:rPr>
          <w:rFonts w:ascii="Arial" w:hAnsi="Arial" w:cs="Arial"/>
          <w:spacing w:val="-7"/>
          <w:sz w:val="24"/>
        </w:rPr>
        <w:t xml:space="preserve"> </w:t>
      </w:r>
      <w:r w:rsidRPr="00FF66AC">
        <w:rPr>
          <w:rFonts w:ascii="Arial" w:hAnsi="Arial" w:cs="Arial"/>
          <w:sz w:val="24"/>
        </w:rPr>
        <w:t>who</w:t>
      </w:r>
      <w:r w:rsidRPr="00FF66AC">
        <w:rPr>
          <w:rFonts w:ascii="Arial" w:hAnsi="Arial" w:cs="Arial"/>
          <w:spacing w:val="-6"/>
          <w:sz w:val="24"/>
        </w:rPr>
        <w:t xml:space="preserve"> </w:t>
      </w:r>
      <w:r w:rsidRPr="00FF66AC">
        <w:rPr>
          <w:rFonts w:ascii="Arial" w:hAnsi="Arial" w:cs="Arial"/>
          <w:sz w:val="24"/>
        </w:rPr>
        <w:t>will</w:t>
      </w:r>
      <w:r w:rsidRPr="00FF66AC">
        <w:rPr>
          <w:rFonts w:ascii="Arial" w:hAnsi="Arial" w:cs="Arial"/>
          <w:spacing w:val="-7"/>
          <w:sz w:val="24"/>
        </w:rPr>
        <w:t xml:space="preserve"> </w:t>
      </w:r>
      <w:r w:rsidRPr="00FF66AC">
        <w:rPr>
          <w:rFonts w:ascii="Arial" w:hAnsi="Arial" w:cs="Arial"/>
          <w:sz w:val="24"/>
        </w:rPr>
        <w:t>take</w:t>
      </w:r>
      <w:r w:rsidRPr="00FF66AC">
        <w:rPr>
          <w:rFonts w:ascii="Arial" w:hAnsi="Arial" w:cs="Arial"/>
          <w:spacing w:val="-7"/>
          <w:sz w:val="24"/>
        </w:rPr>
        <w:t xml:space="preserve"> </w:t>
      </w:r>
      <w:r w:rsidRPr="00FF66AC">
        <w:rPr>
          <w:rFonts w:ascii="Arial" w:hAnsi="Arial" w:cs="Arial"/>
          <w:sz w:val="24"/>
        </w:rPr>
        <w:t>steps</w:t>
      </w:r>
      <w:r w:rsidRPr="00FF66AC">
        <w:rPr>
          <w:rFonts w:ascii="Arial" w:hAnsi="Arial" w:cs="Arial"/>
          <w:spacing w:val="-7"/>
          <w:sz w:val="24"/>
        </w:rPr>
        <w:t xml:space="preserve"> </w:t>
      </w:r>
      <w:r w:rsidRPr="00FF66AC">
        <w:rPr>
          <w:rFonts w:ascii="Arial" w:hAnsi="Arial" w:cs="Arial"/>
          <w:sz w:val="24"/>
        </w:rPr>
        <w:t>to</w:t>
      </w:r>
      <w:r w:rsidRPr="00FF66AC">
        <w:rPr>
          <w:rFonts w:ascii="Arial" w:hAnsi="Arial" w:cs="Arial"/>
          <w:spacing w:val="-6"/>
          <w:sz w:val="24"/>
        </w:rPr>
        <w:t xml:space="preserve"> </w:t>
      </w:r>
      <w:r w:rsidRPr="00FF66AC">
        <w:rPr>
          <w:rFonts w:ascii="Arial" w:hAnsi="Arial" w:cs="Arial"/>
          <w:sz w:val="24"/>
        </w:rPr>
        <w:t>improve</w:t>
      </w:r>
      <w:r w:rsidRPr="00FF66AC">
        <w:rPr>
          <w:rFonts w:ascii="Arial" w:hAnsi="Arial" w:cs="Arial"/>
          <w:spacing w:val="-6"/>
          <w:sz w:val="24"/>
        </w:rPr>
        <w:t xml:space="preserve"> </w:t>
      </w:r>
      <w:r w:rsidRPr="00FF66AC">
        <w:rPr>
          <w:rFonts w:ascii="Arial" w:hAnsi="Arial" w:cs="Arial"/>
          <w:sz w:val="24"/>
        </w:rPr>
        <w:t>the</w:t>
      </w:r>
      <w:r w:rsidRPr="00FF66AC">
        <w:rPr>
          <w:rFonts w:ascii="Arial" w:hAnsi="Arial" w:cs="Arial"/>
          <w:spacing w:val="-6"/>
          <w:sz w:val="24"/>
        </w:rPr>
        <w:t xml:space="preserve"> </w:t>
      </w:r>
      <w:r w:rsidRPr="00FF66AC">
        <w:rPr>
          <w:rFonts w:ascii="Arial" w:hAnsi="Arial" w:cs="Arial"/>
          <w:sz w:val="24"/>
        </w:rPr>
        <w:t>proponents’</w:t>
      </w:r>
      <w:r w:rsidRPr="00FF66AC">
        <w:rPr>
          <w:rFonts w:ascii="Arial" w:hAnsi="Arial" w:cs="Arial"/>
          <w:spacing w:val="-65"/>
          <w:sz w:val="24"/>
        </w:rPr>
        <w:t xml:space="preserve"> </w:t>
      </w:r>
      <w:r w:rsidRPr="00FF66AC">
        <w:rPr>
          <w:rFonts w:ascii="Arial" w:hAnsi="Arial" w:cs="Arial"/>
          <w:sz w:val="24"/>
        </w:rPr>
        <w:t>system, the researchers are suggesting to continue the present study and</w:t>
      </w:r>
      <w:r w:rsidRPr="00FF66AC">
        <w:rPr>
          <w:rFonts w:ascii="Arial" w:hAnsi="Arial" w:cs="Arial"/>
          <w:spacing w:val="1"/>
          <w:sz w:val="24"/>
        </w:rPr>
        <w:t xml:space="preserve"> </w:t>
      </w:r>
      <w:r w:rsidRPr="00FF66AC">
        <w:rPr>
          <w:rFonts w:ascii="Arial" w:hAnsi="Arial" w:cs="Arial"/>
          <w:sz w:val="24"/>
        </w:rPr>
        <w:t>add</w:t>
      </w:r>
      <w:r w:rsidRPr="00FF66AC">
        <w:rPr>
          <w:rFonts w:ascii="Arial" w:hAnsi="Arial" w:cs="Arial"/>
          <w:spacing w:val="-3"/>
          <w:sz w:val="24"/>
        </w:rPr>
        <w:t xml:space="preserve"> </w:t>
      </w:r>
      <w:r w:rsidRPr="00FF66AC">
        <w:rPr>
          <w:rFonts w:ascii="Arial" w:hAnsi="Arial" w:cs="Arial"/>
          <w:sz w:val="24"/>
        </w:rPr>
        <w:t>more</w:t>
      </w:r>
      <w:r w:rsidRPr="00FF66AC">
        <w:rPr>
          <w:rFonts w:ascii="Arial" w:hAnsi="Arial" w:cs="Arial"/>
          <w:spacing w:val="-2"/>
          <w:sz w:val="24"/>
        </w:rPr>
        <w:t xml:space="preserve"> </w:t>
      </w:r>
      <w:r w:rsidRPr="00FF66AC">
        <w:rPr>
          <w:rFonts w:ascii="Arial" w:hAnsi="Arial" w:cs="Arial"/>
          <w:sz w:val="24"/>
        </w:rPr>
        <w:t>features</w:t>
      </w:r>
      <w:r w:rsidRPr="00FF66AC">
        <w:rPr>
          <w:rFonts w:ascii="Arial" w:hAnsi="Arial" w:cs="Arial"/>
          <w:spacing w:val="-3"/>
          <w:sz w:val="24"/>
        </w:rPr>
        <w:t xml:space="preserve"> </w:t>
      </w:r>
      <w:r w:rsidRPr="00FF66AC">
        <w:rPr>
          <w:rFonts w:ascii="Arial" w:hAnsi="Arial" w:cs="Arial"/>
          <w:sz w:val="24"/>
        </w:rPr>
        <w:t>to</w:t>
      </w:r>
      <w:r w:rsidRPr="00FF66AC">
        <w:rPr>
          <w:rFonts w:ascii="Arial" w:hAnsi="Arial" w:cs="Arial"/>
          <w:spacing w:val="-2"/>
          <w:sz w:val="24"/>
        </w:rPr>
        <w:t xml:space="preserve"> </w:t>
      </w:r>
      <w:r w:rsidRPr="00FF66AC">
        <w:rPr>
          <w:rFonts w:ascii="Arial" w:hAnsi="Arial" w:cs="Arial"/>
          <w:sz w:val="24"/>
        </w:rPr>
        <w:t>make</w:t>
      </w:r>
      <w:r w:rsidRPr="00FF66AC">
        <w:rPr>
          <w:rFonts w:ascii="Arial" w:hAnsi="Arial" w:cs="Arial"/>
          <w:spacing w:val="-2"/>
          <w:sz w:val="24"/>
        </w:rPr>
        <w:t xml:space="preserve"> </w:t>
      </w:r>
      <w:r w:rsidRPr="00FF66AC">
        <w:rPr>
          <w:rFonts w:ascii="Arial" w:hAnsi="Arial" w:cs="Arial"/>
          <w:sz w:val="24"/>
        </w:rPr>
        <w:t>it</w:t>
      </w:r>
      <w:r w:rsidRPr="00FF66AC">
        <w:rPr>
          <w:rFonts w:ascii="Arial" w:hAnsi="Arial" w:cs="Arial"/>
          <w:spacing w:val="-2"/>
          <w:sz w:val="24"/>
        </w:rPr>
        <w:t xml:space="preserve"> </w:t>
      </w:r>
      <w:r w:rsidRPr="00FF66AC">
        <w:rPr>
          <w:rFonts w:ascii="Arial" w:hAnsi="Arial" w:cs="Arial"/>
          <w:sz w:val="24"/>
        </w:rPr>
        <w:t>more</w:t>
      </w:r>
      <w:r w:rsidRPr="00FF66AC">
        <w:rPr>
          <w:rFonts w:ascii="Arial" w:hAnsi="Arial" w:cs="Arial"/>
          <w:spacing w:val="-2"/>
          <w:sz w:val="24"/>
        </w:rPr>
        <w:t xml:space="preserve"> </w:t>
      </w:r>
      <w:r w:rsidRPr="00FF66AC">
        <w:rPr>
          <w:rFonts w:ascii="Arial" w:hAnsi="Arial" w:cs="Arial"/>
          <w:sz w:val="24"/>
        </w:rPr>
        <w:t>useful.</w:t>
      </w:r>
    </w:p>
    <w:p w14:paraId="304C7404" w14:textId="77777777" w:rsidR="00DC0B8D" w:rsidRPr="00985AA4" w:rsidRDefault="00DC0B8D" w:rsidP="004D40EA">
      <w:pPr>
        <w:spacing w:after="0" w:line="480" w:lineRule="auto"/>
        <w:rPr>
          <w:rFonts w:ascii="Arial" w:eastAsia="Arial-BoldMT" w:hAnsi="Arial" w:cs="Arial"/>
          <w:b/>
          <w:bCs/>
          <w:sz w:val="24"/>
          <w:szCs w:val="24"/>
          <w:lang w:val="en-US" w:eastAsia="zh-CN"/>
        </w:rPr>
      </w:pPr>
    </w:p>
    <w:p w14:paraId="000B7CD9" w14:textId="77777777" w:rsidR="00DC0B8D" w:rsidRPr="00985AA4" w:rsidRDefault="00DC0B8D">
      <w:pPr>
        <w:spacing w:after="0" w:line="480" w:lineRule="auto"/>
        <w:jc w:val="center"/>
        <w:rPr>
          <w:rFonts w:ascii="Arial" w:eastAsia="Arial-BoldMT" w:hAnsi="Arial" w:cs="Arial"/>
          <w:b/>
          <w:bCs/>
          <w:sz w:val="24"/>
          <w:szCs w:val="24"/>
          <w:lang w:val="en-US" w:eastAsia="zh-CN"/>
        </w:rPr>
      </w:pPr>
    </w:p>
    <w:p w14:paraId="53C13792" w14:textId="77777777" w:rsidR="00DC0B8D" w:rsidRPr="00985AA4" w:rsidRDefault="00DC0B8D">
      <w:pPr>
        <w:spacing w:after="0" w:line="480" w:lineRule="auto"/>
        <w:jc w:val="center"/>
        <w:rPr>
          <w:rFonts w:ascii="Arial" w:eastAsia="Arial-BoldMT" w:hAnsi="Arial" w:cs="Arial"/>
          <w:b/>
          <w:bCs/>
          <w:sz w:val="24"/>
          <w:szCs w:val="24"/>
          <w:lang w:val="en-US" w:eastAsia="zh-CN"/>
        </w:rPr>
      </w:pPr>
    </w:p>
    <w:p w14:paraId="367DB25C" w14:textId="77777777" w:rsidR="00DC0B8D" w:rsidRPr="00985AA4" w:rsidRDefault="00DC0B8D">
      <w:pPr>
        <w:spacing w:after="0" w:line="480" w:lineRule="auto"/>
        <w:jc w:val="center"/>
        <w:rPr>
          <w:rFonts w:ascii="Arial" w:eastAsia="Arial-BoldMT" w:hAnsi="Arial" w:cs="Arial"/>
          <w:b/>
          <w:bCs/>
          <w:sz w:val="24"/>
          <w:szCs w:val="24"/>
          <w:lang w:val="en-US" w:eastAsia="zh-CN"/>
        </w:rPr>
      </w:pPr>
    </w:p>
    <w:p w14:paraId="0F303E21" w14:textId="77777777" w:rsidR="00DC0B8D" w:rsidRPr="00985AA4" w:rsidRDefault="00DC0B8D">
      <w:pPr>
        <w:spacing w:after="0" w:line="480" w:lineRule="auto"/>
        <w:jc w:val="center"/>
        <w:rPr>
          <w:rFonts w:ascii="Arial" w:eastAsia="Arial-BoldMT" w:hAnsi="Arial" w:cs="Arial"/>
          <w:b/>
          <w:bCs/>
          <w:sz w:val="24"/>
          <w:szCs w:val="24"/>
          <w:lang w:val="en-US" w:eastAsia="zh-CN"/>
        </w:rPr>
      </w:pPr>
    </w:p>
    <w:p w14:paraId="48CC2F23" w14:textId="77777777" w:rsidR="00DC0B8D" w:rsidRPr="00985AA4" w:rsidRDefault="00DC0B8D">
      <w:pPr>
        <w:spacing w:after="0" w:line="480" w:lineRule="auto"/>
        <w:jc w:val="center"/>
        <w:rPr>
          <w:rFonts w:ascii="Arial" w:eastAsia="Arial-BoldMT" w:hAnsi="Arial" w:cs="Arial"/>
          <w:b/>
          <w:bCs/>
          <w:sz w:val="24"/>
          <w:szCs w:val="24"/>
          <w:lang w:val="en-US" w:eastAsia="zh-CN"/>
        </w:rPr>
      </w:pPr>
    </w:p>
    <w:p w14:paraId="261BFD70" w14:textId="1AD67F04" w:rsidR="00C84BAD" w:rsidRDefault="00C84BAD" w:rsidP="009F2B23">
      <w:pPr>
        <w:spacing w:after="0" w:line="240" w:lineRule="auto"/>
        <w:rPr>
          <w:rFonts w:ascii="Arial" w:eastAsia="SimSun" w:hAnsi="Arial" w:cs="Arial"/>
          <w:sz w:val="24"/>
          <w:szCs w:val="24"/>
          <w:lang w:eastAsia="zh-CN"/>
        </w:rPr>
      </w:pPr>
    </w:p>
    <w:p w14:paraId="31D38150" w14:textId="1A14B122" w:rsidR="00C84BAD" w:rsidRDefault="00C84BAD" w:rsidP="009F2B23">
      <w:pPr>
        <w:spacing w:after="0" w:line="240" w:lineRule="auto"/>
        <w:rPr>
          <w:rFonts w:ascii="Arial" w:eastAsia="SimSun" w:hAnsi="Arial" w:cs="Arial"/>
          <w:sz w:val="24"/>
          <w:szCs w:val="24"/>
          <w:lang w:eastAsia="zh-CN"/>
        </w:rPr>
      </w:pPr>
    </w:p>
    <w:p w14:paraId="26DC1B60" w14:textId="65130A4A" w:rsidR="00C84BAD" w:rsidRDefault="00C84BAD" w:rsidP="009F2B23">
      <w:pPr>
        <w:spacing w:after="0" w:line="240" w:lineRule="auto"/>
        <w:rPr>
          <w:rFonts w:ascii="Arial" w:eastAsia="SimSun" w:hAnsi="Arial" w:cs="Arial"/>
          <w:sz w:val="24"/>
          <w:szCs w:val="24"/>
          <w:lang w:eastAsia="zh-CN"/>
        </w:rPr>
      </w:pPr>
    </w:p>
    <w:p w14:paraId="267E9F9D" w14:textId="62BDFEA2" w:rsidR="00C84BAD" w:rsidRDefault="00C84BAD" w:rsidP="009F2B23">
      <w:pPr>
        <w:spacing w:after="0" w:line="240" w:lineRule="auto"/>
        <w:rPr>
          <w:rFonts w:ascii="Arial" w:eastAsia="SimSun" w:hAnsi="Arial" w:cs="Arial"/>
          <w:sz w:val="24"/>
          <w:szCs w:val="24"/>
          <w:lang w:eastAsia="zh-CN"/>
        </w:rPr>
      </w:pPr>
    </w:p>
    <w:p w14:paraId="2DDE7A53" w14:textId="4B078417" w:rsidR="00C84BAD" w:rsidRDefault="00C84BAD" w:rsidP="009F2B23">
      <w:pPr>
        <w:spacing w:after="0" w:line="240" w:lineRule="auto"/>
        <w:rPr>
          <w:rFonts w:ascii="Arial" w:eastAsia="SimSun" w:hAnsi="Arial" w:cs="Arial"/>
          <w:sz w:val="24"/>
          <w:szCs w:val="24"/>
          <w:lang w:eastAsia="zh-CN"/>
        </w:rPr>
      </w:pPr>
    </w:p>
    <w:p w14:paraId="7A633A32" w14:textId="4BBC9A2E" w:rsidR="00C84BAD" w:rsidRDefault="00C84BAD" w:rsidP="009F2B23">
      <w:pPr>
        <w:spacing w:after="0" w:line="240" w:lineRule="auto"/>
        <w:rPr>
          <w:rFonts w:ascii="Arial" w:eastAsia="SimSun" w:hAnsi="Arial" w:cs="Arial"/>
          <w:sz w:val="24"/>
          <w:szCs w:val="24"/>
          <w:lang w:eastAsia="zh-CN"/>
        </w:rPr>
      </w:pPr>
    </w:p>
    <w:p w14:paraId="1D73C708" w14:textId="7DA73C18" w:rsidR="00C84BAD" w:rsidRDefault="00C84BAD" w:rsidP="009F2B23">
      <w:pPr>
        <w:spacing w:after="0" w:line="240" w:lineRule="auto"/>
        <w:rPr>
          <w:rFonts w:ascii="Arial" w:eastAsia="SimSun" w:hAnsi="Arial" w:cs="Arial"/>
          <w:sz w:val="24"/>
          <w:szCs w:val="24"/>
          <w:lang w:eastAsia="zh-CN"/>
        </w:rPr>
      </w:pPr>
    </w:p>
    <w:p w14:paraId="13B95BC8" w14:textId="4902D342" w:rsidR="00C84BAD" w:rsidRDefault="00C84BAD" w:rsidP="009F2B23">
      <w:pPr>
        <w:spacing w:after="0" w:line="240" w:lineRule="auto"/>
        <w:rPr>
          <w:rFonts w:ascii="Arial" w:eastAsia="SimSun" w:hAnsi="Arial" w:cs="Arial"/>
          <w:sz w:val="24"/>
          <w:szCs w:val="24"/>
          <w:lang w:eastAsia="zh-CN"/>
        </w:rPr>
      </w:pPr>
    </w:p>
    <w:p w14:paraId="45A49001" w14:textId="77777777" w:rsidR="00C84BAD" w:rsidRPr="007161A8" w:rsidRDefault="00C84BAD" w:rsidP="009F2B23">
      <w:pPr>
        <w:spacing w:after="0" w:line="240" w:lineRule="auto"/>
        <w:rPr>
          <w:rFonts w:ascii="Arial" w:eastAsia="SimSun" w:hAnsi="Arial" w:cs="Arial"/>
          <w:sz w:val="24"/>
          <w:szCs w:val="24"/>
          <w:lang w:eastAsia="zh-CN"/>
        </w:rPr>
      </w:pPr>
    </w:p>
    <w:sectPr w:rsidR="00C84BAD" w:rsidRPr="007161A8" w:rsidSect="00534F80">
      <w:headerReference w:type="first" r:id="rId23"/>
      <w:pgSz w:w="12240" w:h="15840"/>
      <w:pgMar w:top="2007" w:right="1474" w:bottom="1474" w:left="2160" w:header="720" w:footer="1259"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414D8" w14:textId="77777777" w:rsidR="00524AE1" w:rsidRDefault="00524AE1">
      <w:pPr>
        <w:spacing w:line="240" w:lineRule="auto"/>
      </w:pPr>
      <w:r>
        <w:separator/>
      </w:r>
    </w:p>
  </w:endnote>
  <w:endnote w:type="continuationSeparator" w:id="0">
    <w:p w14:paraId="45751929" w14:textId="77777777" w:rsidR="00524AE1" w:rsidRDefault="00524A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6FDABC" w14:textId="77777777" w:rsidR="00144933" w:rsidRDefault="00144933">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EE89B" w14:textId="77777777" w:rsidR="00144933" w:rsidRDefault="00144933">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1DD45" w14:textId="77777777" w:rsidR="00524AE1" w:rsidRDefault="00524AE1">
      <w:pPr>
        <w:spacing w:after="0"/>
      </w:pPr>
      <w:r>
        <w:separator/>
      </w:r>
    </w:p>
  </w:footnote>
  <w:footnote w:type="continuationSeparator" w:id="0">
    <w:p w14:paraId="7D452DCC" w14:textId="77777777" w:rsidR="00524AE1" w:rsidRDefault="00524A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DC804C" w14:textId="77777777" w:rsidR="00144933" w:rsidRDefault="00144933">
    <w:pPr>
      <w:pStyle w:val="Header"/>
      <w:jc w:val="right"/>
      <w:rPr>
        <w:rFonts w:ascii="Arial" w:hAnsi="Arial" w:cs="Arial"/>
        <w:sz w:val="24"/>
      </w:rPr>
    </w:pPr>
    <w:r>
      <w:rPr>
        <w:noProof/>
        <w:lang w:val="en-US" w:eastAsia="en-US"/>
      </w:rPr>
      <mc:AlternateContent>
        <mc:Choice Requires="wps">
          <w:drawing>
            <wp:anchor distT="0" distB="0" distL="114300" distR="114300" simplePos="0" relativeHeight="251660288" behindDoc="0" locked="0" layoutInCell="1" allowOverlap="1" wp14:anchorId="36195760" wp14:editId="0539C210">
              <wp:simplePos x="0" y="0"/>
              <wp:positionH relativeFrom="margin">
                <wp:align>right</wp:align>
              </wp:positionH>
              <wp:positionV relativeFrom="paragraph">
                <wp:posOffset>0</wp:posOffset>
              </wp:positionV>
              <wp:extent cx="1828800" cy="1828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069726" w14:textId="77777777" w:rsidR="00144933" w:rsidRDefault="00144933">
                          <w:pPr>
                            <w:pStyle w:val="Header"/>
                            <w:jc w:val="right"/>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sidR="00283E34">
                            <w:rPr>
                              <w:rFonts w:ascii="Arial" w:hAnsi="Arial" w:cs="Arial"/>
                              <w:noProof/>
                              <w:sz w:val="24"/>
                            </w:rPr>
                            <w:t>xii</w:t>
                          </w:r>
                          <w:r>
                            <w:rPr>
                              <w:rFonts w:ascii="Arial" w:hAnsi="Arial" w:cs="Arial"/>
                              <w:sz w:val="24"/>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6195760" id="_x0000_t202" coordsize="21600,21600" o:spt="202" path="m,l,21600r21600,l21600,xe">
              <v:stroke joinstyle="miter"/>
              <v:path gradientshapeok="t" o:connecttype="rect"/>
            </v:shapetype>
            <v:shape id="Text Box 35" o:spid="_x0000_s1026" type="#_x0000_t202" style="position:absolute;left:0;text-align:left;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sIWXS1QCAAALBQAADgAAAAAAAAAAAAAAAAAuAgAAZHJzL2Uyb0RvYy54bWxQSwECLQAUAAYACAAA&#10;ACEAcarRudcAAAAFAQAADwAAAAAAAAAAAAAAAACuBAAAZHJzL2Rvd25yZXYueG1sUEsFBgAAAAAE&#10;AAQA8wAAALIFAAAAAA==&#10;" filled="f" stroked="f" strokeweight=".5pt">
              <v:textbox style="mso-fit-shape-to-text:t" inset="0,0,0,0">
                <w:txbxContent>
                  <w:p w14:paraId="5D069726" w14:textId="77777777" w:rsidR="00144933" w:rsidRDefault="00144933">
                    <w:pPr>
                      <w:pStyle w:val="Header"/>
                      <w:jc w:val="right"/>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sidR="00283E34">
                      <w:rPr>
                        <w:rFonts w:ascii="Arial" w:hAnsi="Arial" w:cs="Arial"/>
                        <w:noProof/>
                        <w:sz w:val="24"/>
                      </w:rPr>
                      <w:t>xii</w:t>
                    </w:r>
                    <w:r>
                      <w:rPr>
                        <w:rFonts w:ascii="Arial" w:hAnsi="Arial" w:cs="Arial"/>
                        <w:sz w:val="24"/>
                      </w:rPr>
                      <w:fldChar w:fldCharType="end"/>
                    </w:r>
                  </w:p>
                </w:txbxContent>
              </v:textbox>
              <w10:wrap anchorx="margin"/>
            </v:shape>
          </w:pict>
        </mc:Fallback>
      </mc:AlternateContent>
    </w:r>
    <w:r>
      <w:rPr>
        <w:noProof/>
        <w:lang w:val="en-US" w:eastAsia="en-US"/>
      </w:rPr>
      <mc:AlternateContent>
        <mc:Choice Requires="wpg">
          <w:drawing>
            <wp:anchor distT="0" distB="0" distL="114300" distR="114300" simplePos="0" relativeHeight="251659264" behindDoc="1" locked="0" layoutInCell="1" allowOverlap="1" wp14:anchorId="13D69E88" wp14:editId="2B8C7C28">
              <wp:simplePos x="0" y="0"/>
              <wp:positionH relativeFrom="page">
                <wp:posOffset>1167130</wp:posOffset>
              </wp:positionH>
              <wp:positionV relativeFrom="page">
                <wp:posOffset>346075</wp:posOffset>
              </wp:positionV>
              <wp:extent cx="5840730" cy="8829675"/>
              <wp:effectExtent l="0" t="0" r="5715" b="0"/>
              <wp:wrapNone/>
              <wp:docPr id="36" name="Group 36"/>
              <wp:cNvGraphicFramePr/>
              <a:graphic xmlns:a="http://schemas.openxmlformats.org/drawingml/2006/main">
                <a:graphicData uri="http://schemas.microsoft.com/office/word/2010/wordprocessingGroup">
                  <wpg:wgp>
                    <wpg:cNvGrpSpPr/>
                    <wpg:grpSpPr>
                      <a:xfrm>
                        <a:off x="0" y="0"/>
                        <a:ext cx="5840730" cy="8829675"/>
                        <a:chOff x="2014" y="751"/>
                        <a:chExt cx="8962" cy="13548"/>
                      </a:xfrm>
                    </wpg:grpSpPr>
                    <wps:wsp>
                      <wps:cNvPr id="2" name="Freeform 9"/>
                      <wps:cNvSpPr/>
                      <wps:spPr>
                        <a:xfrm>
                          <a:off x="2029" y="1290"/>
                          <a:ext cx="8898" cy="12945"/>
                        </a:xfrm>
                        <a:custGeom>
                          <a:avLst/>
                          <a:gdLst/>
                          <a:ahLst/>
                          <a:cxnLst>
                            <a:cxn ang="0">
                              <a:pos x="22" y="1290"/>
                            </a:cxn>
                            <a:cxn ang="0">
                              <a:pos x="63" y="14235"/>
                            </a:cxn>
                            <a:cxn ang="0">
                              <a:pos x="12" y="2010"/>
                            </a:cxn>
                            <a:cxn ang="0">
                              <a:pos x="8896" y="2023"/>
                            </a:cxn>
                            <a:cxn ang="0">
                              <a:pos x="0" y="1331"/>
                            </a:cxn>
                            <a:cxn ang="0">
                              <a:pos x="8898" y="1344"/>
                            </a:cxn>
                          </a:cxnLst>
                          <a:rect l="0" t="0" r="0" b="0"/>
                          <a:pathLst>
                            <a:path w="8898" h="12945">
                              <a:moveTo>
                                <a:pt x="22" y="0"/>
                              </a:moveTo>
                              <a:lnTo>
                                <a:pt x="63" y="12945"/>
                              </a:lnTo>
                              <a:moveTo>
                                <a:pt x="12" y="720"/>
                              </a:moveTo>
                              <a:lnTo>
                                <a:pt x="8896" y="733"/>
                              </a:lnTo>
                              <a:moveTo>
                                <a:pt x="0" y="41"/>
                              </a:moveTo>
                              <a:lnTo>
                                <a:pt x="8898" y="54"/>
                              </a:lnTo>
                            </a:path>
                          </a:pathLst>
                        </a:custGeom>
                        <a:noFill/>
                        <a:ln w="19812" cap="flat" cmpd="sng">
                          <a:solidFill>
                            <a:srgbClr val="385622"/>
                          </a:solidFill>
                          <a:prstDash val="solid"/>
                          <a:round/>
                          <a:headEnd type="none" w="med" len="med"/>
                          <a:tailEnd type="none" w="med" len="med"/>
                        </a:ln>
                      </wps:spPr>
                      <wps:bodyPr upright="1"/>
                    </wps:wsp>
                    <pic:pic xmlns:pic="http://schemas.openxmlformats.org/drawingml/2006/picture">
                      <pic:nvPicPr>
                        <pic:cNvPr id="38" name="4100"/>
                        <pic:cNvPicPr>
                          <a:picLocks noChangeAspect="1"/>
                        </pic:cNvPicPr>
                      </pic:nvPicPr>
                      <pic:blipFill>
                        <a:blip r:embed="rId1"/>
                        <a:stretch>
                          <a:fillRect/>
                        </a:stretch>
                      </pic:blipFill>
                      <pic:spPr>
                        <a:xfrm>
                          <a:off x="3840" y="751"/>
                          <a:ext cx="5117" cy="1212"/>
                        </a:xfrm>
                        <a:prstGeom prst="rect">
                          <a:avLst/>
                        </a:prstGeom>
                        <a:noFill/>
                        <a:ln>
                          <a:noFill/>
                        </a:ln>
                      </pic:spPr>
                    </pic:pic>
                    <wps:wsp>
                      <wps:cNvPr id="39" name="Freeform 16"/>
                      <wps:cNvSpPr/>
                      <wps:spPr>
                        <a:xfrm>
                          <a:off x="2055" y="1338"/>
                          <a:ext cx="8905" cy="12945"/>
                        </a:xfrm>
                        <a:custGeom>
                          <a:avLst/>
                          <a:gdLst/>
                          <a:ahLst/>
                          <a:cxnLst>
                            <a:cxn ang="0">
                              <a:pos x="8863" y="1338"/>
                            </a:cxn>
                            <a:cxn ang="0">
                              <a:pos x="8904" y="14283"/>
                            </a:cxn>
                            <a:cxn ang="0">
                              <a:pos x="0" y="14219"/>
                            </a:cxn>
                            <a:cxn ang="0">
                              <a:pos x="8884" y="14232"/>
                            </a:cxn>
                          </a:cxnLst>
                          <a:rect l="0" t="0" r="0" b="0"/>
                          <a:pathLst>
                            <a:path w="8905" h="12945">
                              <a:moveTo>
                                <a:pt x="8863" y="0"/>
                              </a:moveTo>
                              <a:lnTo>
                                <a:pt x="8904" y="12945"/>
                              </a:lnTo>
                              <a:moveTo>
                                <a:pt x="0" y="12881"/>
                              </a:moveTo>
                              <a:lnTo>
                                <a:pt x="8884" y="12894"/>
                              </a:lnTo>
                            </a:path>
                          </a:pathLst>
                        </a:custGeom>
                        <a:noFill/>
                        <a:ln w="19812" cap="flat" cmpd="sng">
                          <a:solidFill>
                            <a:srgbClr val="385622"/>
                          </a:solidFill>
                          <a:prstDash val="solid"/>
                          <a:round/>
                          <a:headEnd type="none" w="med" len="med"/>
                          <a:tailEnd type="none" w="med" len="med"/>
                        </a:ln>
                      </wps:spPr>
                      <wps:bodyPr upright="1"/>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group id="_x0000_s1026" o:spid="_x0000_s1026" o:spt="203" style="position:absolute;left:0pt;margin-left:91.9pt;margin-top:27.25pt;height:695.25pt;width:459.9pt;mso-position-horizontal-relative:page;mso-position-vertical-relative:page;z-index:-251657216;mso-width-relative:page;mso-height-relative:page;" coordorigin="2014,751" coordsize="8962,13548" o:gfxdata="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">
              <o:lock v:ext="edit" aspectratio="f"/>
              <v:shape id="Freeform 9" o:spid="_x0000_s1026" o:spt="100" style="position:absolute;left:2029;top:1290;height:12945;width:8898;" filled="f" stroked="t" coordsize="8898,12945" o:gfxdata="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XmCLy/&#10;AAAA2gAAAA8AAAAAAAAAAQAgAAAAIgAAAGRycy9kb3ducmV2LnhtbFBLAQIUABQAAAAIAIdO4kAz&#10;LwWeOwAAADkAAAAQAAAAAAAAAAEAIAAAAA4BAABkcnMvc2hhcGV4bWwueG1sUEsFBgAAAAAGAAYA&#10;WwEAALgDAAAAAA==&#10;" path="m22,0l63,12945m12,720l8896,733m0,41l8898,54e">
                <v:path o:connectlocs="22,1290;63,14235;12,2010;8896,2023;0,1331;8898,1344" o:connectangles="0,0,0,0,0,0"/>
                <v:fill on="f" focussize="0,0"/>
                <v:stroke weight="1.56pt" color="#385622" joinstyle="round"/>
                <v:imagedata o:title=""/>
                <o:lock v:ext="edit" aspectratio="f"/>
              </v:shape>
              <v:shape id="4100" o:spid="_x0000_s1026" o:spt="75" type="#_x0000_t75" style="position:absolute;left:3840;top:751;height:1212;width:5117;" filled="f" o:preferrelative="t" stroked="f" coordsize="21600,21600" o:gfxdata="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YygIm5AAAA2wAA&#10;AA8AAAAAAAAAAQAgAAAAIgAAAGRycy9kb3ducmV2LnhtbFBLAQIUABQAAAAIAIdO4kAzLwWeOwAA&#10;ADkAAAAQAAAAAAAAAAEAIAAAAAgBAABkcnMvc2hhcGV4bWwueG1sUEsFBgAAAAAGAAYAWwEAALID&#10;AAAAAA==&#10;">
                <v:fill on="f" focussize="0,0"/>
                <v:stroke on="f"/>
                <v:imagedata r:id="rId2" o:title=""/>
                <o:lock v:ext="edit" aspectratio="t"/>
              </v:shape>
              <v:shape id="Freeform 16" o:spid="_x0000_s1026" o:spt="100" style="position:absolute;left:2055;top:1338;height:12945;width:8905;" filled="f" stroked="t" coordsize="8905,12945" o:gfxdata="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kwoBvQAA&#10;ANsAAAAPAAAAAAAAAAEAIAAAACIAAABkcnMvZG93bnJldi54bWxQSwECFAAUAAAACACHTuJAMy8F&#10;njsAAAA5AAAAEAAAAAAAAAABACAAAAAMAQAAZHJzL3NoYXBleG1sLnhtbFBLBQYAAAAABgAGAFsB&#10;AAC2AwAAAAA=&#10;" path="m8863,0l8904,12945m0,12881l8884,12894e">
                <v:path o:connectlocs="8863,1338;8904,14283;0,14219;8884,14232" o:connectangles="0,0,0,0"/>
                <v:fill on="f" focussize="0,0"/>
                <v:stroke weight="1.56pt" color="#385622" joinstyle="round"/>
                <v:imagedata o:title=""/>
                <o:lock v:ext="edit" aspectratio="f"/>
              </v:shape>
            </v:group>
          </w:pict>
        </mc:Fallback>
      </mc:AlternateContent>
    </w:r>
  </w:p>
  <w:p w14:paraId="5732BDBF" w14:textId="77777777" w:rsidR="00144933" w:rsidRDefault="001449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D9C10" w14:textId="77777777" w:rsidR="00144933" w:rsidRDefault="00144933">
    <w:pPr>
      <w:pStyle w:val="Header"/>
      <w:jc w:val="right"/>
    </w:pPr>
    <w:r>
      <w:rPr>
        <w:noProof/>
        <w:lang w:val="en-US" w:eastAsia="en-US"/>
      </w:rPr>
      <mc:AlternateContent>
        <mc:Choice Requires="wps">
          <w:drawing>
            <wp:anchor distT="0" distB="0" distL="114300" distR="114300" simplePos="0" relativeHeight="251662336" behindDoc="0" locked="0" layoutInCell="1" allowOverlap="1" wp14:anchorId="4783DF93" wp14:editId="2924EA76">
              <wp:simplePos x="0" y="0"/>
              <wp:positionH relativeFrom="margin">
                <wp:align>right</wp:align>
              </wp:positionH>
              <wp:positionV relativeFrom="paragraph">
                <wp:posOffset>0</wp:posOffset>
              </wp:positionV>
              <wp:extent cx="1828800" cy="18288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2AEB93" w14:textId="77777777" w:rsidR="00144933" w:rsidRDefault="00144933">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783DF93" id="_x0000_t202" coordsize="21600,21600" o:spt="202" path="m,l,21600r21600,l21600,xe">
              <v:stroke joinstyle="miter"/>
              <v:path gradientshapeok="t" o:connecttype="rect"/>
            </v:shapetype>
            <v:shape id="Text Box 30" o:spid="_x0000_s1027" type="#_x0000_t202" style="position:absolute;left:0;text-align:left;margin-left:92.8pt;margin-top:0;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P9u&#10;tt5SAgAAEgUAAA4AAAAAAAAAAAAAAAAALgIAAGRycy9lMm9Eb2MueG1sUEsBAi0AFAAGAAgAAAAh&#10;AHGq0bnXAAAABQEAAA8AAAAAAAAAAAAAAAAArAQAAGRycy9kb3ducmV2LnhtbFBLBQYAAAAABAAE&#10;APMAAACwBQAAAAA=&#10;" filled="f" stroked="f" strokeweight=".5pt">
              <v:textbox style="mso-fit-shape-to-text:t" inset="0,0,0,0">
                <w:txbxContent>
                  <w:p w14:paraId="462AEB93" w14:textId="77777777" w:rsidR="00144933" w:rsidRDefault="00144933">
                    <w:pPr>
                      <w:pStyle w:val="Header"/>
                    </w:pPr>
                  </w:p>
                </w:txbxContent>
              </v:textbox>
              <w10:wrap anchorx="margin"/>
            </v:shape>
          </w:pict>
        </mc:Fallback>
      </mc:AlternateContent>
    </w:r>
    <w:r>
      <w:rPr>
        <w:noProof/>
        <w:lang w:val="en-US" w:eastAsia="en-US"/>
      </w:rPr>
      <mc:AlternateContent>
        <mc:Choice Requires="wpg">
          <w:drawing>
            <wp:anchor distT="0" distB="0" distL="114300" distR="114300" simplePos="0" relativeHeight="251661312" behindDoc="1" locked="0" layoutInCell="1" allowOverlap="1" wp14:anchorId="08438577" wp14:editId="2163DC7B">
              <wp:simplePos x="0" y="0"/>
              <wp:positionH relativeFrom="page">
                <wp:posOffset>1161415</wp:posOffset>
              </wp:positionH>
              <wp:positionV relativeFrom="page">
                <wp:posOffset>386715</wp:posOffset>
              </wp:positionV>
              <wp:extent cx="5840730" cy="8829675"/>
              <wp:effectExtent l="0" t="0" r="5715" b="0"/>
              <wp:wrapNone/>
              <wp:docPr id="31" name="Group 31"/>
              <wp:cNvGraphicFramePr/>
              <a:graphic xmlns:a="http://schemas.openxmlformats.org/drawingml/2006/main">
                <a:graphicData uri="http://schemas.microsoft.com/office/word/2010/wordprocessingGroup">
                  <wpg:wgp>
                    <wpg:cNvGrpSpPr/>
                    <wpg:grpSpPr>
                      <a:xfrm>
                        <a:off x="0" y="0"/>
                        <a:ext cx="5840730" cy="8829675"/>
                        <a:chOff x="2014" y="751"/>
                        <a:chExt cx="8962" cy="13548"/>
                      </a:xfrm>
                    </wpg:grpSpPr>
                    <wps:wsp>
                      <wps:cNvPr id="32" name="Freeform 23"/>
                      <wps:cNvSpPr/>
                      <wps:spPr>
                        <a:xfrm>
                          <a:off x="2029" y="1290"/>
                          <a:ext cx="8898" cy="12945"/>
                        </a:xfrm>
                        <a:custGeom>
                          <a:avLst/>
                          <a:gdLst/>
                          <a:ahLst/>
                          <a:cxnLst>
                            <a:cxn ang="0">
                              <a:pos x="22" y="1290"/>
                            </a:cxn>
                            <a:cxn ang="0">
                              <a:pos x="63" y="14235"/>
                            </a:cxn>
                            <a:cxn ang="0">
                              <a:pos x="12" y="2010"/>
                            </a:cxn>
                            <a:cxn ang="0">
                              <a:pos x="8896" y="2023"/>
                            </a:cxn>
                            <a:cxn ang="0">
                              <a:pos x="0" y="1331"/>
                            </a:cxn>
                            <a:cxn ang="0">
                              <a:pos x="8898" y="1344"/>
                            </a:cxn>
                          </a:cxnLst>
                          <a:rect l="0" t="0" r="0" b="0"/>
                          <a:pathLst>
                            <a:path w="8898" h="12945">
                              <a:moveTo>
                                <a:pt x="22" y="0"/>
                              </a:moveTo>
                              <a:lnTo>
                                <a:pt x="63" y="12945"/>
                              </a:lnTo>
                              <a:moveTo>
                                <a:pt x="12" y="720"/>
                              </a:moveTo>
                              <a:lnTo>
                                <a:pt x="8896" y="733"/>
                              </a:lnTo>
                              <a:moveTo>
                                <a:pt x="0" y="41"/>
                              </a:moveTo>
                              <a:lnTo>
                                <a:pt x="8898" y="54"/>
                              </a:lnTo>
                            </a:path>
                          </a:pathLst>
                        </a:custGeom>
                        <a:noFill/>
                        <a:ln w="19812" cap="flat" cmpd="sng">
                          <a:solidFill>
                            <a:srgbClr val="385622"/>
                          </a:solidFill>
                          <a:prstDash val="solid"/>
                          <a:round/>
                          <a:headEnd type="none" w="med" len="med"/>
                          <a:tailEnd type="none" w="med" len="med"/>
                        </a:ln>
                      </wps:spPr>
                      <wps:bodyPr upright="1"/>
                    </wps:wsp>
                    <pic:pic xmlns:pic="http://schemas.openxmlformats.org/drawingml/2006/picture">
                      <pic:nvPicPr>
                        <pic:cNvPr id="5" name="4104"/>
                        <pic:cNvPicPr>
                          <a:picLocks noChangeAspect="1"/>
                        </pic:cNvPicPr>
                      </pic:nvPicPr>
                      <pic:blipFill>
                        <a:blip r:embed="rId1"/>
                        <a:stretch>
                          <a:fillRect/>
                        </a:stretch>
                      </pic:blipFill>
                      <pic:spPr>
                        <a:xfrm>
                          <a:off x="3840" y="751"/>
                          <a:ext cx="5117" cy="1212"/>
                        </a:xfrm>
                        <a:prstGeom prst="rect">
                          <a:avLst/>
                        </a:prstGeom>
                        <a:noFill/>
                        <a:ln>
                          <a:noFill/>
                        </a:ln>
                      </pic:spPr>
                    </pic:pic>
                    <wps:wsp>
                      <wps:cNvPr id="34" name="Freeform 25"/>
                      <wps:cNvSpPr/>
                      <wps:spPr>
                        <a:xfrm>
                          <a:off x="2055" y="1338"/>
                          <a:ext cx="8905" cy="12945"/>
                        </a:xfrm>
                        <a:custGeom>
                          <a:avLst/>
                          <a:gdLst/>
                          <a:ahLst/>
                          <a:cxnLst>
                            <a:cxn ang="0">
                              <a:pos x="8863" y="1338"/>
                            </a:cxn>
                            <a:cxn ang="0">
                              <a:pos x="8904" y="14283"/>
                            </a:cxn>
                            <a:cxn ang="0">
                              <a:pos x="0" y="14219"/>
                            </a:cxn>
                            <a:cxn ang="0">
                              <a:pos x="8884" y="14232"/>
                            </a:cxn>
                          </a:cxnLst>
                          <a:rect l="0" t="0" r="0" b="0"/>
                          <a:pathLst>
                            <a:path w="8905" h="12945">
                              <a:moveTo>
                                <a:pt x="8863" y="0"/>
                              </a:moveTo>
                              <a:lnTo>
                                <a:pt x="8904" y="12945"/>
                              </a:lnTo>
                              <a:moveTo>
                                <a:pt x="0" y="12881"/>
                              </a:moveTo>
                              <a:lnTo>
                                <a:pt x="8884" y="12894"/>
                              </a:lnTo>
                            </a:path>
                          </a:pathLst>
                        </a:custGeom>
                        <a:noFill/>
                        <a:ln w="19812" cap="flat" cmpd="sng">
                          <a:solidFill>
                            <a:srgbClr val="385622"/>
                          </a:solidFill>
                          <a:prstDash val="solid"/>
                          <a:round/>
                          <a:headEnd type="none" w="med" len="med"/>
                          <a:tailEnd type="none" w="med" len="med"/>
                        </a:ln>
                      </wps:spPr>
                      <wps:bodyPr upright="1"/>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group id="_x0000_s1026" o:spid="_x0000_s1026" o:spt="203" style="position:absolute;left:0pt;margin-left:91.45pt;margin-top:30.45pt;height:695.25pt;width:459.9pt;mso-position-horizontal-relative:page;mso-position-vertical-relative:page;z-index:-251655168;mso-width-relative:page;mso-height-relative:page;" coordorigin="2014,751" coordsize="8962,13548" o:gfxdata="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">
              <o:lock v:ext="edit" aspectratio="f"/>
              <v:shape id="Freeform 23" o:spid="_x0000_s1026" o:spt="100" style="position:absolute;left:2029;top:1290;height:12945;width:8898;" filled="f" stroked="t" coordsize="8898,12945" o:gfxdata="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yQIQi/&#10;AAAA2wAAAA8AAAAAAAAAAQAgAAAAIgAAAGRycy9kb3ducmV2LnhtbFBLAQIUABQAAAAIAIdO4kAz&#10;LwWeOwAAADkAAAAQAAAAAAAAAAEAIAAAAA4BAABkcnMvc2hhcGV4bWwueG1sUEsFBgAAAAAGAAYA&#10;WwEAALgDAAAAAA==&#10;" path="m22,0l63,12945m12,720l8896,733m0,41l8898,54e">
                <v:path o:connectlocs="22,1290;63,14235;12,2010;8896,2023;0,1331;8898,1344" o:connectangles="0,0,0,0,0,0"/>
                <v:fill on="f" focussize="0,0"/>
                <v:stroke weight="1.56pt" color="#385622" joinstyle="round"/>
                <v:imagedata o:title=""/>
                <o:lock v:ext="edit" aspectratio="f"/>
              </v:shape>
              <v:shape id="4104" o:spid="_x0000_s1026" o:spt="75" type="#_x0000_t75" style="position:absolute;left:3840;top:751;height:1212;width:5117;" filled="f" o:preferrelative="t" stroked="f" coordsize="21600,21600" o:gfxdata="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FYuNNrgAAADaAAAA&#10;DwAAAAAAAAABACAAAAAiAAAAZHJzL2Rvd25yZXYueG1sUEsBAhQAFAAAAAgAh07iQDMvBZ47AAAA&#10;OQAAABAAAAAAAAAAAQAgAAAABwEAAGRycy9zaGFwZXhtbC54bWxQSwUGAAAAAAYABgBbAQAAsQMA&#10;AAAA&#10;">
                <v:fill on="f" focussize="0,0"/>
                <v:stroke on="f"/>
                <v:imagedata r:id="rId2" o:title=""/>
                <o:lock v:ext="edit" aspectratio="t"/>
              </v:shape>
              <v:shape id="Freeform 25" o:spid="_x0000_s1026" o:spt="100" style="position:absolute;left:2055;top:1338;height:12945;width:8905;" filled="f" stroked="t" coordsize="8905,12945" o:gfxdata="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kqWfvQAA&#10;ANsAAAAPAAAAAAAAAAEAIAAAACIAAABkcnMvZG93bnJldi54bWxQSwECFAAUAAAACACHTuJAMy8F&#10;njsAAAA5AAAAEAAAAAAAAAABACAAAAAMAQAAZHJzL3NoYXBleG1sLnhtbFBLBQYAAAAABgAGAFsB&#10;AAC2AwAAAAA=&#10;" path="m8863,0l8904,12945m0,12881l8884,12894e">
                <v:path o:connectlocs="8863,1338;8904,14283;0,14219;8884,14232" o:connectangles="0,0,0,0"/>
                <v:fill on="f" focussize="0,0"/>
                <v:stroke weight="1.56pt" color="#385622" joinstyle="round"/>
                <v:imagedata o:title=""/>
                <o:lock v:ext="edit" aspectratio="f"/>
              </v:shape>
            </v:group>
          </w:pict>
        </mc:Fallback>
      </mc:AlternateContent>
    </w:r>
  </w:p>
  <w:p w14:paraId="7338D818" w14:textId="77777777" w:rsidR="00144933" w:rsidRDefault="0014493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7B99F" w14:textId="77777777" w:rsidR="00144933" w:rsidRDefault="00144933">
    <w:pPr>
      <w:pStyle w:val="Header"/>
      <w:jc w:val="right"/>
    </w:pPr>
    <w:r>
      <w:rPr>
        <w:noProof/>
        <w:lang w:val="en-US" w:eastAsia="en-US"/>
      </w:rPr>
      <mc:AlternateContent>
        <mc:Choice Requires="wps">
          <w:drawing>
            <wp:anchor distT="0" distB="0" distL="114300" distR="114300" simplePos="0" relativeHeight="251669504" behindDoc="0" locked="0" layoutInCell="1" allowOverlap="1" wp14:anchorId="0F0E21A5" wp14:editId="2C2D6AF1">
              <wp:simplePos x="0" y="0"/>
              <wp:positionH relativeFrom="margin">
                <wp:align>right</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EE3AD02" w14:textId="77777777" w:rsidR="00144933" w:rsidRDefault="00144933">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0E21A5" id="_x0000_t202" coordsize="21600,21600" o:spt="202" path="m,l,21600r21600,l21600,xe">
              <v:stroke joinstyle="miter"/>
              <v:path gradientshapeok="t" o:connecttype="rect"/>
            </v:shapetype>
            <v:shape id="Text Box 7" o:spid="_x0000_s1028" type="#_x0000_t202" style="position:absolute;left:0;text-align:left;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B64kJPVgIAABAFAAAOAAAAAAAAAAAAAAAAAC4CAABkcnMvZTJvRG9jLnhtbFBLAQItABQABgAI&#10;AAAAIQBxqtG51wAAAAUBAAAPAAAAAAAAAAAAAAAAALAEAABkcnMvZG93bnJldi54bWxQSwUGAAAA&#10;AAQABADzAAAAtAUAAAAA&#10;" filled="f" stroked="f" strokeweight=".5pt">
              <v:textbox style="mso-fit-shape-to-text:t" inset="0,0,0,0">
                <w:txbxContent>
                  <w:p w14:paraId="3EE3AD02" w14:textId="77777777" w:rsidR="00144933" w:rsidRDefault="00144933">
                    <w:pPr>
                      <w:pStyle w:val="Header"/>
                    </w:pPr>
                  </w:p>
                </w:txbxContent>
              </v:textbox>
              <w10:wrap anchorx="margin"/>
            </v:shape>
          </w:pict>
        </mc:Fallback>
      </mc:AlternateContent>
    </w:r>
    <w:r>
      <w:rPr>
        <w:noProof/>
        <w:lang w:val="en-US" w:eastAsia="en-US"/>
      </w:rPr>
      <mc:AlternateContent>
        <mc:Choice Requires="wpg">
          <w:drawing>
            <wp:anchor distT="0" distB="0" distL="114300" distR="114300" simplePos="0" relativeHeight="251668480" behindDoc="1" locked="0" layoutInCell="1" allowOverlap="1" wp14:anchorId="656C7BA3" wp14:editId="0DCFFF20">
              <wp:simplePos x="0" y="0"/>
              <wp:positionH relativeFrom="page">
                <wp:posOffset>1161415</wp:posOffset>
              </wp:positionH>
              <wp:positionV relativeFrom="page">
                <wp:posOffset>386715</wp:posOffset>
              </wp:positionV>
              <wp:extent cx="5840730" cy="8829675"/>
              <wp:effectExtent l="0" t="0" r="5715" b="0"/>
              <wp:wrapNone/>
              <wp:docPr id="8" name="Group 8"/>
              <wp:cNvGraphicFramePr/>
              <a:graphic xmlns:a="http://schemas.openxmlformats.org/drawingml/2006/main">
                <a:graphicData uri="http://schemas.microsoft.com/office/word/2010/wordprocessingGroup">
                  <wpg:wgp>
                    <wpg:cNvGrpSpPr/>
                    <wpg:grpSpPr>
                      <a:xfrm>
                        <a:off x="0" y="0"/>
                        <a:ext cx="5840730" cy="8829675"/>
                        <a:chOff x="2014" y="751"/>
                        <a:chExt cx="8962" cy="13548"/>
                      </a:xfrm>
                    </wpg:grpSpPr>
                    <wps:wsp>
                      <wps:cNvPr id="10" name="Freeform 23"/>
                      <wps:cNvSpPr/>
                      <wps:spPr>
                        <a:xfrm>
                          <a:off x="2029" y="1290"/>
                          <a:ext cx="8898" cy="12945"/>
                        </a:xfrm>
                        <a:custGeom>
                          <a:avLst/>
                          <a:gdLst/>
                          <a:ahLst/>
                          <a:cxnLst>
                            <a:cxn ang="0">
                              <a:pos x="22" y="1290"/>
                            </a:cxn>
                            <a:cxn ang="0">
                              <a:pos x="63" y="14235"/>
                            </a:cxn>
                            <a:cxn ang="0">
                              <a:pos x="12" y="2010"/>
                            </a:cxn>
                            <a:cxn ang="0">
                              <a:pos x="8896" y="2023"/>
                            </a:cxn>
                            <a:cxn ang="0">
                              <a:pos x="0" y="1331"/>
                            </a:cxn>
                            <a:cxn ang="0">
                              <a:pos x="8898" y="1344"/>
                            </a:cxn>
                          </a:cxnLst>
                          <a:rect l="0" t="0" r="0" b="0"/>
                          <a:pathLst>
                            <a:path w="8898" h="12945">
                              <a:moveTo>
                                <a:pt x="22" y="0"/>
                              </a:moveTo>
                              <a:lnTo>
                                <a:pt x="63" y="12945"/>
                              </a:lnTo>
                              <a:moveTo>
                                <a:pt x="12" y="720"/>
                              </a:moveTo>
                              <a:lnTo>
                                <a:pt x="8896" y="733"/>
                              </a:lnTo>
                              <a:moveTo>
                                <a:pt x="0" y="41"/>
                              </a:moveTo>
                              <a:lnTo>
                                <a:pt x="8898" y="54"/>
                              </a:lnTo>
                            </a:path>
                          </a:pathLst>
                        </a:custGeom>
                        <a:noFill/>
                        <a:ln w="19812" cap="flat" cmpd="sng">
                          <a:solidFill>
                            <a:srgbClr val="385622"/>
                          </a:solidFill>
                          <a:prstDash val="solid"/>
                          <a:round/>
                          <a:headEnd type="none" w="med" len="med"/>
                          <a:tailEnd type="none" w="med" len="med"/>
                        </a:ln>
                      </wps:spPr>
                      <wps:bodyPr upright="1"/>
                    </wps:wsp>
                    <pic:pic xmlns:pic="http://schemas.openxmlformats.org/drawingml/2006/picture">
                      <pic:nvPicPr>
                        <pic:cNvPr id="33" name="4104"/>
                        <pic:cNvPicPr>
                          <a:picLocks noChangeAspect="1"/>
                        </pic:cNvPicPr>
                      </pic:nvPicPr>
                      <pic:blipFill>
                        <a:blip r:embed="rId1"/>
                        <a:stretch>
                          <a:fillRect/>
                        </a:stretch>
                      </pic:blipFill>
                      <pic:spPr>
                        <a:xfrm>
                          <a:off x="3840" y="751"/>
                          <a:ext cx="5117" cy="1212"/>
                        </a:xfrm>
                        <a:prstGeom prst="rect">
                          <a:avLst/>
                        </a:prstGeom>
                        <a:noFill/>
                        <a:ln>
                          <a:noFill/>
                        </a:ln>
                      </pic:spPr>
                    </pic:pic>
                    <wps:wsp>
                      <wps:cNvPr id="6" name="Freeform 25"/>
                      <wps:cNvSpPr/>
                      <wps:spPr>
                        <a:xfrm>
                          <a:off x="2055" y="1338"/>
                          <a:ext cx="8905" cy="12945"/>
                        </a:xfrm>
                        <a:custGeom>
                          <a:avLst/>
                          <a:gdLst/>
                          <a:ahLst/>
                          <a:cxnLst>
                            <a:cxn ang="0">
                              <a:pos x="8863" y="1338"/>
                            </a:cxn>
                            <a:cxn ang="0">
                              <a:pos x="8904" y="14283"/>
                            </a:cxn>
                            <a:cxn ang="0">
                              <a:pos x="0" y="14219"/>
                            </a:cxn>
                            <a:cxn ang="0">
                              <a:pos x="8884" y="14232"/>
                            </a:cxn>
                          </a:cxnLst>
                          <a:rect l="0" t="0" r="0" b="0"/>
                          <a:pathLst>
                            <a:path w="8905" h="12945">
                              <a:moveTo>
                                <a:pt x="8863" y="0"/>
                              </a:moveTo>
                              <a:lnTo>
                                <a:pt x="8904" y="12945"/>
                              </a:lnTo>
                              <a:moveTo>
                                <a:pt x="0" y="12881"/>
                              </a:moveTo>
                              <a:lnTo>
                                <a:pt x="8884" y="12894"/>
                              </a:lnTo>
                            </a:path>
                          </a:pathLst>
                        </a:custGeom>
                        <a:noFill/>
                        <a:ln w="19812" cap="flat" cmpd="sng">
                          <a:solidFill>
                            <a:srgbClr val="385622"/>
                          </a:solidFill>
                          <a:prstDash val="solid"/>
                          <a:round/>
                          <a:headEnd type="none" w="med" len="med"/>
                          <a:tailEnd type="none" w="med" len="med"/>
                        </a:ln>
                      </wps:spPr>
                      <wps:bodyPr upright="1"/>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group id="_x0000_s1026" o:spid="_x0000_s1026" o:spt="203" style="position:absolute;left:0pt;margin-left:91.45pt;margin-top:30.45pt;height:695.25pt;width:459.9pt;mso-position-horizontal-relative:page;mso-position-vertical-relative:page;z-index:-251648000;mso-width-relative:page;mso-height-relative:page;" coordorigin="2014,751" coordsize="8962,13548" o:gfxdata="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">
              <o:lock v:ext="edit" aspectratio="f"/>
              <v:shape id="Freeform 23" o:spid="_x0000_s1026" o:spt="100" style="position:absolute;left:2029;top:1290;height:12945;width:8898;" filled="f" stroked="t" coordsize="8898,12945" o:gfxdata="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mLtG&#10;hMEAAADbAAAADwAAAAAAAAABACAAAAAiAAAAZHJzL2Rvd25yZXYueG1sUEsBAhQAFAAAAAgAh07i&#10;QDMvBZ47AAAAOQAAABAAAAAAAAAAAQAgAAAAEAEAAGRycy9zaGFwZXhtbC54bWxQSwUGAAAAAAYA&#10;BgBbAQAAugMAAAAA&#10;" path="m22,0l63,12945m12,720l8896,733m0,41l8898,54e">
                <v:path o:connectlocs="22,1290;63,14235;12,2010;8896,2023;0,1331;8898,1344" o:connectangles="0,0,0,0,0,0"/>
                <v:fill on="f" focussize="0,0"/>
                <v:stroke weight="1.56pt" color="#385622" joinstyle="round"/>
                <v:imagedata o:title=""/>
                <o:lock v:ext="edit" aspectratio="f"/>
              </v:shape>
              <v:shape id="4104" o:spid="_x0000_s1026" o:spt="75" type="#_x0000_t75" style="position:absolute;left:3840;top:751;height:1212;width:5117;" filled="f" o:preferrelative="t" stroked="f" coordsize="21600,21600" o:gfxdata="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lhL4vQAA&#10;ANsAAAAPAAAAAAAAAAEAIAAAACIAAABkcnMvZG93bnJldi54bWxQSwECFAAUAAAACACHTuJAMy8F&#10;njsAAAA5AAAAEAAAAAAAAAABACAAAAAMAQAAZHJzL3NoYXBleG1sLnhtbFBLBQYAAAAABgAGAFsB&#10;AAC2AwAAAAA=&#10;">
                <v:fill on="f" focussize="0,0"/>
                <v:stroke on="f"/>
                <v:imagedata r:id="rId2" o:title=""/>
                <o:lock v:ext="edit" aspectratio="t"/>
              </v:shape>
              <v:shape id="Freeform 25" o:spid="_x0000_s1026" o:spt="100" style="position:absolute;left:2055;top:1338;height:12945;width:8905;" filled="f" stroked="t" coordsize="8905,12945" o:gfxdata="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QDvovQAA&#10;ANsAAAAPAAAAAAAAAAEAIAAAACIAAABkcnMvZG93bnJldi54bWxQSwECFAAUAAAACACHTuJAMy8F&#10;njsAAAA5AAAAEAAAAAAAAAABACAAAAAMAQAAZHJzL3NoYXBleG1sLnhtbFBLBQYAAAAABgAGAFsB&#10;AAC2AwAAAAA=&#10;" path="m8863,0l8904,12945m0,12881l8884,12894e">
                <v:path o:connectlocs="8863,1338;8904,14283;0,14219;8884,14232" o:connectangles="0,0,0,0"/>
                <v:fill on="f" focussize="0,0"/>
                <v:stroke weight="1.56pt" color="#385622" joinstyle="round"/>
                <v:imagedata o:title=""/>
                <o:lock v:ext="edit" aspectratio="f"/>
              </v:shape>
            </v:group>
          </w:pict>
        </mc:Fallback>
      </mc:AlternateContent>
    </w:r>
  </w:p>
  <w:p w14:paraId="1BA8DC3C" w14:textId="77777777" w:rsidR="00144933" w:rsidRDefault="001449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3975D1D"/>
    <w:multiLevelType w:val="singleLevel"/>
    <w:tmpl w:val="C3975D1D"/>
    <w:lvl w:ilvl="0">
      <w:start w:val="1"/>
      <w:numFmt w:val="decimal"/>
      <w:suff w:val="space"/>
      <w:lvlText w:val="%1."/>
      <w:lvlJc w:val="left"/>
    </w:lvl>
  </w:abstractNum>
  <w:abstractNum w:abstractNumId="1">
    <w:nsid w:val="01F07B50"/>
    <w:multiLevelType w:val="hybridMultilevel"/>
    <w:tmpl w:val="24D687A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B186EF"/>
    <w:multiLevelType w:val="singleLevel"/>
    <w:tmpl w:val="04B186EF"/>
    <w:lvl w:ilvl="0">
      <w:start w:val="10"/>
      <w:numFmt w:val="upperLetter"/>
      <w:lvlText w:val="%1."/>
      <w:lvlJc w:val="left"/>
      <w:pPr>
        <w:tabs>
          <w:tab w:val="left" w:pos="312"/>
        </w:tabs>
      </w:pPr>
    </w:lvl>
  </w:abstractNum>
  <w:abstractNum w:abstractNumId="3">
    <w:nsid w:val="1D2433E5"/>
    <w:multiLevelType w:val="multilevel"/>
    <w:tmpl w:val="1D2433E5"/>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66109A1"/>
    <w:multiLevelType w:val="hybridMultilevel"/>
    <w:tmpl w:val="A9A6C5B8"/>
    <w:lvl w:ilvl="0" w:tplc="0E0E6F2E">
      <w:start w:val="1"/>
      <w:numFmt w:val="decimal"/>
      <w:lvlText w:val="%1."/>
      <w:lvlJc w:val="left"/>
      <w:pPr>
        <w:ind w:left="408" w:hanging="360"/>
      </w:pPr>
      <w:rPr>
        <w:rFonts w:asciiTheme="minorHAnsi" w:eastAsiaTheme="minorHAnsi" w:hAnsiTheme="minorHAnsi" w:cstheme="minorBidi" w:hint="default"/>
        <w:b/>
        <w:sz w:val="22"/>
      </w:rPr>
    </w:lvl>
    <w:lvl w:ilvl="1" w:tplc="34090019" w:tentative="1">
      <w:start w:val="1"/>
      <w:numFmt w:val="lowerLetter"/>
      <w:lvlText w:val="%2."/>
      <w:lvlJc w:val="left"/>
      <w:pPr>
        <w:ind w:left="1128" w:hanging="360"/>
      </w:pPr>
    </w:lvl>
    <w:lvl w:ilvl="2" w:tplc="3409001B" w:tentative="1">
      <w:start w:val="1"/>
      <w:numFmt w:val="lowerRoman"/>
      <w:lvlText w:val="%3."/>
      <w:lvlJc w:val="right"/>
      <w:pPr>
        <w:ind w:left="1848" w:hanging="180"/>
      </w:pPr>
    </w:lvl>
    <w:lvl w:ilvl="3" w:tplc="3409000F" w:tentative="1">
      <w:start w:val="1"/>
      <w:numFmt w:val="decimal"/>
      <w:lvlText w:val="%4."/>
      <w:lvlJc w:val="left"/>
      <w:pPr>
        <w:ind w:left="2568" w:hanging="360"/>
      </w:pPr>
    </w:lvl>
    <w:lvl w:ilvl="4" w:tplc="34090019" w:tentative="1">
      <w:start w:val="1"/>
      <w:numFmt w:val="lowerLetter"/>
      <w:lvlText w:val="%5."/>
      <w:lvlJc w:val="left"/>
      <w:pPr>
        <w:ind w:left="3288" w:hanging="360"/>
      </w:pPr>
    </w:lvl>
    <w:lvl w:ilvl="5" w:tplc="3409001B" w:tentative="1">
      <w:start w:val="1"/>
      <w:numFmt w:val="lowerRoman"/>
      <w:lvlText w:val="%6."/>
      <w:lvlJc w:val="right"/>
      <w:pPr>
        <w:ind w:left="4008" w:hanging="180"/>
      </w:pPr>
    </w:lvl>
    <w:lvl w:ilvl="6" w:tplc="3409000F" w:tentative="1">
      <w:start w:val="1"/>
      <w:numFmt w:val="decimal"/>
      <w:lvlText w:val="%7."/>
      <w:lvlJc w:val="left"/>
      <w:pPr>
        <w:ind w:left="4728" w:hanging="360"/>
      </w:pPr>
    </w:lvl>
    <w:lvl w:ilvl="7" w:tplc="34090019" w:tentative="1">
      <w:start w:val="1"/>
      <w:numFmt w:val="lowerLetter"/>
      <w:lvlText w:val="%8."/>
      <w:lvlJc w:val="left"/>
      <w:pPr>
        <w:ind w:left="5448" w:hanging="360"/>
      </w:pPr>
    </w:lvl>
    <w:lvl w:ilvl="8" w:tplc="3409001B" w:tentative="1">
      <w:start w:val="1"/>
      <w:numFmt w:val="lowerRoman"/>
      <w:lvlText w:val="%9."/>
      <w:lvlJc w:val="right"/>
      <w:pPr>
        <w:ind w:left="6168" w:hanging="180"/>
      </w:pPr>
    </w:lvl>
  </w:abstractNum>
  <w:abstractNum w:abstractNumId="5">
    <w:nsid w:val="2C6EC2FF"/>
    <w:multiLevelType w:val="multilevel"/>
    <w:tmpl w:val="2C6EC2FF"/>
    <w:lvl w:ilvl="0">
      <w:start w:val="1"/>
      <w:numFmt w:val="upperLetter"/>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6">
    <w:nsid w:val="358C05AF"/>
    <w:multiLevelType w:val="hybridMultilevel"/>
    <w:tmpl w:val="FC24824A"/>
    <w:lvl w:ilvl="0" w:tplc="824E50AA">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3617DE60"/>
    <w:multiLevelType w:val="singleLevel"/>
    <w:tmpl w:val="3617DE60"/>
    <w:lvl w:ilvl="0">
      <w:start w:val="1"/>
      <w:numFmt w:val="bullet"/>
      <w:lvlText w:val=""/>
      <w:lvlJc w:val="left"/>
      <w:pPr>
        <w:tabs>
          <w:tab w:val="left" w:pos="420"/>
        </w:tabs>
        <w:ind w:left="420" w:hanging="420"/>
      </w:pPr>
      <w:rPr>
        <w:rFonts w:ascii="Wingdings" w:hAnsi="Wingdings" w:hint="default"/>
      </w:rPr>
    </w:lvl>
  </w:abstractNum>
  <w:abstractNum w:abstractNumId="8">
    <w:nsid w:val="3DDA0905"/>
    <w:multiLevelType w:val="multilevel"/>
    <w:tmpl w:val="3DDA0905"/>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48F5256C"/>
    <w:multiLevelType w:val="multilevel"/>
    <w:tmpl w:val="1166D03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Arial" w:hAnsi="Arial" w:cs="Arial" w:hint="default"/>
        <w:sz w:val="24"/>
      </w:rPr>
    </w:lvl>
    <w:lvl w:ilvl="2">
      <w:start w:val="1"/>
      <w:numFmt w:val="decimal"/>
      <w:isLgl/>
      <w:lvlText w:val="%1.%2.%3"/>
      <w:lvlJc w:val="left"/>
      <w:pPr>
        <w:ind w:left="1080" w:hanging="720"/>
      </w:pPr>
      <w:rPr>
        <w:rFonts w:ascii="Arial" w:hAnsi="Arial" w:cs="Arial" w:hint="default"/>
        <w:sz w:val="24"/>
      </w:rPr>
    </w:lvl>
    <w:lvl w:ilvl="3">
      <w:start w:val="1"/>
      <w:numFmt w:val="decimal"/>
      <w:isLgl/>
      <w:lvlText w:val="%1.%2.%3.%4"/>
      <w:lvlJc w:val="left"/>
      <w:pPr>
        <w:ind w:left="1080" w:hanging="720"/>
      </w:pPr>
      <w:rPr>
        <w:rFonts w:ascii="Arial" w:hAnsi="Arial" w:cs="Arial" w:hint="default"/>
        <w:sz w:val="24"/>
      </w:rPr>
    </w:lvl>
    <w:lvl w:ilvl="4">
      <w:start w:val="1"/>
      <w:numFmt w:val="decimal"/>
      <w:isLgl/>
      <w:lvlText w:val="%1.%2.%3.%4.%5"/>
      <w:lvlJc w:val="left"/>
      <w:pPr>
        <w:ind w:left="1440" w:hanging="1080"/>
      </w:pPr>
      <w:rPr>
        <w:rFonts w:ascii="Arial" w:hAnsi="Arial" w:cs="Arial" w:hint="default"/>
        <w:sz w:val="24"/>
      </w:rPr>
    </w:lvl>
    <w:lvl w:ilvl="5">
      <w:start w:val="1"/>
      <w:numFmt w:val="decimal"/>
      <w:isLgl/>
      <w:lvlText w:val="%1.%2.%3.%4.%5.%6"/>
      <w:lvlJc w:val="left"/>
      <w:pPr>
        <w:ind w:left="1440" w:hanging="1080"/>
      </w:pPr>
      <w:rPr>
        <w:rFonts w:ascii="Arial" w:hAnsi="Arial" w:cs="Arial" w:hint="default"/>
        <w:sz w:val="24"/>
      </w:rPr>
    </w:lvl>
    <w:lvl w:ilvl="6">
      <w:start w:val="1"/>
      <w:numFmt w:val="decimal"/>
      <w:isLgl/>
      <w:lvlText w:val="%1.%2.%3.%4.%5.%6.%7"/>
      <w:lvlJc w:val="left"/>
      <w:pPr>
        <w:ind w:left="1800" w:hanging="1440"/>
      </w:pPr>
      <w:rPr>
        <w:rFonts w:ascii="Arial" w:hAnsi="Arial" w:cs="Arial" w:hint="default"/>
        <w:sz w:val="24"/>
      </w:rPr>
    </w:lvl>
    <w:lvl w:ilvl="7">
      <w:start w:val="1"/>
      <w:numFmt w:val="decimal"/>
      <w:isLgl/>
      <w:lvlText w:val="%1.%2.%3.%4.%5.%6.%7.%8"/>
      <w:lvlJc w:val="left"/>
      <w:pPr>
        <w:ind w:left="1800" w:hanging="1440"/>
      </w:pPr>
      <w:rPr>
        <w:rFonts w:ascii="Arial" w:hAnsi="Arial" w:cs="Arial" w:hint="default"/>
        <w:sz w:val="24"/>
      </w:rPr>
    </w:lvl>
    <w:lvl w:ilvl="8">
      <w:start w:val="1"/>
      <w:numFmt w:val="decimal"/>
      <w:isLgl/>
      <w:lvlText w:val="%1.%2.%3.%4.%5.%6.%7.%8.%9"/>
      <w:lvlJc w:val="left"/>
      <w:pPr>
        <w:ind w:left="1800" w:hanging="1440"/>
      </w:pPr>
      <w:rPr>
        <w:rFonts w:ascii="Arial" w:hAnsi="Arial" w:cs="Arial" w:hint="default"/>
        <w:sz w:val="24"/>
      </w:rPr>
    </w:lvl>
  </w:abstractNum>
  <w:abstractNum w:abstractNumId="10">
    <w:nsid w:val="65E0026A"/>
    <w:multiLevelType w:val="hybridMultilevel"/>
    <w:tmpl w:val="EC68F1D8"/>
    <w:lvl w:ilvl="0" w:tplc="2FCE4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7DA3C92"/>
    <w:multiLevelType w:val="multilevel"/>
    <w:tmpl w:val="77DA3C92"/>
    <w:lvl w:ilvl="0">
      <w:start w:val="4"/>
      <w:numFmt w:val="bullet"/>
      <w:lvlText w:val="-"/>
      <w:lvlJc w:val="left"/>
      <w:pPr>
        <w:ind w:left="720" w:hanging="360"/>
      </w:pPr>
      <w:rPr>
        <w:rFonts w:ascii="Arial" w:eastAsia="Arial-BoldMT"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EA42E63"/>
    <w:multiLevelType w:val="hybridMultilevel"/>
    <w:tmpl w:val="80F4B6B4"/>
    <w:lvl w:ilvl="0" w:tplc="9200A65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0"/>
  </w:num>
  <w:num w:numId="4">
    <w:abstractNumId w:val="7"/>
  </w:num>
  <w:num w:numId="5">
    <w:abstractNumId w:val="8"/>
  </w:num>
  <w:num w:numId="6">
    <w:abstractNumId w:val="5"/>
  </w:num>
  <w:num w:numId="7">
    <w:abstractNumId w:val="2"/>
  </w:num>
  <w:num w:numId="8">
    <w:abstractNumId w:val="6"/>
  </w:num>
  <w:num w:numId="9">
    <w:abstractNumId w:val="12"/>
  </w:num>
  <w:num w:numId="10">
    <w:abstractNumId w:val="4"/>
  </w:num>
  <w:num w:numId="11">
    <w:abstractNumId w:val="1"/>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TI1tjA1M7EwNDJT0lEKTi0uzszPAykwrAUA7dCHFywAAAA="/>
  </w:docVars>
  <w:rsids>
    <w:rsidRoot w:val="00D648BB"/>
    <w:rsid w:val="000007F9"/>
    <w:rsid w:val="00000BDE"/>
    <w:rsid w:val="000017C8"/>
    <w:rsid w:val="000028AC"/>
    <w:rsid w:val="00003C32"/>
    <w:rsid w:val="000060E8"/>
    <w:rsid w:val="00006312"/>
    <w:rsid w:val="00006D4E"/>
    <w:rsid w:val="0000789F"/>
    <w:rsid w:val="000121F1"/>
    <w:rsid w:val="00012DC2"/>
    <w:rsid w:val="000143BF"/>
    <w:rsid w:val="000167DA"/>
    <w:rsid w:val="00020B1C"/>
    <w:rsid w:val="00020DB1"/>
    <w:rsid w:val="00021510"/>
    <w:rsid w:val="00021ADC"/>
    <w:rsid w:val="00024403"/>
    <w:rsid w:val="000259A8"/>
    <w:rsid w:val="0002622C"/>
    <w:rsid w:val="000266B3"/>
    <w:rsid w:val="000266C2"/>
    <w:rsid w:val="00027007"/>
    <w:rsid w:val="0002744B"/>
    <w:rsid w:val="00030DD1"/>
    <w:rsid w:val="000314A9"/>
    <w:rsid w:val="00033B21"/>
    <w:rsid w:val="00033CB7"/>
    <w:rsid w:val="000346A0"/>
    <w:rsid w:val="000355CC"/>
    <w:rsid w:val="000359EC"/>
    <w:rsid w:val="000362CF"/>
    <w:rsid w:val="000372E1"/>
    <w:rsid w:val="000377A8"/>
    <w:rsid w:val="0004016A"/>
    <w:rsid w:val="00041419"/>
    <w:rsid w:val="000420AD"/>
    <w:rsid w:val="00044461"/>
    <w:rsid w:val="000449AC"/>
    <w:rsid w:val="000453CC"/>
    <w:rsid w:val="00045C9E"/>
    <w:rsid w:val="00046F8C"/>
    <w:rsid w:val="00047238"/>
    <w:rsid w:val="00047F7D"/>
    <w:rsid w:val="0005084E"/>
    <w:rsid w:val="00050989"/>
    <w:rsid w:val="000511E5"/>
    <w:rsid w:val="00051920"/>
    <w:rsid w:val="0005301A"/>
    <w:rsid w:val="00054DD0"/>
    <w:rsid w:val="000559DA"/>
    <w:rsid w:val="0005627F"/>
    <w:rsid w:val="00057128"/>
    <w:rsid w:val="00057438"/>
    <w:rsid w:val="0005799E"/>
    <w:rsid w:val="0006295D"/>
    <w:rsid w:val="00062FA8"/>
    <w:rsid w:val="00065A59"/>
    <w:rsid w:val="00065BB6"/>
    <w:rsid w:val="00065F07"/>
    <w:rsid w:val="000662AE"/>
    <w:rsid w:val="00066BF3"/>
    <w:rsid w:val="00066D7E"/>
    <w:rsid w:val="00072551"/>
    <w:rsid w:val="00073C06"/>
    <w:rsid w:val="00074786"/>
    <w:rsid w:val="0007508C"/>
    <w:rsid w:val="00075AF0"/>
    <w:rsid w:val="00075E8C"/>
    <w:rsid w:val="000763AD"/>
    <w:rsid w:val="00076D76"/>
    <w:rsid w:val="0007766F"/>
    <w:rsid w:val="00077E9D"/>
    <w:rsid w:val="000808CB"/>
    <w:rsid w:val="00081190"/>
    <w:rsid w:val="0008136F"/>
    <w:rsid w:val="00082843"/>
    <w:rsid w:val="00082EA3"/>
    <w:rsid w:val="00083A6D"/>
    <w:rsid w:val="0008469A"/>
    <w:rsid w:val="00084781"/>
    <w:rsid w:val="0008550E"/>
    <w:rsid w:val="00085563"/>
    <w:rsid w:val="0009090E"/>
    <w:rsid w:val="0009139E"/>
    <w:rsid w:val="00091DA1"/>
    <w:rsid w:val="000920F8"/>
    <w:rsid w:val="00093524"/>
    <w:rsid w:val="000941BB"/>
    <w:rsid w:val="0009564A"/>
    <w:rsid w:val="00097598"/>
    <w:rsid w:val="00097861"/>
    <w:rsid w:val="000A0816"/>
    <w:rsid w:val="000A1D68"/>
    <w:rsid w:val="000A24C9"/>
    <w:rsid w:val="000A3600"/>
    <w:rsid w:val="000A4567"/>
    <w:rsid w:val="000A57A9"/>
    <w:rsid w:val="000A5902"/>
    <w:rsid w:val="000A76EA"/>
    <w:rsid w:val="000B112B"/>
    <w:rsid w:val="000B124F"/>
    <w:rsid w:val="000B2DD5"/>
    <w:rsid w:val="000B2EED"/>
    <w:rsid w:val="000B3629"/>
    <w:rsid w:val="000B36CD"/>
    <w:rsid w:val="000B46A0"/>
    <w:rsid w:val="000B5367"/>
    <w:rsid w:val="000B65A8"/>
    <w:rsid w:val="000B6ECC"/>
    <w:rsid w:val="000B766D"/>
    <w:rsid w:val="000C04A2"/>
    <w:rsid w:val="000C1736"/>
    <w:rsid w:val="000C238B"/>
    <w:rsid w:val="000C4BD5"/>
    <w:rsid w:val="000C6274"/>
    <w:rsid w:val="000C6D38"/>
    <w:rsid w:val="000C6F52"/>
    <w:rsid w:val="000D0021"/>
    <w:rsid w:val="000D07D2"/>
    <w:rsid w:val="000D15B5"/>
    <w:rsid w:val="000D1A07"/>
    <w:rsid w:val="000D2150"/>
    <w:rsid w:val="000D2806"/>
    <w:rsid w:val="000D2D70"/>
    <w:rsid w:val="000D4A8E"/>
    <w:rsid w:val="000D6BC5"/>
    <w:rsid w:val="000D6F3F"/>
    <w:rsid w:val="000D7668"/>
    <w:rsid w:val="000E02B2"/>
    <w:rsid w:val="000E0636"/>
    <w:rsid w:val="000E06AE"/>
    <w:rsid w:val="000E08BE"/>
    <w:rsid w:val="000E1081"/>
    <w:rsid w:val="000E12E3"/>
    <w:rsid w:val="000E285F"/>
    <w:rsid w:val="000E2ED9"/>
    <w:rsid w:val="000E39EC"/>
    <w:rsid w:val="000E5286"/>
    <w:rsid w:val="000E576D"/>
    <w:rsid w:val="000E660F"/>
    <w:rsid w:val="000E6D0E"/>
    <w:rsid w:val="000E79B2"/>
    <w:rsid w:val="000E7C78"/>
    <w:rsid w:val="000F0BE6"/>
    <w:rsid w:val="000F2F1E"/>
    <w:rsid w:val="000F37F1"/>
    <w:rsid w:val="000F3A2A"/>
    <w:rsid w:val="000F4502"/>
    <w:rsid w:val="000F502F"/>
    <w:rsid w:val="000F5217"/>
    <w:rsid w:val="000F59A6"/>
    <w:rsid w:val="000F7644"/>
    <w:rsid w:val="000F7BEC"/>
    <w:rsid w:val="001015AF"/>
    <w:rsid w:val="001041D7"/>
    <w:rsid w:val="001049A4"/>
    <w:rsid w:val="001054ED"/>
    <w:rsid w:val="00105C58"/>
    <w:rsid w:val="001062A9"/>
    <w:rsid w:val="00106334"/>
    <w:rsid w:val="00106634"/>
    <w:rsid w:val="00106EE8"/>
    <w:rsid w:val="001075E4"/>
    <w:rsid w:val="0010786F"/>
    <w:rsid w:val="001100B9"/>
    <w:rsid w:val="00111D23"/>
    <w:rsid w:val="001129CA"/>
    <w:rsid w:val="00114710"/>
    <w:rsid w:val="00115024"/>
    <w:rsid w:val="00115345"/>
    <w:rsid w:val="00116EEB"/>
    <w:rsid w:val="001170A6"/>
    <w:rsid w:val="001172F1"/>
    <w:rsid w:val="001200D2"/>
    <w:rsid w:val="0012195D"/>
    <w:rsid w:val="0012527D"/>
    <w:rsid w:val="00125861"/>
    <w:rsid w:val="00131231"/>
    <w:rsid w:val="00131E0B"/>
    <w:rsid w:val="0013203E"/>
    <w:rsid w:val="00132E20"/>
    <w:rsid w:val="00133281"/>
    <w:rsid w:val="00133D28"/>
    <w:rsid w:val="00134397"/>
    <w:rsid w:val="00134485"/>
    <w:rsid w:val="001347C7"/>
    <w:rsid w:val="001363D2"/>
    <w:rsid w:val="001365E6"/>
    <w:rsid w:val="00136D81"/>
    <w:rsid w:val="00137968"/>
    <w:rsid w:val="00137BC7"/>
    <w:rsid w:val="00137D4B"/>
    <w:rsid w:val="001411B2"/>
    <w:rsid w:val="00141D11"/>
    <w:rsid w:val="001425DD"/>
    <w:rsid w:val="00142D33"/>
    <w:rsid w:val="0014336E"/>
    <w:rsid w:val="00144118"/>
    <w:rsid w:val="00144933"/>
    <w:rsid w:val="00145D2B"/>
    <w:rsid w:val="00146184"/>
    <w:rsid w:val="001537DD"/>
    <w:rsid w:val="00154250"/>
    <w:rsid w:val="001548C7"/>
    <w:rsid w:val="00155157"/>
    <w:rsid w:val="00155A93"/>
    <w:rsid w:val="00160E43"/>
    <w:rsid w:val="00161565"/>
    <w:rsid w:val="00161EFD"/>
    <w:rsid w:val="001631CA"/>
    <w:rsid w:val="0016374F"/>
    <w:rsid w:val="0016393C"/>
    <w:rsid w:val="00165004"/>
    <w:rsid w:val="0016523C"/>
    <w:rsid w:val="001660F3"/>
    <w:rsid w:val="001667DE"/>
    <w:rsid w:val="001710A4"/>
    <w:rsid w:val="00171539"/>
    <w:rsid w:val="001736A9"/>
    <w:rsid w:val="00174AFF"/>
    <w:rsid w:val="0017662D"/>
    <w:rsid w:val="00177E40"/>
    <w:rsid w:val="00180BAB"/>
    <w:rsid w:val="00181B40"/>
    <w:rsid w:val="00185174"/>
    <w:rsid w:val="001872BE"/>
    <w:rsid w:val="0018734A"/>
    <w:rsid w:val="00190222"/>
    <w:rsid w:val="001918C0"/>
    <w:rsid w:val="001949D3"/>
    <w:rsid w:val="00194C55"/>
    <w:rsid w:val="00194EB7"/>
    <w:rsid w:val="00195815"/>
    <w:rsid w:val="001958A8"/>
    <w:rsid w:val="00195A66"/>
    <w:rsid w:val="00195B02"/>
    <w:rsid w:val="00197289"/>
    <w:rsid w:val="001979CC"/>
    <w:rsid w:val="001A0B68"/>
    <w:rsid w:val="001A2328"/>
    <w:rsid w:val="001A2C4F"/>
    <w:rsid w:val="001A2F37"/>
    <w:rsid w:val="001A358F"/>
    <w:rsid w:val="001A4E81"/>
    <w:rsid w:val="001A7B3E"/>
    <w:rsid w:val="001B126D"/>
    <w:rsid w:val="001B1A58"/>
    <w:rsid w:val="001B1CD2"/>
    <w:rsid w:val="001B1FF5"/>
    <w:rsid w:val="001B2755"/>
    <w:rsid w:val="001B35A2"/>
    <w:rsid w:val="001B3997"/>
    <w:rsid w:val="001B4A5C"/>
    <w:rsid w:val="001B5202"/>
    <w:rsid w:val="001B524A"/>
    <w:rsid w:val="001B5907"/>
    <w:rsid w:val="001B6149"/>
    <w:rsid w:val="001B7101"/>
    <w:rsid w:val="001B7A0F"/>
    <w:rsid w:val="001B7D38"/>
    <w:rsid w:val="001C01B6"/>
    <w:rsid w:val="001C1D93"/>
    <w:rsid w:val="001C39F6"/>
    <w:rsid w:val="001C4B81"/>
    <w:rsid w:val="001C6CB7"/>
    <w:rsid w:val="001D0CC5"/>
    <w:rsid w:val="001D0F34"/>
    <w:rsid w:val="001D11D4"/>
    <w:rsid w:val="001D1444"/>
    <w:rsid w:val="001D2084"/>
    <w:rsid w:val="001D2FBA"/>
    <w:rsid w:val="001D3642"/>
    <w:rsid w:val="001D4A2E"/>
    <w:rsid w:val="001D556A"/>
    <w:rsid w:val="001E1DC3"/>
    <w:rsid w:val="001E23B9"/>
    <w:rsid w:val="001E2E7F"/>
    <w:rsid w:val="001E2FD9"/>
    <w:rsid w:val="001F0891"/>
    <w:rsid w:val="001F1746"/>
    <w:rsid w:val="001F1AA6"/>
    <w:rsid w:val="001F5DF2"/>
    <w:rsid w:val="001F6210"/>
    <w:rsid w:val="001F6991"/>
    <w:rsid w:val="001F72EF"/>
    <w:rsid w:val="002003D0"/>
    <w:rsid w:val="0020250A"/>
    <w:rsid w:val="00203410"/>
    <w:rsid w:val="00204CB8"/>
    <w:rsid w:val="00205FB3"/>
    <w:rsid w:val="0020741C"/>
    <w:rsid w:val="00207480"/>
    <w:rsid w:val="002079BB"/>
    <w:rsid w:val="00207EEE"/>
    <w:rsid w:val="00211CFD"/>
    <w:rsid w:val="00212819"/>
    <w:rsid w:val="002175D6"/>
    <w:rsid w:val="00223ADF"/>
    <w:rsid w:val="00223D74"/>
    <w:rsid w:val="00223D8E"/>
    <w:rsid w:val="00223E0A"/>
    <w:rsid w:val="00225D5A"/>
    <w:rsid w:val="00226246"/>
    <w:rsid w:val="00227197"/>
    <w:rsid w:val="00227752"/>
    <w:rsid w:val="002279F9"/>
    <w:rsid w:val="002302A7"/>
    <w:rsid w:val="002308A1"/>
    <w:rsid w:val="002318E3"/>
    <w:rsid w:val="00231CFF"/>
    <w:rsid w:val="00232F06"/>
    <w:rsid w:val="00236416"/>
    <w:rsid w:val="00236E5D"/>
    <w:rsid w:val="002376A1"/>
    <w:rsid w:val="00240E4A"/>
    <w:rsid w:val="002418CC"/>
    <w:rsid w:val="00242878"/>
    <w:rsid w:val="00243BDB"/>
    <w:rsid w:val="00243DDC"/>
    <w:rsid w:val="00246E37"/>
    <w:rsid w:val="002504A8"/>
    <w:rsid w:val="002507F0"/>
    <w:rsid w:val="00252505"/>
    <w:rsid w:val="00253124"/>
    <w:rsid w:val="002542CB"/>
    <w:rsid w:val="002547F7"/>
    <w:rsid w:val="00254EF6"/>
    <w:rsid w:val="00254FED"/>
    <w:rsid w:val="00255D61"/>
    <w:rsid w:val="0025685E"/>
    <w:rsid w:val="0025753B"/>
    <w:rsid w:val="00257B5A"/>
    <w:rsid w:val="00257DB2"/>
    <w:rsid w:val="00260ED8"/>
    <w:rsid w:val="00261E40"/>
    <w:rsid w:val="00261FEF"/>
    <w:rsid w:val="002626F6"/>
    <w:rsid w:val="00262822"/>
    <w:rsid w:val="00262F27"/>
    <w:rsid w:val="00263A07"/>
    <w:rsid w:val="00265161"/>
    <w:rsid w:val="002655C5"/>
    <w:rsid w:val="00265849"/>
    <w:rsid w:val="00265D0E"/>
    <w:rsid w:val="002666FE"/>
    <w:rsid w:val="00267EFB"/>
    <w:rsid w:val="00271216"/>
    <w:rsid w:val="00272520"/>
    <w:rsid w:val="00273C8F"/>
    <w:rsid w:val="0027660D"/>
    <w:rsid w:val="00277421"/>
    <w:rsid w:val="0028129A"/>
    <w:rsid w:val="00282D0D"/>
    <w:rsid w:val="002837A0"/>
    <w:rsid w:val="00283C46"/>
    <w:rsid w:val="00283E34"/>
    <w:rsid w:val="002848E1"/>
    <w:rsid w:val="002900CF"/>
    <w:rsid w:val="002905C2"/>
    <w:rsid w:val="00290DA4"/>
    <w:rsid w:val="00291347"/>
    <w:rsid w:val="002918FE"/>
    <w:rsid w:val="00292EA3"/>
    <w:rsid w:val="0029307D"/>
    <w:rsid w:val="00293550"/>
    <w:rsid w:val="00293643"/>
    <w:rsid w:val="00294266"/>
    <w:rsid w:val="00294413"/>
    <w:rsid w:val="00295F7A"/>
    <w:rsid w:val="00296160"/>
    <w:rsid w:val="0029642C"/>
    <w:rsid w:val="00297510"/>
    <w:rsid w:val="00297ED3"/>
    <w:rsid w:val="002A2431"/>
    <w:rsid w:val="002A283F"/>
    <w:rsid w:val="002A3E3A"/>
    <w:rsid w:val="002A5160"/>
    <w:rsid w:val="002A5AA5"/>
    <w:rsid w:val="002A6916"/>
    <w:rsid w:val="002A7913"/>
    <w:rsid w:val="002B07A1"/>
    <w:rsid w:val="002B0DB2"/>
    <w:rsid w:val="002B0E96"/>
    <w:rsid w:val="002B104B"/>
    <w:rsid w:val="002B1237"/>
    <w:rsid w:val="002B18C7"/>
    <w:rsid w:val="002B1F8F"/>
    <w:rsid w:val="002B20E0"/>
    <w:rsid w:val="002B34F8"/>
    <w:rsid w:val="002B3872"/>
    <w:rsid w:val="002B460C"/>
    <w:rsid w:val="002B4681"/>
    <w:rsid w:val="002B4AD9"/>
    <w:rsid w:val="002B5405"/>
    <w:rsid w:val="002B566C"/>
    <w:rsid w:val="002B5E91"/>
    <w:rsid w:val="002B6A36"/>
    <w:rsid w:val="002B7084"/>
    <w:rsid w:val="002B7584"/>
    <w:rsid w:val="002C02F9"/>
    <w:rsid w:val="002C0717"/>
    <w:rsid w:val="002C12B4"/>
    <w:rsid w:val="002C3383"/>
    <w:rsid w:val="002C50D7"/>
    <w:rsid w:val="002C6096"/>
    <w:rsid w:val="002C6307"/>
    <w:rsid w:val="002C63C1"/>
    <w:rsid w:val="002C663B"/>
    <w:rsid w:val="002C74B7"/>
    <w:rsid w:val="002C7FD4"/>
    <w:rsid w:val="002D167B"/>
    <w:rsid w:val="002D2CDE"/>
    <w:rsid w:val="002D3FDE"/>
    <w:rsid w:val="002D4117"/>
    <w:rsid w:val="002D4601"/>
    <w:rsid w:val="002D5EF8"/>
    <w:rsid w:val="002D67BB"/>
    <w:rsid w:val="002D6EA4"/>
    <w:rsid w:val="002D7017"/>
    <w:rsid w:val="002D721C"/>
    <w:rsid w:val="002D7CD0"/>
    <w:rsid w:val="002E1892"/>
    <w:rsid w:val="002E199C"/>
    <w:rsid w:val="002E31A8"/>
    <w:rsid w:val="002E3256"/>
    <w:rsid w:val="002E4296"/>
    <w:rsid w:val="002E519D"/>
    <w:rsid w:val="002E7147"/>
    <w:rsid w:val="002F00C2"/>
    <w:rsid w:val="002F08FD"/>
    <w:rsid w:val="002F10FA"/>
    <w:rsid w:val="002F301D"/>
    <w:rsid w:val="002F3BBF"/>
    <w:rsid w:val="002F4A5C"/>
    <w:rsid w:val="002F5ADF"/>
    <w:rsid w:val="002F6AE8"/>
    <w:rsid w:val="002F755E"/>
    <w:rsid w:val="00301340"/>
    <w:rsid w:val="00302348"/>
    <w:rsid w:val="00302569"/>
    <w:rsid w:val="0030408C"/>
    <w:rsid w:val="0030524E"/>
    <w:rsid w:val="00306207"/>
    <w:rsid w:val="003065BB"/>
    <w:rsid w:val="003069FE"/>
    <w:rsid w:val="00306A26"/>
    <w:rsid w:val="00307447"/>
    <w:rsid w:val="00310FB9"/>
    <w:rsid w:val="00311185"/>
    <w:rsid w:val="00311A57"/>
    <w:rsid w:val="00311DCF"/>
    <w:rsid w:val="00313366"/>
    <w:rsid w:val="00314254"/>
    <w:rsid w:val="00315545"/>
    <w:rsid w:val="003163CC"/>
    <w:rsid w:val="00316517"/>
    <w:rsid w:val="00316716"/>
    <w:rsid w:val="00317118"/>
    <w:rsid w:val="00317599"/>
    <w:rsid w:val="003204A5"/>
    <w:rsid w:val="0032099D"/>
    <w:rsid w:val="0032359A"/>
    <w:rsid w:val="003235AA"/>
    <w:rsid w:val="00323F09"/>
    <w:rsid w:val="00324778"/>
    <w:rsid w:val="00324A87"/>
    <w:rsid w:val="00325B6F"/>
    <w:rsid w:val="00325C2D"/>
    <w:rsid w:val="00325F0E"/>
    <w:rsid w:val="00326105"/>
    <w:rsid w:val="003261F1"/>
    <w:rsid w:val="003271D4"/>
    <w:rsid w:val="0032762D"/>
    <w:rsid w:val="003277F3"/>
    <w:rsid w:val="00330190"/>
    <w:rsid w:val="00330270"/>
    <w:rsid w:val="003335D1"/>
    <w:rsid w:val="00334331"/>
    <w:rsid w:val="00337A54"/>
    <w:rsid w:val="00340D3C"/>
    <w:rsid w:val="00340E34"/>
    <w:rsid w:val="00342CF5"/>
    <w:rsid w:val="003439D5"/>
    <w:rsid w:val="00343A72"/>
    <w:rsid w:val="00343F76"/>
    <w:rsid w:val="00344AF2"/>
    <w:rsid w:val="00346007"/>
    <w:rsid w:val="003463A5"/>
    <w:rsid w:val="003469CA"/>
    <w:rsid w:val="00347044"/>
    <w:rsid w:val="0034715A"/>
    <w:rsid w:val="00347161"/>
    <w:rsid w:val="00350D22"/>
    <w:rsid w:val="00352A41"/>
    <w:rsid w:val="00355032"/>
    <w:rsid w:val="003558E9"/>
    <w:rsid w:val="00355AF1"/>
    <w:rsid w:val="003567FB"/>
    <w:rsid w:val="00356A06"/>
    <w:rsid w:val="00356B88"/>
    <w:rsid w:val="0035797B"/>
    <w:rsid w:val="0036054B"/>
    <w:rsid w:val="00361044"/>
    <w:rsid w:val="0036155B"/>
    <w:rsid w:val="003626FB"/>
    <w:rsid w:val="00362E1F"/>
    <w:rsid w:val="0036377C"/>
    <w:rsid w:val="00363E5A"/>
    <w:rsid w:val="00365A79"/>
    <w:rsid w:val="003724A2"/>
    <w:rsid w:val="00372CCF"/>
    <w:rsid w:val="00374E0F"/>
    <w:rsid w:val="00374F1B"/>
    <w:rsid w:val="00375618"/>
    <w:rsid w:val="00376340"/>
    <w:rsid w:val="0037670D"/>
    <w:rsid w:val="0037693E"/>
    <w:rsid w:val="00376B73"/>
    <w:rsid w:val="003779C1"/>
    <w:rsid w:val="003817C0"/>
    <w:rsid w:val="00381F9D"/>
    <w:rsid w:val="00382494"/>
    <w:rsid w:val="003825A6"/>
    <w:rsid w:val="00382A25"/>
    <w:rsid w:val="00382EA5"/>
    <w:rsid w:val="0038331C"/>
    <w:rsid w:val="00383485"/>
    <w:rsid w:val="0038395A"/>
    <w:rsid w:val="00383C85"/>
    <w:rsid w:val="00385884"/>
    <w:rsid w:val="003863F2"/>
    <w:rsid w:val="003868EE"/>
    <w:rsid w:val="00386E87"/>
    <w:rsid w:val="00390BFF"/>
    <w:rsid w:val="00390C4F"/>
    <w:rsid w:val="00390F4C"/>
    <w:rsid w:val="00391082"/>
    <w:rsid w:val="00393384"/>
    <w:rsid w:val="00393BF2"/>
    <w:rsid w:val="003947CE"/>
    <w:rsid w:val="0039480D"/>
    <w:rsid w:val="00394D1E"/>
    <w:rsid w:val="00394E96"/>
    <w:rsid w:val="00395222"/>
    <w:rsid w:val="00395C5D"/>
    <w:rsid w:val="003966CE"/>
    <w:rsid w:val="00396811"/>
    <w:rsid w:val="00396F6C"/>
    <w:rsid w:val="0039733E"/>
    <w:rsid w:val="0039764B"/>
    <w:rsid w:val="00397DE2"/>
    <w:rsid w:val="003A0178"/>
    <w:rsid w:val="003A1BB4"/>
    <w:rsid w:val="003A1E62"/>
    <w:rsid w:val="003A34DF"/>
    <w:rsid w:val="003A426C"/>
    <w:rsid w:val="003A4749"/>
    <w:rsid w:val="003A533C"/>
    <w:rsid w:val="003A5780"/>
    <w:rsid w:val="003A5F99"/>
    <w:rsid w:val="003A6B10"/>
    <w:rsid w:val="003A70DA"/>
    <w:rsid w:val="003A73DD"/>
    <w:rsid w:val="003A79A5"/>
    <w:rsid w:val="003A7C85"/>
    <w:rsid w:val="003B2483"/>
    <w:rsid w:val="003B2CA2"/>
    <w:rsid w:val="003B30AA"/>
    <w:rsid w:val="003B3A21"/>
    <w:rsid w:val="003B3BED"/>
    <w:rsid w:val="003B52CA"/>
    <w:rsid w:val="003B5C6B"/>
    <w:rsid w:val="003B5D69"/>
    <w:rsid w:val="003B6B9A"/>
    <w:rsid w:val="003B76FB"/>
    <w:rsid w:val="003C0FDD"/>
    <w:rsid w:val="003C1DCE"/>
    <w:rsid w:val="003C2584"/>
    <w:rsid w:val="003C3208"/>
    <w:rsid w:val="003C3ED3"/>
    <w:rsid w:val="003C4189"/>
    <w:rsid w:val="003C42D7"/>
    <w:rsid w:val="003C4A8D"/>
    <w:rsid w:val="003C54EB"/>
    <w:rsid w:val="003C76E7"/>
    <w:rsid w:val="003C777C"/>
    <w:rsid w:val="003D2DDD"/>
    <w:rsid w:val="003D2F7D"/>
    <w:rsid w:val="003D3CF8"/>
    <w:rsid w:val="003D3E62"/>
    <w:rsid w:val="003D4DB7"/>
    <w:rsid w:val="003D62F6"/>
    <w:rsid w:val="003D655F"/>
    <w:rsid w:val="003D6948"/>
    <w:rsid w:val="003D6F5A"/>
    <w:rsid w:val="003E15AB"/>
    <w:rsid w:val="003E1BC5"/>
    <w:rsid w:val="003E2798"/>
    <w:rsid w:val="003E5CBC"/>
    <w:rsid w:val="003E5CFF"/>
    <w:rsid w:val="003E6CC0"/>
    <w:rsid w:val="003E6ED4"/>
    <w:rsid w:val="003E737C"/>
    <w:rsid w:val="003E771C"/>
    <w:rsid w:val="003E7EA5"/>
    <w:rsid w:val="003F11BE"/>
    <w:rsid w:val="003F2B63"/>
    <w:rsid w:val="003F4CC2"/>
    <w:rsid w:val="003F59FF"/>
    <w:rsid w:val="003F651A"/>
    <w:rsid w:val="003F6F62"/>
    <w:rsid w:val="003F7E43"/>
    <w:rsid w:val="00403340"/>
    <w:rsid w:val="00403890"/>
    <w:rsid w:val="004051D1"/>
    <w:rsid w:val="004051F7"/>
    <w:rsid w:val="00405BAC"/>
    <w:rsid w:val="0040646A"/>
    <w:rsid w:val="00410D1B"/>
    <w:rsid w:val="0041174B"/>
    <w:rsid w:val="00413301"/>
    <w:rsid w:val="00413BFD"/>
    <w:rsid w:val="0041504B"/>
    <w:rsid w:val="0041613B"/>
    <w:rsid w:val="00416D3E"/>
    <w:rsid w:val="00417614"/>
    <w:rsid w:val="00420067"/>
    <w:rsid w:val="00421662"/>
    <w:rsid w:val="00421A0C"/>
    <w:rsid w:val="00421DB8"/>
    <w:rsid w:val="0042219A"/>
    <w:rsid w:val="004244A3"/>
    <w:rsid w:val="004247A5"/>
    <w:rsid w:val="00426A00"/>
    <w:rsid w:val="00431D03"/>
    <w:rsid w:val="00432485"/>
    <w:rsid w:val="00432B57"/>
    <w:rsid w:val="00432C43"/>
    <w:rsid w:val="00433011"/>
    <w:rsid w:val="0043321A"/>
    <w:rsid w:val="0043510F"/>
    <w:rsid w:val="00435302"/>
    <w:rsid w:val="00437324"/>
    <w:rsid w:val="0043767E"/>
    <w:rsid w:val="00437BCE"/>
    <w:rsid w:val="004411E1"/>
    <w:rsid w:val="0044141B"/>
    <w:rsid w:val="004415C8"/>
    <w:rsid w:val="00442009"/>
    <w:rsid w:val="00442444"/>
    <w:rsid w:val="00442858"/>
    <w:rsid w:val="00443CD2"/>
    <w:rsid w:val="00444159"/>
    <w:rsid w:val="00444314"/>
    <w:rsid w:val="00444472"/>
    <w:rsid w:val="0044506C"/>
    <w:rsid w:val="0044523D"/>
    <w:rsid w:val="00445506"/>
    <w:rsid w:val="00445805"/>
    <w:rsid w:val="00446384"/>
    <w:rsid w:val="00446D82"/>
    <w:rsid w:val="00446E92"/>
    <w:rsid w:val="00447BCE"/>
    <w:rsid w:val="0045037F"/>
    <w:rsid w:val="004523F0"/>
    <w:rsid w:val="0045377D"/>
    <w:rsid w:val="004545E8"/>
    <w:rsid w:val="00454C62"/>
    <w:rsid w:val="00456A04"/>
    <w:rsid w:val="00456D46"/>
    <w:rsid w:val="00456E57"/>
    <w:rsid w:val="0045729E"/>
    <w:rsid w:val="00457CEF"/>
    <w:rsid w:val="004605AC"/>
    <w:rsid w:val="004620CB"/>
    <w:rsid w:val="00462751"/>
    <w:rsid w:val="00462A11"/>
    <w:rsid w:val="00462BEC"/>
    <w:rsid w:val="004630A2"/>
    <w:rsid w:val="0046324B"/>
    <w:rsid w:val="004638B1"/>
    <w:rsid w:val="00464B06"/>
    <w:rsid w:val="00464DEE"/>
    <w:rsid w:val="00464EAF"/>
    <w:rsid w:val="0046518B"/>
    <w:rsid w:val="00465C43"/>
    <w:rsid w:val="00466BAF"/>
    <w:rsid w:val="00467E21"/>
    <w:rsid w:val="00470C55"/>
    <w:rsid w:val="00470C94"/>
    <w:rsid w:val="00472415"/>
    <w:rsid w:val="00473526"/>
    <w:rsid w:val="0047390E"/>
    <w:rsid w:val="00473941"/>
    <w:rsid w:val="00473C81"/>
    <w:rsid w:val="004741F9"/>
    <w:rsid w:val="004747FB"/>
    <w:rsid w:val="00476645"/>
    <w:rsid w:val="00476D4E"/>
    <w:rsid w:val="00477E91"/>
    <w:rsid w:val="00482A71"/>
    <w:rsid w:val="0048371A"/>
    <w:rsid w:val="0048597C"/>
    <w:rsid w:val="00486A17"/>
    <w:rsid w:val="00490561"/>
    <w:rsid w:val="00490961"/>
    <w:rsid w:val="00490B4B"/>
    <w:rsid w:val="0049186C"/>
    <w:rsid w:val="00493C0C"/>
    <w:rsid w:val="00494884"/>
    <w:rsid w:val="00495FB7"/>
    <w:rsid w:val="00496EE0"/>
    <w:rsid w:val="004A20D4"/>
    <w:rsid w:val="004A3590"/>
    <w:rsid w:val="004A3FF3"/>
    <w:rsid w:val="004A47BD"/>
    <w:rsid w:val="004A591B"/>
    <w:rsid w:val="004A6EE9"/>
    <w:rsid w:val="004A7727"/>
    <w:rsid w:val="004A7BE6"/>
    <w:rsid w:val="004A7D91"/>
    <w:rsid w:val="004A7DE5"/>
    <w:rsid w:val="004B0939"/>
    <w:rsid w:val="004B0BB1"/>
    <w:rsid w:val="004B3F2D"/>
    <w:rsid w:val="004B4D54"/>
    <w:rsid w:val="004B5857"/>
    <w:rsid w:val="004B5FF5"/>
    <w:rsid w:val="004B605B"/>
    <w:rsid w:val="004B66AA"/>
    <w:rsid w:val="004B7240"/>
    <w:rsid w:val="004B7297"/>
    <w:rsid w:val="004B7507"/>
    <w:rsid w:val="004C100B"/>
    <w:rsid w:val="004C1570"/>
    <w:rsid w:val="004C211D"/>
    <w:rsid w:val="004C22BA"/>
    <w:rsid w:val="004C3533"/>
    <w:rsid w:val="004C355B"/>
    <w:rsid w:val="004C3B1A"/>
    <w:rsid w:val="004C4B86"/>
    <w:rsid w:val="004C6C88"/>
    <w:rsid w:val="004C6DEA"/>
    <w:rsid w:val="004C765F"/>
    <w:rsid w:val="004C7B97"/>
    <w:rsid w:val="004D07CE"/>
    <w:rsid w:val="004D0CC5"/>
    <w:rsid w:val="004D3701"/>
    <w:rsid w:val="004D40EA"/>
    <w:rsid w:val="004D5CA4"/>
    <w:rsid w:val="004D64DB"/>
    <w:rsid w:val="004D6544"/>
    <w:rsid w:val="004D7449"/>
    <w:rsid w:val="004D7490"/>
    <w:rsid w:val="004E2342"/>
    <w:rsid w:val="004E2927"/>
    <w:rsid w:val="004E3C8D"/>
    <w:rsid w:val="004E55C0"/>
    <w:rsid w:val="004E640A"/>
    <w:rsid w:val="004E7321"/>
    <w:rsid w:val="004F0382"/>
    <w:rsid w:val="004F0535"/>
    <w:rsid w:val="004F15C0"/>
    <w:rsid w:val="004F2E88"/>
    <w:rsid w:val="004F5208"/>
    <w:rsid w:val="004F5E4D"/>
    <w:rsid w:val="004F6445"/>
    <w:rsid w:val="004F7378"/>
    <w:rsid w:val="004F7980"/>
    <w:rsid w:val="004F7C9E"/>
    <w:rsid w:val="00502156"/>
    <w:rsid w:val="00503160"/>
    <w:rsid w:val="0050737D"/>
    <w:rsid w:val="005074DC"/>
    <w:rsid w:val="00507B5F"/>
    <w:rsid w:val="005105C6"/>
    <w:rsid w:val="00510D4C"/>
    <w:rsid w:val="00510E02"/>
    <w:rsid w:val="00511229"/>
    <w:rsid w:val="00511348"/>
    <w:rsid w:val="0051325A"/>
    <w:rsid w:val="00513500"/>
    <w:rsid w:val="0051391B"/>
    <w:rsid w:val="0051446B"/>
    <w:rsid w:val="00515660"/>
    <w:rsid w:val="0051711C"/>
    <w:rsid w:val="00517C27"/>
    <w:rsid w:val="005221E9"/>
    <w:rsid w:val="0052272E"/>
    <w:rsid w:val="00522A84"/>
    <w:rsid w:val="00524AE1"/>
    <w:rsid w:val="00525112"/>
    <w:rsid w:val="0052544F"/>
    <w:rsid w:val="0052691B"/>
    <w:rsid w:val="00527773"/>
    <w:rsid w:val="00530BB6"/>
    <w:rsid w:val="005314B8"/>
    <w:rsid w:val="005315E1"/>
    <w:rsid w:val="0053173D"/>
    <w:rsid w:val="005321B0"/>
    <w:rsid w:val="00532AB9"/>
    <w:rsid w:val="00533198"/>
    <w:rsid w:val="005333CA"/>
    <w:rsid w:val="0053401F"/>
    <w:rsid w:val="00534F80"/>
    <w:rsid w:val="00534F94"/>
    <w:rsid w:val="00535002"/>
    <w:rsid w:val="00535964"/>
    <w:rsid w:val="00535B52"/>
    <w:rsid w:val="00535C27"/>
    <w:rsid w:val="00536ABE"/>
    <w:rsid w:val="005371E1"/>
    <w:rsid w:val="00537C7E"/>
    <w:rsid w:val="005404CD"/>
    <w:rsid w:val="0054168C"/>
    <w:rsid w:val="0054209C"/>
    <w:rsid w:val="00542F47"/>
    <w:rsid w:val="005451E7"/>
    <w:rsid w:val="00546D05"/>
    <w:rsid w:val="00546FCB"/>
    <w:rsid w:val="00547590"/>
    <w:rsid w:val="005475BE"/>
    <w:rsid w:val="00547FDB"/>
    <w:rsid w:val="00550136"/>
    <w:rsid w:val="005502E5"/>
    <w:rsid w:val="005504D6"/>
    <w:rsid w:val="00552600"/>
    <w:rsid w:val="00552735"/>
    <w:rsid w:val="00552C60"/>
    <w:rsid w:val="0055311F"/>
    <w:rsid w:val="00554167"/>
    <w:rsid w:val="00555BC6"/>
    <w:rsid w:val="00556015"/>
    <w:rsid w:val="00556BBE"/>
    <w:rsid w:val="00556F9E"/>
    <w:rsid w:val="00560A18"/>
    <w:rsid w:val="005610C0"/>
    <w:rsid w:val="00562D31"/>
    <w:rsid w:val="00562FD7"/>
    <w:rsid w:val="005637A6"/>
    <w:rsid w:val="005639B0"/>
    <w:rsid w:val="00565BDB"/>
    <w:rsid w:val="00565D6C"/>
    <w:rsid w:val="005674BA"/>
    <w:rsid w:val="00570208"/>
    <w:rsid w:val="00570B97"/>
    <w:rsid w:val="00571346"/>
    <w:rsid w:val="00572D4F"/>
    <w:rsid w:val="005732C1"/>
    <w:rsid w:val="00573B9E"/>
    <w:rsid w:val="00575C7B"/>
    <w:rsid w:val="0057619A"/>
    <w:rsid w:val="00576E07"/>
    <w:rsid w:val="00582A69"/>
    <w:rsid w:val="005834BF"/>
    <w:rsid w:val="00583D71"/>
    <w:rsid w:val="005854D8"/>
    <w:rsid w:val="00585EB3"/>
    <w:rsid w:val="00586547"/>
    <w:rsid w:val="005868B4"/>
    <w:rsid w:val="0058764D"/>
    <w:rsid w:val="00590830"/>
    <w:rsid w:val="00591A4F"/>
    <w:rsid w:val="00592FF0"/>
    <w:rsid w:val="00593FD4"/>
    <w:rsid w:val="00594ED4"/>
    <w:rsid w:val="005954AE"/>
    <w:rsid w:val="00595971"/>
    <w:rsid w:val="00596CE4"/>
    <w:rsid w:val="005A0071"/>
    <w:rsid w:val="005A03FC"/>
    <w:rsid w:val="005A2597"/>
    <w:rsid w:val="005A389C"/>
    <w:rsid w:val="005A3D92"/>
    <w:rsid w:val="005A3E54"/>
    <w:rsid w:val="005A5053"/>
    <w:rsid w:val="005A524D"/>
    <w:rsid w:val="005A696B"/>
    <w:rsid w:val="005A6E2B"/>
    <w:rsid w:val="005A6E4E"/>
    <w:rsid w:val="005B08BB"/>
    <w:rsid w:val="005B1247"/>
    <w:rsid w:val="005B243B"/>
    <w:rsid w:val="005B31F5"/>
    <w:rsid w:val="005B35ED"/>
    <w:rsid w:val="005B3BE5"/>
    <w:rsid w:val="005B3F07"/>
    <w:rsid w:val="005B44FE"/>
    <w:rsid w:val="005B4914"/>
    <w:rsid w:val="005B4C7A"/>
    <w:rsid w:val="005B4E30"/>
    <w:rsid w:val="005B51FF"/>
    <w:rsid w:val="005B5753"/>
    <w:rsid w:val="005B6A56"/>
    <w:rsid w:val="005B6D72"/>
    <w:rsid w:val="005B79B2"/>
    <w:rsid w:val="005B7AC6"/>
    <w:rsid w:val="005C089F"/>
    <w:rsid w:val="005C0E35"/>
    <w:rsid w:val="005C30AD"/>
    <w:rsid w:val="005C3600"/>
    <w:rsid w:val="005C4085"/>
    <w:rsid w:val="005C4109"/>
    <w:rsid w:val="005C5CCE"/>
    <w:rsid w:val="005C632C"/>
    <w:rsid w:val="005C76F9"/>
    <w:rsid w:val="005D082A"/>
    <w:rsid w:val="005D087B"/>
    <w:rsid w:val="005D2EC9"/>
    <w:rsid w:val="005D3F9C"/>
    <w:rsid w:val="005D47B8"/>
    <w:rsid w:val="005D485E"/>
    <w:rsid w:val="005D5C84"/>
    <w:rsid w:val="005D6992"/>
    <w:rsid w:val="005D7A6B"/>
    <w:rsid w:val="005E0B92"/>
    <w:rsid w:val="005E1054"/>
    <w:rsid w:val="005E3367"/>
    <w:rsid w:val="005E3D80"/>
    <w:rsid w:val="005E429C"/>
    <w:rsid w:val="005E4ACA"/>
    <w:rsid w:val="005E4D7C"/>
    <w:rsid w:val="005E5179"/>
    <w:rsid w:val="005E51E7"/>
    <w:rsid w:val="005E6DC3"/>
    <w:rsid w:val="005F07F5"/>
    <w:rsid w:val="005F0E92"/>
    <w:rsid w:val="005F234D"/>
    <w:rsid w:val="005F2C57"/>
    <w:rsid w:val="005F38F2"/>
    <w:rsid w:val="005F3D87"/>
    <w:rsid w:val="005F4928"/>
    <w:rsid w:val="005F4984"/>
    <w:rsid w:val="005F5EED"/>
    <w:rsid w:val="005F6F65"/>
    <w:rsid w:val="005F709C"/>
    <w:rsid w:val="005F715D"/>
    <w:rsid w:val="0060021E"/>
    <w:rsid w:val="006018AD"/>
    <w:rsid w:val="00603C47"/>
    <w:rsid w:val="006061E3"/>
    <w:rsid w:val="0060644D"/>
    <w:rsid w:val="006066D2"/>
    <w:rsid w:val="00606E64"/>
    <w:rsid w:val="00607639"/>
    <w:rsid w:val="0061053F"/>
    <w:rsid w:val="00611166"/>
    <w:rsid w:val="006112B6"/>
    <w:rsid w:val="006119B5"/>
    <w:rsid w:val="00612FA4"/>
    <w:rsid w:val="006133DE"/>
    <w:rsid w:val="00614A6D"/>
    <w:rsid w:val="006168A9"/>
    <w:rsid w:val="00617EAB"/>
    <w:rsid w:val="00622E6A"/>
    <w:rsid w:val="00623159"/>
    <w:rsid w:val="00624769"/>
    <w:rsid w:val="00624C85"/>
    <w:rsid w:val="00624C96"/>
    <w:rsid w:val="00625388"/>
    <w:rsid w:val="0062552D"/>
    <w:rsid w:val="006255A9"/>
    <w:rsid w:val="00626856"/>
    <w:rsid w:val="00626F4C"/>
    <w:rsid w:val="00626F9C"/>
    <w:rsid w:val="0063034E"/>
    <w:rsid w:val="00630420"/>
    <w:rsid w:val="00632A03"/>
    <w:rsid w:val="0063414D"/>
    <w:rsid w:val="00634367"/>
    <w:rsid w:val="00635029"/>
    <w:rsid w:val="00636B5B"/>
    <w:rsid w:val="006379C6"/>
    <w:rsid w:val="006411C7"/>
    <w:rsid w:val="00641492"/>
    <w:rsid w:val="00641A2A"/>
    <w:rsid w:val="0064245A"/>
    <w:rsid w:val="0064294E"/>
    <w:rsid w:val="00642C62"/>
    <w:rsid w:val="00642DB7"/>
    <w:rsid w:val="00644BF3"/>
    <w:rsid w:val="00644F8B"/>
    <w:rsid w:val="0064530C"/>
    <w:rsid w:val="00645EA3"/>
    <w:rsid w:val="00647E87"/>
    <w:rsid w:val="00650F3C"/>
    <w:rsid w:val="006512C2"/>
    <w:rsid w:val="006520B1"/>
    <w:rsid w:val="00652454"/>
    <w:rsid w:val="0065351B"/>
    <w:rsid w:val="0065469C"/>
    <w:rsid w:val="006552BC"/>
    <w:rsid w:val="006557DA"/>
    <w:rsid w:val="00655E3B"/>
    <w:rsid w:val="006577FC"/>
    <w:rsid w:val="00660385"/>
    <w:rsid w:val="0066074E"/>
    <w:rsid w:val="00660867"/>
    <w:rsid w:val="00660B73"/>
    <w:rsid w:val="00660E6A"/>
    <w:rsid w:val="006620D1"/>
    <w:rsid w:val="006635DB"/>
    <w:rsid w:val="006657CB"/>
    <w:rsid w:val="00665D94"/>
    <w:rsid w:val="00666578"/>
    <w:rsid w:val="0066727F"/>
    <w:rsid w:val="00667E7C"/>
    <w:rsid w:val="006727DA"/>
    <w:rsid w:val="0067422A"/>
    <w:rsid w:val="00675E47"/>
    <w:rsid w:val="0067729C"/>
    <w:rsid w:val="00677493"/>
    <w:rsid w:val="00677800"/>
    <w:rsid w:val="00677933"/>
    <w:rsid w:val="00683928"/>
    <w:rsid w:val="00683C9D"/>
    <w:rsid w:val="0068477D"/>
    <w:rsid w:val="006855DC"/>
    <w:rsid w:val="006860FB"/>
    <w:rsid w:val="00686181"/>
    <w:rsid w:val="00690987"/>
    <w:rsid w:val="00691CE9"/>
    <w:rsid w:val="006931BD"/>
    <w:rsid w:val="00695146"/>
    <w:rsid w:val="00696A3D"/>
    <w:rsid w:val="0069758D"/>
    <w:rsid w:val="006A026C"/>
    <w:rsid w:val="006A1312"/>
    <w:rsid w:val="006A2CA9"/>
    <w:rsid w:val="006A37E2"/>
    <w:rsid w:val="006A4869"/>
    <w:rsid w:val="006A4F00"/>
    <w:rsid w:val="006A74EB"/>
    <w:rsid w:val="006B1DAA"/>
    <w:rsid w:val="006B1F58"/>
    <w:rsid w:val="006B32D5"/>
    <w:rsid w:val="006B4991"/>
    <w:rsid w:val="006B4FDE"/>
    <w:rsid w:val="006B7A9E"/>
    <w:rsid w:val="006B7F05"/>
    <w:rsid w:val="006C19C7"/>
    <w:rsid w:val="006C1E37"/>
    <w:rsid w:val="006C2491"/>
    <w:rsid w:val="006C3999"/>
    <w:rsid w:val="006C3DB7"/>
    <w:rsid w:val="006C4759"/>
    <w:rsid w:val="006C4820"/>
    <w:rsid w:val="006C5518"/>
    <w:rsid w:val="006C6461"/>
    <w:rsid w:val="006C6998"/>
    <w:rsid w:val="006D054A"/>
    <w:rsid w:val="006D0D57"/>
    <w:rsid w:val="006D1933"/>
    <w:rsid w:val="006D19CD"/>
    <w:rsid w:val="006D1A60"/>
    <w:rsid w:val="006D344D"/>
    <w:rsid w:val="006D3865"/>
    <w:rsid w:val="006D3AC6"/>
    <w:rsid w:val="006D5279"/>
    <w:rsid w:val="006D59E8"/>
    <w:rsid w:val="006D5AB7"/>
    <w:rsid w:val="006D6F6A"/>
    <w:rsid w:val="006E04B6"/>
    <w:rsid w:val="006E04C4"/>
    <w:rsid w:val="006E0E8A"/>
    <w:rsid w:val="006E1834"/>
    <w:rsid w:val="006E1B6A"/>
    <w:rsid w:val="006E3BCB"/>
    <w:rsid w:val="006E3C7E"/>
    <w:rsid w:val="006E417F"/>
    <w:rsid w:val="006E4C87"/>
    <w:rsid w:val="006E5AE5"/>
    <w:rsid w:val="006E5BB3"/>
    <w:rsid w:val="006E5D34"/>
    <w:rsid w:val="006E7D41"/>
    <w:rsid w:val="006F0EA0"/>
    <w:rsid w:val="006F38EE"/>
    <w:rsid w:val="006F40A3"/>
    <w:rsid w:val="006F6C8B"/>
    <w:rsid w:val="0070112B"/>
    <w:rsid w:val="00701B61"/>
    <w:rsid w:val="00703345"/>
    <w:rsid w:val="00703FB3"/>
    <w:rsid w:val="00704436"/>
    <w:rsid w:val="00705B4B"/>
    <w:rsid w:val="00706018"/>
    <w:rsid w:val="00707C67"/>
    <w:rsid w:val="00711325"/>
    <w:rsid w:val="00711875"/>
    <w:rsid w:val="007127FF"/>
    <w:rsid w:val="00713A7F"/>
    <w:rsid w:val="00714722"/>
    <w:rsid w:val="00715D6B"/>
    <w:rsid w:val="007161A8"/>
    <w:rsid w:val="00716374"/>
    <w:rsid w:val="00716EB0"/>
    <w:rsid w:val="0071750B"/>
    <w:rsid w:val="00717D5F"/>
    <w:rsid w:val="0072027C"/>
    <w:rsid w:val="00721014"/>
    <w:rsid w:val="007225BC"/>
    <w:rsid w:val="00722DB6"/>
    <w:rsid w:val="007272D9"/>
    <w:rsid w:val="0072747E"/>
    <w:rsid w:val="0072751C"/>
    <w:rsid w:val="0072754D"/>
    <w:rsid w:val="007316BB"/>
    <w:rsid w:val="00731C3B"/>
    <w:rsid w:val="007325F3"/>
    <w:rsid w:val="00733B27"/>
    <w:rsid w:val="007350CA"/>
    <w:rsid w:val="0073527C"/>
    <w:rsid w:val="00736FB6"/>
    <w:rsid w:val="00737895"/>
    <w:rsid w:val="00737D4A"/>
    <w:rsid w:val="00740317"/>
    <w:rsid w:val="00740BE4"/>
    <w:rsid w:val="00740ECD"/>
    <w:rsid w:val="007411D9"/>
    <w:rsid w:val="007422B4"/>
    <w:rsid w:val="00743E79"/>
    <w:rsid w:val="007443B6"/>
    <w:rsid w:val="00744761"/>
    <w:rsid w:val="00744B2D"/>
    <w:rsid w:val="00744B75"/>
    <w:rsid w:val="00746773"/>
    <w:rsid w:val="00746DD4"/>
    <w:rsid w:val="00747BE6"/>
    <w:rsid w:val="007505EB"/>
    <w:rsid w:val="00750C29"/>
    <w:rsid w:val="00751E0A"/>
    <w:rsid w:val="007532AC"/>
    <w:rsid w:val="00753C39"/>
    <w:rsid w:val="00753E4A"/>
    <w:rsid w:val="00754E5F"/>
    <w:rsid w:val="007565FD"/>
    <w:rsid w:val="00756867"/>
    <w:rsid w:val="0075721C"/>
    <w:rsid w:val="00760163"/>
    <w:rsid w:val="00760D28"/>
    <w:rsid w:val="0076130C"/>
    <w:rsid w:val="00761F9B"/>
    <w:rsid w:val="00762293"/>
    <w:rsid w:val="007627CF"/>
    <w:rsid w:val="00765ED2"/>
    <w:rsid w:val="007664FD"/>
    <w:rsid w:val="00766925"/>
    <w:rsid w:val="00770BAB"/>
    <w:rsid w:val="00770FB4"/>
    <w:rsid w:val="00771D91"/>
    <w:rsid w:val="00775094"/>
    <w:rsid w:val="00775B56"/>
    <w:rsid w:val="00775BE0"/>
    <w:rsid w:val="00775E22"/>
    <w:rsid w:val="007776A3"/>
    <w:rsid w:val="007823A6"/>
    <w:rsid w:val="0078260D"/>
    <w:rsid w:val="00782A4E"/>
    <w:rsid w:val="00782C72"/>
    <w:rsid w:val="00783591"/>
    <w:rsid w:val="0078562E"/>
    <w:rsid w:val="00786D40"/>
    <w:rsid w:val="007900A5"/>
    <w:rsid w:val="00790610"/>
    <w:rsid w:val="00791ECF"/>
    <w:rsid w:val="00793D82"/>
    <w:rsid w:val="00794399"/>
    <w:rsid w:val="00795443"/>
    <w:rsid w:val="007965F9"/>
    <w:rsid w:val="00796798"/>
    <w:rsid w:val="00796E81"/>
    <w:rsid w:val="00796EBD"/>
    <w:rsid w:val="00797B28"/>
    <w:rsid w:val="007A037C"/>
    <w:rsid w:val="007A0E90"/>
    <w:rsid w:val="007A129B"/>
    <w:rsid w:val="007A16FB"/>
    <w:rsid w:val="007A1A14"/>
    <w:rsid w:val="007A2953"/>
    <w:rsid w:val="007A3880"/>
    <w:rsid w:val="007A3AD8"/>
    <w:rsid w:val="007A3C06"/>
    <w:rsid w:val="007A446F"/>
    <w:rsid w:val="007A4720"/>
    <w:rsid w:val="007A4B79"/>
    <w:rsid w:val="007A5DCE"/>
    <w:rsid w:val="007A68FB"/>
    <w:rsid w:val="007A7889"/>
    <w:rsid w:val="007A7CAF"/>
    <w:rsid w:val="007A7DD7"/>
    <w:rsid w:val="007B0977"/>
    <w:rsid w:val="007B0B18"/>
    <w:rsid w:val="007B23C7"/>
    <w:rsid w:val="007B2CD3"/>
    <w:rsid w:val="007B4DF0"/>
    <w:rsid w:val="007B6496"/>
    <w:rsid w:val="007B6A3A"/>
    <w:rsid w:val="007B7DC0"/>
    <w:rsid w:val="007C03E2"/>
    <w:rsid w:val="007C0E76"/>
    <w:rsid w:val="007C1354"/>
    <w:rsid w:val="007C143B"/>
    <w:rsid w:val="007C34D9"/>
    <w:rsid w:val="007C4A3D"/>
    <w:rsid w:val="007C4A3E"/>
    <w:rsid w:val="007C6AE2"/>
    <w:rsid w:val="007C792C"/>
    <w:rsid w:val="007C7D9E"/>
    <w:rsid w:val="007D0466"/>
    <w:rsid w:val="007D1026"/>
    <w:rsid w:val="007D31D5"/>
    <w:rsid w:val="007D3AFB"/>
    <w:rsid w:val="007D3E99"/>
    <w:rsid w:val="007D567D"/>
    <w:rsid w:val="007D59E5"/>
    <w:rsid w:val="007E0D9F"/>
    <w:rsid w:val="007E331C"/>
    <w:rsid w:val="007E3346"/>
    <w:rsid w:val="007E4F31"/>
    <w:rsid w:val="007E4F67"/>
    <w:rsid w:val="007E645C"/>
    <w:rsid w:val="007E67E4"/>
    <w:rsid w:val="007E6B27"/>
    <w:rsid w:val="007E6B60"/>
    <w:rsid w:val="007E6CA9"/>
    <w:rsid w:val="007F022B"/>
    <w:rsid w:val="007F0A44"/>
    <w:rsid w:val="007F1E92"/>
    <w:rsid w:val="007F2708"/>
    <w:rsid w:val="007F3D7F"/>
    <w:rsid w:val="007F4C18"/>
    <w:rsid w:val="007F507D"/>
    <w:rsid w:val="007F594A"/>
    <w:rsid w:val="007F6CA7"/>
    <w:rsid w:val="007F74DF"/>
    <w:rsid w:val="00800F5A"/>
    <w:rsid w:val="008014E3"/>
    <w:rsid w:val="00801673"/>
    <w:rsid w:val="00802A5A"/>
    <w:rsid w:val="008035E7"/>
    <w:rsid w:val="00807A88"/>
    <w:rsid w:val="00811B95"/>
    <w:rsid w:val="00812559"/>
    <w:rsid w:val="00812833"/>
    <w:rsid w:val="0081375B"/>
    <w:rsid w:val="008142C7"/>
    <w:rsid w:val="008158D2"/>
    <w:rsid w:val="00816AC3"/>
    <w:rsid w:val="00816AC7"/>
    <w:rsid w:val="008173B1"/>
    <w:rsid w:val="008206B9"/>
    <w:rsid w:val="00821F7D"/>
    <w:rsid w:val="0082273F"/>
    <w:rsid w:val="00822E36"/>
    <w:rsid w:val="008233B7"/>
    <w:rsid w:val="0082358C"/>
    <w:rsid w:val="00823849"/>
    <w:rsid w:val="00824ECF"/>
    <w:rsid w:val="008250D8"/>
    <w:rsid w:val="00825991"/>
    <w:rsid w:val="00825EF9"/>
    <w:rsid w:val="008263A4"/>
    <w:rsid w:val="00826BAE"/>
    <w:rsid w:val="008278CB"/>
    <w:rsid w:val="008278DC"/>
    <w:rsid w:val="00830D27"/>
    <w:rsid w:val="00831555"/>
    <w:rsid w:val="008341B9"/>
    <w:rsid w:val="008345E4"/>
    <w:rsid w:val="00837D4D"/>
    <w:rsid w:val="00841ACA"/>
    <w:rsid w:val="00842778"/>
    <w:rsid w:val="008451BE"/>
    <w:rsid w:val="00845EEF"/>
    <w:rsid w:val="00846F25"/>
    <w:rsid w:val="00847D02"/>
    <w:rsid w:val="00850FAD"/>
    <w:rsid w:val="00851654"/>
    <w:rsid w:val="00852BCF"/>
    <w:rsid w:val="00853515"/>
    <w:rsid w:val="00854AED"/>
    <w:rsid w:val="008556D1"/>
    <w:rsid w:val="00856D8F"/>
    <w:rsid w:val="00856F0C"/>
    <w:rsid w:val="0085724A"/>
    <w:rsid w:val="008576D0"/>
    <w:rsid w:val="008600F5"/>
    <w:rsid w:val="008608D5"/>
    <w:rsid w:val="00860C01"/>
    <w:rsid w:val="0086151B"/>
    <w:rsid w:val="00862071"/>
    <w:rsid w:val="00862A5F"/>
    <w:rsid w:val="008639CF"/>
    <w:rsid w:val="00865625"/>
    <w:rsid w:val="00866104"/>
    <w:rsid w:val="008661E1"/>
    <w:rsid w:val="00871449"/>
    <w:rsid w:val="008716C7"/>
    <w:rsid w:val="0087184F"/>
    <w:rsid w:val="008719A7"/>
    <w:rsid w:val="00872B81"/>
    <w:rsid w:val="00872D06"/>
    <w:rsid w:val="008732DC"/>
    <w:rsid w:val="00874D5D"/>
    <w:rsid w:val="00875BD6"/>
    <w:rsid w:val="00875ECC"/>
    <w:rsid w:val="00877C50"/>
    <w:rsid w:val="0088284D"/>
    <w:rsid w:val="00883642"/>
    <w:rsid w:val="00883EC6"/>
    <w:rsid w:val="00884548"/>
    <w:rsid w:val="00884FBC"/>
    <w:rsid w:val="008858B7"/>
    <w:rsid w:val="0088693B"/>
    <w:rsid w:val="00886A47"/>
    <w:rsid w:val="00887159"/>
    <w:rsid w:val="008925A9"/>
    <w:rsid w:val="008927DF"/>
    <w:rsid w:val="00894805"/>
    <w:rsid w:val="00894BB1"/>
    <w:rsid w:val="00896F36"/>
    <w:rsid w:val="008A005D"/>
    <w:rsid w:val="008A009A"/>
    <w:rsid w:val="008A0ACE"/>
    <w:rsid w:val="008A0ED7"/>
    <w:rsid w:val="008A265A"/>
    <w:rsid w:val="008A2E01"/>
    <w:rsid w:val="008A3208"/>
    <w:rsid w:val="008A3649"/>
    <w:rsid w:val="008A467E"/>
    <w:rsid w:val="008A4E76"/>
    <w:rsid w:val="008A7174"/>
    <w:rsid w:val="008A7CC4"/>
    <w:rsid w:val="008B0314"/>
    <w:rsid w:val="008B0C0B"/>
    <w:rsid w:val="008B16DE"/>
    <w:rsid w:val="008B2BBC"/>
    <w:rsid w:val="008B3C96"/>
    <w:rsid w:val="008B4166"/>
    <w:rsid w:val="008B4BAA"/>
    <w:rsid w:val="008B4CFB"/>
    <w:rsid w:val="008C0C58"/>
    <w:rsid w:val="008C13C3"/>
    <w:rsid w:val="008C2E0A"/>
    <w:rsid w:val="008C3F3E"/>
    <w:rsid w:val="008C61BE"/>
    <w:rsid w:val="008D000D"/>
    <w:rsid w:val="008D01B4"/>
    <w:rsid w:val="008D13DB"/>
    <w:rsid w:val="008D16D9"/>
    <w:rsid w:val="008D18C1"/>
    <w:rsid w:val="008D3033"/>
    <w:rsid w:val="008D50F9"/>
    <w:rsid w:val="008D61A9"/>
    <w:rsid w:val="008E0DCC"/>
    <w:rsid w:val="008E1947"/>
    <w:rsid w:val="008E21F3"/>
    <w:rsid w:val="008E4185"/>
    <w:rsid w:val="008E6FB5"/>
    <w:rsid w:val="008E71A5"/>
    <w:rsid w:val="008E74FC"/>
    <w:rsid w:val="008E759F"/>
    <w:rsid w:val="008E7A8A"/>
    <w:rsid w:val="008E7F1C"/>
    <w:rsid w:val="008F0DD5"/>
    <w:rsid w:val="008F1605"/>
    <w:rsid w:val="008F376F"/>
    <w:rsid w:val="008F4DAF"/>
    <w:rsid w:val="008F5782"/>
    <w:rsid w:val="008F6FAF"/>
    <w:rsid w:val="008F7979"/>
    <w:rsid w:val="008F7C60"/>
    <w:rsid w:val="00900C64"/>
    <w:rsid w:val="009018CD"/>
    <w:rsid w:val="0090251D"/>
    <w:rsid w:val="0090266C"/>
    <w:rsid w:val="00902800"/>
    <w:rsid w:val="00903060"/>
    <w:rsid w:val="00903DDE"/>
    <w:rsid w:val="00904DEE"/>
    <w:rsid w:val="009055FF"/>
    <w:rsid w:val="00905CE9"/>
    <w:rsid w:val="00906A04"/>
    <w:rsid w:val="009073A4"/>
    <w:rsid w:val="009108E2"/>
    <w:rsid w:val="0091116A"/>
    <w:rsid w:val="00912235"/>
    <w:rsid w:val="00912342"/>
    <w:rsid w:val="00914267"/>
    <w:rsid w:val="00914BCB"/>
    <w:rsid w:val="00914EC4"/>
    <w:rsid w:val="00914FFA"/>
    <w:rsid w:val="009159D7"/>
    <w:rsid w:val="00915B44"/>
    <w:rsid w:val="00916B82"/>
    <w:rsid w:val="0092105F"/>
    <w:rsid w:val="00923AEF"/>
    <w:rsid w:val="00924122"/>
    <w:rsid w:val="009242B4"/>
    <w:rsid w:val="0092486A"/>
    <w:rsid w:val="00924F09"/>
    <w:rsid w:val="009254F2"/>
    <w:rsid w:val="009265FE"/>
    <w:rsid w:val="00926B05"/>
    <w:rsid w:val="00927482"/>
    <w:rsid w:val="009274E4"/>
    <w:rsid w:val="00927F72"/>
    <w:rsid w:val="009302F9"/>
    <w:rsid w:val="00930B94"/>
    <w:rsid w:val="00932AE9"/>
    <w:rsid w:val="0093480F"/>
    <w:rsid w:val="009351C8"/>
    <w:rsid w:val="00937EC3"/>
    <w:rsid w:val="00937ECD"/>
    <w:rsid w:val="009403E1"/>
    <w:rsid w:val="00941312"/>
    <w:rsid w:val="00941563"/>
    <w:rsid w:val="00941D73"/>
    <w:rsid w:val="00943436"/>
    <w:rsid w:val="009436EB"/>
    <w:rsid w:val="00943A06"/>
    <w:rsid w:val="0094485A"/>
    <w:rsid w:val="00945A23"/>
    <w:rsid w:val="00947578"/>
    <w:rsid w:val="00947664"/>
    <w:rsid w:val="00951E65"/>
    <w:rsid w:val="00951F3C"/>
    <w:rsid w:val="00952465"/>
    <w:rsid w:val="009526FF"/>
    <w:rsid w:val="009532C3"/>
    <w:rsid w:val="00953E91"/>
    <w:rsid w:val="00954BD6"/>
    <w:rsid w:val="00956EFF"/>
    <w:rsid w:val="00957BE4"/>
    <w:rsid w:val="0096011B"/>
    <w:rsid w:val="00960E95"/>
    <w:rsid w:val="0096119C"/>
    <w:rsid w:val="009617FD"/>
    <w:rsid w:val="00962C5D"/>
    <w:rsid w:val="009636D0"/>
    <w:rsid w:val="00963CB9"/>
    <w:rsid w:val="00964467"/>
    <w:rsid w:val="0096488C"/>
    <w:rsid w:val="0096555F"/>
    <w:rsid w:val="00970510"/>
    <w:rsid w:val="00972E40"/>
    <w:rsid w:val="0097497E"/>
    <w:rsid w:val="00975201"/>
    <w:rsid w:val="009756F8"/>
    <w:rsid w:val="00975CA9"/>
    <w:rsid w:val="00976DF7"/>
    <w:rsid w:val="00977D4D"/>
    <w:rsid w:val="00980246"/>
    <w:rsid w:val="009807FB"/>
    <w:rsid w:val="00981A42"/>
    <w:rsid w:val="0098413B"/>
    <w:rsid w:val="00984CDC"/>
    <w:rsid w:val="00985848"/>
    <w:rsid w:val="00985AA4"/>
    <w:rsid w:val="009868AF"/>
    <w:rsid w:val="00986AE8"/>
    <w:rsid w:val="00986FEA"/>
    <w:rsid w:val="00991868"/>
    <w:rsid w:val="009919F5"/>
    <w:rsid w:val="009A01ED"/>
    <w:rsid w:val="009A059B"/>
    <w:rsid w:val="009A268C"/>
    <w:rsid w:val="009A2CCE"/>
    <w:rsid w:val="009A30B7"/>
    <w:rsid w:val="009A321A"/>
    <w:rsid w:val="009A36E8"/>
    <w:rsid w:val="009A371F"/>
    <w:rsid w:val="009A3FDF"/>
    <w:rsid w:val="009A4204"/>
    <w:rsid w:val="009A4297"/>
    <w:rsid w:val="009A516A"/>
    <w:rsid w:val="009A5B85"/>
    <w:rsid w:val="009A5DA1"/>
    <w:rsid w:val="009A6318"/>
    <w:rsid w:val="009A6C7B"/>
    <w:rsid w:val="009B5ABC"/>
    <w:rsid w:val="009B63B2"/>
    <w:rsid w:val="009B63EF"/>
    <w:rsid w:val="009B6FF5"/>
    <w:rsid w:val="009C1571"/>
    <w:rsid w:val="009C2865"/>
    <w:rsid w:val="009C4CD1"/>
    <w:rsid w:val="009C5306"/>
    <w:rsid w:val="009C586F"/>
    <w:rsid w:val="009C5D6E"/>
    <w:rsid w:val="009C6DB3"/>
    <w:rsid w:val="009D04DE"/>
    <w:rsid w:val="009D158D"/>
    <w:rsid w:val="009D17BC"/>
    <w:rsid w:val="009D2100"/>
    <w:rsid w:val="009D24F0"/>
    <w:rsid w:val="009D3A6D"/>
    <w:rsid w:val="009D54A5"/>
    <w:rsid w:val="009D5A3F"/>
    <w:rsid w:val="009E2525"/>
    <w:rsid w:val="009E3AEC"/>
    <w:rsid w:val="009E3FD1"/>
    <w:rsid w:val="009E4558"/>
    <w:rsid w:val="009E4BBC"/>
    <w:rsid w:val="009E5493"/>
    <w:rsid w:val="009E5F6E"/>
    <w:rsid w:val="009E6036"/>
    <w:rsid w:val="009E6DB5"/>
    <w:rsid w:val="009E7C5F"/>
    <w:rsid w:val="009F0837"/>
    <w:rsid w:val="009F0B7F"/>
    <w:rsid w:val="009F0E7A"/>
    <w:rsid w:val="009F10D8"/>
    <w:rsid w:val="009F1F8E"/>
    <w:rsid w:val="009F22E2"/>
    <w:rsid w:val="009F2B23"/>
    <w:rsid w:val="009F2D04"/>
    <w:rsid w:val="009F2FF3"/>
    <w:rsid w:val="009F4357"/>
    <w:rsid w:val="009F7FAD"/>
    <w:rsid w:val="00A0046F"/>
    <w:rsid w:val="00A00786"/>
    <w:rsid w:val="00A00A57"/>
    <w:rsid w:val="00A01FBD"/>
    <w:rsid w:val="00A02422"/>
    <w:rsid w:val="00A02F34"/>
    <w:rsid w:val="00A04433"/>
    <w:rsid w:val="00A04794"/>
    <w:rsid w:val="00A0480F"/>
    <w:rsid w:val="00A04E3F"/>
    <w:rsid w:val="00A05BDC"/>
    <w:rsid w:val="00A06D54"/>
    <w:rsid w:val="00A107E2"/>
    <w:rsid w:val="00A12856"/>
    <w:rsid w:val="00A132B9"/>
    <w:rsid w:val="00A1464E"/>
    <w:rsid w:val="00A14830"/>
    <w:rsid w:val="00A152A5"/>
    <w:rsid w:val="00A15AE0"/>
    <w:rsid w:val="00A15C7B"/>
    <w:rsid w:val="00A16A48"/>
    <w:rsid w:val="00A215AD"/>
    <w:rsid w:val="00A21730"/>
    <w:rsid w:val="00A228D5"/>
    <w:rsid w:val="00A2344D"/>
    <w:rsid w:val="00A26CCC"/>
    <w:rsid w:val="00A2700A"/>
    <w:rsid w:val="00A27608"/>
    <w:rsid w:val="00A303A2"/>
    <w:rsid w:val="00A30479"/>
    <w:rsid w:val="00A31FF6"/>
    <w:rsid w:val="00A321B8"/>
    <w:rsid w:val="00A32FFB"/>
    <w:rsid w:val="00A34899"/>
    <w:rsid w:val="00A35448"/>
    <w:rsid w:val="00A35472"/>
    <w:rsid w:val="00A35996"/>
    <w:rsid w:val="00A3734D"/>
    <w:rsid w:val="00A37D49"/>
    <w:rsid w:val="00A41365"/>
    <w:rsid w:val="00A41408"/>
    <w:rsid w:val="00A4324B"/>
    <w:rsid w:val="00A45178"/>
    <w:rsid w:val="00A45F14"/>
    <w:rsid w:val="00A472A6"/>
    <w:rsid w:val="00A47412"/>
    <w:rsid w:val="00A474B0"/>
    <w:rsid w:val="00A475C6"/>
    <w:rsid w:val="00A51E8F"/>
    <w:rsid w:val="00A52B29"/>
    <w:rsid w:val="00A5426D"/>
    <w:rsid w:val="00A55FDB"/>
    <w:rsid w:val="00A5663D"/>
    <w:rsid w:val="00A56ADE"/>
    <w:rsid w:val="00A572E0"/>
    <w:rsid w:val="00A6046B"/>
    <w:rsid w:val="00A60825"/>
    <w:rsid w:val="00A608E9"/>
    <w:rsid w:val="00A61520"/>
    <w:rsid w:val="00A61C80"/>
    <w:rsid w:val="00A61F24"/>
    <w:rsid w:val="00A62060"/>
    <w:rsid w:val="00A62FD2"/>
    <w:rsid w:val="00A634BD"/>
    <w:rsid w:val="00A640FB"/>
    <w:rsid w:val="00A65005"/>
    <w:rsid w:val="00A65A3A"/>
    <w:rsid w:val="00A66DDF"/>
    <w:rsid w:val="00A67A69"/>
    <w:rsid w:val="00A70190"/>
    <w:rsid w:val="00A70DF5"/>
    <w:rsid w:val="00A71CEB"/>
    <w:rsid w:val="00A71E7E"/>
    <w:rsid w:val="00A73509"/>
    <w:rsid w:val="00A7361E"/>
    <w:rsid w:val="00A73A0D"/>
    <w:rsid w:val="00A752BB"/>
    <w:rsid w:val="00A75531"/>
    <w:rsid w:val="00A7751A"/>
    <w:rsid w:val="00A8095A"/>
    <w:rsid w:val="00A80CAE"/>
    <w:rsid w:val="00A85E72"/>
    <w:rsid w:val="00A85E9F"/>
    <w:rsid w:val="00A86690"/>
    <w:rsid w:val="00A873D7"/>
    <w:rsid w:val="00A87F8C"/>
    <w:rsid w:val="00A9007F"/>
    <w:rsid w:val="00A90E8C"/>
    <w:rsid w:val="00A91149"/>
    <w:rsid w:val="00A93EEC"/>
    <w:rsid w:val="00A95291"/>
    <w:rsid w:val="00A9540C"/>
    <w:rsid w:val="00A9706F"/>
    <w:rsid w:val="00A97C8A"/>
    <w:rsid w:val="00AA2B4C"/>
    <w:rsid w:val="00AA344A"/>
    <w:rsid w:val="00AA3F44"/>
    <w:rsid w:val="00AA4096"/>
    <w:rsid w:val="00AA4E8C"/>
    <w:rsid w:val="00AA5581"/>
    <w:rsid w:val="00AA55E5"/>
    <w:rsid w:val="00AA55FA"/>
    <w:rsid w:val="00AA57F1"/>
    <w:rsid w:val="00AA62D3"/>
    <w:rsid w:val="00AA6710"/>
    <w:rsid w:val="00AA69D6"/>
    <w:rsid w:val="00AA6BE4"/>
    <w:rsid w:val="00AA7BEA"/>
    <w:rsid w:val="00AA7EB5"/>
    <w:rsid w:val="00AB08FA"/>
    <w:rsid w:val="00AB0B14"/>
    <w:rsid w:val="00AB2681"/>
    <w:rsid w:val="00AB3C59"/>
    <w:rsid w:val="00AB4A11"/>
    <w:rsid w:val="00AB4A2B"/>
    <w:rsid w:val="00AB6589"/>
    <w:rsid w:val="00AB69ED"/>
    <w:rsid w:val="00AB6B4B"/>
    <w:rsid w:val="00AB7DB0"/>
    <w:rsid w:val="00AC09A4"/>
    <w:rsid w:val="00AC1ABD"/>
    <w:rsid w:val="00AC29CE"/>
    <w:rsid w:val="00AC2AC0"/>
    <w:rsid w:val="00AC3F5E"/>
    <w:rsid w:val="00AC3FFD"/>
    <w:rsid w:val="00AC7226"/>
    <w:rsid w:val="00AD0BE0"/>
    <w:rsid w:val="00AD4548"/>
    <w:rsid w:val="00AD5C61"/>
    <w:rsid w:val="00AD67E0"/>
    <w:rsid w:val="00AD6B63"/>
    <w:rsid w:val="00AD7482"/>
    <w:rsid w:val="00AD7666"/>
    <w:rsid w:val="00AD78BE"/>
    <w:rsid w:val="00AD7B88"/>
    <w:rsid w:val="00AE09A0"/>
    <w:rsid w:val="00AE1ED5"/>
    <w:rsid w:val="00AE2136"/>
    <w:rsid w:val="00AE29AC"/>
    <w:rsid w:val="00AE2B0D"/>
    <w:rsid w:val="00AE30F8"/>
    <w:rsid w:val="00AE3485"/>
    <w:rsid w:val="00AE3760"/>
    <w:rsid w:val="00AE3900"/>
    <w:rsid w:val="00AE5013"/>
    <w:rsid w:val="00AE550F"/>
    <w:rsid w:val="00AE5625"/>
    <w:rsid w:val="00AE790F"/>
    <w:rsid w:val="00AE7F2E"/>
    <w:rsid w:val="00AF0605"/>
    <w:rsid w:val="00AF0630"/>
    <w:rsid w:val="00AF0EAB"/>
    <w:rsid w:val="00AF2330"/>
    <w:rsid w:val="00AF2720"/>
    <w:rsid w:val="00AF2EF6"/>
    <w:rsid w:val="00AF32C8"/>
    <w:rsid w:val="00AF4976"/>
    <w:rsid w:val="00AF49A4"/>
    <w:rsid w:val="00AF5380"/>
    <w:rsid w:val="00AF58FF"/>
    <w:rsid w:val="00AF6049"/>
    <w:rsid w:val="00AF65CD"/>
    <w:rsid w:val="00AF65DE"/>
    <w:rsid w:val="00AF6A84"/>
    <w:rsid w:val="00AF6F36"/>
    <w:rsid w:val="00AF7B9E"/>
    <w:rsid w:val="00B00F77"/>
    <w:rsid w:val="00B01FDA"/>
    <w:rsid w:val="00B02A3F"/>
    <w:rsid w:val="00B02ACC"/>
    <w:rsid w:val="00B03BB4"/>
    <w:rsid w:val="00B03C5D"/>
    <w:rsid w:val="00B06469"/>
    <w:rsid w:val="00B0716C"/>
    <w:rsid w:val="00B115CF"/>
    <w:rsid w:val="00B11D14"/>
    <w:rsid w:val="00B125D6"/>
    <w:rsid w:val="00B1397E"/>
    <w:rsid w:val="00B139F9"/>
    <w:rsid w:val="00B13F6A"/>
    <w:rsid w:val="00B1437C"/>
    <w:rsid w:val="00B14699"/>
    <w:rsid w:val="00B14E9D"/>
    <w:rsid w:val="00B15947"/>
    <w:rsid w:val="00B16493"/>
    <w:rsid w:val="00B16648"/>
    <w:rsid w:val="00B168F1"/>
    <w:rsid w:val="00B16948"/>
    <w:rsid w:val="00B16D57"/>
    <w:rsid w:val="00B20472"/>
    <w:rsid w:val="00B208A2"/>
    <w:rsid w:val="00B21D34"/>
    <w:rsid w:val="00B224D2"/>
    <w:rsid w:val="00B2334C"/>
    <w:rsid w:val="00B23CC4"/>
    <w:rsid w:val="00B244E4"/>
    <w:rsid w:val="00B2608C"/>
    <w:rsid w:val="00B26BB1"/>
    <w:rsid w:val="00B26E46"/>
    <w:rsid w:val="00B30EBE"/>
    <w:rsid w:val="00B31112"/>
    <w:rsid w:val="00B32478"/>
    <w:rsid w:val="00B32B21"/>
    <w:rsid w:val="00B32C37"/>
    <w:rsid w:val="00B33D61"/>
    <w:rsid w:val="00B35F2C"/>
    <w:rsid w:val="00B36486"/>
    <w:rsid w:val="00B3651C"/>
    <w:rsid w:val="00B37267"/>
    <w:rsid w:val="00B410C7"/>
    <w:rsid w:val="00B41284"/>
    <w:rsid w:val="00B41D96"/>
    <w:rsid w:val="00B442BD"/>
    <w:rsid w:val="00B4528C"/>
    <w:rsid w:val="00B453A1"/>
    <w:rsid w:val="00B5110D"/>
    <w:rsid w:val="00B52358"/>
    <w:rsid w:val="00B53C59"/>
    <w:rsid w:val="00B54075"/>
    <w:rsid w:val="00B5440B"/>
    <w:rsid w:val="00B54777"/>
    <w:rsid w:val="00B56F72"/>
    <w:rsid w:val="00B57A3E"/>
    <w:rsid w:val="00B6144F"/>
    <w:rsid w:val="00B62881"/>
    <w:rsid w:val="00B633E6"/>
    <w:rsid w:val="00B63775"/>
    <w:rsid w:val="00B63CD2"/>
    <w:rsid w:val="00B64FBF"/>
    <w:rsid w:val="00B65700"/>
    <w:rsid w:val="00B65BE8"/>
    <w:rsid w:val="00B67391"/>
    <w:rsid w:val="00B673A4"/>
    <w:rsid w:val="00B70402"/>
    <w:rsid w:val="00B70B1F"/>
    <w:rsid w:val="00B70C6B"/>
    <w:rsid w:val="00B71046"/>
    <w:rsid w:val="00B71183"/>
    <w:rsid w:val="00B72548"/>
    <w:rsid w:val="00B727F5"/>
    <w:rsid w:val="00B730A6"/>
    <w:rsid w:val="00B73FDB"/>
    <w:rsid w:val="00B74E79"/>
    <w:rsid w:val="00B75620"/>
    <w:rsid w:val="00B75685"/>
    <w:rsid w:val="00B75B97"/>
    <w:rsid w:val="00B80BD9"/>
    <w:rsid w:val="00B82FFD"/>
    <w:rsid w:val="00B84307"/>
    <w:rsid w:val="00B85F17"/>
    <w:rsid w:val="00B868BC"/>
    <w:rsid w:val="00B86EF2"/>
    <w:rsid w:val="00B8766B"/>
    <w:rsid w:val="00B9082D"/>
    <w:rsid w:val="00B91775"/>
    <w:rsid w:val="00B929E8"/>
    <w:rsid w:val="00B940C1"/>
    <w:rsid w:val="00B966DA"/>
    <w:rsid w:val="00B968B5"/>
    <w:rsid w:val="00B968B8"/>
    <w:rsid w:val="00B97868"/>
    <w:rsid w:val="00BA083F"/>
    <w:rsid w:val="00BA0FB6"/>
    <w:rsid w:val="00BA2377"/>
    <w:rsid w:val="00BA4BF5"/>
    <w:rsid w:val="00BA6E55"/>
    <w:rsid w:val="00BB0EFA"/>
    <w:rsid w:val="00BB184E"/>
    <w:rsid w:val="00BB4510"/>
    <w:rsid w:val="00BB5565"/>
    <w:rsid w:val="00BB65A0"/>
    <w:rsid w:val="00BB66EE"/>
    <w:rsid w:val="00BB720E"/>
    <w:rsid w:val="00BB768A"/>
    <w:rsid w:val="00BC18A6"/>
    <w:rsid w:val="00BC1C97"/>
    <w:rsid w:val="00BC20A1"/>
    <w:rsid w:val="00BC3227"/>
    <w:rsid w:val="00BC345B"/>
    <w:rsid w:val="00BC3E42"/>
    <w:rsid w:val="00BC4A29"/>
    <w:rsid w:val="00BC75C3"/>
    <w:rsid w:val="00BD0543"/>
    <w:rsid w:val="00BD0FE6"/>
    <w:rsid w:val="00BD1D33"/>
    <w:rsid w:val="00BD3D45"/>
    <w:rsid w:val="00BD3ED2"/>
    <w:rsid w:val="00BD551A"/>
    <w:rsid w:val="00BD5911"/>
    <w:rsid w:val="00BD6493"/>
    <w:rsid w:val="00BD795F"/>
    <w:rsid w:val="00BE003E"/>
    <w:rsid w:val="00BE0836"/>
    <w:rsid w:val="00BE44A3"/>
    <w:rsid w:val="00BE46BC"/>
    <w:rsid w:val="00BE705E"/>
    <w:rsid w:val="00BE7A6D"/>
    <w:rsid w:val="00BF06E4"/>
    <w:rsid w:val="00BF23DE"/>
    <w:rsid w:val="00BF243D"/>
    <w:rsid w:val="00BF312A"/>
    <w:rsid w:val="00BF3764"/>
    <w:rsid w:val="00BF418A"/>
    <w:rsid w:val="00BF490C"/>
    <w:rsid w:val="00BF5D1C"/>
    <w:rsid w:val="00BF6CE3"/>
    <w:rsid w:val="00BF74CA"/>
    <w:rsid w:val="00BF753C"/>
    <w:rsid w:val="00BF7BEE"/>
    <w:rsid w:val="00C02186"/>
    <w:rsid w:val="00C023E2"/>
    <w:rsid w:val="00C02659"/>
    <w:rsid w:val="00C0431E"/>
    <w:rsid w:val="00C049BB"/>
    <w:rsid w:val="00C07223"/>
    <w:rsid w:val="00C11151"/>
    <w:rsid w:val="00C11CBB"/>
    <w:rsid w:val="00C136ED"/>
    <w:rsid w:val="00C1393E"/>
    <w:rsid w:val="00C13943"/>
    <w:rsid w:val="00C14365"/>
    <w:rsid w:val="00C15641"/>
    <w:rsid w:val="00C1777E"/>
    <w:rsid w:val="00C21707"/>
    <w:rsid w:val="00C219ED"/>
    <w:rsid w:val="00C22426"/>
    <w:rsid w:val="00C234AC"/>
    <w:rsid w:val="00C23BA5"/>
    <w:rsid w:val="00C23FCE"/>
    <w:rsid w:val="00C24CDE"/>
    <w:rsid w:val="00C24D35"/>
    <w:rsid w:val="00C25095"/>
    <w:rsid w:val="00C27F77"/>
    <w:rsid w:val="00C33237"/>
    <w:rsid w:val="00C339DF"/>
    <w:rsid w:val="00C34D3A"/>
    <w:rsid w:val="00C35BD8"/>
    <w:rsid w:val="00C35C2E"/>
    <w:rsid w:val="00C35C40"/>
    <w:rsid w:val="00C36CEA"/>
    <w:rsid w:val="00C36F02"/>
    <w:rsid w:val="00C41002"/>
    <w:rsid w:val="00C41226"/>
    <w:rsid w:val="00C41EAD"/>
    <w:rsid w:val="00C437E7"/>
    <w:rsid w:val="00C44FFF"/>
    <w:rsid w:val="00C4519E"/>
    <w:rsid w:val="00C46B46"/>
    <w:rsid w:val="00C47D5E"/>
    <w:rsid w:val="00C47FBF"/>
    <w:rsid w:val="00C51EE5"/>
    <w:rsid w:val="00C52638"/>
    <w:rsid w:val="00C53922"/>
    <w:rsid w:val="00C53FC7"/>
    <w:rsid w:val="00C55085"/>
    <w:rsid w:val="00C56932"/>
    <w:rsid w:val="00C60B2B"/>
    <w:rsid w:val="00C61030"/>
    <w:rsid w:val="00C615CF"/>
    <w:rsid w:val="00C61CF2"/>
    <w:rsid w:val="00C64E19"/>
    <w:rsid w:val="00C64E72"/>
    <w:rsid w:val="00C653A5"/>
    <w:rsid w:val="00C66726"/>
    <w:rsid w:val="00C71891"/>
    <w:rsid w:val="00C71951"/>
    <w:rsid w:val="00C71EFD"/>
    <w:rsid w:val="00C74D48"/>
    <w:rsid w:val="00C752B5"/>
    <w:rsid w:val="00C7553A"/>
    <w:rsid w:val="00C80A3C"/>
    <w:rsid w:val="00C81781"/>
    <w:rsid w:val="00C839AF"/>
    <w:rsid w:val="00C84571"/>
    <w:rsid w:val="00C84BAD"/>
    <w:rsid w:val="00C8543B"/>
    <w:rsid w:val="00C854B9"/>
    <w:rsid w:val="00C8758A"/>
    <w:rsid w:val="00C876C3"/>
    <w:rsid w:val="00C87B03"/>
    <w:rsid w:val="00C94E1D"/>
    <w:rsid w:val="00C953DB"/>
    <w:rsid w:val="00C9775F"/>
    <w:rsid w:val="00C977E5"/>
    <w:rsid w:val="00CA040F"/>
    <w:rsid w:val="00CA0B55"/>
    <w:rsid w:val="00CA128B"/>
    <w:rsid w:val="00CA169C"/>
    <w:rsid w:val="00CA1762"/>
    <w:rsid w:val="00CA1F7C"/>
    <w:rsid w:val="00CA278F"/>
    <w:rsid w:val="00CA36B5"/>
    <w:rsid w:val="00CA3B78"/>
    <w:rsid w:val="00CA4C84"/>
    <w:rsid w:val="00CA4FF5"/>
    <w:rsid w:val="00CA58FC"/>
    <w:rsid w:val="00CA5D90"/>
    <w:rsid w:val="00CA6115"/>
    <w:rsid w:val="00CA6964"/>
    <w:rsid w:val="00CA6BE0"/>
    <w:rsid w:val="00CA7984"/>
    <w:rsid w:val="00CA7A74"/>
    <w:rsid w:val="00CB0677"/>
    <w:rsid w:val="00CB0A04"/>
    <w:rsid w:val="00CB2344"/>
    <w:rsid w:val="00CB44F0"/>
    <w:rsid w:val="00CB45A6"/>
    <w:rsid w:val="00CB4DB2"/>
    <w:rsid w:val="00CB5FB4"/>
    <w:rsid w:val="00CB68A0"/>
    <w:rsid w:val="00CC0B9B"/>
    <w:rsid w:val="00CC1AE0"/>
    <w:rsid w:val="00CC1F11"/>
    <w:rsid w:val="00CC2B54"/>
    <w:rsid w:val="00CC2C3D"/>
    <w:rsid w:val="00CC5057"/>
    <w:rsid w:val="00CC508E"/>
    <w:rsid w:val="00CC671F"/>
    <w:rsid w:val="00CC6880"/>
    <w:rsid w:val="00CC77EF"/>
    <w:rsid w:val="00CD08D2"/>
    <w:rsid w:val="00CD26ED"/>
    <w:rsid w:val="00CD633E"/>
    <w:rsid w:val="00CD6A83"/>
    <w:rsid w:val="00CD6D2B"/>
    <w:rsid w:val="00CD6E0A"/>
    <w:rsid w:val="00CD7356"/>
    <w:rsid w:val="00CE0F85"/>
    <w:rsid w:val="00CE3121"/>
    <w:rsid w:val="00CE3B55"/>
    <w:rsid w:val="00CE3F7C"/>
    <w:rsid w:val="00CE4532"/>
    <w:rsid w:val="00CE4EC8"/>
    <w:rsid w:val="00CE6F0B"/>
    <w:rsid w:val="00CE715A"/>
    <w:rsid w:val="00CF0093"/>
    <w:rsid w:val="00CF3EFC"/>
    <w:rsid w:val="00CF4B35"/>
    <w:rsid w:val="00CF5323"/>
    <w:rsid w:val="00CF574A"/>
    <w:rsid w:val="00CF5F93"/>
    <w:rsid w:val="00D00F20"/>
    <w:rsid w:val="00D00F3B"/>
    <w:rsid w:val="00D01641"/>
    <w:rsid w:val="00D016E9"/>
    <w:rsid w:val="00D01F00"/>
    <w:rsid w:val="00D021FA"/>
    <w:rsid w:val="00D02E15"/>
    <w:rsid w:val="00D056E7"/>
    <w:rsid w:val="00D058CA"/>
    <w:rsid w:val="00D05FAD"/>
    <w:rsid w:val="00D071DC"/>
    <w:rsid w:val="00D07DD1"/>
    <w:rsid w:val="00D07EDB"/>
    <w:rsid w:val="00D127DE"/>
    <w:rsid w:val="00D15230"/>
    <w:rsid w:val="00D16479"/>
    <w:rsid w:val="00D16703"/>
    <w:rsid w:val="00D16BCE"/>
    <w:rsid w:val="00D21BF7"/>
    <w:rsid w:val="00D21D0D"/>
    <w:rsid w:val="00D22073"/>
    <w:rsid w:val="00D22603"/>
    <w:rsid w:val="00D2318C"/>
    <w:rsid w:val="00D23B66"/>
    <w:rsid w:val="00D24773"/>
    <w:rsid w:val="00D25AAC"/>
    <w:rsid w:val="00D25BD3"/>
    <w:rsid w:val="00D25E5D"/>
    <w:rsid w:val="00D267CC"/>
    <w:rsid w:val="00D26A91"/>
    <w:rsid w:val="00D27441"/>
    <w:rsid w:val="00D3014C"/>
    <w:rsid w:val="00D30B43"/>
    <w:rsid w:val="00D3236B"/>
    <w:rsid w:val="00D34239"/>
    <w:rsid w:val="00D34933"/>
    <w:rsid w:val="00D34FAA"/>
    <w:rsid w:val="00D35308"/>
    <w:rsid w:val="00D35410"/>
    <w:rsid w:val="00D35533"/>
    <w:rsid w:val="00D35797"/>
    <w:rsid w:val="00D35A7D"/>
    <w:rsid w:val="00D35C16"/>
    <w:rsid w:val="00D40450"/>
    <w:rsid w:val="00D40B9A"/>
    <w:rsid w:val="00D40FAD"/>
    <w:rsid w:val="00D42508"/>
    <w:rsid w:val="00D425E4"/>
    <w:rsid w:val="00D436AE"/>
    <w:rsid w:val="00D43F11"/>
    <w:rsid w:val="00D444EE"/>
    <w:rsid w:val="00D44775"/>
    <w:rsid w:val="00D46D3E"/>
    <w:rsid w:val="00D476C5"/>
    <w:rsid w:val="00D501CB"/>
    <w:rsid w:val="00D518BA"/>
    <w:rsid w:val="00D52739"/>
    <w:rsid w:val="00D5298E"/>
    <w:rsid w:val="00D52F4C"/>
    <w:rsid w:val="00D575C8"/>
    <w:rsid w:val="00D576A8"/>
    <w:rsid w:val="00D60380"/>
    <w:rsid w:val="00D61637"/>
    <w:rsid w:val="00D626A8"/>
    <w:rsid w:val="00D635B8"/>
    <w:rsid w:val="00D645F7"/>
    <w:rsid w:val="00D64665"/>
    <w:rsid w:val="00D648BB"/>
    <w:rsid w:val="00D65627"/>
    <w:rsid w:val="00D66195"/>
    <w:rsid w:val="00D672BA"/>
    <w:rsid w:val="00D67F24"/>
    <w:rsid w:val="00D71645"/>
    <w:rsid w:val="00D72597"/>
    <w:rsid w:val="00D72A5F"/>
    <w:rsid w:val="00D81AC6"/>
    <w:rsid w:val="00D822D3"/>
    <w:rsid w:val="00D82D16"/>
    <w:rsid w:val="00D82ED9"/>
    <w:rsid w:val="00D84579"/>
    <w:rsid w:val="00D8528A"/>
    <w:rsid w:val="00D857A0"/>
    <w:rsid w:val="00D876D3"/>
    <w:rsid w:val="00D9206F"/>
    <w:rsid w:val="00D92281"/>
    <w:rsid w:val="00D92D21"/>
    <w:rsid w:val="00D945B3"/>
    <w:rsid w:val="00D96582"/>
    <w:rsid w:val="00DA05B9"/>
    <w:rsid w:val="00DA05CA"/>
    <w:rsid w:val="00DA091E"/>
    <w:rsid w:val="00DA2432"/>
    <w:rsid w:val="00DA272F"/>
    <w:rsid w:val="00DA2E86"/>
    <w:rsid w:val="00DA4208"/>
    <w:rsid w:val="00DA45F4"/>
    <w:rsid w:val="00DA4D12"/>
    <w:rsid w:val="00DA6EEA"/>
    <w:rsid w:val="00DA76C0"/>
    <w:rsid w:val="00DB078B"/>
    <w:rsid w:val="00DB0C4A"/>
    <w:rsid w:val="00DB3E75"/>
    <w:rsid w:val="00DB4B31"/>
    <w:rsid w:val="00DB582C"/>
    <w:rsid w:val="00DB7CC6"/>
    <w:rsid w:val="00DC0B8D"/>
    <w:rsid w:val="00DC1033"/>
    <w:rsid w:val="00DC12BF"/>
    <w:rsid w:val="00DC1DDA"/>
    <w:rsid w:val="00DC20E6"/>
    <w:rsid w:val="00DC2307"/>
    <w:rsid w:val="00DC42BC"/>
    <w:rsid w:val="00DC6F65"/>
    <w:rsid w:val="00DC77DC"/>
    <w:rsid w:val="00DD29A4"/>
    <w:rsid w:val="00DD6B55"/>
    <w:rsid w:val="00DD7279"/>
    <w:rsid w:val="00DD79F0"/>
    <w:rsid w:val="00DE01F5"/>
    <w:rsid w:val="00DE02F6"/>
    <w:rsid w:val="00DE0A7D"/>
    <w:rsid w:val="00DE1F2C"/>
    <w:rsid w:val="00DE27F8"/>
    <w:rsid w:val="00DE38CD"/>
    <w:rsid w:val="00DE3915"/>
    <w:rsid w:val="00DE4642"/>
    <w:rsid w:val="00DE4725"/>
    <w:rsid w:val="00DE4FEC"/>
    <w:rsid w:val="00DE5BA1"/>
    <w:rsid w:val="00DE6AB7"/>
    <w:rsid w:val="00DE7CB8"/>
    <w:rsid w:val="00DE7D67"/>
    <w:rsid w:val="00DF0CAC"/>
    <w:rsid w:val="00DF1626"/>
    <w:rsid w:val="00DF1B1E"/>
    <w:rsid w:val="00E00A43"/>
    <w:rsid w:val="00E01418"/>
    <w:rsid w:val="00E01865"/>
    <w:rsid w:val="00E024F5"/>
    <w:rsid w:val="00E02ED7"/>
    <w:rsid w:val="00E03363"/>
    <w:rsid w:val="00E044C1"/>
    <w:rsid w:val="00E0470A"/>
    <w:rsid w:val="00E06925"/>
    <w:rsid w:val="00E06EB2"/>
    <w:rsid w:val="00E07704"/>
    <w:rsid w:val="00E101D4"/>
    <w:rsid w:val="00E1022E"/>
    <w:rsid w:val="00E11E25"/>
    <w:rsid w:val="00E12806"/>
    <w:rsid w:val="00E13C4B"/>
    <w:rsid w:val="00E13E91"/>
    <w:rsid w:val="00E14AEB"/>
    <w:rsid w:val="00E161B1"/>
    <w:rsid w:val="00E165CA"/>
    <w:rsid w:val="00E16EF2"/>
    <w:rsid w:val="00E2045D"/>
    <w:rsid w:val="00E2074F"/>
    <w:rsid w:val="00E21167"/>
    <w:rsid w:val="00E2254F"/>
    <w:rsid w:val="00E227D3"/>
    <w:rsid w:val="00E233C2"/>
    <w:rsid w:val="00E247AE"/>
    <w:rsid w:val="00E25F16"/>
    <w:rsid w:val="00E2603A"/>
    <w:rsid w:val="00E2679C"/>
    <w:rsid w:val="00E26B96"/>
    <w:rsid w:val="00E2732A"/>
    <w:rsid w:val="00E30EC0"/>
    <w:rsid w:val="00E31918"/>
    <w:rsid w:val="00E31ED9"/>
    <w:rsid w:val="00E34A82"/>
    <w:rsid w:val="00E34BA6"/>
    <w:rsid w:val="00E357E8"/>
    <w:rsid w:val="00E36FA1"/>
    <w:rsid w:val="00E37161"/>
    <w:rsid w:val="00E3754D"/>
    <w:rsid w:val="00E3789F"/>
    <w:rsid w:val="00E37998"/>
    <w:rsid w:val="00E41F8E"/>
    <w:rsid w:val="00E4314C"/>
    <w:rsid w:val="00E435AF"/>
    <w:rsid w:val="00E44824"/>
    <w:rsid w:val="00E46ECD"/>
    <w:rsid w:val="00E5306D"/>
    <w:rsid w:val="00E534EC"/>
    <w:rsid w:val="00E536C9"/>
    <w:rsid w:val="00E53D76"/>
    <w:rsid w:val="00E5519A"/>
    <w:rsid w:val="00E56388"/>
    <w:rsid w:val="00E5745F"/>
    <w:rsid w:val="00E60244"/>
    <w:rsid w:val="00E65A46"/>
    <w:rsid w:val="00E65C60"/>
    <w:rsid w:val="00E705B2"/>
    <w:rsid w:val="00E70883"/>
    <w:rsid w:val="00E73002"/>
    <w:rsid w:val="00E74103"/>
    <w:rsid w:val="00E767DE"/>
    <w:rsid w:val="00E768C7"/>
    <w:rsid w:val="00E76F15"/>
    <w:rsid w:val="00E774B6"/>
    <w:rsid w:val="00E7759A"/>
    <w:rsid w:val="00E80813"/>
    <w:rsid w:val="00E8102C"/>
    <w:rsid w:val="00E8131D"/>
    <w:rsid w:val="00E8145C"/>
    <w:rsid w:val="00E81C32"/>
    <w:rsid w:val="00E824D6"/>
    <w:rsid w:val="00E83391"/>
    <w:rsid w:val="00E83D71"/>
    <w:rsid w:val="00E8447F"/>
    <w:rsid w:val="00E844C2"/>
    <w:rsid w:val="00E8523B"/>
    <w:rsid w:val="00E85428"/>
    <w:rsid w:val="00E85798"/>
    <w:rsid w:val="00E86061"/>
    <w:rsid w:val="00E872A6"/>
    <w:rsid w:val="00E914FC"/>
    <w:rsid w:val="00E918C4"/>
    <w:rsid w:val="00E922B3"/>
    <w:rsid w:val="00E92E88"/>
    <w:rsid w:val="00E92FD3"/>
    <w:rsid w:val="00E957BF"/>
    <w:rsid w:val="00E9738A"/>
    <w:rsid w:val="00E9779A"/>
    <w:rsid w:val="00E97C66"/>
    <w:rsid w:val="00E97F74"/>
    <w:rsid w:val="00EA0EF0"/>
    <w:rsid w:val="00EA1A5F"/>
    <w:rsid w:val="00EA2220"/>
    <w:rsid w:val="00EA3989"/>
    <w:rsid w:val="00EA41B8"/>
    <w:rsid w:val="00EA42E5"/>
    <w:rsid w:val="00EA5C7E"/>
    <w:rsid w:val="00EA7667"/>
    <w:rsid w:val="00EB17B5"/>
    <w:rsid w:val="00EB1819"/>
    <w:rsid w:val="00EB1A6F"/>
    <w:rsid w:val="00EB1A8A"/>
    <w:rsid w:val="00EB1B5D"/>
    <w:rsid w:val="00EB1F79"/>
    <w:rsid w:val="00EB3743"/>
    <w:rsid w:val="00EB3A7D"/>
    <w:rsid w:val="00EB4044"/>
    <w:rsid w:val="00EC0E4D"/>
    <w:rsid w:val="00EC2663"/>
    <w:rsid w:val="00EC2B63"/>
    <w:rsid w:val="00EC3C9B"/>
    <w:rsid w:val="00EC6AF5"/>
    <w:rsid w:val="00EC74E9"/>
    <w:rsid w:val="00EC7798"/>
    <w:rsid w:val="00EC7958"/>
    <w:rsid w:val="00ED018F"/>
    <w:rsid w:val="00ED0D44"/>
    <w:rsid w:val="00ED18F1"/>
    <w:rsid w:val="00ED2E0E"/>
    <w:rsid w:val="00ED39CC"/>
    <w:rsid w:val="00ED4D6B"/>
    <w:rsid w:val="00ED4EBA"/>
    <w:rsid w:val="00ED4F30"/>
    <w:rsid w:val="00ED5A35"/>
    <w:rsid w:val="00ED5D5A"/>
    <w:rsid w:val="00EE0C1E"/>
    <w:rsid w:val="00EE1AE3"/>
    <w:rsid w:val="00EE1B94"/>
    <w:rsid w:val="00EE2C46"/>
    <w:rsid w:val="00EE35F3"/>
    <w:rsid w:val="00EE467D"/>
    <w:rsid w:val="00EE512F"/>
    <w:rsid w:val="00EE6D96"/>
    <w:rsid w:val="00EE6E06"/>
    <w:rsid w:val="00EE6E2E"/>
    <w:rsid w:val="00EE7670"/>
    <w:rsid w:val="00EF1227"/>
    <w:rsid w:val="00EF1F52"/>
    <w:rsid w:val="00EF320D"/>
    <w:rsid w:val="00EF358D"/>
    <w:rsid w:val="00EF39FF"/>
    <w:rsid w:val="00EF4547"/>
    <w:rsid w:val="00EF45DC"/>
    <w:rsid w:val="00EF4807"/>
    <w:rsid w:val="00F06FC5"/>
    <w:rsid w:val="00F1071C"/>
    <w:rsid w:val="00F10BA9"/>
    <w:rsid w:val="00F10D19"/>
    <w:rsid w:val="00F10D4D"/>
    <w:rsid w:val="00F10F23"/>
    <w:rsid w:val="00F12938"/>
    <w:rsid w:val="00F130B4"/>
    <w:rsid w:val="00F13130"/>
    <w:rsid w:val="00F1352D"/>
    <w:rsid w:val="00F13715"/>
    <w:rsid w:val="00F13893"/>
    <w:rsid w:val="00F13F09"/>
    <w:rsid w:val="00F1540B"/>
    <w:rsid w:val="00F20069"/>
    <w:rsid w:val="00F206A5"/>
    <w:rsid w:val="00F20EA1"/>
    <w:rsid w:val="00F21901"/>
    <w:rsid w:val="00F231B8"/>
    <w:rsid w:val="00F25681"/>
    <w:rsid w:val="00F25846"/>
    <w:rsid w:val="00F26577"/>
    <w:rsid w:val="00F266A9"/>
    <w:rsid w:val="00F268BF"/>
    <w:rsid w:val="00F32739"/>
    <w:rsid w:val="00F33699"/>
    <w:rsid w:val="00F33AFD"/>
    <w:rsid w:val="00F33F3F"/>
    <w:rsid w:val="00F36787"/>
    <w:rsid w:val="00F36D81"/>
    <w:rsid w:val="00F36E10"/>
    <w:rsid w:val="00F36FE4"/>
    <w:rsid w:val="00F371E5"/>
    <w:rsid w:val="00F3737C"/>
    <w:rsid w:val="00F40481"/>
    <w:rsid w:val="00F40B62"/>
    <w:rsid w:val="00F41EE8"/>
    <w:rsid w:val="00F435E1"/>
    <w:rsid w:val="00F4504E"/>
    <w:rsid w:val="00F45A13"/>
    <w:rsid w:val="00F45D92"/>
    <w:rsid w:val="00F45EE6"/>
    <w:rsid w:val="00F47D6D"/>
    <w:rsid w:val="00F50564"/>
    <w:rsid w:val="00F50A7A"/>
    <w:rsid w:val="00F511E7"/>
    <w:rsid w:val="00F517F2"/>
    <w:rsid w:val="00F51CEB"/>
    <w:rsid w:val="00F51FC0"/>
    <w:rsid w:val="00F5242A"/>
    <w:rsid w:val="00F52B2E"/>
    <w:rsid w:val="00F53848"/>
    <w:rsid w:val="00F558C0"/>
    <w:rsid w:val="00F55B29"/>
    <w:rsid w:val="00F55CEB"/>
    <w:rsid w:val="00F56212"/>
    <w:rsid w:val="00F56E0C"/>
    <w:rsid w:val="00F5729A"/>
    <w:rsid w:val="00F62895"/>
    <w:rsid w:val="00F62B99"/>
    <w:rsid w:val="00F63261"/>
    <w:rsid w:val="00F6488F"/>
    <w:rsid w:val="00F64B55"/>
    <w:rsid w:val="00F65252"/>
    <w:rsid w:val="00F658A5"/>
    <w:rsid w:val="00F66219"/>
    <w:rsid w:val="00F66873"/>
    <w:rsid w:val="00F66EE1"/>
    <w:rsid w:val="00F673C4"/>
    <w:rsid w:val="00F70176"/>
    <w:rsid w:val="00F70617"/>
    <w:rsid w:val="00F720A3"/>
    <w:rsid w:val="00F731FD"/>
    <w:rsid w:val="00F73915"/>
    <w:rsid w:val="00F74DE7"/>
    <w:rsid w:val="00F7510F"/>
    <w:rsid w:val="00F7532F"/>
    <w:rsid w:val="00F75520"/>
    <w:rsid w:val="00F759B7"/>
    <w:rsid w:val="00F772FB"/>
    <w:rsid w:val="00F77345"/>
    <w:rsid w:val="00F809B6"/>
    <w:rsid w:val="00F8267C"/>
    <w:rsid w:val="00F8381A"/>
    <w:rsid w:val="00F8490A"/>
    <w:rsid w:val="00F85227"/>
    <w:rsid w:val="00F864A3"/>
    <w:rsid w:val="00F86C5C"/>
    <w:rsid w:val="00F877C4"/>
    <w:rsid w:val="00F90A4B"/>
    <w:rsid w:val="00F91C0C"/>
    <w:rsid w:val="00F93C0B"/>
    <w:rsid w:val="00F94C44"/>
    <w:rsid w:val="00F95A3B"/>
    <w:rsid w:val="00F96471"/>
    <w:rsid w:val="00F9708E"/>
    <w:rsid w:val="00FA011D"/>
    <w:rsid w:val="00FA07B6"/>
    <w:rsid w:val="00FA088B"/>
    <w:rsid w:val="00FA271B"/>
    <w:rsid w:val="00FA28F3"/>
    <w:rsid w:val="00FA3DF4"/>
    <w:rsid w:val="00FA60E6"/>
    <w:rsid w:val="00FA63D5"/>
    <w:rsid w:val="00FA6C0F"/>
    <w:rsid w:val="00FA7BAD"/>
    <w:rsid w:val="00FB0C63"/>
    <w:rsid w:val="00FB10EE"/>
    <w:rsid w:val="00FB27FB"/>
    <w:rsid w:val="00FB2AF0"/>
    <w:rsid w:val="00FB66D8"/>
    <w:rsid w:val="00FC07BB"/>
    <w:rsid w:val="00FC0AF8"/>
    <w:rsid w:val="00FC129C"/>
    <w:rsid w:val="00FC227B"/>
    <w:rsid w:val="00FC5F29"/>
    <w:rsid w:val="00FC6FE3"/>
    <w:rsid w:val="00FC723F"/>
    <w:rsid w:val="00FC7F8B"/>
    <w:rsid w:val="00FD05A2"/>
    <w:rsid w:val="00FD066C"/>
    <w:rsid w:val="00FD077C"/>
    <w:rsid w:val="00FD1209"/>
    <w:rsid w:val="00FD1DCE"/>
    <w:rsid w:val="00FD250A"/>
    <w:rsid w:val="00FD4675"/>
    <w:rsid w:val="00FD5C93"/>
    <w:rsid w:val="00FD5F9B"/>
    <w:rsid w:val="00FD64C3"/>
    <w:rsid w:val="00FD68A5"/>
    <w:rsid w:val="00FD6E94"/>
    <w:rsid w:val="00FD7A45"/>
    <w:rsid w:val="00FE088D"/>
    <w:rsid w:val="00FE2F82"/>
    <w:rsid w:val="00FE3554"/>
    <w:rsid w:val="00FE3902"/>
    <w:rsid w:val="00FE3FF4"/>
    <w:rsid w:val="00FE40CD"/>
    <w:rsid w:val="00FE44BC"/>
    <w:rsid w:val="00FE7344"/>
    <w:rsid w:val="00FE7724"/>
    <w:rsid w:val="00FF07BF"/>
    <w:rsid w:val="00FF0F21"/>
    <w:rsid w:val="00FF1CEE"/>
    <w:rsid w:val="00FF2A90"/>
    <w:rsid w:val="00FF2B4F"/>
    <w:rsid w:val="00FF2FFC"/>
    <w:rsid w:val="00FF3391"/>
    <w:rsid w:val="00FF42F6"/>
    <w:rsid w:val="00FF6398"/>
    <w:rsid w:val="01256ECE"/>
    <w:rsid w:val="013D5EA8"/>
    <w:rsid w:val="014403A5"/>
    <w:rsid w:val="01466929"/>
    <w:rsid w:val="0191079E"/>
    <w:rsid w:val="019571A4"/>
    <w:rsid w:val="01B90910"/>
    <w:rsid w:val="01D66F33"/>
    <w:rsid w:val="01DD7B25"/>
    <w:rsid w:val="01EA0217"/>
    <w:rsid w:val="01F70BF6"/>
    <w:rsid w:val="020F0026"/>
    <w:rsid w:val="02216284"/>
    <w:rsid w:val="022803EC"/>
    <w:rsid w:val="02B62AFF"/>
    <w:rsid w:val="02D2624F"/>
    <w:rsid w:val="02D9453F"/>
    <w:rsid w:val="02DF0ED8"/>
    <w:rsid w:val="02EF69AD"/>
    <w:rsid w:val="030043F2"/>
    <w:rsid w:val="030F2294"/>
    <w:rsid w:val="0355241A"/>
    <w:rsid w:val="03573D71"/>
    <w:rsid w:val="035851E6"/>
    <w:rsid w:val="035F182D"/>
    <w:rsid w:val="03633113"/>
    <w:rsid w:val="039610C4"/>
    <w:rsid w:val="039943F6"/>
    <w:rsid w:val="03997767"/>
    <w:rsid w:val="03A03D81"/>
    <w:rsid w:val="03AB2112"/>
    <w:rsid w:val="03E40855"/>
    <w:rsid w:val="03E93E35"/>
    <w:rsid w:val="03F1123C"/>
    <w:rsid w:val="03F6348B"/>
    <w:rsid w:val="03F87FAD"/>
    <w:rsid w:val="03FB525C"/>
    <w:rsid w:val="042F7D23"/>
    <w:rsid w:val="0449710C"/>
    <w:rsid w:val="0460314C"/>
    <w:rsid w:val="04B50A1C"/>
    <w:rsid w:val="04B65E88"/>
    <w:rsid w:val="0507669A"/>
    <w:rsid w:val="050C2D52"/>
    <w:rsid w:val="051F2979"/>
    <w:rsid w:val="052B5A86"/>
    <w:rsid w:val="054A135C"/>
    <w:rsid w:val="05547C4C"/>
    <w:rsid w:val="055C24BD"/>
    <w:rsid w:val="05A66D60"/>
    <w:rsid w:val="05AC75AA"/>
    <w:rsid w:val="05B37775"/>
    <w:rsid w:val="05C6482D"/>
    <w:rsid w:val="05FE0E1D"/>
    <w:rsid w:val="06350EA8"/>
    <w:rsid w:val="06614E55"/>
    <w:rsid w:val="067B4E1B"/>
    <w:rsid w:val="068263A8"/>
    <w:rsid w:val="06910C9E"/>
    <w:rsid w:val="06C00297"/>
    <w:rsid w:val="06C45DC5"/>
    <w:rsid w:val="06C61F07"/>
    <w:rsid w:val="06D05996"/>
    <w:rsid w:val="06D538C3"/>
    <w:rsid w:val="06E35267"/>
    <w:rsid w:val="06EC1BA6"/>
    <w:rsid w:val="06F07B2E"/>
    <w:rsid w:val="070223CF"/>
    <w:rsid w:val="07120B42"/>
    <w:rsid w:val="07131AF1"/>
    <w:rsid w:val="071B3F6C"/>
    <w:rsid w:val="072A2FCD"/>
    <w:rsid w:val="075A0B95"/>
    <w:rsid w:val="078D0E0F"/>
    <w:rsid w:val="07C20224"/>
    <w:rsid w:val="07D35DC5"/>
    <w:rsid w:val="07F65329"/>
    <w:rsid w:val="080645E1"/>
    <w:rsid w:val="08166D11"/>
    <w:rsid w:val="08704499"/>
    <w:rsid w:val="0886328A"/>
    <w:rsid w:val="08B04E68"/>
    <w:rsid w:val="08C004A5"/>
    <w:rsid w:val="08CB6FDB"/>
    <w:rsid w:val="08ED37D1"/>
    <w:rsid w:val="08ED3C63"/>
    <w:rsid w:val="08F97498"/>
    <w:rsid w:val="090936F8"/>
    <w:rsid w:val="091E4FC8"/>
    <w:rsid w:val="0925408D"/>
    <w:rsid w:val="095835E2"/>
    <w:rsid w:val="097A484C"/>
    <w:rsid w:val="097F64D4"/>
    <w:rsid w:val="0983102E"/>
    <w:rsid w:val="0991624C"/>
    <w:rsid w:val="09965D23"/>
    <w:rsid w:val="09E973D4"/>
    <w:rsid w:val="09F44851"/>
    <w:rsid w:val="0A025B70"/>
    <w:rsid w:val="0A1D36F9"/>
    <w:rsid w:val="0A2168AE"/>
    <w:rsid w:val="0A2549F9"/>
    <w:rsid w:val="0A294394"/>
    <w:rsid w:val="0A506D46"/>
    <w:rsid w:val="0A590C06"/>
    <w:rsid w:val="0A61403C"/>
    <w:rsid w:val="0A673BA9"/>
    <w:rsid w:val="0A685E2A"/>
    <w:rsid w:val="0AAD0E4C"/>
    <w:rsid w:val="0AB51DDA"/>
    <w:rsid w:val="0AB652B7"/>
    <w:rsid w:val="0AC8253F"/>
    <w:rsid w:val="0AE844CF"/>
    <w:rsid w:val="0B2D4462"/>
    <w:rsid w:val="0B3550F2"/>
    <w:rsid w:val="0B480E1B"/>
    <w:rsid w:val="0B6658C1"/>
    <w:rsid w:val="0B824A76"/>
    <w:rsid w:val="0B8F48DD"/>
    <w:rsid w:val="0BA13BEF"/>
    <w:rsid w:val="0BB0283D"/>
    <w:rsid w:val="0BB8255B"/>
    <w:rsid w:val="0BDA35B7"/>
    <w:rsid w:val="0BF77E11"/>
    <w:rsid w:val="0BFD0F02"/>
    <w:rsid w:val="0C073DEF"/>
    <w:rsid w:val="0C1D46B8"/>
    <w:rsid w:val="0C252A03"/>
    <w:rsid w:val="0C4366E8"/>
    <w:rsid w:val="0C4A0973"/>
    <w:rsid w:val="0C521801"/>
    <w:rsid w:val="0C5671B1"/>
    <w:rsid w:val="0C766A41"/>
    <w:rsid w:val="0C7B7DC6"/>
    <w:rsid w:val="0C956715"/>
    <w:rsid w:val="0C9879D0"/>
    <w:rsid w:val="0CAF679A"/>
    <w:rsid w:val="0CB0355F"/>
    <w:rsid w:val="0CB0670A"/>
    <w:rsid w:val="0CE117DB"/>
    <w:rsid w:val="0CE32CEF"/>
    <w:rsid w:val="0CFC11DA"/>
    <w:rsid w:val="0D0F2C5B"/>
    <w:rsid w:val="0D56333E"/>
    <w:rsid w:val="0D66514B"/>
    <w:rsid w:val="0D78765E"/>
    <w:rsid w:val="0D832590"/>
    <w:rsid w:val="0DA441FC"/>
    <w:rsid w:val="0DB118AB"/>
    <w:rsid w:val="0DCA4701"/>
    <w:rsid w:val="0DE45CA4"/>
    <w:rsid w:val="0DEA72C0"/>
    <w:rsid w:val="0DED2C75"/>
    <w:rsid w:val="0DF714BF"/>
    <w:rsid w:val="0E2403C9"/>
    <w:rsid w:val="0E2562B5"/>
    <w:rsid w:val="0E3137D5"/>
    <w:rsid w:val="0E892EC5"/>
    <w:rsid w:val="0EAC6A50"/>
    <w:rsid w:val="0EB056A5"/>
    <w:rsid w:val="0ECD553E"/>
    <w:rsid w:val="0EFC65E3"/>
    <w:rsid w:val="0F017011"/>
    <w:rsid w:val="0F114B87"/>
    <w:rsid w:val="0F1B654D"/>
    <w:rsid w:val="0F2230A1"/>
    <w:rsid w:val="0F2B5C4F"/>
    <w:rsid w:val="0F5D1A68"/>
    <w:rsid w:val="0F650D0F"/>
    <w:rsid w:val="0F995326"/>
    <w:rsid w:val="0FB62382"/>
    <w:rsid w:val="0FC90073"/>
    <w:rsid w:val="0FCE7854"/>
    <w:rsid w:val="10020E4C"/>
    <w:rsid w:val="100E48B4"/>
    <w:rsid w:val="101E0CBB"/>
    <w:rsid w:val="10412F68"/>
    <w:rsid w:val="104202D3"/>
    <w:rsid w:val="106C2185"/>
    <w:rsid w:val="10990368"/>
    <w:rsid w:val="10BB00EE"/>
    <w:rsid w:val="10C93467"/>
    <w:rsid w:val="10CC5A95"/>
    <w:rsid w:val="10D22783"/>
    <w:rsid w:val="10D82DB1"/>
    <w:rsid w:val="10E00EC0"/>
    <w:rsid w:val="10F33DE4"/>
    <w:rsid w:val="10F9772B"/>
    <w:rsid w:val="110E77B5"/>
    <w:rsid w:val="114B0570"/>
    <w:rsid w:val="118712CE"/>
    <w:rsid w:val="11996FF7"/>
    <w:rsid w:val="119F56AD"/>
    <w:rsid w:val="11A76FC2"/>
    <w:rsid w:val="11CA68BF"/>
    <w:rsid w:val="11CE533C"/>
    <w:rsid w:val="11DD3FE7"/>
    <w:rsid w:val="11FE5BC7"/>
    <w:rsid w:val="11FF1390"/>
    <w:rsid w:val="1211656F"/>
    <w:rsid w:val="121534BC"/>
    <w:rsid w:val="12400062"/>
    <w:rsid w:val="124D2BEF"/>
    <w:rsid w:val="1251374B"/>
    <w:rsid w:val="125B4B29"/>
    <w:rsid w:val="129112C2"/>
    <w:rsid w:val="12A351AD"/>
    <w:rsid w:val="12B150B3"/>
    <w:rsid w:val="12C67A5C"/>
    <w:rsid w:val="12E3158A"/>
    <w:rsid w:val="12F933FF"/>
    <w:rsid w:val="12FA11B0"/>
    <w:rsid w:val="130951DD"/>
    <w:rsid w:val="13206BB6"/>
    <w:rsid w:val="13346820"/>
    <w:rsid w:val="1335303F"/>
    <w:rsid w:val="1349141A"/>
    <w:rsid w:val="13645C54"/>
    <w:rsid w:val="136F2D74"/>
    <w:rsid w:val="137618FD"/>
    <w:rsid w:val="13850962"/>
    <w:rsid w:val="13897A46"/>
    <w:rsid w:val="139D7361"/>
    <w:rsid w:val="13A51805"/>
    <w:rsid w:val="13B4150F"/>
    <w:rsid w:val="13CB3A86"/>
    <w:rsid w:val="13D07F0E"/>
    <w:rsid w:val="13D3027C"/>
    <w:rsid w:val="13E0532C"/>
    <w:rsid w:val="13E96F71"/>
    <w:rsid w:val="13F602E8"/>
    <w:rsid w:val="14100CF8"/>
    <w:rsid w:val="1424321C"/>
    <w:rsid w:val="143037AB"/>
    <w:rsid w:val="1434210F"/>
    <w:rsid w:val="149F3BEF"/>
    <w:rsid w:val="14B206FE"/>
    <w:rsid w:val="14B74F60"/>
    <w:rsid w:val="14BE1A38"/>
    <w:rsid w:val="14CE00D1"/>
    <w:rsid w:val="14FB4178"/>
    <w:rsid w:val="1511180D"/>
    <w:rsid w:val="152877E5"/>
    <w:rsid w:val="15374CC2"/>
    <w:rsid w:val="15407390"/>
    <w:rsid w:val="15436BD9"/>
    <w:rsid w:val="157D29F0"/>
    <w:rsid w:val="15831953"/>
    <w:rsid w:val="158B6260"/>
    <w:rsid w:val="15B75E38"/>
    <w:rsid w:val="15CE3BA8"/>
    <w:rsid w:val="15E36FDE"/>
    <w:rsid w:val="15F74B8C"/>
    <w:rsid w:val="160537EC"/>
    <w:rsid w:val="16120D18"/>
    <w:rsid w:val="16395458"/>
    <w:rsid w:val="164C43D9"/>
    <w:rsid w:val="16795C6E"/>
    <w:rsid w:val="167F55F9"/>
    <w:rsid w:val="16864EA7"/>
    <w:rsid w:val="16980EB0"/>
    <w:rsid w:val="16E127EF"/>
    <w:rsid w:val="16E25A42"/>
    <w:rsid w:val="16E72979"/>
    <w:rsid w:val="16EF21C9"/>
    <w:rsid w:val="16FF17DD"/>
    <w:rsid w:val="17132871"/>
    <w:rsid w:val="17203271"/>
    <w:rsid w:val="17213AFE"/>
    <w:rsid w:val="173E430B"/>
    <w:rsid w:val="1744663C"/>
    <w:rsid w:val="175E71E6"/>
    <w:rsid w:val="177A046B"/>
    <w:rsid w:val="178D5345"/>
    <w:rsid w:val="17963A8E"/>
    <w:rsid w:val="17995D46"/>
    <w:rsid w:val="17AE128A"/>
    <w:rsid w:val="17DB67AF"/>
    <w:rsid w:val="17E60095"/>
    <w:rsid w:val="18377D40"/>
    <w:rsid w:val="18573B7A"/>
    <w:rsid w:val="18646D95"/>
    <w:rsid w:val="18904FD9"/>
    <w:rsid w:val="18B801BB"/>
    <w:rsid w:val="18BA284A"/>
    <w:rsid w:val="18D73B3B"/>
    <w:rsid w:val="18F465B9"/>
    <w:rsid w:val="1908395C"/>
    <w:rsid w:val="190E2758"/>
    <w:rsid w:val="19241FD7"/>
    <w:rsid w:val="192A51D8"/>
    <w:rsid w:val="192C06DB"/>
    <w:rsid w:val="1936767D"/>
    <w:rsid w:val="19374DE3"/>
    <w:rsid w:val="19441605"/>
    <w:rsid w:val="19445D81"/>
    <w:rsid w:val="195201FC"/>
    <w:rsid w:val="19577EA0"/>
    <w:rsid w:val="195F6639"/>
    <w:rsid w:val="19625331"/>
    <w:rsid w:val="196D5C8B"/>
    <w:rsid w:val="19774459"/>
    <w:rsid w:val="19850A28"/>
    <w:rsid w:val="19871CEE"/>
    <w:rsid w:val="19C640D0"/>
    <w:rsid w:val="19D71F6C"/>
    <w:rsid w:val="19D914B0"/>
    <w:rsid w:val="1A0A78AC"/>
    <w:rsid w:val="1A16081C"/>
    <w:rsid w:val="1A253097"/>
    <w:rsid w:val="1A3E4671"/>
    <w:rsid w:val="1A405D71"/>
    <w:rsid w:val="1A5F77D3"/>
    <w:rsid w:val="1A873F7B"/>
    <w:rsid w:val="1A9A29C2"/>
    <w:rsid w:val="1AAE7B79"/>
    <w:rsid w:val="1ADF5F83"/>
    <w:rsid w:val="1AF844CE"/>
    <w:rsid w:val="1AFA1BD0"/>
    <w:rsid w:val="1B05493A"/>
    <w:rsid w:val="1B0B3EDB"/>
    <w:rsid w:val="1B250094"/>
    <w:rsid w:val="1B3E32DC"/>
    <w:rsid w:val="1B8347BB"/>
    <w:rsid w:val="1BB47800"/>
    <w:rsid w:val="1BCE2BD5"/>
    <w:rsid w:val="1BE15B62"/>
    <w:rsid w:val="1BF61255"/>
    <w:rsid w:val="1C0C0DAB"/>
    <w:rsid w:val="1C126D88"/>
    <w:rsid w:val="1C202343"/>
    <w:rsid w:val="1C2403B8"/>
    <w:rsid w:val="1C3B443D"/>
    <w:rsid w:val="1C4A4D75"/>
    <w:rsid w:val="1C5A0892"/>
    <w:rsid w:val="1C687BA8"/>
    <w:rsid w:val="1C6B7C7A"/>
    <w:rsid w:val="1C8A2AE6"/>
    <w:rsid w:val="1CA54517"/>
    <w:rsid w:val="1CA63309"/>
    <w:rsid w:val="1CC8379A"/>
    <w:rsid w:val="1CD40962"/>
    <w:rsid w:val="1CDD7757"/>
    <w:rsid w:val="1CE72E41"/>
    <w:rsid w:val="1CE968E5"/>
    <w:rsid w:val="1CF3558E"/>
    <w:rsid w:val="1CF422FE"/>
    <w:rsid w:val="1CFB4B98"/>
    <w:rsid w:val="1D115047"/>
    <w:rsid w:val="1D405B86"/>
    <w:rsid w:val="1D4754EB"/>
    <w:rsid w:val="1D4B7E67"/>
    <w:rsid w:val="1D533237"/>
    <w:rsid w:val="1D764450"/>
    <w:rsid w:val="1D7F5776"/>
    <w:rsid w:val="1D830979"/>
    <w:rsid w:val="1D863390"/>
    <w:rsid w:val="1D9858FE"/>
    <w:rsid w:val="1D9C1937"/>
    <w:rsid w:val="1D9D4A6D"/>
    <w:rsid w:val="1DB23DCA"/>
    <w:rsid w:val="1DBC6EA8"/>
    <w:rsid w:val="1DD6750D"/>
    <w:rsid w:val="1DD80D03"/>
    <w:rsid w:val="1E447931"/>
    <w:rsid w:val="1E4F4214"/>
    <w:rsid w:val="1EAC3FFC"/>
    <w:rsid w:val="1ED87B42"/>
    <w:rsid w:val="1EE60EA8"/>
    <w:rsid w:val="1EE6219C"/>
    <w:rsid w:val="1EFB3A11"/>
    <w:rsid w:val="1F070352"/>
    <w:rsid w:val="1F1367C4"/>
    <w:rsid w:val="1F1379BA"/>
    <w:rsid w:val="1F4805F8"/>
    <w:rsid w:val="1F5D6901"/>
    <w:rsid w:val="1F700CB0"/>
    <w:rsid w:val="1FA93EB6"/>
    <w:rsid w:val="1FAF6528"/>
    <w:rsid w:val="1FBB3779"/>
    <w:rsid w:val="1FD105E0"/>
    <w:rsid w:val="1FD871C1"/>
    <w:rsid w:val="1FFB5C10"/>
    <w:rsid w:val="20163B31"/>
    <w:rsid w:val="201E1530"/>
    <w:rsid w:val="201E189C"/>
    <w:rsid w:val="203D5CBD"/>
    <w:rsid w:val="20481402"/>
    <w:rsid w:val="204C186E"/>
    <w:rsid w:val="205B4AD8"/>
    <w:rsid w:val="206A35BB"/>
    <w:rsid w:val="20846070"/>
    <w:rsid w:val="209E1067"/>
    <w:rsid w:val="20B239AF"/>
    <w:rsid w:val="20DE3A2C"/>
    <w:rsid w:val="20DE564D"/>
    <w:rsid w:val="20F820F2"/>
    <w:rsid w:val="210253FF"/>
    <w:rsid w:val="210E3E12"/>
    <w:rsid w:val="211C1DB0"/>
    <w:rsid w:val="21307B01"/>
    <w:rsid w:val="213A3EFC"/>
    <w:rsid w:val="213D6187"/>
    <w:rsid w:val="215209F1"/>
    <w:rsid w:val="21586EF3"/>
    <w:rsid w:val="216965F7"/>
    <w:rsid w:val="216E7052"/>
    <w:rsid w:val="217658FE"/>
    <w:rsid w:val="2184758B"/>
    <w:rsid w:val="21AE5859"/>
    <w:rsid w:val="21E41F6F"/>
    <w:rsid w:val="21E53D40"/>
    <w:rsid w:val="21FF06E2"/>
    <w:rsid w:val="22027E59"/>
    <w:rsid w:val="22046BDF"/>
    <w:rsid w:val="223602BD"/>
    <w:rsid w:val="22451BC7"/>
    <w:rsid w:val="22672434"/>
    <w:rsid w:val="226A1C0B"/>
    <w:rsid w:val="226B20A3"/>
    <w:rsid w:val="22BE600E"/>
    <w:rsid w:val="22D85EEF"/>
    <w:rsid w:val="22F10616"/>
    <w:rsid w:val="2331054B"/>
    <w:rsid w:val="23A31758"/>
    <w:rsid w:val="23B529FE"/>
    <w:rsid w:val="24032E22"/>
    <w:rsid w:val="24075A4F"/>
    <w:rsid w:val="24095B07"/>
    <w:rsid w:val="24161DD6"/>
    <w:rsid w:val="242258D5"/>
    <w:rsid w:val="24322A5A"/>
    <w:rsid w:val="243E261F"/>
    <w:rsid w:val="24416E08"/>
    <w:rsid w:val="2458234F"/>
    <w:rsid w:val="245965E5"/>
    <w:rsid w:val="246D0CB1"/>
    <w:rsid w:val="248013EB"/>
    <w:rsid w:val="24A95D3F"/>
    <w:rsid w:val="24C0113B"/>
    <w:rsid w:val="24C044DA"/>
    <w:rsid w:val="24DE3A8A"/>
    <w:rsid w:val="24E76918"/>
    <w:rsid w:val="2520187C"/>
    <w:rsid w:val="25336180"/>
    <w:rsid w:val="25446CB1"/>
    <w:rsid w:val="254803D7"/>
    <w:rsid w:val="25575D39"/>
    <w:rsid w:val="256B5D40"/>
    <w:rsid w:val="25757480"/>
    <w:rsid w:val="257A12BF"/>
    <w:rsid w:val="25947D35"/>
    <w:rsid w:val="25A67D91"/>
    <w:rsid w:val="25BB293E"/>
    <w:rsid w:val="25E61D6A"/>
    <w:rsid w:val="25E642BC"/>
    <w:rsid w:val="25EF72A4"/>
    <w:rsid w:val="25F55D06"/>
    <w:rsid w:val="25F9400D"/>
    <w:rsid w:val="26082272"/>
    <w:rsid w:val="26505F34"/>
    <w:rsid w:val="265C5C41"/>
    <w:rsid w:val="26604B0A"/>
    <w:rsid w:val="267562E3"/>
    <w:rsid w:val="2682413A"/>
    <w:rsid w:val="269223B6"/>
    <w:rsid w:val="26B90D9A"/>
    <w:rsid w:val="26D0553E"/>
    <w:rsid w:val="26D456A8"/>
    <w:rsid w:val="27006780"/>
    <w:rsid w:val="271044D4"/>
    <w:rsid w:val="271E2BEC"/>
    <w:rsid w:val="272B47C8"/>
    <w:rsid w:val="273264DD"/>
    <w:rsid w:val="27476ED0"/>
    <w:rsid w:val="27544D8A"/>
    <w:rsid w:val="27786458"/>
    <w:rsid w:val="278A3C56"/>
    <w:rsid w:val="27A7649B"/>
    <w:rsid w:val="27C24F7F"/>
    <w:rsid w:val="27DE4967"/>
    <w:rsid w:val="27E66518"/>
    <w:rsid w:val="27F75A00"/>
    <w:rsid w:val="28272CF7"/>
    <w:rsid w:val="284172D0"/>
    <w:rsid w:val="284904E4"/>
    <w:rsid w:val="285F419B"/>
    <w:rsid w:val="287D7E7E"/>
    <w:rsid w:val="28885F12"/>
    <w:rsid w:val="28890826"/>
    <w:rsid w:val="289A7300"/>
    <w:rsid w:val="28C35725"/>
    <w:rsid w:val="28CF5004"/>
    <w:rsid w:val="28E06274"/>
    <w:rsid w:val="28EA16F0"/>
    <w:rsid w:val="28EA5161"/>
    <w:rsid w:val="29200286"/>
    <w:rsid w:val="292479C9"/>
    <w:rsid w:val="29401FE9"/>
    <w:rsid w:val="295264D7"/>
    <w:rsid w:val="2972169A"/>
    <w:rsid w:val="298E037F"/>
    <w:rsid w:val="299327B2"/>
    <w:rsid w:val="299B3521"/>
    <w:rsid w:val="29B7530C"/>
    <w:rsid w:val="29BA4D23"/>
    <w:rsid w:val="29C73F17"/>
    <w:rsid w:val="29C80F4A"/>
    <w:rsid w:val="29D53612"/>
    <w:rsid w:val="29D92FBF"/>
    <w:rsid w:val="29EC65B8"/>
    <w:rsid w:val="29F25CCA"/>
    <w:rsid w:val="29F3650F"/>
    <w:rsid w:val="2A1A5F20"/>
    <w:rsid w:val="2A2B0376"/>
    <w:rsid w:val="2A4207E2"/>
    <w:rsid w:val="2A4547E5"/>
    <w:rsid w:val="2A46307A"/>
    <w:rsid w:val="2A513E7B"/>
    <w:rsid w:val="2A7F28BD"/>
    <w:rsid w:val="2A82464A"/>
    <w:rsid w:val="2AB202C8"/>
    <w:rsid w:val="2AB46E7E"/>
    <w:rsid w:val="2AB71E0E"/>
    <w:rsid w:val="2AC57812"/>
    <w:rsid w:val="2AD457EA"/>
    <w:rsid w:val="2AD54A91"/>
    <w:rsid w:val="2AE6436F"/>
    <w:rsid w:val="2B276CB2"/>
    <w:rsid w:val="2B6616CD"/>
    <w:rsid w:val="2B6E0DD0"/>
    <w:rsid w:val="2B723B8C"/>
    <w:rsid w:val="2B88197A"/>
    <w:rsid w:val="2B993D38"/>
    <w:rsid w:val="2BC173D4"/>
    <w:rsid w:val="2BD64DAB"/>
    <w:rsid w:val="2BDF2388"/>
    <w:rsid w:val="2C16360E"/>
    <w:rsid w:val="2C282AB6"/>
    <w:rsid w:val="2C2A6F40"/>
    <w:rsid w:val="2C2E3043"/>
    <w:rsid w:val="2C33658F"/>
    <w:rsid w:val="2C37549E"/>
    <w:rsid w:val="2C402000"/>
    <w:rsid w:val="2C52649B"/>
    <w:rsid w:val="2C5C2B55"/>
    <w:rsid w:val="2C630691"/>
    <w:rsid w:val="2C6C72E0"/>
    <w:rsid w:val="2C840918"/>
    <w:rsid w:val="2CA1715D"/>
    <w:rsid w:val="2CB974A8"/>
    <w:rsid w:val="2CBD426D"/>
    <w:rsid w:val="2CC74884"/>
    <w:rsid w:val="2CDF6D49"/>
    <w:rsid w:val="2CF040E2"/>
    <w:rsid w:val="2D010285"/>
    <w:rsid w:val="2D0651C5"/>
    <w:rsid w:val="2D3D1317"/>
    <w:rsid w:val="2D4860D7"/>
    <w:rsid w:val="2D807908"/>
    <w:rsid w:val="2D8143D8"/>
    <w:rsid w:val="2D86357A"/>
    <w:rsid w:val="2D9A265E"/>
    <w:rsid w:val="2DBE0486"/>
    <w:rsid w:val="2DC642CA"/>
    <w:rsid w:val="2DDF0DAD"/>
    <w:rsid w:val="2DE02DD3"/>
    <w:rsid w:val="2DFD53BC"/>
    <w:rsid w:val="2DFE0184"/>
    <w:rsid w:val="2E3F04F9"/>
    <w:rsid w:val="2E4F75F3"/>
    <w:rsid w:val="2E5051A8"/>
    <w:rsid w:val="2E676033"/>
    <w:rsid w:val="2E740F5A"/>
    <w:rsid w:val="2E8243DB"/>
    <w:rsid w:val="2E8E6A5A"/>
    <w:rsid w:val="2E960A91"/>
    <w:rsid w:val="2EA5174C"/>
    <w:rsid w:val="2EAF7481"/>
    <w:rsid w:val="2ED962F9"/>
    <w:rsid w:val="2EE27D31"/>
    <w:rsid w:val="2F0671BB"/>
    <w:rsid w:val="2F093B3A"/>
    <w:rsid w:val="2F0E0A36"/>
    <w:rsid w:val="2F0F15A8"/>
    <w:rsid w:val="2F1355D8"/>
    <w:rsid w:val="2F2F04F6"/>
    <w:rsid w:val="2F3A442A"/>
    <w:rsid w:val="2F3B6502"/>
    <w:rsid w:val="2F5310B1"/>
    <w:rsid w:val="2F6417C1"/>
    <w:rsid w:val="2F710699"/>
    <w:rsid w:val="2F761E87"/>
    <w:rsid w:val="2F7E026D"/>
    <w:rsid w:val="2FC83828"/>
    <w:rsid w:val="2FCF47FC"/>
    <w:rsid w:val="2FE578D3"/>
    <w:rsid w:val="2FFF7651"/>
    <w:rsid w:val="3006447A"/>
    <w:rsid w:val="300730DF"/>
    <w:rsid w:val="30181836"/>
    <w:rsid w:val="3037496C"/>
    <w:rsid w:val="303B5E65"/>
    <w:rsid w:val="30762D0A"/>
    <w:rsid w:val="307D149D"/>
    <w:rsid w:val="308D76ED"/>
    <w:rsid w:val="30C33EC7"/>
    <w:rsid w:val="30CC4A9F"/>
    <w:rsid w:val="30E11D58"/>
    <w:rsid w:val="312241A9"/>
    <w:rsid w:val="31405987"/>
    <w:rsid w:val="315039F4"/>
    <w:rsid w:val="316775B0"/>
    <w:rsid w:val="316D4C3E"/>
    <w:rsid w:val="31801FC4"/>
    <w:rsid w:val="31970C76"/>
    <w:rsid w:val="319A3A0E"/>
    <w:rsid w:val="31AC4730"/>
    <w:rsid w:val="31B54A1D"/>
    <w:rsid w:val="31D3074A"/>
    <w:rsid w:val="31D76878"/>
    <w:rsid w:val="31D84BD1"/>
    <w:rsid w:val="31E87920"/>
    <w:rsid w:val="31F152C7"/>
    <w:rsid w:val="3208635B"/>
    <w:rsid w:val="322B3A50"/>
    <w:rsid w:val="32434140"/>
    <w:rsid w:val="32456FBA"/>
    <w:rsid w:val="32473873"/>
    <w:rsid w:val="324C5F42"/>
    <w:rsid w:val="32516F7C"/>
    <w:rsid w:val="32560D23"/>
    <w:rsid w:val="32605EDF"/>
    <w:rsid w:val="32612753"/>
    <w:rsid w:val="32A75C1F"/>
    <w:rsid w:val="32B9145C"/>
    <w:rsid w:val="32E02705"/>
    <w:rsid w:val="32E46701"/>
    <w:rsid w:val="3317335F"/>
    <w:rsid w:val="332751D1"/>
    <w:rsid w:val="334438FA"/>
    <w:rsid w:val="334F552F"/>
    <w:rsid w:val="33541DB8"/>
    <w:rsid w:val="33604FDD"/>
    <w:rsid w:val="33640E72"/>
    <w:rsid w:val="33BC12CE"/>
    <w:rsid w:val="33C22092"/>
    <w:rsid w:val="33D46F96"/>
    <w:rsid w:val="33E27C1A"/>
    <w:rsid w:val="33E71B34"/>
    <w:rsid w:val="34014CC9"/>
    <w:rsid w:val="34057765"/>
    <w:rsid w:val="340F2B9D"/>
    <w:rsid w:val="341A68BC"/>
    <w:rsid w:val="34347FB7"/>
    <w:rsid w:val="3442537B"/>
    <w:rsid w:val="34476CE6"/>
    <w:rsid w:val="345A7DB2"/>
    <w:rsid w:val="347C2E2D"/>
    <w:rsid w:val="347F6850"/>
    <w:rsid w:val="349C5C18"/>
    <w:rsid w:val="34EC6674"/>
    <w:rsid w:val="35155A25"/>
    <w:rsid w:val="351E5CB3"/>
    <w:rsid w:val="351F3735"/>
    <w:rsid w:val="353C25CE"/>
    <w:rsid w:val="354450BB"/>
    <w:rsid w:val="354B1502"/>
    <w:rsid w:val="356F0D3F"/>
    <w:rsid w:val="35925C72"/>
    <w:rsid w:val="35970231"/>
    <w:rsid w:val="359D475C"/>
    <w:rsid w:val="35A15078"/>
    <w:rsid w:val="35C36441"/>
    <w:rsid w:val="35C43217"/>
    <w:rsid w:val="35FE4339"/>
    <w:rsid w:val="36037910"/>
    <w:rsid w:val="3608532A"/>
    <w:rsid w:val="360B3A10"/>
    <w:rsid w:val="36113B36"/>
    <w:rsid w:val="36341E2B"/>
    <w:rsid w:val="36505242"/>
    <w:rsid w:val="366A0FAF"/>
    <w:rsid w:val="369E018A"/>
    <w:rsid w:val="36A87EFB"/>
    <w:rsid w:val="36B4704E"/>
    <w:rsid w:val="36B85A54"/>
    <w:rsid w:val="36B94B11"/>
    <w:rsid w:val="36B956B8"/>
    <w:rsid w:val="36DC1E7E"/>
    <w:rsid w:val="3715036C"/>
    <w:rsid w:val="371A60FB"/>
    <w:rsid w:val="3742474E"/>
    <w:rsid w:val="3744342B"/>
    <w:rsid w:val="37472254"/>
    <w:rsid w:val="375901D7"/>
    <w:rsid w:val="375F2015"/>
    <w:rsid w:val="37687002"/>
    <w:rsid w:val="376D68CD"/>
    <w:rsid w:val="37A8535D"/>
    <w:rsid w:val="37E722FC"/>
    <w:rsid w:val="382501EF"/>
    <w:rsid w:val="38260E05"/>
    <w:rsid w:val="382D5485"/>
    <w:rsid w:val="385437E1"/>
    <w:rsid w:val="38610F14"/>
    <w:rsid w:val="386F165D"/>
    <w:rsid w:val="387A0337"/>
    <w:rsid w:val="38964DD2"/>
    <w:rsid w:val="38A07AF3"/>
    <w:rsid w:val="38A20C99"/>
    <w:rsid w:val="38A37806"/>
    <w:rsid w:val="38B51B53"/>
    <w:rsid w:val="38BF3CD2"/>
    <w:rsid w:val="38C12483"/>
    <w:rsid w:val="38F16C20"/>
    <w:rsid w:val="39042C14"/>
    <w:rsid w:val="390D22B2"/>
    <w:rsid w:val="39140D90"/>
    <w:rsid w:val="39287BB5"/>
    <w:rsid w:val="392A318C"/>
    <w:rsid w:val="392A4AA1"/>
    <w:rsid w:val="3938285F"/>
    <w:rsid w:val="3954669D"/>
    <w:rsid w:val="396778BC"/>
    <w:rsid w:val="39887DF1"/>
    <w:rsid w:val="39914C47"/>
    <w:rsid w:val="39970973"/>
    <w:rsid w:val="399E360A"/>
    <w:rsid w:val="39A2099B"/>
    <w:rsid w:val="39AE1551"/>
    <w:rsid w:val="39C3706E"/>
    <w:rsid w:val="39C734C3"/>
    <w:rsid w:val="39FE7DE7"/>
    <w:rsid w:val="3A147446"/>
    <w:rsid w:val="3A147FA3"/>
    <w:rsid w:val="3A160959"/>
    <w:rsid w:val="3A311A5E"/>
    <w:rsid w:val="3A335D0B"/>
    <w:rsid w:val="3A5E1561"/>
    <w:rsid w:val="3A622A07"/>
    <w:rsid w:val="3A624E65"/>
    <w:rsid w:val="3A772C53"/>
    <w:rsid w:val="3A7C1983"/>
    <w:rsid w:val="3A7D1CC0"/>
    <w:rsid w:val="3A8260A0"/>
    <w:rsid w:val="3A8616ED"/>
    <w:rsid w:val="3A9C5872"/>
    <w:rsid w:val="3ABB6EE9"/>
    <w:rsid w:val="3ABF58EF"/>
    <w:rsid w:val="3AC250AB"/>
    <w:rsid w:val="3ADB16AB"/>
    <w:rsid w:val="3B036301"/>
    <w:rsid w:val="3B0B3A2A"/>
    <w:rsid w:val="3B1B2786"/>
    <w:rsid w:val="3B2A4F9E"/>
    <w:rsid w:val="3B2D798C"/>
    <w:rsid w:val="3B3836C7"/>
    <w:rsid w:val="3B6E2210"/>
    <w:rsid w:val="3B703A21"/>
    <w:rsid w:val="3B796697"/>
    <w:rsid w:val="3B8375A2"/>
    <w:rsid w:val="3BA96BEA"/>
    <w:rsid w:val="3BAE6D99"/>
    <w:rsid w:val="3BC33785"/>
    <w:rsid w:val="3BE04791"/>
    <w:rsid w:val="3BE22DDC"/>
    <w:rsid w:val="3BF542F1"/>
    <w:rsid w:val="3C09259F"/>
    <w:rsid w:val="3C103F97"/>
    <w:rsid w:val="3C121DA1"/>
    <w:rsid w:val="3C2633D5"/>
    <w:rsid w:val="3C2C50A5"/>
    <w:rsid w:val="3C870FA0"/>
    <w:rsid w:val="3C9A0678"/>
    <w:rsid w:val="3CAA4DAA"/>
    <w:rsid w:val="3CE158BF"/>
    <w:rsid w:val="3CEC38DB"/>
    <w:rsid w:val="3CF731EC"/>
    <w:rsid w:val="3D342144"/>
    <w:rsid w:val="3D4D31F4"/>
    <w:rsid w:val="3D671C2D"/>
    <w:rsid w:val="3D6733AA"/>
    <w:rsid w:val="3D6F21DC"/>
    <w:rsid w:val="3D804D3D"/>
    <w:rsid w:val="3D8B055B"/>
    <w:rsid w:val="3DF42C3E"/>
    <w:rsid w:val="3E3218B6"/>
    <w:rsid w:val="3E387928"/>
    <w:rsid w:val="3E3C10A9"/>
    <w:rsid w:val="3E534551"/>
    <w:rsid w:val="3E5920E6"/>
    <w:rsid w:val="3E6838CB"/>
    <w:rsid w:val="3EB47A6E"/>
    <w:rsid w:val="3ED50BF6"/>
    <w:rsid w:val="3EE60DBE"/>
    <w:rsid w:val="3F0C6BA4"/>
    <w:rsid w:val="3F297A2D"/>
    <w:rsid w:val="3F464DDE"/>
    <w:rsid w:val="3F56598C"/>
    <w:rsid w:val="3F7B1F2D"/>
    <w:rsid w:val="3F8B2050"/>
    <w:rsid w:val="3FC50A44"/>
    <w:rsid w:val="3FC52DDE"/>
    <w:rsid w:val="3FCF4EA9"/>
    <w:rsid w:val="3FD35371"/>
    <w:rsid w:val="3FE04990"/>
    <w:rsid w:val="3FE07A5D"/>
    <w:rsid w:val="3FEB6111"/>
    <w:rsid w:val="3FF0563D"/>
    <w:rsid w:val="40005ECF"/>
    <w:rsid w:val="40345961"/>
    <w:rsid w:val="40425F7B"/>
    <w:rsid w:val="40577CA3"/>
    <w:rsid w:val="406748D3"/>
    <w:rsid w:val="406957FE"/>
    <w:rsid w:val="409A0B88"/>
    <w:rsid w:val="40A44D1B"/>
    <w:rsid w:val="40AE0B70"/>
    <w:rsid w:val="40BE58C5"/>
    <w:rsid w:val="41142C02"/>
    <w:rsid w:val="411564F8"/>
    <w:rsid w:val="41160171"/>
    <w:rsid w:val="411D1029"/>
    <w:rsid w:val="411E2466"/>
    <w:rsid w:val="412E7969"/>
    <w:rsid w:val="41390A92"/>
    <w:rsid w:val="413A52D4"/>
    <w:rsid w:val="41564942"/>
    <w:rsid w:val="416570FD"/>
    <w:rsid w:val="416937DF"/>
    <w:rsid w:val="416D4F3D"/>
    <w:rsid w:val="41956216"/>
    <w:rsid w:val="41A84307"/>
    <w:rsid w:val="41CB10B8"/>
    <w:rsid w:val="41E356A7"/>
    <w:rsid w:val="41E757E9"/>
    <w:rsid w:val="41ED78F3"/>
    <w:rsid w:val="421019EE"/>
    <w:rsid w:val="422D0FB6"/>
    <w:rsid w:val="42396A8C"/>
    <w:rsid w:val="42475F00"/>
    <w:rsid w:val="424E2062"/>
    <w:rsid w:val="42567C50"/>
    <w:rsid w:val="42730501"/>
    <w:rsid w:val="42920CC3"/>
    <w:rsid w:val="42947A49"/>
    <w:rsid w:val="429A25CA"/>
    <w:rsid w:val="42AC05F4"/>
    <w:rsid w:val="42B008DC"/>
    <w:rsid w:val="42C05500"/>
    <w:rsid w:val="42D669C5"/>
    <w:rsid w:val="42D9273C"/>
    <w:rsid w:val="42DB23BC"/>
    <w:rsid w:val="42E75F6B"/>
    <w:rsid w:val="42EA03E3"/>
    <w:rsid w:val="43041002"/>
    <w:rsid w:val="4309548A"/>
    <w:rsid w:val="4315238D"/>
    <w:rsid w:val="43202EB0"/>
    <w:rsid w:val="432B3199"/>
    <w:rsid w:val="433A476F"/>
    <w:rsid w:val="433C6F5D"/>
    <w:rsid w:val="435809A0"/>
    <w:rsid w:val="43636E1D"/>
    <w:rsid w:val="437201C9"/>
    <w:rsid w:val="437370B7"/>
    <w:rsid w:val="43A20D37"/>
    <w:rsid w:val="43EA52C0"/>
    <w:rsid w:val="43F913D2"/>
    <w:rsid w:val="44071B29"/>
    <w:rsid w:val="440C3DB3"/>
    <w:rsid w:val="442B2FE3"/>
    <w:rsid w:val="44464E91"/>
    <w:rsid w:val="44553A62"/>
    <w:rsid w:val="44607332"/>
    <w:rsid w:val="44725A2F"/>
    <w:rsid w:val="44935735"/>
    <w:rsid w:val="449A54FB"/>
    <w:rsid w:val="44BC6155"/>
    <w:rsid w:val="44D73FCB"/>
    <w:rsid w:val="44DC4E11"/>
    <w:rsid w:val="44E33C90"/>
    <w:rsid w:val="44F809E1"/>
    <w:rsid w:val="454D594C"/>
    <w:rsid w:val="45584355"/>
    <w:rsid w:val="45837160"/>
    <w:rsid w:val="460A6760"/>
    <w:rsid w:val="460C1BC5"/>
    <w:rsid w:val="4659226E"/>
    <w:rsid w:val="46693892"/>
    <w:rsid w:val="46AC5600"/>
    <w:rsid w:val="46B1112B"/>
    <w:rsid w:val="46B40C72"/>
    <w:rsid w:val="46BC111E"/>
    <w:rsid w:val="46C277C7"/>
    <w:rsid w:val="46D86A85"/>
    <w:rsid w:val="46EC480A"/>
    <w:rsid w:val="4719068F"/>
    <w:rsid w:val="472C3B0C"/>
    <w:rsid w:val="47360439"/>
    <w:rsid w:val="47565A99"/>
    <w:rsid w:val="47891CCE"/>
    <w:rsid w:val="479E6B0B"/>
    <w:rsid w:val="47A95770"/>
    <w:rsid w:val="47C80ED1"/>
    <w:rsid w:val="47CF3C62"/>
    <w:rsid w:val="47DD5650"/>
    <w:rsid w:val="47EC1B43"/>
    <w:rsid w:val="47EC778F"/>
    <w:rsid w:val="47F071D7"/>
    <w:rsid w:val="48127EB9"/>
    <w:rsid w:val="482B5BF4"/>
    <w:rsid w:val="482D30CE"/>
    <w:rsid w:val="4838060A"/>
    <w:rsid w:val="483E09CF"/>
    <w:rsid w:val="485E0021"/>
    <w:rsid w:val="485F407D"/>
    <w:rsid w:val="486220D9"/>
    <w:rsid w:val="487740AB"/>
    <w:rsid w:val="48794147"/>
    <w:rsid w:val="488019A0"/>
    <w:rsid w:val="4882533F"/>
    <w:rsid w:val="4889688D"/>
    <w:rsid w:val="488F060B"/>
    <w:rsid w:val="488F1019"/>
    <w:rsid w:val="48900DF2"/>
    <w:rsid w:val="48973DBE"/>
    <w:rsid w:val="48B51074"/>
    <w:rsid w:val="48D17504"/>
    <w:rsid w:val="48D354CA"/>
    <w:rsid w:val="48E55CE9"/>
    <w:rsid w:val="48F61CC2"/>
    <w:rsid w:val="48F77629"/>
    <w:rsid w:val="490E3C27"/>
    <w:rsid w:val="491413A7"/>
    <w:rsid w:val="49146CF3"/>
    <w:rsid w:val="49274237"/>
    <w:rsid w:val="493A65EE"/>
    <w:rsid w:val="49435FAD"/>
    <w:rsid w:val="495E1648"/>
    <w:rsid w:val="49841E06"/>
    <w:rsid w:val="498F1E2A"/>
    <w:rsid w:val="499A49CE"/>
    <w:rsid w:val="49A17BDC"/>
    <w:rsid w:val="49A445FA"/>
    <w:rsid w:val="49B145F3"/>
    <w:rsid w:val="49E67B00"/>
    <w:rsid w:val="49F20635"/>
    <w:rsid w:val="49FD5021"/>
    <w:rsid w:val="4A065382"/>
    <w:rsid w:val="4A1B1AA4"/>
    <w:rsid w:val="4A1F18EC"/>
    <w:rsid w:val="4A2A0683"/>
    <w:rsid w:val="4A311C35"/>
    <w:rsid w:val="4A521CC1"/>
    <w:rsid w:val="4A576F3A"/>
    <w:rsid w:val="4A8856B3"/>
    <w:rsid w:val="4A9016CA"/>
    <w:rsid w:val="4AA421B9"/>
    <w:rsid w:val="4AA7488F"/>
    <w:rsid w:val="4AE36823"/>
    <w:rsid w:val="4AED037C"/>
    <w:rsid w:val="4AF76E89"/>
    <w:rsid w:val="4AFC3310"/>
    <w:rsid w:val="4B003F9E"/>
    <w:rsid w:val="4B0B1A44"/>
    <w:rsid w:val="4B170322"/>
    <w:rsid w:val="4B1875C3"/>
    <w:rsid w:val="4B2628DF"/>
    <w:rsid w:val="4B2E42FA"/>
    <w:rsid w:val="4B383B69"/>
    <w:rsid w:val="4B3979E3"/>
    <w:rsid w:val="4B5F55B3"/>
    <w:rsid w:val="4B620877"/>
    <w:rsid w:val="4B632C74"/>
    <w:rsid w:val="4B6736BF"/>
    <w:rsid w:val="4B7A6076"/>
    <w:rsid w:val="4B81580A"/>
    <w:rsid w:val="4B886006"/>
    <w:rsid w:val="4BA10E29"/>
    <w:rsid w:val="4BA4060C"/>
    <w:rsid w:val="4BC37A22"/>
    <w:rsid w:val="4BD07B8B"/>
    <w:rsid w:val="4BD535D5"/>
    <w:rsid w:val="4BDA0780"/>
    <w:rsid w:val="4BE36032"/>
    <w:rsid w:val="4BEF48F3"/>
    <w:rsid w:val="4C082549"/>
    <w:rsid w:val="4C1F72FC"/>
    <w:rsid w:val="4C2130F3"/>
    <w:rsid w:val="4C275CA5"/>
    <w:rsid w:val="4C332057"/>
    <w:rsid w:val="4C39259D"/>
    <w:rsid w:val="4C48425E"/>
    <w:rsid w:val="4C59588A"/>
    <w:rsid w:val="4C703325"/>
    <w:rsid w:val="4C7B1DFE"/>
    <w:rsid w:val="4C7E066F"/>
    <w:rsid w:val="4C7E215A"/>
    <w:rsid w:val="4D07413E"/>
    <w:rsid w:val="4D0765E3"/>
    <w:rsid w:val="4D110E8E"/>
    <w:rsid w:val="4D141B16"/>
    <w:rsid w:val="4D15573A"/>
    <w:rsid w:val="4D174912"/>
    <w:rsid w:val="4D1857A3"/>
    <w:rsid w:val="4D1F5594"/>
    <w:rsid w:val="4D3E359C"/>
    <w:rsid w:val="4D6019B7"/>
    <w:rsid w:val="4D7D11B1"/>
    <w:rsid w:val="4D8C0645"/>
    <w:rsid w:val="4DBA13A9"/>
    <w:rsid w:val="4DE73B2F"/>
    <w:rsid w:val="4DE81731"/>
    <w:rsid w:val="4DEE54F6"/>
    <w:rsid w:val="4DF8299A"/>
    <w:rsid w:val="4DF82DE7"/>
    <w:rsid w:val="4DFE7CE9"/>
    <w:rsid w:val="4E006F7E"/>
    <w:rsid w:val="4E132BE0"/>
    <w:rsid w:val="4E1A2E64"/>
    <w:rsid w:val="4E2567CA"/>
    <w:rsid w:val="4E261B08"/>
    <w:rsid w:val="4E2C69CB"/>
    <w:rsid w:val="4E431E74"/>
    <w:rsid w:val="4E50001A"/>
    <w:rsid w:val="4E6369CD"/>
    <w:rsid w:val="4E7B2619"/>
    <w:rsid w:val="4E7F2990"/>
    <w:rsid w:val="4E7F79AD"/>
    <w:rsid w:val="4E9477BD"/>
    <w:rsid w:val="4EB008EE"/>
    <w:rsid w:val="4EE07773"/>
    <w:rsid w:val="4F1B7959"/>
    <w:rsid w:val="4F2333BD"/>
    <w:rsid w:val="4F274CD9"/>
    <w:rsid w:val="4F2C1DF1"/>
    <w:rsid w:val="4F405EBD"/>
    <w:rsid w:val="4F435D88"/>
    <w:rsid w:val="4F5706B7"/>
    <w:rsid w:val="4F643AC1"/>
    <w:rsid w:val="4F684201"/>
    <w:rsid w:val="4F7113A0"/>
    <w:rsid w:val="4F76162F"/>
    <w:rsid w:val="4F764297"/>
    <w:rsid w:val="4F9672A2"/>
    <w:rsid w:val="4FA5088A"/>
    <w:rsid w:val="4FBB1C3E"/>
    <w:rsid w:val="4FC16421"/>
    <w:rsid w:val="4FE0641D"/>
    <w:rsid w:val="4FE87FA6"/>
    <w:rsid w:val="4FFF120E"/>
    <w:rsid w:val="50063A83"/>
    <w:rsid w:val="5010116A"/>
    <w:rsid w:val="5010571C"/>
    <w:rsid w:val="502354DB"/>
    <w:rsid w:val="50264CF3"/>
    <w:rsid w:val="504A7E1D"/>
    <w:rsid w:val="507946F1"/>
    <w:rsid w:val="50981F44"/>
    <w:rsid w:val="50B46629"/>
    <w:rsid w:val="50C57E00"/>
    <w:rsid w:val="50D6386F"/>
    <w:rsid w:val="50E0053E"/>
    <w:rsid w:val="50F764CE"/>
    <w:rsid w:val="50F934D3"/>
    <w:rsid w:val="51085E7F"/>
    <w:rsid w:val="51425114"/>
    <w:rsid w:val="51566186"/>
    <w:rsid w:val="517070AE"/>
    <w:rsid w:val="518C48CF"/>
    <w:rsid w:val="51930DEB"/>
    <w:rsid w:val="51CE0CC0"/>
    <w:rsid w:val="51D3088A"/>
    <w:rsid w:val="51EB62B5"/>
    <w:rsid w:val="51EF347B"/>
    <w:rsid w:val="521B381F"/>
    <w:rsid w:val="52204A89"/>
    <w:rsid w:val="526749F8"/>
    <w:rsid w:val="5275799B"/>
    <w:rsid w:val="52AA1E8E"/>
    <w:rsid w:val="52C2346B"/>
    <w:rsid w:val="52D22DAC"/>
    <w:rsid w:val="52F60AE1"/>
    <w:rsid w:val="52F656AA"/>
    <w:rsid w:val="52FC3934"/>
    <w:rsid w:val="52FD5035"/>
    <w:rsid w:val="52FE48B8"/>
    <w:rsid w:val="531A01CF"/>
    <w:rsid w:val="534339C4"/>
    <w:rsid w:val="536461A5"/>
    <w:rsid w:val="53674F09"/>
    <w:rsid w:val="537134A2"/>
    <w:rsid w:val="53A40450"/>
    <w:rsid w:val="53B53062"/>
    <w:rsid w:val="53BD3DEE"/>
    <w:rsid w:val="53C4137E"/>
    <w:rsid w:val="53DF319D"/>
    <w:rsid w:val="542222E2"/>
    <w:rsid w:val="542D581E"/>
    <w:rsid w:val="543C2D3F"/>
    <w:rsid w:val="544104D3"/>
    <w:rsid w:val="54420553"/>
    <w:rsid w:val="544D6FAE"/>
    <w:rsid w:val="54604C7D"/>
    <w:rsid w:val="548A7A9E"/>
    <w:rsid w:val="5495195E"/>
    <w:rsid w:val="54DE3189"/>
    <w:rsid w:val="54F81DDE"/>
    <w:rsid w:val="55335E65"/>
    <w:rsid w:val="55342E54"/>
    <w:rsid w:val="553857C6"/>
    <w:rsid w:val="553B1563"/>
    <w:rsid w:val="553C1CD5"/>
    <w:rsid w:val="55426785"/>
    <w:rsid w:val="55583B90"/>
    <w:rsid w:val="55727150"/>
    <w:rsid w:val="558A0EF3"/>
    <w:rsid w:val="55A10BD6"/>
    <w:rsid w:val="55AD6140"/>
    <w:rsid w:val="55C67556"/>
    <w:rsid w:val="55D677ED"/>
    <w:rsid w:val="55E544A2"/>
    <w:rsid w:val="55E82509"/>
    <w:rsid w:val="5603132F"/>
    <w:rsid w:val="561D3C8B"/>
    <w:rsid w:val="56253649"/>
    <w:rsid w:val="5636455D"/>
    <w:rsid w:val="56566235"/>
    <w:rsid w:val="56585304"/>
    <w:rsid w:val="565A51EE"/>
    <w:rsid w:val="565C59BC"/>
    <w:rsid w:val="568A5812"/>
    <w:rsid w:val="56DB6883"/>
    <w:rsid w:val="56F271B4"/>
    <w:rsid w:val="57012CF8"/>
    <w:rsid w:val="57195EDF"/>
    <w:rsid w:val="5725079D"/>
    <w:rsid w:val="57331A75"/>
    <w:rsid w:val="575432D8"/>
    <w:rsid w:val="57597E5D"/>
    <w:rsid w:val="57693D54"/>
    <w:rsid w:val="57844AF3"/>
    <w:rsid w:val="579927C7"/>
    <w:rsid w:val="57BE7B82"/>
    <w:rsid w:val="57C4750C"/>
    <w:rsid w:val="57E63F62"/>
    <w:rsid w:val="57EE6D5B"/>
    <w:rsid w:val="58021126"/>
    <w:rsid w:val="581976F7"/>
    <w:rsid w:val="581C2F61"/>
    <w:rsid w:val="58292C57"/>
    <w:rsid w:val="584645E3"/>
    <w:rsid w:val="58560050"/>
    <w:rsid w:val="58854C95"/>
    <w:rsid w:val="5886682B"/>
    <w:rsid w:val="589746E5"/>
    <w:rsid w:val="58A4513B"/>
    <w:rsid w:val="58A6207E"/>
    <w:rsid w:val="59052AF7"/>
    <w:rsid w:val="590966BD"/>
    <w:rsid w:val="591E4F27"/>
    <w:rsid w:val="592738D0"/>
    <w:rsid w:val="592C72A7"/>
    <w:rsid w:val="59550CD9"/>
    <w:rsid w:val="595D2BB0"/>
    <w:rsid w:val="596D227D"/>
    <w:rsid w:val="597D3630"/>
    <w:rsid w:val="599542E8"/>
    <w:rsid w:val="59A1299C"/>
    <w:rsid w:val="59AD0797"/>
    <w:rsid w:val="59E41328"/>
    <w:rsid w:val="59E630C7"/>
    <w:rsid w:val="59E84363"/>
    <w:rsid w:val="5A1F202E"/>
    <w:rsid w:val="5A204CEC"/>
    <w:rsid w:val="5A231810"/>
    <w:rsid w:val="5A2F1C68"/>
    <w:rsid w:val="5A4C7533"/>
    <w:rsid w:val="5A503F01"/>
    <w:rsid w:val="5A5874C6"/>
    <w:rsid w:val="5A627DD5"/>
    <w:rsid w:val="5A6E4B4C"/>
    <w:rsid w:val="5A7B4699"/>
    <w:rsid w:val="5A837BAD"/>
    <w:rsid w:val="5A866D10"/>
    <w:rsid w:val="5A976825"/>
    <w:rsid w:val="5A9879B4"/>
    <w:rsid w:val="5AAE1659"/>
    <w:rsid w:val="5AB920E0"/>
    <w:rsid w:val="5AC14CB3"/>
    <w:rsid w:val="5ACA0F6F"/>
    <w:rsid w:val="5ADA0838"/>
    <w:rsid w:val="5AE001DE"/>
    <w:rsid w:val="5AEA2E5C"/>
    <w:rsid w:val="5AFA6C52"/>
    <w:rsid w:val="5B0E1573"/>
    <w:rsid w:val="5B0F63E0"/>
    <w:rsid w:val="5B177C1E"/>
    <w:rsid w:val="5B185BC3"/>
    <w:rsid w:val="5B362237"/>
    <w:rsid w:val="5B3F7B0C"/>
    <w:rsid w:val="5B501C5C"/>
    <w:rsid w:val="5B5F2276"/>
    <w:rsid w:val="5B6B3454"/>
    <w:rsid w:val="5B7E0D33"/>
    <w:rsid w:val="5BC2031F"/>
    <w:rsid w:val="5BC93782"/>
    <w:rsid w:val="5BC97600"/>
    <w:rsid w:val="5BD9413E"/>
    <w:rsid w:val="5BF3025A"/>
    <w:rsid w:val="5C015D52"/>
    <w:rsid w:val="5C070DD5"/>
    <w:rsid w:val="5C0A6E8C"/>
    <w:rsid w:val="5C2E42AF"/>
    <w:rsid w:val="5C407366"/>
    <w:rsid w:val="5C437535"/>
    <w:rsid w:val="5C4C2473"/>
    <w:rsid w:val="5C522B03"/>
    <w:rsid w:val="5C6E049F"/>
    <w:rsid w:val="5C823F4A"/>
    <w:rsid w:val="5C8B3F62"/>
    <w:rsid w:val="5C905D20"/>
    <w:rsid w:val="5C921AED"/>
    <w:rsid w:val="5C94052A"/>
    <w:rsid w:val="5C9A4736"/>
    <w:rsid w:val="5C9D63DC"/>
    <w:rsid w:val="5CA34E8C"/>
    <w:rsid w:val="5CB51962"/>
    <w:rsid w:val="5CC03137"/>
    <w:rsid w:val="5CC30C21"/>
    <w:rsid w:val="5CCB3F73"/>
    <w:rsid w:val="5CCE0363"/>
    <w:rsid w:val="5CDE5038"/>
    <w:rsid w:val="5CE744FA"/>
    <w:rsid w:val="5CED0753"/>
    <w:rsid w:val="5CF63611"/>
    <w:rsid w:val="5D014C51"/>
    <w:rsid w:val="5D0E15DE"/>
    <w:rsid w:val="5D0F3DD7"/>
    <w:rsid w:val="5D523B2F"/>
    <w:rsid w:val="5D525F29"/>
    <w:rsid w:val="5D57229F"/>
    <w:rsid w:val="5D770993"/>
    <w:rsid w:val="5D8255F0"/>
    <w:rsid w:val="5D863233"/>
    <w:rsid w:val="5DC3496E"/>
    <w:rsid w:val="5DD845B2"/>
    <w:rsid w:val="5DD94F09"/>
    <w:rsid w:val="5DFB66EB"/>
    <w:rsid w:val="5E1973BD"/>
    <w:rsid w:val="5E376092"/>
    <w:rsid w:val="5E4114B0"/>
    <w:rsid w:val="5E472510"/>
    <w:rsid w:val="5E523CD6"/>
    <w:rsid w:val="5E5E79DF"/>
    <w:rsid w:val="5E655837"/>
    <w:rsid w:val="5E7F2EE2"/>
    <w:rsid w:val="5E8E05B2"/>
    <w:rsid w:val="5EBB1C78"/>
    <w:rsid w:val="5EF40C40"/>
    <w:rsid w:val="5EFE5910"/>
    <w:rsid w:val="5F0A3B21"/>
    <w:rsid w:val="5F25129A"/>
    <w:rsid w:val="5F386CB5"/>
    <w:rsid w:val="5F414956"/>
    <w:rsid w:val="5F44415B"/>
    <w:rsid w:val="5F5665BB"/>
    <w:rsid w:val="5F690643"/>
    <w:rsid w:val="5F6C1451"/>
    <w:rsid w:val="5F8255F8"/>
    <w:rsid w:val="5F8E7A52"/>
    <w:rsid w:val="5F977DAD"/>
    <w:rsid w:val="5FAA507F"/>
    <w:rsid w:val="5FBA25EB"/>
    <w:rsid w:val="5FCC1CE1"/>
    <w:rsid w:val="5FE37C5E"/>
    <w:rsid w:val="5FEE4FF2"/>
    <w:rsid w:val="5FF14274"/>
    <w:rsid w:val="6009191A"/>
    <w:rsid w:val="600F34FC"/>
    <w:rsid w:val="601449C2"/>
    <w:rsid w:val="603F0E9E"/>
    <w:rsid w:val="60460E2C"/>
    <w:rsid w:val="60654B47"/>
    <w:rsid w:val="6065655D"/>
    <w:rsid w:val="60AB49A7"/>
    <w:rsid w:val="60B35C7E"/>
    <w:rsid w:val="60D60260"/>
    <w:rsid w:val="610244E8"/>
    <w:rsid w:val="610947AE"/>
    <w:rsid w:val="610B746A"/>
    <w:rsid w:val="6129729B"/>
    <w:rsid w:val="612A6ADD"/>
    <w:rsid w:val="613364FF"/>
    <w:rsid w:val="6143039D"/>
    <w:rsid w:val="6143328D"/>
    <w:rsid w:val="615362B5"/>
    <w:rsid w:val="616F7F68"/>
    <w:rsid w:val="61701047"/>
    <w:rsid w:val="617B390A"/>
    <w:rsid w:val="617B47B8"/>
    <w:rsid w:val="618230F7"/>
    <w:rsid w:val="6183671E"/>
    <w:rsid w:val="61AC1F52"/>
    <w:rsid w:val="61C45474"/>
    <w:rsid w:val="61CD7A81"/>
    <w:rsid w:val="61D62230"/>
    <w:rsid w:val="61E16BBE"/>
    <w:rsid w:val="61ED0836"/>
    <w:rsid w:val="61FC0846"/>
    <w:rsid w:val="62077441"/>
    <w:rsid w:val="620B3F3E"/>
    <w:rsid w:val="62112A96"/>
    <w:rsid w:val="62333F42"/>
    <w:rsid w:val="62363DA4"/>
    <w:rsid w:val="627360CB"/>
    <w:rsid w:val="6281390E"/>
    <w:rsid w:val="62B83782"/>
    <w:rsid w:val="63520ABC"/>
    <w:rsid w:val="63627D6A"/>
    <w:rsid w:val="63A66D59"/>
    <w:rsid w:val="63A70E8C"/>
    <w:rsid w:val="63D0424F"/>
    <w:rsid w:val="63E663F3"/>
    <w:rsid w:val="63EE37FF"/>
    <w:rsid w:val="63F408AA"/>
    <w:rsid w:val="6402480C"/>
    <w:rsid w:val="641056E1"/>
    <w:rsid w:val="642207D6"/>
    <w:rsid w:val="642B5D32"/>
    <w:rsid w:val="64317300"/>
    <w:rsid w:val="643363E8"/>
    <w:rsid w:val="643C1380"/>
    <w:rsid w:val="643C4665"/>
    <w:rsid w:val="64420E67"/>
    <w:rsid w:val="644211CD"/>
    <w:rsid w:val="6450287C"/>
    <w:rsid w:val="645B1C35"/>
    <w:rsid w:val="646A0EE2"/>
    <w:rsid w:val="64765AEE"/>
    <w:rsid w:val="648168BA"/>
    <w:rsid w:val="64880828"/>
    <w:rsid w:val="649013A1"/>
    <w:rsid w:val="649824F7"/>
    <w:rsid w:val="64990520"/>
    <w:rsid w:val="64AE0CB2"/>
    <w:rsid w:val="64B50081"/>
    <w:rsid w:val="64CC31ED"/>
    <w:rsid w:val="64DD5814"/>
    <w:rsid w:val="64E36FC8"/>
    <w:rsid w:val="64EB1464"/>
    <w:rsid w:val="64F775CD"/>
    <w:rsid w:val="651C4FA9"/>
    <w:rsid w:val="651E51F6"/>
    <w:rsid w:val="652E77EF"/>
    <w:rsid w:val="654266AF"/>
    <w:rsid w:val="654C4E85"/>
    <w:rsid w:val="6571166A"/>
    <w:rsid w:val="658B7DA8"/>
    <w:rsid w:val="65EE393E"/>
    <w:rsid w:val="66021334"/>
    <w:rsid w:val="66180367"/>
    <w:rsid w:val="66245FF0"/>
    <w:rsid w:val="66511E4F"/>
    <w:rsid w:val="667322A4"/>
    <w:rsid w:val="66AE797B"/>
    <w:rsid w:val="66BB049A"/>
    <w:rsid w:val="66C32D4D"/>
    <w:rsid w:val="66C65546"/>
    <w:rsid w:val="66F83B8E"/>
    <w:rsid w:val="670F6456"/>
    <w:rsid w:val="67243520"/>
    <w:rsid w:val="67416B27"/>
    <w:rsid w:val="67512846"/>
    <w:rsid w:val="676575DD"/>
    <w:rsid w:val="676A16A3"/>
    <w:rsid w:val="676E2FCB"/>
    <w:rsid w:val="67A049B8"/>
    <w:rsid w:val="67A870EC"/>
    <w:rsid w:val="67BB04E7"/>
    <w:rsid w:val="67D13789"/>
    <w:rsid w:val="68027DDD"/>
    <w:rsid w:val="680C1C0A"/>
    <w:rsid w:val="68137B85"/>
    <w:rsid w:val="681D3BA9"/>
    <w:rsid w:val="68443D44"/>
    <w:rsid w:val="685A07F3"/>
    <w:rsid w:val="68746A6E"/>
    <w:rsid w:val="68996DC7"/>
    <w:rsid w:val="689C3504"/>
    <w:rsid w:val="68A24AB7"/>
    <w:rsid w:val="68AF2E47"/>
    <w:rsid w:val="68B170DC"/>
    <w:rsid w:val="68BD259F"/>
    <w:rsid w:val="68C20426"/>
    <w:rsid w:val="68CB4895"/>
    <w:rsid w:val="68DE0290"/>
    <w:rsid w:val="68E532C8"/>
    <w:rsid w:val="68FD1868"/>
    <w:rsid w:val="690647DC"/>
    <w:rsid w:val="690E22DA"/>
    <w:rsid w:val="691959FB"/>
    <w:rsid w:val="6922096B"/>
    <w:rsid w:val="69314D44"/>
    <w:rsid w:val="69351450"/>
    <w:rsid w:val="69483842"/>
    <w:rsid w:val="694E5194"/>
    <w:rsid w:val="696C00BF"/>
    <w:rsid w:val="69C27464"/>
    <w:rsid w:val="69D12FAB"/>
    <w:rsid w:val="69D87E51"/>
    <w:rsid w:val="69E44F08"/>
    <w:rsid w:val="69E6755F"/>
    <w:rsid w:val="69F1172F"/>
    <w:rsid w:val="6A202D2A"/>
    <w:rsid w:val="6A382F5A"/>
    <w:rsid w:val="6A3E3914"/>
    <w:rsid w:val="6A5269FC"/>
    <w:rsid w:val="6A7E0B45"/>
    <w:rsid w:val="6A8C26E3"/>
    <w:rsid w:val="6AAB099C"/>
    <w:rsid w:val="6ABA7FFF"/>
    <w:rsid w:val="6ACB6852"/>
    <w:rsid w:val="6AD94ED2"/>
    <w:rsid w:val="6AE16849"/>
    <w:rsid w:val="6AE55A16"/>
    <w:rsid w:val="6B2028CD"/>
    <w:rsid w:val="6B2C1AEB"/>
    <w:rsid w:val="6B867B2F"/>
    <w:rsid w:val="6B9F7D54"/>
    <w:rsid w:val="6BA05738"/>
    <w:rsid w:val="6BC85893"/>
    <w:rsid w:val="6BCE176C"/>
    <w:rsid w:val="6BEB355D"/>
    <w:rsid w:val="6BFD7C25"/>
    <w:rsid w:val="6C20546B"/>
    <w:rsid w:val="6C483634"/>
    <w:rsid w:val="6C6A47EF"/>
    <w:rsid w:val="6C797AED"/>
    <w:rsid w:val="6C860F1A"/>
    <w:rsid w:val="6C9846B8"/>
    <w:rsid w:val="6CA054C0"/>
    <w:rsid w:val="6CBA3F17"/>
    <w:rsid w:val="6CE51E7A"/>
    <w:rsid w:val="6CF35724"/>
    <w:rsid w:val="6CFA6CDB"/>
    <w:rsid w:val="6D201E16"/>
    <w:rsid w:val="6D271274"/>
    <w:rsid w:val="6D3F28C7"/>
    <w:rsid w:val="6D4A71F5"/>
    <w:rsid w:val="6D59154F"/>
    <w:rsid w:val="6D6C533E"/>
    <w:rsid w:val="6D8150D4"/>
    <w:rsid w:val="6D8220B7"/>
    <w:rsid w:val="6D836036"/>
    <w:rsid w:val="6D8D2E91"/>
    <w:rsid w:val="6DE16741"/>
    <w:rsid w:val="6DF47D21"/>
    <w:rsid w:val="6E131C83"/>
    <w:rsid w:val="6E26198F"/>
    <w:rsid w:val="6E2B704C"/>
    <w:rsid w:val="6E2C293C"/>
    <w:rsid w:val="6E38736E"/>
    <w:rsid w:val="6E3B79B8"/>
    <w:rsid w:val="6E403E90"/>
    <w:rsid w:val="6E8670F8"/>
    <w:rsid w:val="6EAF55C2"/>
    <w:rsid w:val="6F0008B3"/>
    <w:rsid w:val="6F29607E"/>
    <w:rsid w:val="6F3008E0"/>
    <w:rsid w:val="6F3A75F5"/>
    <w:rsid w:val="6F6F0B6C"/>
    <w:rsid w:val="6FCB457A"/>
    <w:rsid w:val="6FD466ED"/>
    <w:rsid w:val="6FD6290B"/>
    <w:rsid w:val="6FE21B83"/>
    <w:rsid w:val="6FE3639E"/>
    <w:rsid w:val="6FF2127E"/>
    <w:rsid w:val="700243B5"/>
    <w:rsid w:val="7004599B"/>
    <w:rsid w:val="701D527E"/>
    <w:rsid w:val="702774C7"/>
    <w:rsid w:val="70335223"/>
    <w:rsid w:val="70402C22"/>
    <w:rsid w:val="704A13D5"/>
    <w:rsid w:val="70567F4A"/>
    <w:rsid w:val="70653474"/>
    <w:rsid w:val="70724BB4"/>
    <w:rsid w:val="707E401E"/>
    <w:rsid w:val="709829C9"/>
    <w:rsid w:val="709D5F63"/>
    <w:rsid w:val="70AC2720"/>
    <w:rsid w:val="70B67BE7"/>
    <w:rsid w:val="70C466F8"/>
    <w:rsid w:val="70DC715C"/>
    <w:rsid w:val="70E364C4"/>
    <w:rsid w:val="70F467E7"/>
    <w:rsid w:val="70F64697"/>
    <w:rsid w:val="710B29F9"/>
    <w:rsid w:val="715275D8"/>
    <w:rsid w:val="71581782"/>
    <w:rsid w:val="718C2ED6"/>
    <w:rsid w:val="71A60096"/>
    <w:rsid w:val="71AA2486"/>
    <w:rsid w:val="71C73BC0"/>
    <w:rsid w:val="71D77DC1"/>
    <w:rsid w:val="71DF1C7A"/>
    <w:rsid w:val="71EE5510"/>
    <w:rsid w:val="71F41F08"/>
    <w:rsid w:val="71FC3235"/>
    <w:rsid w:val="72040EC6"/>
    <w:rsid w:val="721B7936"/>
    <w:rsid w:val="72334969"/>
    <w:rsid w:val="724F1FEB"/>
    <w:rsid w:val="726F7B79"/>
    <w:rsid w:val="72AE5A92"/>
    <w:rsid w:val="72B15237"/>
    <w:rsid w:val="72C20899"/>
    <w:rsid w:val="72C92B00"/>
    <w:rsid w:val="72FE6E76"/>
    <w:rsid w:val="7301142B"/>
    <w:rsid w:val="734B5777"/>
    <w:rsid w:val="736D54A6"/>
    <w:rsid w:val="737807E2"/>
    <w:rsid w:val="737B41F4"/>
    <w:rsid w:val="7385113E"/>
    <w:rsid w:val="73892D1C"/>
    <w:rsid w:val="73F74FC3"/>
    <w:rsid w:val="73F9362E"/>
    <w:rsid w:val="74144E7E"/>
    <w:rsid w:val="742D317D"/>
    <w:rsid w:val="742E16E7"/>
    <w:rsid w:val="74345281"/>
    <w:rsid w:val="745722C8"/>
    <w:rsid w:val="745E74A2"/>
    <w:rsid w:val="74622129"/>
    <w:rsid w:val="747F70AD"/>
    <w:rsid w:val="748E25CA"/>
    <w:rsid w:val="74AD3D78"/>
    <w:rsid w:val="74B25C3A"/>
    <w:rsid w:val="74B67761"/>
    <w:rsid w:val="74BE7F8F"/>
    <w:rsid w:val="74D5795A"/>
    <w:rsid w:val="74E858B5"/>
    <w:rsid w:val="750E66E5"/>
    <w:rsid w:val="75113A9C"/>
    <w:rsid w:val="752B2CC3"/>
    <w:rsid w:val="754F011D"/>
    <w:rsid w:val="75594688"/>
    <w:rsid w:val="755C1E39"/>
    <w:rsid w:val="75A73562"/>
    <w:rsid w:val="75C53531"/>
    <w:rsid w:val="75CD7F6C"/>
    <w:rsid w:val="75D74E1E"/>
    <w:rsid w:val="760268A8"/>
    <w:rsid w:val="760652AE"/>
    <w:rsid w:val="76083A68"/>
    <w:rsid w:val="760A4DE6"/>
    <w:rsid w:val="76147DBA"/>
    <w:rsid w:val="76151B55"/>
    <w:rsid w:val="76203C76"/>
    <w:rsid w:val="76271066"/>
    <w:rsid w:val="7630686F"/>
    <w:rsid w:val="763939F1"/>
    <w:rsid w:val="767E21DC"/>
    <w:rsid w:val="768E7B11"/>
    <w:rsid w:val="76AF7508"/>
    <w:rsid w:val="76CC13D4"/>
    <w:rsid w:val="76FB48C2"/>
    <w:rsid w:val="77010BC7"/>
    <w:rsid w:val="771244E7"/>
    <w:rsid w:val="77166770"/>
    <w:rsid w:val="772C101E"/>
    <w:rsid w:val="775478E8"/>
    <w:rsid w:val="77553269"/>
    <w:rsid w:val="777723F3"/>
    <w:rsid w:val="777A2C11"/>
    <w:rsid w:val="77804B1B"/>
    <w:rsid w:val="77A22870"/>
    <w:rsid w:val="77A90C5A"/>
    <w:rsid w:val="77CA3C95"/>
    <w:rsid w:val="77D5717C"/>
    <w:rsid w:val="77ED4EF8"/>
    <w:rsid w:val="77F11319"/>
    <w:rsid w:val="77F8008D"/>
    <w:rsid w:val="77FB4A3C"/>
    <w:rsid w:val="77FC44F0"/>
    <w:rsid w:val="780065F0"/>
    <w:rsid w:val="7802158B"/>
    <w:rsid w:val="78114B5A"/>
    <w:rsid w:val="78290A2B"/>
    <w:rsid w:val="782A7E71"/>
    <w:rsid w:val="7831493E"/>
    <w:rsid w:val="78743E24"/>
    <w:rsid w:val="787B6037"/>
    <w:rsid w:val="78893DE6"/>
    <w:rsid w:val="788A253D"/>
    <w:rsid w:val="788D17D5"/>
    <w:rsid w:val="78A548EE"/>
    <w:rsid w:val="78A747CB"/>
    <w:rsid w:val="78BF6A42"/>
    <w:rsid w:val="78CF5AC2"/>
    <w:rsid w:val="78DB6054"/>
    <w:rsid w:val="791C43E9"/>
    <w:rsid w:val="79240F16"/>
    <w:rsid w:val="793012D4"/>
    <w:rsid w:val="79676151"/>
    <w:rsid w:val="796B24A6"/>
    <w:rsid w:val="797C6EDF"/>
    <w:rsid w:val="799C3B90"/>
    <w:rsid w:val="79A300F0"/>
    <w:rsid w:val="79B0748E"/>
    <w:rsid w:val="79B26DFF"/>
    <w:rsid w:val="79BC51C7"/>
    <w:rsid w:val="79CE4AE6"/>
    <w:rsid w:val="79D028CA"/>
    <w:rsid w:val="7A0F0DE7"/>
    <w:rsid w:val="7A0F5690"/>
    <w:rsid w:val="7A435623"/>
    <w:rsid w:val="7A4D4117"/>
    <w:rsid w:val="7A581D45"/>
    <w:rsid w:val="7A797C98"/>
    <w:rsid w:val="7A991E7B"/>
    <w:rsid w:val="7A9F3D81"/>
    <w:rsid w:val="7AB54A34"/>
    <w:rsid w:val="7AB620DF"/>
    <w:rsid w:val="7AC00639"/>
    <w:rsid w:val="7ADD646B"/>
    <w:rsid w:val="7AF60307"/>
    <w:rsid w:val="7B044754"/>
    <w:rsid w:val="7B086666"/>
    <w:rsid w:val="7B110BB7"/>
    <w:rsid w:val="7B116F75"/>
    <w:rsid w:val="7B2817E3"/>
    <w:rsid w:val="7B28627C"/>
    <w:rsid w:val="7B392235"/>
    <w:rsid w:val="7B483FA9"/>
    <w:rsid w:val="7B607B4C"/>
    <w:rsid w:val="7B7100EF"/>
    <w:rsid w:val="7B9105C5"/>
    <w:rsid w:val="7B947EA8"/>
    <w:rsid w:val="7BA432AD"/>
    <w:rsid w:val="7BAA17FE"/>
    <w:rsid w:val="7BC24B9B"/>
    <w:rsid w:val="7BD123EC"/>
    <w:rsid w:val="7BE01707"/>
    <w:rsid w:val="7BF149EC"/>
    <w:rsid w:val="7BF976D8"/>
    <w:rsid w:val="7C075AF6"/>
    <w:rsid w:val="7C1116A9"/>
    <w:rsid w:val="7C234E98"/>
    <w:rsid w:val="7C2535BA"/>
    <w:rsid w:val="7C3C6474"/>
    <w:rsid w:val="7C3D0C45"/>
    <w:rsid w:val="7C5631F3"/>
    <w:rsid w:val="7CB72B29"/>
    <w:rsid w:val="7CC05D45"/>
    <w:rsid w:val="7CC678C0"/>
    <w:rsid w:val="7CF40A94"/>
    <w:rsid w:val="7D295EF5"/>
    <w:rsid w:val="7D415DF4"/>
    <w:rsid w:val="7D567F67"/>
    <w:rsid w:val="7D612438"/>
    <w:rsid w:val="7D615540"/>
    <w:rsid w:val="7D8F1351"/>
    <w:rsid w:val="7DAB6974"/>
    <w:rsid w:val="7DCB45F6"/>
    <w:rsid w:val="7DD4399D"/>
    <w:rsid w:val="7DE77540"/>
    <w:rsid w:val="7E105D81"/>
    <w:rsid w:val="7E18418A"/>
    <w:rsid w:val="7E335ACA"/>
    <w:rsid w:val="7E3E2DA3"/>
    <w:rsid w:val="7E6B59F3"/>
    <w:rsid w:val="7E995E71"/>
    <w:rsid w:val="7EA30F8D"/>
    <w:rsid w:val="7EA57F6F"/>
    <w:rsid w:val="7EAB205F"/>
    <w:rsid w:val="7EC8145C"/>
    <w:rsid w:val="7ED122C0"/>
    <w:rsid w:val="7ED56842"/>
    <w:rsid w:val="7EE221B9"/>
    <w:rsid w:val="7EE65494"/>
    <w:rsid w:val="7EF43F97"/>
    <w:rsid w:val="7F083F32"/>
    <w:rsid w:val="7F433A6D"/>
    <w:rsid w:val="7F4F7FDA"/>
    <w:rsid w:val="7F545436"/>
    <w:rsid w:val="7F6166EB"/>
    <w:rsid w:val="7F785F30"/>
    <w:rsid w:val="7F881DCA"/>
    <w:rsid w:val="7F8B714F"/>
    <w:rsid w:val="7FA749FA"/>
    <w:rsid w:val="7FC73731"/>
    <w:rsid w:val="7FD36D25"/>
    <w:rsid w:val="7FD50AB1"/>
    <w:rsid w:val="7FD815EE"/>
    <w:rsid w:val="7FDA27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C66FCA3"/>
  <w15:docId w15:val="{056B0F09-0216-4521-80BA-01CBD9ADD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752"/>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80A3C"/>
    <w:rPr>
      <w:rFonts w:eastAsia="Times New Roman"/>
      <w:b/>
      <w:bCs/>
      <w:sz w:val="36"/>
      <w:szCs w:val="36"/>
    </w:rPr>
  </w:style>
  <w:style w:type="paragraph" w:styleId="BalloonText">
    <w:name w:val="Balloon Text"/>
    <w:basedOn w:val="Normal"/>
    <w:link w:val="BalloonTextChar"/>
    <w:uiPriority w:val="99"/>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character" w:customStyle="1" w:styleId="FooterChar">
    <w:name w:val="Footer Char"/>
    <w:basedOn w:val="DefaultParagraphFont"/>
    <w:link w:val="Footer"/>
    <w:uiPriority w:val="99"/>
    <w:qFormat/>
  </w:style>
  <w:style w:type="paragraph" w:styleId="Header">
    <w:name w:val="header"/>
    <w:basedOn w:val="Normal"/>
    <w:link w:val="HeaderChar"/>
    <w:uiPriority w:val="99"/>
    <w:qFormat/>
    <w:pPr>
      <w:tabs>
        <w:tab w:val="center" w:pos="4680"/>
        <w:tab w:val="right" w:pos="9360"/>
      </w:tabs>
      <w:spacing w:after="0" w:line="240" w:lineRule="auto"/>
    </w:pPr>
  </w:style>
  <w:style w:type="character" w:customStyle="1" w:styleId="HeaderChar">
    <w:name w:val="Header Char"/>
    <w:basedOn w:val="DefaultParagraphFont"/>
    <w:link w:val="Header"/>
    <w:uiPriority w:val="99"/>
    <w:qFormat/>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val="en-US" w:eastAsia="en-US"/>
    </w:rPr>
  </w:style>
  <w:style w:type="character" w:styleId="Hyperlink">
    <w:name w:val="Hyperlink"/>
    <w:basedOn w:val="DefaultParagraphFont"/>
    <w:uiPriority w:val="99"/>
    <w:qFormat/>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styleId="Strong">
    <w:name w:val="Strong"/>
    <w:basedOn w:val="DefaultParagraphFont"/>
    <w:uiPriority w:val="22"/>
    <w:qFormat/>
    <w:rPr>
      <w:b/>
      <w:bCs/>
    </w:rPr>
  </w:style>
  <w:style w:type="table" w:styleId="TableGrid">
    <w:name w:val="Table Grid"/>
    <w:basedOn w:val="TableNormal"/>
    <w:uiPriority w:val="39"/>
    <w:qFormat/>
    <w:rPr>
      <w:lang w:eastAsia="ja-JP"/>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ListParagraph">
    <w:name w:val="List Paragraph"/>
    <w:basedOn w:val="Normal"/>
    <w:uiPriority w:val="1"/>
    <w:qFormat/>
    <w:pPr>
      <w:ind w:left="720"/>
      <w:contextualSpacing/>
    </w:pPr>
  </w:style>
  <w:style w:type="paragraph" w:styleId="NoSpacing">
    <w:name w:val="No Spacing"/>
    <w:uiPriority w:val="1"/>
    <w:qFormat/>
    <w:rPr>
      <w:rFonts w:asciiTheme="minorHAnsi" w:eastAsiaTheme="minorHAnsi" w:hAnsiTheme="minorHAnsi" w:cstheme="minorBidi"/>
      <w:sz w:val="22"/>
      <w:szCs w:val="22"/>
      <w:lang w:val="en-US" w:eastAsia="en-US"/>
    </w:rPr>
  </w:style>
  <w:style w:type="paragraph" w:customStyle="1" w:styleId="DoubleSpace">
    <w:name w:val="Double Space"/>
    <w:basedOn w:val="Normal"/>
    <w:link w:val="DoubleSpaceChar"/>
    <w:qFormat/>
    <w:pPr>
      <w:spacing w:after="160" w:line="480" w:lineRule="auto"/>
      <w:jc w:val="both"/>
    </w:pPr>
    <w:rPr>
      <w:rFonts w:ascii="Arial" w:eastAsiaTheme="minorHAnsi" w:hAnsi="Arial" w:cs="Arial"/>
      <w:sz w:val="24"/>
      <w:szCs w:val="24"/>
      <w:lang w:eastAsia="en-US"/>
    </w:rPr>
  </w:style>
  <w:style w:type="character" w:customStyle="1" w:styleId="DoubleSpaceChar">
    <w:name w:val="Double Space Char"/>
    <w:basedOn w:val="DefaultParagraphFont"/>
    <w:link w:val="DoubleSpace"/>
    <w:qFormat/>
    <w:rPr>
      <w:rFonts w:ascii="Arial" w:eastAsiaTheme="minorHAnsi" w:hAnsi="Arial" w:cs="Arial"/>
      <w:sz w:val="24"/>
      <w:szCs w:val="24"/>
      <w:lang w:eastAsia="en-US"/>
    </w:rPr>
  </w:style>
  <w:style w:type="paragraph" w:customStyle="1" w:styleId="arial">
    <w:name w:val="arial"/>
    <w:basedOn w:val="Normal"/>
    <w:link w:val="arialChar"/>
    <w:qFormat/>
    <w:pPr>
      <w:tabs>
        <w:tab w:val="left" w:pos="7815"/>
      </w:tabs>
      <w:spacing w:after="160" w:line="480" w:lineRule="auto"/>
      <w:jc w:val="both"/>
    </w:pPr>
    <w:rPr>
      <w:rFonts w:ascii="Arial" w:eastAsiaTheme="minorHAnsi" w:hAnsi="Arial" w:cs="Arial"/>
      <w:sz w:val="24"/>
      <w:lang w:val="en-GB" w:eastAsia="en-US"/>
    </w:rPr>
  </w:style>
  <w:style w:type="character" w:customStyle="1" w:styleId="arialChar">
    <w:name w:val="arial Char"/>
    <w:basedOn w:val="DefaultParagraphFont"/>
    <w:link w:val="arial"/>
    <w:qFormat/>
    <w:rPr>
      <w:rFonts w:ascii="Arial" w:eastAsiaTheme="minorHAnsi" w:hAnsi="Arial" w:cs="Arial"/>
      <w:sz w:val="24"/>
      <w:lang w:val="en-GB" w:eastAsia="en-US"/>
    </w:rPr>
  </w:style>
  <w:style w:type="character" w:customStyle="1" w:styleId="st">
    <w:name w:val="st"/>
    <w:basedOn w:val="DefaultParagraphFont"/>
    <w:qFormat/>
  </w:style>
  <w:style w:type="paragraph" w:customStyle="1" w:styleId="ListParagraph1">
    <w:name w:val="List Paragraph1"/>
    <w:basedOn w:val="Normal"/>
    <w:uiPriority w:val="34"/>
    <w:qFormat/>
    <w:pPr>
      <w:ind w:left="720"/>
      <w:contextualSpacing/>
    </w:pPr>
    <w:rPr>
      <w:lang w:val="en-US" w:eastAsia="en-US"/>
    </w:rPr>
  </w:style>
  <w:style w:type="paragraph" w:customStyle="1" w:styleId="Bibliography1">
    <w:name w:val="Bibliography1"/>
    <w:basedOn w:val="Normal"/>
    <w:next w:val="Normal"/>
    <w:uiPriority w:val="37"/>
    <w:unhideWhenUsed/>
    <w:qFormat/>
    <w:pPr>
      <w:spacing w:after="160" w:line="259" w:lineRule="auto"/>
    </w:pPr>
    <w:rPr>
      <w:rFonts w:eastAsiaTheme="minorHAnsi"/>
      <w:lang w:val="en-US" w:eastAsia="en-US"/>
    </w:rPr>
  </w:style>
  <w:style w:type="paragraph" w:customStyle="1" w:styleId="Bibliography2">
    <w:name w:val="Bibliography2"/>
    <w:basedOn w:val="Normal"/>
    <w:next w:val="Normal"/>
    <w:uiPriority w:val="37"/>
    <w:unhideWhenUsed/>
    <w:qFormat/>
  </w:style>
  <w:style w:type="paragraph" w:customStyle="1" w:styleId="TOCHeading1">
    <w:name w:val="TOC Heading1"/>
    <w:basedOn w:val="Heading1"/>
    <w:next w:val="Normal"/>
    <w:uiPriority w:val="39"/>
    <w:unhideWhenUsed/>
    <w:qFormat/>
    <w:pPr>
      <w:outlineLvl w:val="9"/>
    </w:pPr>
  </w:style>
  <w:style w:type="paragraph" w:styleId="Bibliography">
    <w:name w:val="Bibliography"/>
    <w:basedOn w:val="Normal"/>
    <w:next w:val="Normal"/>
    <w:uiPriority w:val="37"/>
    <w:unhideWhenUsed/>
    <w:rsid w:val="00343A72"/>
  </w:style>
  <w:style w:type="character" w:customStyle="1" w:styleId="markedcontent">
    <w:name w:val="markedcontent"/>
    <w:basedOn w:val="DefaultParagraphFont"/>
    <w:rsid w:val="00C80A3C"/>
  </w:style>
  <w:style w:type="character" w:customStyle="1" w:styleId="15">
    <w:name w:val="15"/>
    <w:basedOn w:val="DefaultParagraphFont"/>
    <w:rsid w:val="000A1D68"/>
    <w:rPr>
      <w:rFonts w:ascii="Times New Roman" w:hAnsi="Times New Roman" w:cs="Times New Roman" w:hint="default"/>
    </w:rPr>
  </w:style>
  <w:style w:type="character" w:customStyle="1" w:styleId="16">
    <w:name w:val="16"/>
    <w:basedOn w:val="DefaultParagraphFont"/>
    <w:rsid w:val="000A1D68"/>
    <w:rPr>
      <w:rFonts w:ascii="Times New Roman" w:hAnsi="Times New Roman" w:cs="Times New Roman" w:hint="default"/>
    </w:rPr>
  </w:style>
  <w:style w:type="paragraph" w:styleId="BodyText">
    <w:name w:val="Body Text"/>
    <w:basedOn w:val="Normal"/>
    <w:link w:val="BodyTextChar"/>
    <w:uiPriority w:val="1"/>
    <w:qFormat/>
    <w:rsid w:val="004D40EA"/>
    <w:pPr>
      <w:widowControl w:val="0"/>
      <w:autoSpaceDE w:val="0"/>
      <w:autoSpaceDN w:val="0"/>
      <w:spacing w:after="0" w:line="240" w:lineRule="auto"/>
    </w:pPr>
    <w:rPr>
      <w:rFonts w:ascii="Arial" w:eastAsia="Arial" w:hAnsi="Arial" w:cs="Arial"/>
      <w:sz w:val="24"/>
      <w:szCs w:val="24"/>
      <w:lang w:val="en-US" w:eastAsia="en-US"/>
    </w:rPr>
  </w:style>
  <w:style w:type="character" w:customStyle="1" w:styleId="BodyTextChar">
    <w:name w:val="Body Text Char"/>
    <w:basedOn w:val="DefaultParagraphFont"/>
    <w:link w:val="BodyText"/>
    <w:uiPriority w:val="1"/>
    <w:rsid w:val="004D40EA"/>
    <w:rPr>
      <w:rFonts w:ascii="Arial" w:eastAsia="Arial" w:hAnsi="Arial" w:cs="Arial"/>
      <w:sz w:val="24"/>
      <w:szCs w:val="24"/>
      <w:lang w:val="en-US" w:eastAsia="en-US"/>
    </w:rPr>
  </w:style>
  <w:style w:type="paragraph" w:customStyle="1" w:styleId="TableParagraph">
    <w:name w:val="Table Paragraph"/>
    <w:basedOn w:val="Normal"/>
    <w:uiPriority w:val="1"/>
    <w:qFormat/>
    <w:rsid w:val="004D40EA"/>
    <w:pPr>
      <w:widowControl w:val="0"/>
      <w:autoSpaceDE w:val="0"/>
      <w:autoSpaceDN w:val="0"/>
      <w:spacing w:after="0" w:line="240" w:lineRule="auto"/>
    </w:pPr>
    <w:rPr>
      <w:rFonts w:ascii="Arial MT" w:eastAsia="Arial MT" w:hAnsi="Arial MT" w:cs="Arial M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58486">
      <w:bodyDiv w:val="1"/>
      <w:marLeft w:val="0"/>
      <w:marRight w:val="0"/>
      <w:marTop w:val="0"/>
      <w:marBottom w:val="0"/>
      <w:divBdr>
        <w:top w:val="none" w:sz="0" w:space="0" w:color="auto"/>
        <w:left w:val="none" w:sz="0" w:space="0" w:color="auto"/>
        <w:bottom w:val="none" w:sz="0" w:space="0" w:color="auto"/>
        <w:right w:val="none" w:sz="0" w:space="0" w:color="auto"/>
      </w:divBdr>
    </w:div>
    <w:div w:id="39017436">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127743659">
      <w:bodyDiv w:val="1"/>
      <w:marLeft w:val="0"/>
      <w:marRight w:val="0"/>
      <w:marTop w:val="0"/>
      <w:marBottom w:val="0"/>
      <w:divBdr>
        <w:top w:val="none" w:sz="0" w:space="0" w:color="auto"/>
        <w:left w:val="none" w:sz="0" w:space="0" w:color="auto"/>
        <w:bottom w:val="none" w:sz="0" w:space="0" w:color="auto"/>
        <w:right w:val="none" w:sz="0" w:space="0" w:color="auto"/>
      </w:divBdr>
    </w:div>
    <w:div w:id="151991487">
      <w:bodyDiv w:val="1"/>
      <w:marLeft w:val="0"/>
      <w:marRight w:val="0"/>
      <w:marTop w:val="0"/>
      <w:marBottom w:val="0"/>
      <w:divBdr>
        <w:top w:val="none" w:sz="0" w:space="0" w:color="auto"/>
        <w:left w:val="none" w:sz="0" w:space="0" w:color="auto"/>
        <w:bottom w:val="none" w:sz="0" w:space="0" w:color="auto"/>
        <w:right w:val="none" w:sz="0" w:space="0" w:color="auto"/>
      </w:divBdr>
    </w:div>
    <w:div w:id="343019674">
      <w:bodyDiv w:val="1"/>
      <w:marLeft w:val="0"/>
      <w:marRight w:val="0"/>
      <w:marTop w:val="0"/>
      <w:marBottom w:val="0"/>
      <w:divBdr>
        <w:top w:val="none" w:sz="0" w:space="0" w:color="auto"/>
        <w:left w:val="none" w:sz="0" w:space="0" w:color="auto"/>
        <w:bottom w:val="none" w:sz="0" w:space="0" w:color="auto"/>
        <w:right w:val="none" w:sz="0" w:space="0" w:color="auto"/>
      </w:divBdr>
    </w:div>
    <w:div w:id="353459890">
      <w:bodyDiv w:val="1"/>
      <w:marLeft w:val="0"/>
      <w:marRight w:val="0"/>
      <w:marTop w:val="0"/>
      <w:marBottom w:val="0"/>
      <w:divBdr>
        <w:top w:val="none" w:sz="0" w:space="0" w:color="auto"/>
        <w:left w:val="none" w:sz="0" w:space="0" w:color="auto"/>
        <w:bottom w:val="none" w:sz="0" w:space="0" w:color="auto"/>
        <w:right w:val="none" w:sz="0" w:space="0" w:color="auto"/>
      </w:divBdr>
    </w:div>
    <w:div w:id="391119444">
      <w:bodyDiv w:val="1"/>
      <w:marLeft w:val="0"/>
      <w:marRight w:val="0"/>
      <w:marTop w:val="0"/>
      <w:marBottom w:val="0"/>
      <w:divBdr>
        <w:top w:val="none" w:sz="0" w:space="0" w:color="auto"/>
        <w:left w:val="none" w:sz="0" w:space="0" w:color="auto"/>
        <w:bottom w:val="none" w:sz="0" w:space="0" w:color="auto"/>
        <w:right w:val="none" w:sz="0" w:space="0" w:color="auto"/>
      </w:divBdr>
    </w:div>
    <w:div w:id="392046728">
      <w:bodyDiv w:val="1"/>
      <w:marLeft w:val="0"/>
      <w:marRight w:val="0"/>
      <w:marTop w:val="0"/>
      <w:marBottom w:val="0"/>
      <w:divBdr>
        <w:top w:val="none" w:sz="0" w:space="0" w:color="auto"/>
        <w:left w:val="none" w:sz="0" w:space="0" w:color="auto"/>
        <w:bottom w:val="none" w:sz="0" w:space="0" w:color="auto"/>
        <w:right w:val="none" w:sz="0" w:space="0" w:color="auto"/>
      </w:divBdr>
    </w:div>
    <w:div w:id="524101528">
      <w:bodyDiv w:val="1"/>
      <w:marLeft w:val="0"/>
      <w:marRight w:val="0"/>
      <w:marTop w:val="0"/>
      <w:marBottom w:val="0"/>
      <w:divBdr>
        <w:top w:val="none" w:sz="0" w:space="0" w:color="auto"/>
        <w:left w:val="none" w:sz="0" w:space="0" w:color="auto"/>
        <w:bottom w:val="none" w:sz="0" w:space="0" w:color="auto"/>
        <w:right w:val="none" w:sz="0" w:space="0" w:color="auto"/>
      </w:divBdr>
    </w:div>
    <w:div w:id="529690166">
      <w:bodyDiv w:val="1"/>
      <w:marLeft w:val="0"/>
      <w:marRight w:val="0"/>
      <w:marTop w:val="0"/>
      <w:marBottom w:val="0"/>
      <w:divBdr>
        <w:top w:val="none" w:sz="0" w:space="0" w:color="auto"/>
        <w:left w:val="none" w:sz="0" w:space="0" w:color="auto"/>
        <w:bottom w:val="none" w:sz="0" w:space="0" w:color="auto"/>
        <w:right w:val="none" w:sz="0" w:space="0" w:color="auto"/>
      </w:divBdr>
    </w:div>
    <w:div w:id="610481232">
      <w:bodyDiv w:val="1"/>
      <w:marLeft w:val="0"/>
      <w:marRight w:val="0"/>
      <w:marTop w:val="0"/>
      <w:marBottom w:val="0"/>
      <w:divBdr>
        <w:top w:val="none" w:sz="0" w:space="0" w:color="auto"/>
        <w:left w:val="none" w:sz="0" w:space="0" w:color="auto"/>
        <w:bottom w:val="none" w:sz="0" w:space="0" w:color="auto"/>
        <w:right w:val="none" w:sz="0" w:space="0" w:color="auto"/>
      </w:divBdr>
    </w:div>
    <w:div w:id="625695538">
      <w:bodyDiv w:val="1"/>
      <w:marLeft w:val="0"/>
      <w:marRight w:val="0"/>
      <w:marTop w:val="0"/>
      <w:marBottom w:val="0"/>
      <w:divBdr>
        <w:top w:val="none" w:sz="0" w:space="0" w:color="auto"/>
        <w:left w:val="none" w:sz="0" w:space="0" w:color="auto"/>
        <w:bottom w:val="none" w:sz="0" w:space="0" w:color="auto"/>
        <w:right w:val="none" w:sz="0" w:space="0" w:color="auto"/>
      </w:divBdr>
    </w:div>
    <w:div w:id="750005994">
      <w:bodyDiv w:val="1"/>
      <w:marLeft w:val="0"/>
      <w:marRight w:val="0"/>
      <w:marTop w:val="0"/>
      <w:marBottom w:val="0"/>
      <w:divBdr>
        <w:top w:val="none" w:sz="0" w:space="0" w:color="auto"/>
        <w:left w:val="none" w:sz="0" w:space="0" w:color="auto"/>
        <w:bottom w:val="none" w:sz="0" w:space="0" w:color="auto"/>
        <w:right w:val="none" w:sz="0" w:space="0" w:color="auto"/>
      </w:divBdr>
    </w:div>
    <w:div w:id="801775225">
      <w:bodyDiv w:val="1"/>
      <w:marLeft w:val="0"/>
      <w:marRight w:val="0"/>
      <w:marTop w:val="0"/>
      <w:marBottom w:val="0"/>
      <w:divBdr>
        <w:top w:val="none" w:sz="0" w:space="0" w:color="auto"/>
        <w:left w:val="none" w:sz="0" w:space="0" w:color="auto"/>
        <w:bottom w:val="none" w:sz="0" w:space="0" w:color="auto"/>
        <w:right w:val="none" w:sz="0" w:space="0" w:color="auto"/>
      </w:divBdr>
    </w:div>
    <w:div w:id="819884952">
      <w:bodyDiv w:val="1"/>
      <w:marLeft w:val="0"/>
      <w:marRight w:val="0"/>
      <w:marTop w:val="0"/>
      <w:marBottom w:val="0"/>
      <w:divBdr>
        <w:top w:val="none" w:sz="0" w:space="0" w:color="auto"/>
        <w:left w:val="none" w:sz="0" w:space="0" w:color="auto"/>
        <w:bottom w:val="none" w:sz="0" w:space="0" w:color="auto"/>
        <w:right w:val="none" w:sz="0" w:space="0" w:color="auto"/>
      </w:divBdr>
    </w:div>
    <w:div w:id="849874125">
      <w:bodyDiv w:val="1"/>
      <w:marLeft w:val="0"/>
      <w:marRight w:val="0"/>
      <w:marTop w:val="0"/>
      <w:marBottom w:val="0"/>
      <w:divBdr>
        <w:top w:val="none" w:sz="0" w:space="0" w:color="auto"/>
        <w:left w:val="none" w:sz="0" w:space="0" w:color="auto"/>
        <w:bottom w:val="none" w:sz="0" w:space="0" w:color="auto"/>
        <w:right w:val="none" w:sz="0" w:space="0" w:color="auto"/>
      </w:divBdr>
    </w:div>
    <w:div w:id="866874240">
      <w:bodyDiv w:val="1"/>
      <w:marLeft w:val="0"/>
      <w:marRight w:val="0"/>
      <w:marTop w:val="0"/>
      <w:marBottom w:val="0"/>
      <w:divBdr>
        <w:top w:val="none" w:sz="0" w:space="0" w:color="auto"/>
        <w:left w:val="none" w:sz="0" w:space="0" w:color="auto"/>
        <w:bottom w:val="none" w:sz="0" w:space="0" w:color="auto"/>
        <w:right w:val="none" w:sz="0" w:space="0" w:color="auto"/>
      </w:divBdr>
    </w:div>
    <w:div w:id="882445225">
      <w:bodyDiv w:val="1"/>
      <w:marLeft w:val="0"/>
      <w:marRight w:val="0"/>
      <w:marTop w:val="0"/>
      <w:marBottom w:val="0"/>
      <w:divBdr>
        <w:top w:val="none" w:sz="0" w:space="0" w:color="auto"/>
        <w:left w:val="none" w:sz="0" w:space="0" w:color="auto"/>
        <w:bottom w:val="none" w:sz="0" w:space="0" w:color="auto"/>
        <w:right w:val="none" w:sz="0" w:space="0" w:color="auto"/>
      </w:divBdr>
    </w:div>
    <w:div w:id="925191234">
      <w:bodyDiv w:val="1"/>
      <w:marLeft w:val="0"/>
      <w:marRight w:val="0"/>
      <w:marTop w:val="0"/>
      <w:marBottom w:val="0"/>
      <w:divBdr>
        <w:top w:val="none" w:sz="0" w:space="0" w:color="auto"/>
        <w:left w:val="none" w:sz="0" w:space="0" w:color="auto"/>
        <w:bottom w:val="none" w:sz="0" w:space="0" w:color="auto"/>
        <w:right w:val="none" w:sz="0" w:space="0" w:color="auto"/>
      </w:divBdr>
    </w:div>
    <w:div w:id="1016926624">
      <w:bodyDiv w:val="1"/>
      <w:marLeft w:val="0"/>
      <w:marRight w:val="0"/>
      <w:marTop w:val="0"/>
      <w:marBottom w:val="0"/>
      <w:divBdr>
        <w:top w:val="none" w:sz="0" w:space="0" w:color="auto"/>
        <w:left w:val="none" w:sz="0" w:space="0" w:color="auto"/>
        <w:bottom w:val="none" w:sz="0" w:space="0" w:color="auto"/>
        <w:right w:val="none" w:sz="0" w:space="0" w:color="auto"/>
      </w:divBdr>
    </w:div>
    <w:div w:id="1031684404">
      <w:bodyDiv w:val="1"/>
      <w:marLeft w:val="0"/>
      <w:marRight w:val="0"/>
      <w:marTop w:val="0"/>
      <w:marBottom w:val="0"/>
      <w:divBdr>
        <w:top w:val="none" w:sz="0" w:space="0" w:color="auto"/>
        <w:left w:val="none" w:sz="0" w:space="0" w:color="auto"/>
        <w:bottom w:val="none" w:sz="0" w:space="0" w:color="auto"/>
        <w:right w:val="none" w:sz="0" w:space="0" w:color="auto"/>
      </w:divBdr>
    </w:div>
    <w:div w:id="1061825924">
      <w:bodyDiv w:val="1"/>
      <w:marLeft w:val="0"/>
      <w:marRight w:val="0"/>
      <w:marTop w:val="0"/>
      <w:marBottom w:val="0"/>
      <w:divBdr>
        <w:top w:val="none" w:sz="0" w:space="0" w:color="auto"/>
        <w:left w:val="none" w:sz="0" w:space="0" w:color="auto"/>
        <w:bottom w:val="none" w:sz="0" w:space="0" w:color="auto"/>
        <w:right w:val="none" w:sz="0" w:space="0" w:color="auto"/>
      </w:divBdr>
    </w:div>
    <w:div w:id="1187214358">
      <w:bodyDiv w:val="1"/>
      <w:marLeft w:val="0"/>
      <w:marRight w:val="0"/>
      <w:marTop w:val="0"/>
      <w:marBottom w:val="0"/>
      <w:divBdr>
        <w:top w:val="none" w:sz="0" w:space="0" w:color="auto"/>
        <w:left w:val="none" w:sz="0" w:space="0" w:color="auto"/>
        <w:bottom w:val="none" w:sz="0" w:space="0" w:color="auto"/>
        <w:right w:val="none" w:sz="0" w:space="0" w:color="auto"/>
      </w:divBdr>
    </w:div>
    <w:div w:id="1190340831">
      <w:bodyDiv w:val="1"/>
      <w:marLeft w:val="0"/>
      <w:marRight w:val="0"/>
      <w:marTop w:val="0"/>
      <w:marBottom w:val="0"/>
      <w:divBdr>
        <w:top w:val="none" w:sz="0" w:space="0" w:color="auto"/>
        <w:left w:val="none" w:sz="0" w:space="0" w:color="auto"/>
        <w:bottom w:val="none" w:sz="0" w:space="0" w:color="auto"/>
        <w:right w:val="none" w:sz="0" w:space="0" w:color="auto"/>
      </w:divBdr>
    </w:div>
    <w:div w:id="1259748972">
      <w:bodyDiv w:val="1"/>
      <w:marLeft w:val="0"/>
      <w:marRight w:val="0"/>
      <w:marTop w:val="0"/>
      <w:marBottom w:val="0"/>
      <w:divBdr>
        <w:top w:val="none" w:sz="0" w:space="0" w:color="auto"/>
        <w:left w:val="none" w:sz="0" w:space="0" w:color="auto"/>
        <w:bottom w:val="none" w:sz="0" w:space="0" w:color="auto"/>
        <w:right w:val="none" w:sz="0" w:space="0" w:color="auto"/>
      </w:divBdr>
    </w:div>
    <w:div w:id="1270314915">
      <w:bodyDiv w:val="1"/>
      <w:marLeft w:val="0"/>
      <w:marRight w:val="0"/>
      <w:marTop w:val="0"/>
      <w:marBottom w:val="0"/>
      <w:divBdr>
        <w:top w:val="none" w:sz="0" w:space="0" w:color="auto"/>
        <w:left w:val="none" w:sz="0" w:space="0" w:color="auto"/>
        <w:bottom w:val="none" w:sz="0" w:space="0" w:color="auto"/>
        <w:right w:val="none" w:sz="0" w:space="0" w:color="auto"/>
      </w:divBdr>
    </w:div>
    <w:div w:id="1272085568">
      <w:bodyDiv w:val="1"/>
      <w:marLeft w:val="0"/>
      <w:marRight w:val="0"/>
      <w:marTop w:val="0"/>
      <w:marBottom w:val="0"/>
      <w:divBdr>
        <w:top w:val="none" w:sz="0" w:space="0" w:color="auto"/>
        <w:left w:val="none" w:sz="0" w:space="0" w:color="auto"/>
        <w:bottom w:val="none" w:sz="0" w:space="0" w:color="auto"/>
        <w:right w:val="none" w:sz="0" w:space="0" w:color="auto"/>
      </w:divBdr>
    </w:div>
    <w:div w:id="1281960065">
      <w:bodyDiv w:val="1"/>
      <w:marLeft w:val="0"/>
      <w:marRight w:val="0"/>
      <w:marTop w:val="0"/>
      <w:marBottom w:val="0"/>
      <w:divBdr>
        <w:top w:val="none" w:sz="0" w:space="0" w:color="auto"/>
        <w:left w:val="none" w:sz="0" w:space="0" w:color="auto"/>
        <w:bottom w:val="none" w:sz="0" w:space="0" w:color="auto"/>
        <w:right w:val="none" w:sz="0" w:space="0" w:color="auto"/>
      </w:divBdr>
      <w:divsChild>
        <w:div w:id="1791706502">
          <w:marLeft w:val="0"/>
          <w:marRight w:val="0"/>
          <w:marTop w:val="0"/>
          <w:marBottom w:val="0"/>
          <w:divBdr>
            <w:top w:val="none" w:sz="0" w:space="0" w:color="auto"/>
            <w:left w:val="none" w:sz="0" w:space="0" w:color="auto"/>
            <w:bottom w:val="none" w:sz="0" w:space="0" w:color="auto"/>
            <w:right w:val="none" w:sz="0" w:space="0" w:color="auto"/>
          </w:divBdr>
          <w:divsChild>
            <w:div w:id="18649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06007">
      <w:bodyDiv w:val="1"/>
      <w:marLeft w:val="0"/>
      <w:marRight w:val="0"/>
      <w:marTop w:val="0"/>
      <w:marBottom w:val="0"/>
      <w:divBdr>
        <w:top w:val="none" w:sz="0" w:space="0" w:color="auto"/>
        <w:left w:val="none" w:sz="0" w:space="0" w:color="auto"/>
        <w:bottom w:val="none" w:sz="0" w:space="0" w:color="auto"/>
        <w:right w:val="none" w:sz="0" w:space="0" w:color="auto"/>
      </w:divBdr>
    </w:div>
    <w:div w:id="1370644256">
      <w:bodyDiv w:val="1"/>
      <w:marLeft w:val="0"/>
      <w:marRight w:val="0"/>
      <w:marTop w:val="0"/>
      <w:marBottom w:val="0"/>
      <w:divBdr>
        <w:top w:val="none" w:sz="0" w:space="0" w:color="auto"/>
        <w:left w:val="none" w:sz="0" w:space="0" w:color="auto"/>
        <w:bottom w:val="none" w:sz="0" w:space="0" w:color="auto"/>
        <w:right w:val="none" w:sz="0" w:space="0" w:color="auto"/>
      </w:divBdr>
    </w:div>
    <w:div w:id="1404108881">
      <w:bodyDiv w:val="1"/>
      <w:marLeft w:val="0"/>
      <w:marRight w:val="0"/>
      <w:marTop w:val="0"/>
      <w:marBottom w:val="0"/>
      <w:divBdr>
        <w:top w:val="none" w:sz="0" w:space="0" w:color="auto"/>
        <w:left w:val="none" w:sz="0" w:space="0" w:color="auto"/>
        <w:bottom w:val="none" w:sz="0" w:space="0" w:color="auto"/>
        <w:right w:val="none" w:sz="0" w:space="0" w:color="auto"/>
      </w:divBdr>
    </w:div>
    <w:div w:id="1449011612">
      <w:bodyDiv w:val="1"/>
      <w:marLeft w:val="0"/>
      <w:marRight w:val="0"/>
      <w:marTop w:val="0"/>
      <w:marBottom w:val="0"/>
      <w:divBdr>
        <w:top w:val="none" w:sz="0" w:space="0" w:color="auto"/>
        <w:left w:val="none" w:sz="0" w:space="0" w:color="auto"/>
        <w:bottom w:val="none" w:sz="0" w:space="0" w:color="auto"/>
        <w:right w:val="none" w:sz="0" w:space="0" w:color="auto"/>
      </w:divBdr>
    </w:div>
    <w:div w:id="1454708360">
      <w:bodyDiv w:val="1"/>
      <w:marLeft w:val="0"/>
      <w:marRight w:val="0"/>
      <w:marTop w:val="0"/>
      <w:marBottom w:val="0"/>
      <w:divBdr>
        <w:top w:val="none" w:sz="0" w:space="0" w:color="auto"/>
        <w:left w:val="none" w:sz="0" w:space="0" w:color="auto"/>
        <w:bottom w:val="none" w:sz="0" w:space="0" w:color="auto"/>
        <w:right w:val="none" w:sz="0" w:space="0" w:color="auto"/>
      </w:divBdr>
    </w:div>
    <w:div w:id="1485849780">
      <w:bodyDiv w:val="1"/>
      <w:marLeft w:val="0"/>
      <w:marRight w:val="0"/>
      <w:marTop w:val="0"/>
      <w:marBottom w:val="0"/>
      <w:divBdr>
        <w:top w:val="none" w:sz="0" w:space="0" w:color="auto"/>
        <w:left w:val="none" w:sz="0" w:space="0" w:color="auto"/>
        <w:bottom w:val="none" w:sz="0" w:space="0" w:color="auto"/>
        <w:right w:val="none" w:sz="0" w:space="0" w:color="auto"/>
      </w:divBdr>
    </w:div>
    <w:div w:id="1565875786">
      <w:bodyDiv w:val="1"/>
      <w:marLeft w:val="0"/>
      <w:marRight w:val="0"/>
      <w:marTop w:val="0"/>
      <w:marBottom w:val="0"/>
      <w:divBdr>
        <w:top w:val="none" w:sz="0" w:space="0" w:color="auto"/>
        <w:left w:val="none" w:sz="0" w:space="0" w:color="auto"/>
        <w:bottom w:val="none" w:sz="0" w:space="0" w:color="auto"/>
        <w:right w:val="none" w:sz="0" w:space="0" w:color="auto"/>
      </w:divBdr>
    </w:div>
    <w:div w:id="1618944803">
      <w:bodyDiv w:val="1"/>
      <w:marLeft w:val="0"/>
      <w:marRight w:val="0"/>
      <w:marTop w:val="0"/>
      <w:marBottom w:val="0"/>
      <w:divBdr>
        <w:top w:val="none" w:sz="0" w:space="0" w:color="auto"/>
        <w:left w:val="none" w:sz="0" w:space="0" w:color="auto"/>
        <w:bottom w:val="none" w:sz="0" w:space="0" w:color="auto"/>
        <w:right w:val="none" w:sz="0" w:space="0" w:color="auto"/>
      </w:divBdr>
    </w:div>
    <w:div w:id="1642036435">
      <w:bodyDiv w:val="1"/>
      <w:marLeft w:val="0"/>
      <w:marRight w:val="0"/>
      <w:marTop w:val="0"/>
      <w:marBottom w:val="0"/>
      <w:divBdr>
        <w:top w:val="none" w:sz="0" w:space="0" w:color="auto"/>
        <w:left w:val="none" w:sz="0" w:space="0" w:color="auto"/>
        <w:bottom w:val="none" w:sz="0" w:space="0" w:color="auto"/>
        <w:right w:val="none" w:sz="0" w:space="0" w:color="auto"/>
      </w:divBdr>
    </w:div>
    <w:div w:id="1651787768">
      <w:bodyDiv w:val="1"/>
      <w:marLeft w:val="0"/>
      <w:marRight w:val="0"/>
      <w:marTop w:val="0"/>
      <w:marBottom w:val="0"/>
      <w:divBdr>
        <w:top w:val="none" w:sz="0" w:space="0" w:color="auto"/>
        <w:left w:val="none" w:sz="0" w:space="0" w:color="auto"/>
        <w:bottom w:val="none" w:sz="0" w:space="0" w:color="auto"/>
        <w:right w:val="none" w:sz="0" w:space="0" w:color="auto"/>
      </w:divBdr>
    </w:div>
    <w:div w:id="1668555302">
      <w:bodyDiv w:val="1"/>
      <w:marLeft w:val="0"/>
      <w:marRight w:val="0"/>
      <w:marTop w:val="0"/>
      <w:marBottom w:val="0"/>
      <w:divBdr>
        <w:top w:val="none" w:sz="0" w:space="0" w:color="auto"/>
        <w:left w:val="none" w:sz="0" w:space="0" w:color="auto"/>
        <w:bottom w:val="none" w:sz="0" w:space="0" w:color="auto"/>
        <w:right w:val="none" w:sz="0" w:space="0" w:color="auto"/>
      </w:divBdr>
    </w:div>
    <w:div w:id="1762993074">
      <w:bodyDiv w:val="1"/>
      <w:marLeft w:val="0"/>
      <w:marRight w:val="0"/>
      <w:marTop w:val="0"/>
      <w:marBottom w:val="0"/>
      <w:divBdr>
        <w:top w:val="none" w:sz="0" w:space="0" w:color="auto"/>
        <w:left w:val="none" w:sz="0" w:space="0" w:color="auto"/>
        <w:bottom w:val="none" w:sz="0" w:space="0" w:color="auto"/>
        <w:right w:val="none" w:sz="0" w:space="0" w:color="auto"/>
      </w:divBdr>
    </w:div>
    <w:div w:id="1789157653">
      <w:bodyDiv w:val="1"/>
      <w:marLeft w:val="0"/>
      <w:marRight w:val="0"/>
      <w:marTop w:val="0"/>
      <w:marBottom w:val="0"/>
      <w:divBdr>
        <w:top w:val="none" w:sz="0" w:space="0" w:color="auto"/>
        <w:left w:val="none" w:sz="0" w:space="0" w:color="auto"/>
        <w:bottom w:val="none" w:sz="0" w:space="0" w:color="auto"/>
        <w:right w:val="none" w:sz="0" w:space="0" w:color="auto"/>
      </w:divBdr>
    </w:div>
    <w:div w:id="1823156421">
      <w:bodyDiv w:val="1"/>
      <w:marLeft w:val="0"/>
      <w:marRight w:val="0"/>
      <w:marTop w:val="0"/>
      <w:marBottom w:val="0"/>
      <w:divBdr>
        <w:top w:val="none" w:sz="0" w:space="0" w:color="auto"/>
        <w:left w:val="none" w:sz="0" w:space="0" w:color="auto"/>
        <w:bottom w:val="none" w:sz="0" w:space="0" w:color="auto"/>
        <w:right w:val="none" w:sz="0" w:space="0" w:color="auto"/>
      </w:divBdr>
    </w:div>
    <w:div w:id="1837455853">
      <w:bodyDiv w:val="1"/>
      <w:marLeft w:val="0"/>
      <w:marRight w:val="0"/>
      <w:marTop w:val="0"/>
      <w:marBottom w:val="0"/>
      <w:divBdr>
        <w:top w:val="none" w:sz="0" w:space="0" w:color="auto"/>
        <w:left w:val="none" w:sz="0" w:space="0" w:color="auto"/>
        <w:bottom w:val="none" w:sz="0" w:space="0" w:color="auto"/>
        <w:right w:val="none" w:sz="0" w:space="0" w:color="auto"/>
      </w:divBdr>
    </w:div>
    <w:div w:id="1972977608">
      <w:bodyDiv w:val="1"/>
      <w:marLeft w:val="0"/>
      <w:marRight w:val="0"/>
      <w:marTop w:val="0"/>
      <w:marBottom w:val="0"/>
      <w:divBdr>
        <w:top w:val="none" w:sz="0" w:space="0" w:color="auto"/>
        <w:left w:val="none" w:sz="0" w:space="0" w:color="auto"/>
        <w:bottom w:val="none" w:sz="0" w:space="0" w:color="auto"/>
        <w:right w:val="none" w:sz="0" w:space="0" w:color="auto"/>
      </w:divBdr>
    </w:div>
    <w:div w:id="1998268695">
      <w:bodyDiv w:val="1"/>
      <w:marLeft w:val="0"/>
      <w:marRight w:val="0"/>
      <w:marTop w:val="0"/>
      <w:marBottom w:val="0"/>
      <w:divBdr>
        <w:top w:val="none" w:sz="0" w:space="0" w:color="auto"/>
        <w:left w:val="none" w:sz="0" w:space="0" w:color="auto"/>
        <w:bottom w:val="none" w:sz="0" w:space="0" w:color="auto"/>
        <w:right w:val="none" w:sz="0" w:space="0" w:color="auto"/>
      </w:divBdr>
    </w:div>
    <w:div w:id="2005546113">
      <w:bodyDiv w:val="1"/>
      <w:marLeft w:val="0"/>
      <w:marRight w:val="0"/>
      <w:marTop w:val="0"/>
      <w:marBottom w:val="0"/>
      <w:divBdr>
        <w:top w:val="none" w:sz="0" w:space="0" w:color="auto"/>
        <w:left w:val="none" w:sz="0" w:space="0" w:color="auto"/>
        <w:bottom w:val="none" w:sz="0" w:space="0" w:color="auto"/>
        <w:right w:val="none" w:sz="0" w:space="0" w:color="auto"/>
      </w:divBdr>
    </w:div>
    <w:div w:id="2029140572">
      <w:bodyDiv w:val="1"/>
      <w:marLeft w:val="0"/>
      <w:marRight w:val="0"/>
      <w:marTop w:val="0"/>
      <w:marBottom w:val="0"/>
      <w:divBdr>
        <w:top w:val="none" w:sz="0" w:space="0" w:color="auto"/>
        <w:left w:val="none" w:sz="0" w:space="0" w:color="auto"/>
        <w:bottom w:val="none" w:sz="0" w:space="0" w:color="auto"/>
        <w:right w:val="none" w:sz="0" w:space="0" w:color="auto"/>
      </w:divBdr>
    </w:div>
    <w:div w:id="2031376065">
      <w:bodyDiv w:val="1"/>
      <w:marLeft w:val="0"/>
      <w:marRight w:val="0"/>
      <w:marTop w:val="0"/>
      <w:marBottom w:val="0"/>
      <w:divBdr>
        <w:top w:val="none" w:sz="0" w:space="0" w:color="auto"/>
        <w:left w:val="none" w:sz="0" w:space="0" w:color="auto"/>
        <w:bottom w:val="none" w:sz="0" w:space="0" w:color="auto"/>
        <w:right w:val="none" w:sz="0" w:space="0" w:color="auto"/>
      </w:divBdr>
    </w:div>
    <w:div w:id="2085837815">
      <w:bodyDiv w:val="1"/>
      <w:marLeft w:val="0"/>
      <w:marRight w:val="0"/>
      <w:marTop w:val="0"/>
      <w:marBottom w:val="0"/>
      <w:divBdr>
        <w:top w:val="none" w:sz="0" w:space="0" w:color="auto"/>
        <w:left w:val="none" w:sz="0" w:space="0" w:color="auto"/>
        <w:bottom w:val="none" w:sz="0" w:space="0" w:color="auto"/>
        <w:right w:val="none" w:sz="0" w:space="0" w:color="auto"/>
      </w:divBdr>
    </w:div>
    <w:div w:id="2112123203">
      <w:bodyDiv w:val="1"/>
      <w:marLeft w:val="0"/>
      <w:marRight w:val="0"/>
      <w:marTop w:val="0"/>
      <w:marBottom w:val="0"/>
      <w:divBdr>
        <w:top w:val="none" w:sz="0" w:space="0" w:color="auto"/>
        <w:left w:val="none" w:sz="0" w:space="0" w:color="auto"/>
        <w:bottom w:val="none" w:sz="0" w:space="0" w:color="auto"/>
        <w:right w:val="none" w:sz="0" w:space="0" w:color="auto"/>
      </w:divBdr>
    </w:div>
    <w:div w:id="2130008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94DC4735-0061-40D1-A4B3-8DE04F8DA1D6}</b:Guid>
    <b:RefOrder>1</b:RefOrder>
  </b:Source>
  <b:Source>
    <b:Tag>Noe14</b:Tag>
    <b:SourceType>JournalArticle</b:SourceType>
    <b:Guid>{F9150388-1437-4E98-AC27-CB2E316AFA9D}</b:Guid>
    <b:Title>Educational Games for Learning</b:Title>
    <b:Year>2014</b:Year>
    <b:Author>
      <b:Author>
        <b:NameList>
          <b:Person>
            <b:Last>Noemi</b:Last>
            <b:First>Peña-Miguel</b:First>
          </b:Person>
          <b:Person>
            <b:Last>Máximo</b:Last>
            <b:First>Sedano Hoyuelos</b:First>
          </b:Person>
        </b:NameList>
      </b:Author>
    </b:Author>
    <b:JournalName>Universal Journal of Educational Research</b:JournalName>
    <b:Pages>230-238</b:Pages>
    <b:RefOrder>3</b:RefOrder>
  </b:Source>
  <b:Source>
    <b:Tag>Tur17</b:Tag>
    <b:SourceType>JournalArticle</b:SourceType>
    <b:Guid>{0E8FD49F-0434-4756-A179-73C42A7828D4}</b:Guid>
    <b:Title>The Effect of Game-Assisted Mathematics</b:Title>
    <b:JournalName>International Electronic Journal of Elementary Education</b:JournalName>
    <b:Year>2017</b:Year>
    <b:Pages>195-206</b:Pages>
    <b:Author>
      <b:Author>
        <b:NameList>
          <b:Person>
            <b:Last> Turgut</b:Last>
            <b:First>Sedat</b:First>
          </b:Person>
          <b:Person>
            <b:Last>Temur </b:Last>
            <b:First>Özlem Dogan</b:First>
          </b:Person>
        </b:NameList>
      </b:Author>
    </b:Author>
    <b:RefOrder>2</b:RefOrder>
  </b:Source>
  <b:Source>
    <b:Tag>Wik22</b:Tag>
    <b:SourceType>ElectronicSource</b:SourceType>
    <b:Guid>{A9726ABE-7E08-4518-BC39-AB301DD5D58E}</b:Guid>
    <b:Author>
      <b:Author>
        <b:NameList>
          <b:Person>
            <b:Last>contributors</b:Last>
            <b:First>Wikipedia</b:First>
          </b:Person>
        </b:NameList>
      </b:Author>
    </b:Author>
    <b:Title>Perlin noise</b:Title>
    <b:Year>2022</b:Year>
    <b:RefOrder>4</b:RefOrder>
  </b:Source>
  <b:Source>
    <b:Tag>Wik221</b:Tag>
    <b:SourceType>InternetSite</b:SourceType>
    <b:Guid>{4936FAF3-3593-4562-AAC6-3A734C25916F}</b:Guid>
    <b:Author>
      <b:Author>
        <b:NameList>
          <b:Person>
            <b:Last>contributors</b:Last>
            <b:First>Wikipedia</b:First>
          </b:Person>
        </b:NameList>
      </b:Author>
    </b:Author>
    <b:Title>Educational game</b:Title>
    <b:InternetSiteTitle>Wikipedia, The Free Encyclopedia</b:InternetSiteTitle>
    <b:Year>2022</b:Year>
    <b:URL>https://en.wikipedia.org/w/index.php?title=Educational_game&amp;oldid=1091747053</b:URL>
    <b:RefOrder>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6005A2-3213-43ED-BDC0-1CAC8F27D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3</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a</dc:creator>
  <cp:lastModifiedBy>user</cp:lastModifiedBy>
  <cp:revision>8</cp:revision>
  <cp:lastPrinted>2022-06-09T14:05:00Z</cp:lastPrinted>
  <dcterms:created xsi:type="dcterms:W3CDTF">2023-05-24T13:20:00Z</dcterms:created>
  <dcterms:modified xsi:type="dcterms:W3CDTF">2023-05-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9A05166A490F4C1783BF32AFFA33CB86</vt:lpwstr>
  </property>
</Properties>
</file>